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2AC4ABD1" w:rsidR="00A7237E" w:rsidRPr="003E4B61" w:rsidRDefault="00A7237E" w:rsidP="00A7237E">
      <w:pPr>
        <w:pStyle w:val="BH3"/>
        <w:rPr>
          <w:sz w:val="28"/>
          <w:szCs w:val="28"/>
        </w:rPr>
      </w:pPr>
      <w:r w:rsidRPr="232B67A5">
        <w:rPr>
          <w:sz w:val="28"/>
          <w:szCs w:val="28"/>
        </w:rPr>
        <w:t>For learners in years 9</w:t>
      </w:r>
      <w:r w:rsidR="00FA2CF4" w:rsidRPr="000C10FE">
        <w:rPr>
          <w:rFonts w:eastAsia="Arial"/>
          <w:sz w:val="28"/>
          <w:szCs w:val="28"/>
        </w:rPr>
        <w:t>–</w:t>
      </w:r>
      <w:r w:rsidRPr="232B67A5">
        <w:rPr>
          <w:sz w:val="28"/>
          <w:szCs w:val="28"/>
        </w:rPr>
        <w:t xml:space="preserve">10 </w:t>
      </w:r>
      <w:r w:rsidR="009964BD" w:rsidRPr="009964BD">
        <w:rPr>
          <w:color w:val="FF0000"/>
          <w:sz w:val="28"/>
          <w:szCs w:val="28"/>
        </w:rPr>
        <w:t>(Week 1 Draft)</w:t>
      </w:r>
    </w:p>
    <w:p w14:paraId="0F335743" w14:textId="77777777" w:rsidR="00A7237E" w:rsidRDefault="00A7237E" w:rsidP="00A7237E">
      <w:pPr>
        <w:pStyle w:val="BH3"/>
      </w:pPr>
    </w:p>
    <w:p w14:paraId="35A0BD33" w14:textId="2B3BD088" w:rsidR="00A511F9" w:rsidRDefault="007320B4" w:rsidP="00A511F9">
      <w:pPr>
        <w:pStyle w:val="BH1"/>
      </w:pPr>
      <w:r>
        <w:t>Curiosity | Māhirahira</w:t>
      </w:r>
    </w:p>
    <w:p w14:paraId="3CD02FD6" w14:textId="184CA592" w:rsidR="00046CCF" w:rsidRDefault="00046CCF" w:rsidP="00046CCF">
      <w:pPr>
        <w:pStyle w:val="BH2"/>
      </w:pPr>
      <w:r>
        <w:t>Context 1</w:t>
      </w:r>
      <w:r w:rsidR="008A02B2">
        <w:t>: What if ...?</w:t>
      </w:r>
    </w:p>
    <w:p w14:paraId="72694853" w14:textId="78AD2C43" w:rsidR="00046CCF" w:rsidRPr="00092260" w:rsidRDefault="00046CCF" w:rsidP="00046CCF">
      <w:pPr>
        <w:pStyle w:val="BH2"/>
      </w:pPr>
      <w:r>
        <w:t>Context 2</w:t>
      </w:r>
      <w:r w:rsidR="008A02B2">
        <w:t>: How does ... work?</w:t>
      </w:r>
    </w:p>
    <w:p w14:paraId="63C03B81" w14:textId="3887EDB2" w:rsidR="00A511F9" w:rsidRPr="00092260" w:rsidRDefault="00A511F9" w:rsidP="00A511F9">
      <w:pPr>
        <w:pStyle w:val="BH1"/>
      </w:pPr>
    </w:p>
    <w:p w14:paraId="2F39C580" w14:textId="0B5D0B57" w:rsidR="009D7256" w:rsidRDefault="009D7256" w:rsidP="009D7256">
      <w:pPr>
        <w:pStyle w:val="BH2"/>
      </w:pPr>
      <w:r w:rsidRPr="00A5405F">
        <w:t>Layout of the resource</w:t>
      </w:r>
    </w:p>
    <w:p w14:paraId="39F8DD5F" w14:textId="647EAEF2" w:rsidR="006134BF" w:rsidRDefault="0051325C" w:rsidP="00495C3D">
      <w:pPr>
        <w:ind w:right="4950"/>
      </w:pPr>
      <w:r w:rsidRPr="00A5405F">
        <w:rPr>
          <w:noProof/>
          <w:color w:val="2B579A"/>
          <w:shd w:val="clear" w:color="auto" w:fill="E6E6E6"/>
        </w:rPr>
        <w:drawing>
          <wp:anchor distT="0" distB="0" distL="114300" distR="114300" simplePos="0" relativeHeight="251658256" behindDoc="1" locked="0" layoutInCell="1" allowOverlap="1" wp14:anchorId="644CDA99" wp14:editId="008CE6F0">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t xml:space="preserve">This pack </w:t>
      </w:r>
      <w:r w:rsidR="006134BF" w:rsidRPr="590E25D8">
        <w:t xml:space="preserve">is filled with learning activities for your </w:t>
      </w:r>
      <w:r w:rsidR="006134BF">
        <w:t>learners</w:t>
      </w:r>
      <w:r w:rsidR="006134BF" w:rsidRPr="590E25D8">
        <w:t xml:space="preserve"> that can be used at school or at home. All activities are framed around the </w:t>
      </w:r>
      <w:r w:rsidR="00E90F85">
        <w:t>theme</w:t>
      </w:r>
      <w:r w:rsidR="006134BF" w:rsidRPr="590E25D8">
        <w:t xml:space="preserve"> of </w:t>
      </w:r>
      <w:r w:rsidR="008A02B2">
        <w:t>curiosity | māhirahira.</w:t>
      </w:r>
    </w:p>
    <w:p w14:paraId="565A8EC6" w14:textId="60639C82" w:rsidR="009D7256" w:rsidRPr="000D4B4C" w:rsidRDefault="00A06B9C" w:rsidP="00495C3D">
      <w:pPr>
        <w:ind w:right="4950"/>
      </w:pPr>
      <w:r>
        <w:t>Suggestions are provided</w:t>
      </w:r>
      <w:r w:rsidR="009D7256">
        <w:t xml:space="preserve"> for starting the day with a karakia</w:t>
      </w:r>
      <w:r>
        <w:t xml:space="preserve"> (see p. </w:t>
      </w:r>
      <w:r w:rsidR="00755CD1">
        <w:t>8</w:t>
      </w:r>
      <w:r>
        <w:t>)</w:t>
      </w:r>
      <w:r w:rsidR="009D7256">
        <w:t>, check in with the teacher, and setting up the learning environment. You</w:t>
      </w:r>
      <w:r w:rsidR="009D7256" w:rsidRPr="000D4B4C">
        <w:t xml:space="preserve"> can replace these with how you want your learner to start their day</w:t>
      </w:r>
      <w:r w:rsidR="0051325C">
        <w:t>.</w:t>
      </w:r>
      <w:r w:rsidR="009D7256" w:rsidRPr="000D4B4C">
        <w:t xml:space="preserve"> </w:t>
      </w:r>
    </w:p>
    <w:p w14:paraId="6B242283" w14:textId="0FE9B867" w:rsidR="009D7256" w:rsidRDefault="00886D52" w:rsidP="00495C3D">
      <w:pPr>
        <w:ind w:right="4950"/>
      </w:pPr>
      <w:r>
        <w:rPr>
          <w:noProof/>
          <w:color w:val="2B579A"/>
          <w:shd w:val="clear" w:color="auto" w:fill="E6E6E6"/>
        </w:rPr>
        <w:pict w14:anchorId="79E6B182">
          <v:shapetype id="_x0000_t202" coordsize="21600,21600" o:spt="202" path="m,l,21600r21600,l21600,xe">
            <v:stroke joinstyle="miter"/>
            <v:path gradientshapeok="t" o:connecttype="rect"/>
          </v:shapetype>
          <v:shape id="_x0000_s1031" type="#_x0000_t202" style="position:absolute;margin-left:266.7pt;margin-top:55.25pt;width:186.45pt;height:20.35pt;z-index:251658266" stroked="f">
            <v:textbox style="mso-next-textbox:#_x0000_s1031;mso-fit-shape-to-text:t" inset="0,0,0,0">
              <w:txbxContent>
                <w:p w14:paraId="2234CA74" w14:textId="0127CCC4" w:rsidR="009D7256" w:rsidRPr="00495C3D" w:rsidRDefault="009D7256" w:rsidP="009D7256">
                  <w:pPr>
                    <w:pStyle w:val="Caption"/>
                    <w:rPr>
                      <w:noProof/>
                      <w:color w:val="auto"/>
                      <w:sz w:val="28"/>
                      <w:szCs w:val="28"/>
                    </w:rPr>
                  </w:pPr>
                  <w:r w:rsidRPr="00495C3D">
                    <w:rPr>
                      <w:color w:val="auto"/>
                      <w:sz w:val="20"/>
                      <w:szCs w:val="20"/>
                    </w:rPr>
                    <w:t>Figure</w:t>
                  </w:r>
                  <w:r w:rsidR="008563CD" w:rsidRPr="00495C3D">
                    <w:rPr>
                      <w:color w:val="auto"/>
                      <w:sz w:val="20"/>
                      <w:szCs w:val="20"/>
                    </w:rPr>
                    <w:t xml:space="preserve"> </w:t>
                  </w:r>
                  <w:r w:rsidR="00CD038B" w:rsidRPr="00495C3D">
                    <w:rPr>
                      <w:color w:val="auto"/>
                      <w:sz w:val="20"/>
                      <w:szCs w:val="20"/>
                      <w:shd w:val="clear" w:color="auto" w:fill="E6E6E6"/>
                    </w:rPr>
                    <w:fldChar w:fldCharType="begin"/>
                  </w:r>
                  <w:r w:rsidR="00CD038B" w:rsidRPr="00495C3D">
                    <w:rPr>
                      <w:color w:val="auto"/>
                      <w:sz w:val="20"/>
                      <w:szCs w:val="20"/>
                    </w:rPr>
                    <w:instrText xml:space="preserve"> SEQ Figure \* ARABIC </w:instrText>
                  </w:r>
                  <w:r w:rsidR="00CD038B" w:rsidRPr="00495C3D">
                    <w:rPr>
                      <w:color w:val="auto"/>
                      <w:sz w:val="20"/>
                      <w:szCs w:val="20"/>
                      <w:shd w:val="clear" w:color="auto" w:fill="E6E6E6"/>
                    </w:rPr>
                    <w:fldChar w:fldCharType="separate"/>
                  </w:r>
                  <w:r w:rsidR="00886D52">
                    <w:rPr>
                      <w:noProof/>
                      <w:color w:val="auto"/>
                      <w:sz w:val="20"/>
                      <w:szCs w:val="20"/>
                    </w:rPr>
                    <w:t>1</w:t>
                  </w:r>
                  <w:r w:rsidR="00CD038B" w:rsidRPr="00495C3D">
                    <w:rPr>
                      <w:noProof/>
                      <w:color w:val="auto"/>
                      <w:sz w:val="20"/>
                      <w:szCs w:val="20"/>
                      <w:shd w:val="clear" w:color="auto" w:fill="E6E6E6"/>
                    </w:rPr>
                    <w:fldChar w:fldCharType="end"/>
                  </w:r>
                  <w:r w:rsidRPr="00495C3D">
                    <w:rPr>
                      <w:color w:val="auto"/>
                      <w:sz w:val="20"/>
                      <w:szCs w:val="20"/>
                    </w:rPr>
                    <w:t xml:space="preserve"> Inquiry learning model</w:t>
                  </w:r>
                </w:p>
              </w:txbxContent>
            </v:textbox>
            <w10:wrap type="square"/>
          </v:shape>
        </w:pict>
      </w:r>
      <w:r w:rsidR="009D7256">
        <w:t xml:space="preserve">The activities follow an inquiry learning model (figure 1) exploring one </w:t>
      </w:r>
      <w:r w:rsidR="00E90F85">
        <w:t>theme</w:t>
      </w:r>
      <w:r w:rsidR="009D7256">
        <w:t xml:space="preserve"> through two contexts. Each day the learner will be work</w:t>
      </w:r>
      <w:r w:rsidR="0009502A">
        <w:t>ing</w:t>
      </w:r>
      <w:r w:rsidR="009D7256">
        <w:t xml:space="preserve"> through one part of the model culminating with sharing their learning on day</w:t>
      </w:r>
      <w:r w:rsidR="00B61134">
        <w:t xml:space="preserve">s </w:t>
      </w:r>
      <w:r w:rsidR="00655697">
        <w:t>5</w:t>
      </w:r>
      <w:r w:rsidR="00B61134">
        <w:t xml:space="preserve"> and </w:t>
      </w:r>
      <w:r w:rsidR="00655697">
        <w:t>10</w:t>
      </w:r>
      <w:r w:rsidR="00B61134">
        <w:t>.</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1EDC6DA6" w14:textId="77777777" w:rsidR="00712A60" w:rsidRPr="000D4B4C" w:rsidRDefault="00712A60" w:rsidP="00712A60">
      <w:r w:rsidRPr="000D4B4C">
        <w:t>You know your learners and have a good understanding of their learning situations.</w:t>
      </w:r>
    </w:p>
    <w:p w14:paraId="0967455C" w14:textId="34B97011" w:rsidR="00712A60" w:rsidRPr="000D4B4C" w:rsidRDefault="00712A60" w:rsidP="00712A60">
      <w:r w:rsidRPr="000D4B4C">
        <w:t xml:space="preserve">Many learners will have siblings at home, as well as whānau who share the same space and </w:t>
      </w:r>
      <w:r w:rsidR="00655697">
        <w:t>materials</w:t>
      </w:r>
      <w:r w:rsidRPr="000D4B4C">
        <w:t xml:space="preserve">. Some may have access to the internet and devices, and others may not. Learners will also have varying levels of adult support. </w:t>
      </w:r>
    </w:p>
    <w:p w14:paraId="7542E15F" w14:textId="4BE5C709" w:rsidR="001E6D17" w:rsidRDefault="001E6D17" w:rsidP="001E6D17">
      <w:r>
        <w:t>There are a mix of</w:t>
      </w:r>
      <w:r w:rsidRPr="00F44805">
        <w:t xml:space="preserve"> activities in this pack </w:t>
      </w:r>
      <w:r>
        <w:t>that use</w:t>
      </w:r>
      <w:r w:rsidRPr="00F44805">
        <w:t xml:space="preserve"> materials commonly found in </w:t>
      </w:r>
      <w:r>
        <w:t xml:space="preserve">most </w:t>
      </w:r>
      <w:r w:rsidRPr="00F44805">
        <w:t xml:space="preserve">homes. </w:t>
      </w:r>
      <w:r>
        <w:t>Some activities</w:t>
      </w:r>
      <w:r w:rsidRPr="00F44805">
        <w:t xml:space="preserve"> </w:t>
      </w:r>
      <w:r>
        <w:t>will</w:t>
      </w:r>
      <w:r w:rsidRPr="00F44805">
        <w:t xml:space="preserve"> require adult support</w:t>
      </w:r>
      <w:r>
        <w:t xml:space="preserve"> while others can be managed independently</w:t>
      </w:r>
      <w:r w:rsidRPr="00F44805">
        <w:t xml:space="preserve">. </w:t>
      </w:r>
      <w:r w:rsidRPr="000152D5">
        <w:t>This resource is provided as a Word document so that you can adapt it for your learners.</w:t>
      </w:r>
    </w:p>
    <w:p w14:paraId="1F41CED5" w14:textId="5FB3B080" w:rsidR="0065195C" w:rsidRPr="000152D5" w:rsidRDefault="0065195C" w:rsidP="0065195C">
      <w:pPr>
        <w:rPr>
          <w:highlight w:val="yellow"/>
        </w:rPr>
      </w:pPr>
      <w:r>
        <w:t>We suggest starting e</w:t>
      </w:r>
      <w:r w:rsidRPr="000152D5">
        <w:t>ach day with a karakia</w:t>
      </w:r>
      <w:r>
        <w:t xml:space="preserve"> (</w:t>
      </w:r>
      <w:r w:rsidR="00E64385">
        <w:t>s</w:t>
      </w:r>
      <w:r>
        <w:t xml:space="preserve">ee p. </w:t>
      </w:r>
      <w:r w:rsidR="00755CD1">
        <w:t>8</w:t>
      </w:r>
      <w:r>
        <w:t>),</w:t>
      </w:r>
      <w:r w:rsidRPr="000152D5">
        <w:t xml:space="preserve"> check in with the teacher, </w:t>
      </w:r>
      <w:r>
        <w:t>followed by</w:t>
      </w:r>
      <w:r w:rsidRPr="000152D5">
        <w:t xml:space="preserve"> setting up the learning environment. The pack contains suggestions, but you can replace these with </w:t>
      </w:r>
      <w:r>
        <w:t>however</w:t>
      </w:r>
      <w:r w:rsidRPr="000152D5">
        <w:t xml:space="preserve"> you want your learner to start their day.</w:t>
      </w:r>
    </w:p>
    <w:p w14:paraId="7F560A0A" w14:textId="77777777" w:rsidR="00712A60" w:rsidRPr="000D4B4C" w:rsidRDefault="00712A60" w:rsidP="00712A60">
      <w:pPr>
        <w:pStyle w:val="BH2"/>
      </w:pPr>
      <w:r w:rsidRPr="000D4B4C">
        <w:t>Resources</w:t>
      </w:r>
    </w:p>
    <w:p w14:paraId="19884662" w14:textId="6078A568" w:rsidR="00EC69C6" w:rsidRDefault="00712A60" w:rsidP="00712A60">
      <w:r w:rsidRPr="000152D5">
        <w:rPr>
          <w:b/>
          <w:bCs/>
        </w:rPr>
        <w:t>You might want to send these home with the learner</w:t>
      </w:r>
      <w:r w:rsidR="00755CD1">
        <w:rPr>
          <w:b/>
          <w:bCs/>
        </w:rPr>
        <w:t>:</w:t>
      </w:r>
      <w:r w:rsidRPr="000152D5">
        <w:t xml:space="preserve"> a “my home learning” exercise book, pencils, crayons, or felts, and some craft materials (glue, scissors, construction paper). Learners can bring their</w:t>
      </w:r>
      <w:r>
        <w:t xml:space="preserve"> notebook</w:t>
      </w:r>
      <w:r w:rsidRPr="000152D5">
        <w:t xml:space="preserve"> back to class to share. </w:t>
      </w:r>
    </w:p>
    <w:p w14:paraId="49602C5C" w14:textId="77777777" w:rsidR="00743256" w:rsidRDefault="00743256" w:rsidP="00743256">
      <w:r w:rsidRPr="000152D5">
        <w:t>If your learners do not have reliable access to the internet, here are the resources to</w:t>
      </w:r>
      <w:r>
        <w:t xml:space="preserve"> print and</w:t>
      </w:r>
      <w:r w:rsidRPr="000152D5">
        <w:t xml:space="preserve"> send home with this </w:t>
      </w:r>
      <w:r>
        <w:t>to create a paper-based pack.</w:t>
      </w:r>
    </w:p>
    <w:p w14:paraId="53D1B343" w14:textId="1381BDE1" w:rsidR="00092260" w:rsidRPr="00F31DE7" w:rsidRDefault="00712A60" w:rsidP="00712A60">
      <w:pPr>
        <w:pStyle w:val="BH3"/>
        <w:rPr>
          <w:b/>
          <w:bCs/>
        </w:rPr>
      </w:pPr>
      <w:r w:rsidRPr="00F31DE7">
        <w:rPr>
          <w:b/>
          <w:bCs/>
        </w:rPr>
        <w:t>Resources to print</w:t>
      </w:r>
    </w:p>
    <w:p w14:paraId="3879D929" w14:textId="77777777" w:rsidR="00F31DE7" w:rsidRPr="00F31DE7" w:rsidRDefault="00886D52" w:rsidP="00F31DE7">
      <w:pPr>
        <w:pStyle w:val="ListParagraph"/>
        <w:numPr>
          <w:ilvl w:val="0"/>
          <w:numId w:val="44"/>
        </w:numPr>
        <w:rPr>
          <w:rStyle w:val="Hyperlink"/>
          <w:lang w:val="mi-NZ"/>
        </w:rPr>
      </w:pPr>
      <w:hyperlink r:id="rId12" w:history="1">
        <w:r w:rsidR="00F31DE7" w:rsidRPr="00F31DE7">
          <w:rPr>
            <w:rStyle w:val="Hyperlink"/>
            <w:lang w:val="mi-NZ"/>
          </w:rPr>
          <w:t>https://nzmaths.co.nz/resource/boxed-bisuits</w:t>
        </w:r>
      </w:hyperlink>
    </w:p>
    <w:p w14:paraId="358CD874" w14:textId="77777777" w:rsidR="00F31DE7" w:rsidRPr="00F31DE7" w:rsidRDefault="00886D52" w:rsidP="00F31DE7">
      <w:pPr>
        <w:pStyle w:val="ListParagraph"/>
        <w:numPr>
          <w:ilvl w:val="0"/>
          <w:numId w:val="44"/>
        </w:numPr>
        <w:rPr>
          <w:rStyle w:val="Hyperlink"/>
          <w:rFonts w:eastAsia="Arial"/>
        </w:rPr>
      </w:pPr>
      <w:hyperlink r:id="rId13">
        <w:r w:rsidR="00F31DE7" w:rsidRPr="00F31DE7">
          <w:rPr>
            <w:rStyle w:val="Hyperlink"/>
            <w:rFonts w:eastAsia="Arial"/>
          </w:rPr>
          <w:t>https://nzmaths.co.nz/resource/worms-work</w:t>
        </w:r>
      </w:hyperlink>
    </w:p>
    <w:p w14:paraId="7758BCD1" w14:textId="77777777" w:rsidR="00F31DE7" w:rsidRPr="00F31DE7" w:rsidRDefault="00886D52" w:rsidP="00F31DE7">
      <w:pPr>
        <w:pStyle w:val="ListParagraph"/>
        <w:numPr>
          <w:ilvl w:val="0"/>
          <w:numId w:val="44"/>
        </w:numPr>
        <w:rPr>
          <w:rStyle w:val="Hyperlink"/>
          <w:rFonts w:eastAsia="Arial"/>
        </w:rPr>
      </w:pPr>
      <w:hyperlink r:id="rId14" w:history="1">
        <w:r w:rsidR="00F31DE7" w:rsidRPr="001C3862">
          <w:rPr>
            <w:rStyle w:val="Hyperlink"/>
          </w:rPr>
          <w:t>https://nzmaths.co.nz/sites/default/files/BirthdayTreat.pdf</w:t>
        </w:r>
      </w:hyperlink>
    </w:p>
    <w:p w14:paraId="2250A699" w14:textId="77777777" w:rsidR="00F31DE7" w:rsidRDefault="00886D52" w:rsidP="00F31DE7">
      <w:pPr>
        <w:pStyle w:val="ListParagraph"/>
        <w:numPr>
          <w:ilvl w:val="0"/>
          <w:numId w:val="44"/>
        </w:numPr>
        <w:rPr>
          <w:rStyle w:val="Hyperlink"/>
        </w:rPr>
      </w:pPr>
      <w:hyperlink r:id="rId15" w:history="1">
        <w:r w:rsidR="00F31DE7" w:rsidRPr="003378FF">
          <w:rPr>
            <w:rStyle w:val="Hyperlink"/>
          </w:rPr>
          <w:t>https://www.roadshow.org/content/resources/NZscientists/illingworthNorris.php</w:t>
        </w:r>
      </w:hyperlink>
      <w:r w:rsidR="00F31DE7" w:rsidRPr="003378FF">
        <w:rPr>
          <w:rStyle w:val="Hyperlink"/>
        </w:rPr>
        <w:t>)</w:t>
      </w:r>
    </w:p>
    <w:p w14:paraId="0B13FB0D" w14:textId="77777777" w:rsidR="00F31DE7" w:rsidRPr="00F31DE7" w:rsidRDefault="00886D52" w:rsidP="00F31DE7">
      <w:pPr>
        <w:pStyle w:val="ListParagraph"/>
        <w:numPr>
          <w:ilvl w:val="0"/>
          <w:numId w:val="44"/>
        </w:numPr>
        <w:rPr>
          <w:lang w:val="mi-NZ"/>
        </w:rPr>
      </w:pPr>
      <w:hyperlink r:id="rId16">
        <w:r w:rsidR="00F31DE7" w:rsidRPr="00F31DE7">
          <w:rPr>
            <w:rStyle w:val="Hyperlink"/>
            <w:lang w:val="mi-NZ"/>
          </w:rPr>
          <w:t>https://teara.govt.nz/en/maori-foods-kai-maori/page-2</w:t>
        </w:r>
      </w:hyperlink>
    </w:p>
    <w:p w14:paraId="54C13D9F" w14:textId="2BD614B7" w:rsidR="009A75A7" w:rsidRDefault="002D72FB" w:rsidP="00C87642">
      <w:pPr>
        <w:pStyle w:val="BH2"/>
      </w:pPr>
      <w:r>
        <w:t>Setting up the learning environment</w:t>
      </w:r>
    </w:p>
    <w:p w14:paraId="6EA61BDD" w14:textId="77777777" w:rsidR="00681FE1" w:rsidRPr="00A5405F" w:rsidRDefault="00681FE1" w:rsidP="00681FE1">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7587E851" w14:textId="3F0319B7" w:rsidR="00681FE1" w:rsidRPr="00681FE1" w:rsidRDefault="00681FE1" w:rsidP="00655697">
      <w:pPr>
        <w:rPr>
          <w:rFonts w:eastAsia="MS Gothic"/>
          <w:b/>
          <w:sz w:val="20"/>
          <w:szCs w:val="20"/>
        </w:rPr>
      </w:pPr>
      <w:r w:rsidRPr="00681FE1">
        <w:t xml:space="preserve">Many of the suggested activities and experiences include the use of </w:t>
      </w:r>
      <w:r w:rsidR="00F31DE7">
        <w:t xml:space="preserve">optional </w:t>
      </w:r>
      <w:r w:rsidRPr="00681FE1">
        <w:t>online resources which can be accessed and viewed using a Smartphone</w:t>
      </w:r>
      <w:r w:rsidR="00F31DE7">
        <w:t xml:space="preserve"> if necessary</w:t>
      </w:r>
      <w:r w:rsidRPr="00681FE1">
        <w:t>.</w:t>
      </w:r>
      <w:r w:rsidRPr="00681FE1">
        <w:rPr>
          <w:rFonts w:eastAsia="MS Gothic"/>
          <w:sz w:val="20"/>
          <w:szCs w:val="20"/>
        </w:rPr>
        <w:t xml:space="preserve"> </w:t>
      </w:r>
    </w:p>
    <w:p w14:paraId="209652C0" w14:textId="77777777" w:rsidR="009A75A7" w:rsidRDefault="009A75A7" w:rsidP="00C87642">
      <w:pPr>
        <w:pStyle w:val="BH2"/>
      </w:pPr>
    </w:p>
    <w:p w14:paraId="067D76BD" w14:textId="77777777" w:rsidR="00681FE1" w:rsidRDefault="00681FE1">
      <w:pPr>
        <w:spacing w:line="240" w:lineRule="auto"/>
        <w:rPr>
          <w:rFonts w:eastAsiaTheme="majorEastAsia"/>
          <w:b/>
          <w:color w:val="3472AC"/>
          <w:sz w:val="28"/>
          <w:szCs w:val="28"/>
          <w:lang w:val="mi-NZ" w:eastAsia="en-NZ"/>
        </w:rPr>
      </w:pPr>
      <w:r>
        <w:br w:type="page"/>
      </w:r>
    </w:p>
    <w:p w14:paraId="3F3408F0" w14:textId="3F1E3FAC" w:rsidR="00C87642" w:rsidRPr="003E0F5E" w:rsidRDefault="00EC5C5A" w:rsidP="00C87642">
      <w:pPr>
        <w:pStyle w:val="BH2"/>
      </w:pPr>
      <w:r>
        <w:lastRenderedPageBreak/>
        <w:t>O</w:t>
      </w:r>
      <w:r w:rsidR="00C87642" w:rsidRPr="7A5FFC30">
        <w:t>verview of the learning in this pack</w:t>
      </w:r>
    </w:p>
    <w:p w14:paraId="716DD019" w14:textId="0673FF95" w:rsidR="00BA2DF0" w:rsidRPr="00A5405F" w:rsidRDefault="00BA2DF0" w:rsidP="00BA2DF0">
      <w:r>
        <w:t xml:space="preserve">The </w:t>
      </w:r>
      <w:r w:rsidR="00BF426C">
        <w:t>theme</w:t>
      </w:r>
      <w:r w:rsidRPr="00A5405F">
        <w:t xml:space="preserve"> </w:t>
      </w:r>
      <w:r>
        <w:t>of</w:t>
      </w:r>
      <w:r w:rsidRPr="00A5405F">
        <w:t xml:space="preserve"> </w:t>
      </w:r>
      <w:r w:rsidR="00A83B8E">
        <w:rPr>
          <w:b/>
        </w:rPr>
        <w:t>curiosity | māhirahira</w:t>
      </w:r>
      <w:r w:rsidRPr="00A5405F">
        <w:t xml:space="preserve"> </w:t>
      </w:r>
      <w:r>
        <w:t xml:space="preserve">will be explored through two contexts. </w:t>
      </w:r>
    </w:p>
    <w:p w14:paraId="1CD5307E" w14:textId="3A4411B9" w:rsidR="00BA2DF0" w:rsidRDefault="00EC5C5A" w:rsidP="00F24B82">
      <w:pPr>
        <w:pStyle w:val="ListParagraph"/>
        <w:numPr>
          <w:ilvl w:val="0"/>
          <w:numId w:val="11"/>
        </w:numPr>
        <w:spacing w:before="160" w:after="160" w:line="259" w:lineRule="auto"/>
        <w:rPr>
          <w:b/>
          <w:bCs/>
        </w:rPr>
      </w:pPr>
      <w:r>
        <w:t>Days 1</w:t>
      </w:r>
      <w:r w:rsidR="00F7378D">
        <w:t>–</w:t>
      </w:r>
      <w:r>
        <w:t>5</w:t>
      </w:r>
      <w:r w:rsidR="00BA2DF0" w:rsidRPr="34EAD616">
        <w:t xml:space="preserve"> look at this idea through the context of </w:t>
      </w:r>
      <w:r w:rsidR="008E3EA5">
        <w:rPr>
          <w:b/>
          <w:bCs/>
        </w:rPr>
        <w:t>what if…?</w:t>
      </w:r>
      <w:r w:rsidR="00BA2DF0" w:rsidRPr="00582BD1">
        <w:rPr>
          <w:b/>
          <w:bCs/>
        </w:rPr>
        <w:t xml:space="preserve"> </w:t>
      </w:r>
    </w:p>
    <w:p w14:paraId="228EF475" w14:textId="0C268CC2" w:rsidR="00EC5C5A" w:rsidRPr="00582BD1" w:rsidRDefault="00EC5C5A" w:rsidP="00F24B82">
      <w:pPr>
        <w:pStyle w:val="ListParagraph"/>
        <w:numPr>
          <w:ilvl w:val="0"/>
          <w:numId w:val="11"/>
        </w:numPr>
        <w:spacing w:before="160" w:after="160" w:line="259" w:lineRule="auto"/>
        <w:rPr>
          <w:b/>
          <w:bCs/>
        </w:rPr>
      </w:pPr>
      <w:r>
        <w:t>Days 6</w:t>
      </w:r>
      <w:r w:rsidR="00F7378D">
        <w:t>–</w:t>
      </w:r>
      <w:r>
        <w:t xml:space="preserve">10 look at this idea through the context of </w:t>
      </w:r>
      <w:r w:rsidR="008E3EA5">
        <w:rPr>
          <w:b/>
          <w:bCs/>
        </w:rPr>
        <w:t>how does … work?</w:t>
      </w:r>
    </w:p>
    <w:p w14:paraId="6C4B92BD" w14:textId="77777777" w:rsidR="00C87642" w:rsidRDefault="00C87642" w:rsidP="00C87642">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943"/>
        <w:gridCol w:w="2215"/>
        <w:gridCol w:w="1823"/>
        <w:gridCol w:w="2178"/>
        <w:gridCol w:w="1760"/>
      </w:tblGrid>
      <w:tr w:rsidR="00C87642" w:rsidRPr="00322269" w14:paraId="7EF9D9D2" w14:textId="77777777" w:rsidTr="0F734249">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43" w:type="dxa"/>
          </w:tcPr>
          <w:p w14:paraId="2A4955AC" w14:textId="77777777" w:rsidR="00C87642" w:rsidRPr="00322269" w:rsidRDefault="00C87642" w:rsidP="00C15FF5">
            <w:pPr>
              <w:spacing w:before="80" w:after="80"/>
              <w:ind w:left="115"/>
            </w:pPr>
            <w:r w:rsidRPr="00322269">
              <w:t>Day 1</w:t>
            </w:r>
          </w:p>
        </w:tc>
        <w:tc>
          <w:tcPr>
            <w:tcW w:w="2215" w:type="dxa"/>
          </w:tcPr>
          <w:p w14:paraId="5A686872" w14:textId="4A1BA294" w:rsidR="00D83428" w:rsidRPr="001E6D17"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823" w:type="dxa"/>
          </w:tcPr>
          <w:p w14:paraId="727BC9C2" w14:textId="77777777" w:rsidR="00C87642" w:rsidRPr="00322269" w:rsidRDefault="00C87642" w:rsidP="00C15FF5">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2178" w:type="dxa"/>
          </w:tcPr>
          <w:p w14:paraId="11F80A58" w14:textId="77777777" w:rsidR="00C87642" w:rsidRPr="00322269" w:rsidRDefault="00C87642" w:rsidP="00C15FF5">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760" w:type="dxa"/>
          </w:tcPr>
          <w:p w14:paraId="73B196FA" w14:textId="77777777" w:rsidR="00C87642" w:rsidRPr="00322269" w:rsidRDefault="00C87642" w:rsidP="00C15FF5">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0F734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3" w:type="dxa"/>
          </w:tcPr>
          <w:p w14:paraId="522647CC" w14:textId="2769D37F" w:rsidR="00C87642" w:rsidRPr="00F320E2" w:rsidRDefault="0CF9F584" w:rsidP="00C15FF5">
            <w:pPr>
              <w:spacing w:before="80" w:after="80"/>
              <w:ind w:left="0"/>
            </w:pPr>
            <w:r>
              <w:t>What is curiosity? Use prior knowledge to define the concept of curiosity</w:t>
            </w:r>
          </w:p>
        </w:tc>
        <w:tc>
          <w:tcPr>
            <w:tcW w:w="2215" w:type="dxa"/>
          </w:tcPr>
          <w:p w14:paraId="219D365A" w14:textId="51D06D2B" w:rsidR="00D83428" w:rsidRPr="00D83428" w:rsidRDefault="0099284F" w:rsidP="000C729A">
            <w:pPr>
              <w:spacing w:before="80" w:after="80"/>
              <w:ind w:left="0"/>
              <w:cnfStyle w:val="000000100000" w:firstRow="0" w:lastRow="0" w:firstColumn="0" w:lastColumn="0" w:oddVBand="0" w:evenVBand="0" w:oddHBand="1" w:evenHBand="0" w:firstRowFirstColumn="0" w:firstRowLastColumn="0" w:lastRowFirstColumn="0" w:lastRowLastColumn="0"/>
            </w:pPr>
            <w:r>
              <w:rPr>
                <w:lang w:val="mi-NZ"/>
              </w:rPr>
              <w:t>I</w:t>
            </w:r>
            <w:r w:rsidR="000C729A">
              <w:rPr>
                <w:lang w:val="mi-NZ"/>
              </w:rPr>
              <w:t>nvestigate and discover using ‘what if’ questions</w:t>
            </w:r>
          </w:p>
        </w:tc>
        <w:tc>
          <w:tcPr>
            <w:tcW w:w="1823" w:type="dxa"/>
          </w:tcPr>
          <w:p w14:paraId="273ADAFC" w14:textId="05F98FB2" w:rsidR="00C87642" w:rsidRPr="00F320E2" w:rsidRDefault="00A86096" w:rsidP="00C15FF5">
            <w:pPr>
              <w:spacing w:before="80" w:after="80"/>
              <w:ind w:left="0"/>
              <w:cnfStyle w:val="000000100000" w:firstRow="0" w:lastRow="0" w:firstColumn="0" w:lastColumn="0" w:oddVBand="0" w:evenVBand="0" w:oddHBand="1" w:evenHBand="0" w:firstRowFirstColumn="0" w:firstRowLastColumn="0" w:lastRowFirstColumn="0" w:lastRowLastColumn="0"/>
            </w:pPr>
            <w:r>
              <w:t>Being curious about food and our kitchens</w:t>
            </w:r>
          </w:p>
        </w:tc>
        <w:tc>
          <w:tcPr>
            <w:tcW w:w="2178" w:type="dxa"/>
          </w:tcPr>
          <w:p w14:paraId="17EFC98B" w14:textId="44B0B638" w:rsidR="00C87642" w:rsidRPr="00F320E2" w:rsidRDefault="0099284F" w:rsidP="00C15FF5">
            <w:pPr>
              <w:spacing w:before="80" w:after="80"/>
              <w:ind w:left="0"/>
              <w:cnfStyle w:val="000000100000" w:firstRow="0" w:lastRow="0" w:firstColumn="0" w:lastColumn="0" w:oddVBand="0" w:evenVBand="0" w:oddHBand="1" w:evenHBand="0" w:firstRowFirstColumn="0" w:firstRowLastColumn="0" w:lastRowFirstColumn="0" w:lastRowLastColumn="0"/>
            </w:pPr>
            <w:r>
              <w:t>Think of a problem/challenge in the kitchen to overcome.</w:t>
            </w:r>
          </w:p>
        </w:tc>
        <w:tc>
          <w:tcPr>
            <w:tcW w:w="1760" w:type="dxa"/>
          </w:tcPr>
          <w:p w14:paraId="6513A4B9" w14:textId="4EFD5333" w:rsidR="00C87642" w:rsidRPr="00F320E2" w:rsidRDefault="6C776295" w:rsidP="00C15FF5">
            <w:pPr>
              <w:spacing w:before="80" w:after="80"/>
              <w:ind w:left="0"/>
              <w:cnfStyle w:val="000000100000" w:firstRow="0" w:lastRow="0" w:firstColumn="0" w:lastColumn="0" w:oddVBand="0" w:evenVBand="0" w:oddHBand="1" w:evenHBand="0" w:firstRowFirstColumn="0" w:firstRowLastColumn="0" w:lastRowFirstColumn="0" w:lastRowLastColumn="0"/>
            </w:pPr>
            <w:r>
              <w:t>Share your learning – find out ways you can be successful in presenting and put these skills to practice!</w:t>
            </w:r>
          </w:p>
        </w:tc>
      </w:tr>
      <w:tr w:rsidR="00C87642" w:rsidRPr="006D3113" w14:paraId="7CF4B59A" w14:textId="77777777" w:rsidTr="0F7342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3" w:type="dxa"/>
            <w:shd w:val="clear" w:color="auto" w:fill="2A6EBB"/>
          </w:tcPr>
          <w:p w14:paraId="393A30B8" w14:textId="77777777" w:rsidR="00C87642" w:rsidRPr="006D3113" w:rsidRDefault="00C87642" w:rsidP="00C15FF5">
            <w:pPr>
              <w:spacing w:before="80" w:after="80"/>
              <w:ind w:left="115"/>
              <w:rPr>
                <w:b/>
                <w:color w:val="FFFFFF" w:themeColor="background1"/>
              </w:rPr>
            </w:pPr>
            <w:r w:rsidRPr="006D3113">
              <w:rPr>
                <w:b/>
                <w:color w:val="FFFFFF" w:themeColor="background1"/>
              </w:rPr>
              <w:t>Day 6</w:t>
            </w:r>
          </w:p>
        </w:tc>
        <w:tc>
          <w:tcPr>
            <w:tcW w:w="2215" w:type="dxa"/>
            <w:shd w:val="clear" w:color="auto" w:fill="2A6EBB"/>
          </w:tcPr>
          <w:p w14:paraId="086BD4BE" w14:textId="7E19CEC4" w:rsidR="00D83428" w:rsidRPr="00681FE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823" w:type="dxa"/>
            <w:shd w:val="clear" w:color="auto" w:fill="2A6EBB"/>
          </w:tcPr>
          <w:p w14:paraId="2BCD44F5" w14:textId="77777777" w:rsidR="00C87642" w:rsidRPr="006D3113" w:rsidRDefault="00C87642" w:rsidP="00C15FF5">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2178" w:type="dxa"/>
            <w:shd w:val="clear" w:color="auto" w:fill="2A6EBB"/>
          </w:tcPr>
          <w:p w14:paraId="7CDB2CDD" w14:textId="77777777" w:rsidR="00C87642" w:rsidRPr="006D3113" w:rsidRDefault="00C87642" w:rsidP="00C15FF5">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760" w:type="dxa"/>
            <w:shd w:val="clear" w:color="auto" w:fill="2A6EBB"/>
          </w:tcPr>
          <w:p w14:paraId="7F550D85" w14:textId="77777777" w:rsidR="00C87642" w:rsidRPr="006D3113" w:rsidRDefault="00C87642" w:rsidP="00C15FF5">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9964BD" w14:paraId="5E30AB8C" w14:textId="77777777" w:rsidTr="007B1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9" w:type="dxa"/>
            <w:gridSpan w:val="5"/>
          </w:tcPr>
          <w:p w14:paraId="15DDFC43" w14:textId="77777777" w:rsidR="009964BD" w:rsidRDefault="009964BD" w:rsidP="00C15FF5">
            <w:pPr>
              <w:spacing w:before="80" w:after="80"/>
              <w:ind w:left="0"/>
              <w:rPr>
                <w:lang w:val="mi-NZ"/>
              </w:rPr>
            </w:pPr>
          </w:p>
          <w:p w14:paraId="00234912" w14:textId="0C8D47FE" w:rsidR="009964BD" w:rsidRPr="00987D5B" w:rsidRDefault="00987D5B" w:rsidP="00D83428">
            <w:pPr>
              <w:rPr>
                <w:color w:val="FF0000"/>
                <w:lang w:val="mi-NZ"/>
              </w:rPr>
            </w:pPr>
            <w:r w:rsidRPr="00987D5B">
              <w:rPr>
                <w:color w:val="FF0000"/>
                <w:lang w:val="mi-NZ"/>
              </w:rPr>
              <w:t>Week 2 activities coming soon</w:t>
            </w:r>
          </w:p>
          <w:p w14:paraId="0D4D011F" w14:textId="2C303800" w:rsidR="009964BD" w:rsidRDefault="009964BD" w:rsidP="00C15FF5">
            <w:pPr>
              <w:spacing w:before="80" w:after="80"/>
              <w:ind w:left="0"/>
            </w:pPr>
          </w:p>
        </w:tc>
      </w:tr>
    </w:tbl>
    <w:p w14:paraId="6D27AD4D" w14:textId="77777777" w:rsidR="00630930" w:rsidRDefault="00630930" w:rsidP="00811B32">
      <w:pPr>
        <w:pStyle w:val="BH2"/>
      </w:pPr>
    </w:p>
    <w:p w14:paraId="29CC81EC" w14:textId="77777777" w:rsidR="00630930" w:rsidRDefault="00630930">
      <w:pPr>
        <w:spacing w:line="240" w:lineRule="auto"/>
        <w:rPr>
          <w:rFonts w:eastAsiaTheme="majorEastAsia"/>
          <w:b/>
          <w:color w:val="3472AC"/>
          <w:sz w:val="28"/>
          <w:szCs w:val="28"/>
          <w:lang w:val="mi-NZ" w:eastAsia="en-NZ"/>
        </w:rPr>
      </w:pPr>
      <w:r>
        <w:br w:type="page"/>
      </w:r>
    </w:p>
    <w:p w14:paraId="1EF1CC60" w14:textId="2630662D" w:rsidR="00811B32" w:rsidRDefault="00811B32" w:rsidP="00811B32">
      <w:pPr>
        <w:pStyle w:val="BH2"/>
      </w:pPr>
      <w:r>
        <w:lastRenderedPageBreak/>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335BA3">
      <w:pPr>
        <w:spacing w:after="240"/>
      </w:pPr>
      <w:r w:rsidRPr="4A1A0AC0">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C15F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C15FF5">
            <w:r w:rsidRPr="000D4B4C">
              <w:t>Time</w:t>
            </w:r>
          </w:p>
        </w:tc>
        <w:tc>
          <w:tcPr>
            <w:tcW w:w="7470" w:type="dxa"/>
          </w:tcPr>
          <w:p w14:paraId="2B09700E" w14:textId="77777777" w:rsidR="009D7256" w:rsidRPr="000D4B4C" w:rsidRDefault="009D7256" w:rsidP="00C15FF5">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C15FF5">
            <w:r w:rsidRPr="000D4B4C">
              <w:t>9:00 am</w:t>
            </w:r>
          </w:p>
        </w:tc>
        <w:tc>
          <w:tcPr>
            <w:tcW w:w="7470" w:type="dxa"/>
          </w:tcPr>
          <w:p w14:paraId="33A64DE1"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C15FF5">
            <w:r w:rsidRPr="000D4B4C">
              <w:t>9:30 am</w:t>
            </w:r>
          </w:p>
        </w:tc>
        <w:tc>
          <w:tcPr>
            <w:tcW w:w="7470" w:type="dxa"/>
          </w:tcPr>
          <w:p w14:paraId="1D31CDA4"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C15FF5">
            <w:r w:rsidRPr="000D4B4C">
              <w:t>10:00 am</w:t>
            </w:r>
          </w:p>
        </w:tc>
        <w:tc>
          <w:tcPr>
            <w:tcW w:w="7470" w:type="dxa"/>
          </w:tcPr>
          <w:p w14:paraId="73CF41A2"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C15FF5">
            <w:r w:rsidRPr="000D4B4C">
              <w:t>10:30 am</w:t>
            </w:r>
          </w:p>
        </w:tc>
        <w:tc>
          <w:tcPr>
            <w:tcW w:w="7470" w:type="dxa"/>
          </w:tcPr>
          <w:p w14:paraId="28C5CF94"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C15FF5">
            <w:r w:rsidRPr="000D4B4C">
              <w:t>11:00 am</w:t>
            </w:r>
          </w:p>
        </w:tc>
        <w:tc>
          <w:tcPr>
            <w:tcW w:w="7470" w:type="dxa"/>
          </w:tcPr>
          <w:p w14:paraId="213A192B"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C15FF5">
            <w:pPr>
              <w:rPr>
                <w:rFonts w:eastAsia="Georgia" w:cs="Symbol"/>
              </w:rPr>
            </w:pPr>
            <w:r w:rsidRPr="000D4B4C">
              <w:t>11:30 am</w:t>
            </w:r>
          </w:p>
        </w:tc>
        <w:tc>
          <w:tcPr>
            <w:tcW w:w="7470" w:type="dxa"/>
          </w:tcPr>
          <w:p w14:paraId="3404CA72"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C15FF5">
            <w:r w:rsidRPr="000D4B4C">
              <w:t>12:00 pm</w:t>
            </w:r>
          </w:p>
        </w:tc>
        <w:tc>
          <w:tcPr>
            <w:tcW w:w="7470" w:type="dxa"/>
          </w:tcPr>
          <w:p w14:paraId="0FDA2776"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C15FF5">
            <w:r w:rsidRPr="000D4B4C">
              <w:t>1:00 pm</w:t>
            </w:r>
          </w:p>
        </w:tc>
        <w:tc>
          <w:tcPr>
            <w:tcW w:w="7470" w:type="dxa"/>
          </w:tcPr>
          <w:p w14:paraId="7407039F"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C1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C15FF5">
            <w:r w:rsidRPr="000D4B4C">
              <w:t>1:30 pm</w:t>
            </w:r>
          </w:p>
        </w:tc>
        <w:tc>
          <w:tcPr>
            <w:tcW w:w="7470" w:type="dxa"/>
          </w:tcPr>
          <w:p w14:paraId="55239DC6" w14:textId="77777777" w:rsidR="009D7256" w:rsidRPr="000D4B4C" w:rsidRDefault="009D7256" w:rsidP="00C15FF5">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C15F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C15FF5">
            <w:r w:rsidRPr="000D4B4C">
              <w:t>2:00 pm</w:t>
            </w:r>
          </w:p>
        </w:tc>
        <w:tc>
          <w:tcPr>
            <w:tcW w:w="7470" w:type="dxa"/>
          </w:tcPr>
          <w:p w14:paraId="01070881" w14:textId="77777777" w:rsidR="009D7256" w:rsidRPr="000D4B4C" w:rsidRDefault="009D7256" w:rsidP="00C15FF5">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Default="00D052CE" w:rsidP="00335BA3">
      <w:pPr>
        <w:pStyle w:val="BH1"/>
        <w:spacing w:after="120"/>
      </w:pPr>
      <w:r>
        <w:lastRenderedPageBreak/>
        <w:t>Daily fitness – Choose something each day</w:t>
      </w:r>
    </w:p>
    <w:p w14:paraId="0E989750" w14:textId="3F8BC0FF" w:rsidR="006E3DE7" w:rsidRDefault="006E3DE7" w:rsidP="00335BA3">
      <w:pPr>
        <w:spacing w:after="240"/>
      </w:pPr>
      <w:r>
        <w:t xml:space="preserve">It is important to include a fitness activity every day. Please ensure that your learner includes </w:t>
      </w:r>
      <w:r w:rsidR="00764150">
        <w:t>activities at their fitness and ability level</w:t>
      </w:r>
      <w:r>
        <w:t xml:space="preserve"> in their daily timetable. If possible, it would be great to do the fitness activity with your learner or have them complete it with their siblings where appropriate. Below are a range of activities to choose from – or you can make up your own ideas!</w:t>
      </w:r>
    </w:p>
    <w:tbl>
      <w:tblPr>
        <w:tblStyle w:val="TableGridLight"/>
        <w:tblW w:w="0" w:type="auto"/>
        <w:tblLayout w:type="fixed"/>
        <w:tblLook w:val="04A0" w:firstRow="1" w:lastRow="0" w:firstColumn="1" w:lastColumn="0" w:noHBand="0" w:noVBand="1"/>
      </w:tblPr>
      <w:tblGrid>
        <w:gridCol w:w="4248"/>
        <w:gridCol w:w="5220"/>
      </w:tblGrid>
      <w:tr w:rsidR="7B550CA2" w14:paraId="2DEB1867" w14:textId="77777777" w:rsidTr="00FA2CF4">
        <w:tc>
          <w:tcPr>
            <w:tcW w:w="9468" w:type="dxa"/>
            <w:gridSpan w:val="2"/>
            <w:tcBorders>
              <w:top w:val="single" w:sz="2" w:space="0" w:color="3472AC"/>
              <w:left w:val="single" w:sz="2" w:space="0" w:color="3472AC"/>
              <w:bottom w:val="nil"/>
              <w:right w:val="single" w:sz="2" w:space="0" w:color="3472AC"/>
            </w:tcBorders>
          </w:tcPr>
          <w:p w14:paraId="6BB3AFE3" w14:textId="4F7F60DA" w:rsidR="7B550CA2" w:rsidRDefault="7B550CA2" w:rsidP="7B550CA2">
            <w:pPr>
              <w:spacing w:before="120" w:after="120"/>
              <w:rPr>
                <w:rFonts w:eastAsia="Arial"/>
                <w:color w:val="000000" w:themeColor="text1"/>
                <w:sz w:val="24"/>
                <w:szCs w:val="24"/>
                <w:lang w:val="en-GB"/>
              </w:rPr>
            </w:pPr>
            <w:r w:rsidRPr="7B550CA2">
              <w:rPr>
                <w:rFonts w:eastAsia="Arial"/>
                <w:b/>
                <w:bCs/>
                <w:color w:val="000000" w:themeColor="text1"/>
                <w:sz w:val="24"/>
                <w:szCs w:val="24"/>
              </w:rPr>
              <w:t>Create your own fitness circuit:</w:t>
            </w:r>
          </w:p>
          <w:p w14:paraId="24D44CA7" w14:textId="61CD72FE" w:rsidR="7B550CA2" w:rsidRPr="005F27BB" w:rsidRDefault="7B550CA2" w:rsidP="005F27BB">
            <w:pPr>
              <w:spacing w:before="120" w:after="120"/>
              <w:rPr>
                <w:rFonts w:eastAsia="Arial"/>
                <w:color w:val="000000" w:themeColor="text1"/>
                <w:sz w:val="24"/>
                <w:szCs w:val="24"/>
                <w:lang w:val="en-GB"/>
              </w:rPr>
            </w:pPr>
            <w:r w:rsidRPr="7B550CA2">
              <w:rPr>
                <w:rFonts w:eastAsia="Arial"/>
                <w:color w:val="000000" w:themeColor="text1"/>
                <w:sz w:val="24"/>
                <w:szCs w:val="24"/>
              </w:rPr>
              <w:t>Select 5 or more of these exercises and create your own fitness circuit in your home or outside. Repeat your circuit multiple times.</w:t>
            </w:r>
          </w:p>
        </w:tc>
      </w:tr>
      <w:tr w:rsidR="008208AD" w14:paraId="0B764B70" w14:textId="77777777" w:rsidTr="000519E1">
        <w:trPr>
          <w:trHeight w:val="3330"/>
        </w:trPr>
        <w:tc>
          <w:tcPr>
            <w:tcW w:w="4248" w:type="dxa"/>
            <w:tcBorders>
              <w:top w:val="nil"/>
              <w:left w:val="single" w:sz="2" w:space="0" w:color="3472AC"/>
              <w:bottom w:val="single" w:sz="2" w:space="0" w:color="3472AC"/>
              <w:right w:val="nil"/>
            </w:tcBorders>
          </w:tcPr>
          <w:p w14:paraId="757B534C" w14:textId="5E5E93E1" w:rsidR="005F27BB" w:rsidRDefault="005F27BB" w:rsidP="00F24B82">
            <w:pPr>
              <w:pStyle w:val="ListParagraph"/>
              <w:numPr>
                <w:ilvl w:val="0"/>
                <w:numId w:val="28"/>
              </w:numPr>
              <w:spacing w:before="120"/>
              <w:ind w:left="714" w:hanging="357"/>
              <w:contextualSpacing w:val="0"/>
              <w:rPr>
                <w:rFonts w:eastAsia="Arial"/>
                <w:color w:val="000000" w:themeColor="text1"/>
                <w:sz w:val="24"/>
                <w:szCs w:val="24"/>
                <w:lang w:val="en-GB"/>
              </w:rPr>
            </w:pPr>
            <w:r w:rsidRPr="7B550CA2">
              <w:rPr>
                <w:rFonts w:eastAsia="Arial"/>
                <w:color w:val="000000" w:themeColor="text1"/>
                <w:sz w:val="24"/>
                <w:szCs w:val="24"/>
              </w:rPr>
              <w:t>Running on the spot</w:t>
            </w:r>
            <w:r w:rsidR="00BF4310">
              <w:rPr>
                <w:rFonts w:eastAsia="Arial"/>
                <w:color w:val="000000" w:themeColor="text1"/>
                <w:sz w:val="24"/>
                <w:szCs w:val="24"/>
              </w:rPr>
              <w:t xml:space="preserve"> </w:t>
            </w:r>
          </w:p>
          <w:p w14:paraId="17378C2A" w14:textId="77777777" w:rsid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Skipping </w:t>
            </w:r>
          </w:p>
          <w:p w14:paraId="4908DCFB" w14:textId="77777777" w:rsid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Galloping </w:t>
            </w:r>
          </w:p>
          <w:p w14:paraId="74126C16" w14:textId="77777777" w:rsid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Slip stepping </w:t>
            </w:r>
          </w:p>
          <w:p w14:paraId="01C97F35" w14:textId="77777777" w:rsid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Brisk walking </w:t>
            </w:r>
          </w:p>
          <w:p w14:paraId="2A21C76E" w14:textId="77777777" w:rsid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Marching on the spot </w:t>
            </w:r>
          </w:p>
          <w:p w14:paraId="6CECA31F" w14:textId="77777777" w:rsid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Astride jumps/Straddle jumps </w:t>
            </w:r>
          </w:p>
          <w:p w14:paraId="167340D5" w14:textId="2329226D" w:rsidR="008208AD" w:rsidRPr="005F27BB" w:rsidRDefault="005F27BB" w:rsidP="00F24B82">
            <w:pPr>
              <w:pStyle w:val="ListParagraph"/>
              <w:numPr>
                <w:ilvl w:val="0"/>
                <w:numId w:val="28"/>
              </w:numPr>
              <w:ind w:left="714" w:hanging="357"/>
              <w:contextualSpacing w:val="0"/>
              <w:rPr>
                <w:rFonts w:eastAsia="Arial"/>
                <w:color w:val="000000" w:themeColor="text1"/>
                <w:sz w:val="24"/>
                <w:szCs w:val="24"/>
                <w:lang w:val="en-GB"/>
              </w:rPr>
            </w:pPr>
            <w:r w:rsidRPr="7B550CA2">
              <w:rPr>
                <w:rFonts w:eastAsia="Arial"/>
                <w:color w:val="000000" w:themeColor="text1"/>
                <w:sz w:val="24"/>
                <w:szCs w:val="24"/>
              </w:rPr>
              <w:t>Double foot jumps – side to side – forward and back</w:t>
            </w:r>
          </w:p>
        </w:tc>
        <w:tc>
          <w:tcPr>
            <w:tcW w:w="5220" w:type="dxa"/>
            <w:tcBorders>
              <w:top w:val="nil"/>
              <w:left w:val="nil"/>
              <w:bottom w:val="single" w:sz="2" w:space="0" w:color="3472AC"/>
              <w:right w:val="single" w:sz="2" w:space="0" w:color="3472AC"/>
            </w:tcBorders>
          </w:tcPr>
          <w:p w14:paraId="3CDDB7C0" w14:textId="77777777" w:rsidR="005F27BB" w:rsidRDefault="005F27BB" w:rsidP="00F24B82">
            <w:pPr>
              <w:pStyle w:val="ListParagraph"/>
              <w:numPr>
                <w:ilvl w:val="0"/>
                <w:numId w:val="28"/>
              </w:numPr>
              <w:spacing w:before="120"/>
              <w:ind w:left="714" w:hanging="357"/>
              <w:contextualSpacing w:val="0"/>
              <w:rPr>
                <w:rFonts w:eastAsia="Arial"/>
                <w:color w:val="000000" w:themeColor="text1"/>
                <w:sz w:val="24"/>
                <w:szCs w:val="24"/>
                <w:lang w:val="en-GB"/>
              </w:rPr>
            </w:pPr>
            <w:r w:rsidRPr="7B550CA2">
              <w:rPr>
                <w:rFonts w:eastAsia="Arial"/>
                <w:color w:val="000000" w:themeColor="text1"/>
                <w:sz w:val="24"/>
                <w:szCs w:val="24"/>
              </w:rPr>
              <w:t xml:space="preserve">Hops – on the spot – forward </w:t>
            </w:r>
          </w:p>
          <w:p w14:paraId="20DF186B" w14:textId="77777777" w:rsid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 xml:space="preserve">Jumping </w:t>
            </w:r>
          </w:p>
          <w:p w14:paraId="29B88848" w14:textId="77777777" w:rsid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 xml:space="preserve">Knee Lifts </w:t>
            </w:r>
          </w:p>
          <w:p w14:paraId="2750E99B" w14:textId="77777777" w:rsid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Heel to Bottom kicks</w:t>
            </w:r>
          </w:p>
          <w:p w14:paraId="661EA2AB" w14:textId="7F0278EA" w:rsid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Step Ups</w:t>
            </w:r>
            <w:r w:rsidR="00BF4310">
              <w:rPr>
                <w:rFonts w:eastAsia="Arial"/>
                <w:color w:val="000000" w:themeColor="text1"/>
                <w:sz w:val="24"/>
                <w:szCs w:val="24"/>
              </w:rPr>
              <w:t xml:space="preserve"> </w:t>
            </w:r>
          </w:p>
          <w:p w14:paraId="40535F46" w14:textId="77777777" w:rsid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 xml:space="preserve">Shuttle Runs/Line Sprints </w:t>
            </w:r>
          </w:p>
          <w:p w14:paraId="597AE282" w14:textId="2F886629" w:rsid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Abdominal Crunchies</w:t>
            </w:r>
            <w:r w:rsidR="00BF4310">
              <w:rPr>
                <w:rFonts w:eastAsia="Arial"/>
                <w:color w:val="000000" w:themeColor="text1"/>
                <w:sz w:val="24"/>
                <w:szCs w:val="24"/>
              </w:rPr>
              <w:t xml:space="preserve"> </w:t>
            </w:r>
          </w:p>
          <w:p w14:paraId="5BB23A08" w14:textId="77777777" w:rsidR="005F27BB" w:rsidRPr="005F27BB" w:rsidRDefault="005F27BB" w:rsidP="00F24B82">
            <w:pPr>
              <w:pStyle w:val="ListParagraph"/>
              <w:numPr>
                <w:ilvl w:val="0"/>
                <w:numId w:val="28"/>
              </w:numPr>
              <w:contextualSpacing w:val="0"/>
              <w:rPr>
                <w:rFonts w:eastAsia="Arial"/>
                <w:color w:val="000000" w:themeColor="text1"/>
                <w:sz w:val="24"/>
                <w:szCs w:val="24"/>
                <w:lang w:val="en-GB"/>
              </w:rPr>
            </w:pPr>
            <w:r w:rsidRPr="7B550CA2">
              <w:rPr>
                <w:rFonts w:eastAsia="Arial"/>
                <w:color w:val="000000" w:themeColor="text1"/>
                <w:sz w:val="24"/>
                <w:szCs w:val="24"/>
              </w:rPr>
              <w:t xml:space="preserve">Push Ups </w:t>
            </w:r>
          </w:p>
          <w:p w14:paraId="56C62B41" w14:textId="0343D0E9" w:rsidR="008208AD" w:rsidRPr="005F27BB" w:rsidRDefault="005F27BB" w:rsidP="00F24B82">
            <w:pPr>
              <w:pStyle w:val="ListParagraph"/>
              <w:numPr>
                <w:ilvl w:val="0"/>
                <w:numId w:val="28"/>
              </w:numPr>
              <w:spacing w:after="120"/>
              <w:ind w:left="714" w:hanging="357"/>
              <w:contextualSpacing w:val="0"/>
              <w:rPr>
                <w:rFonts w:eastAsia="Arial"/>
                <w:color w:val="000000" w:themeColor="text1"/>
                <w:sz w:val="24"/>
                <w:szCs w:val="24"/>
                <w:lang w:val="en-GB"/>
              </w:rPr>
            </w:pPr>
            <w:r w:rsidRPr="005F27BB">
              <w:rPr>
                <w:rFonts w:eastAsia="Arial"/>
                <w:color w:val="000000" w:themeColor="text1"/>
                <w:sz w:val="24"/>
                <w:szCs w:val="24"/>
              </w:rPr>
              <w:t>Lunges</w:t>
            </w:r>
          </w:p>
        </w:tc>
      </w:tr>
      <w:tr w:rsidR="7B550CA2" w14:paraId="737DD909" w14:textId="77777777" w:rsidTr="00FA2CF4">
        <w:tc>
          <w:tcPr>
            <w:tcW w:w="9468" w:type="dxa"/>
            <w:gridSpan w:val="2"/>
            <w:tcBorders>
              <w:top w:val="single" w:sz="2" w:space="0" w:color="3472AC"/>
              <w:left w:val="single" w:sz="6" w:space="0" w:color="3472AC"/>
              <w:bottom w:val="single" w:sz="6" w:space="0" w:color="3472AC"/>
              <w:right w:val="single" w:sz="6" w:space="0" w:color="3472AC"/>
            </w:tcBorders>
          </w:tcPr>
          <w:p w14:paraId="5FC7BDBD" w14:textId="1572FB36" w:rsidR="7B550CA2" w:rsidRDefault="7B550CA2" w:rsidP="7B550CA2">
            <w:pPr>
              <w:spacing w:before="120" w:after="120"/>
              <w:rPr>
                <w:rFonts w:eastAsia="Arial"/>
                <w:color w:val="000000" w:themeColor="text1"/>
                <w:sz w:val="24"/>
                <w:szCs w:val="24"/>
                <w:lang w:val="en-GB"/>
              </w:rPr>
            </w:pPr>
            <w:r w:rsidRPr="7B550CA2">
              <w:rPr>
                <w:rFonts w:eastAsia="Arial"/>
                <w:b/>
                <w:bCs/>
                <w:color w:val="000000" w:themeColor="text1"/>
                <w:sz w:val="24"/>
                <w:szCs w:val="24"/>
              </w:rPr>
              <w:t>Tahi</w:t>
            </w:r>
            <w:r w:rsidR="00655697">
              <w:rPr>
                <w:rFonts w:eastAsia="Arial"/>
                <w:b/>
                <w:bCs/>
                <w:color w:val="000000" w:themeColor="text1"/>
                <w:sz w:val="24"/>
                <w:szCs w:val="24"/>
              </w:rPr>
              <w:t>–</w:t>
            </w:r>
            <w:r w:rsidRPr="7B550CA2">
              <w:rPr>
                <w:rFonts w:eastAsia="Arial"/>
                <w:b/>
                <w:bCs/>
                <w:color w:val="000000" w:themeColor="text1"/>
                <w:sz w:val="24"/>
                <w:szCs w:val="24"/>
              </w:rPr>
              <w:t>rua</w:t>
            </w:r>
            <w:r w:rsidR="00655697">
              <w:rPr>
                <w:rFonts w:eastAsia="Arial"/>
                <w:b/>
                <w:bCs/>
                <w:color w:val="000000" w:themeColor="text1"/>
                <w:sz w:val="24"/>
                <w:szCs w:val="24"/>
              </w:rPr>
              <w:t>–</w:t>
            </w:r>
            <w:r w:rsidRPr="7B550CA2">
              <w:rPr>
                <w:rFonts w:eastAsia="Arial"/>
                <w:b/>
                <w:bCs/>
                <w:color w:val="000000" w:themeColor="text1"/>
                <w:sz w:val="24"/>
                <w:szCs w:val="24"/>
              </w:rPr>
              <w:t xml:space="preserve">toru Fitness challenge </w:t>
            </w:r>
            <w:r w:rsidR="00655697">
              <w:rPr>
                <w:rFonts w:eastAsia="Arial"/>
                <w:b/>
                <w:bCs/>
                <w:color w:val="000000" w:themeColor="text1"/>
                <w:sz w:val="24"/>
                <w:szCs w:val="24"/>
              </w:rPr>
              <w:t>–</w:t>
            </w:r>
            <w:r w:rsidRPr="7B550CA2">
              <w:rPr>
                <w:rFonts w:eastAsia="Arial"/>
                <w:b/>
                <w:bCs/>
                <w:color w:val="000000" w:themeColor="text1"/>
                <w:sz w:val="24"/>
                <w:szCs w:val="24"/>
              </w:rPr>
              <w:t xml:space="preserve"> Crabwalk</w:t>
            </w:r>
            <w:r w:rsidR="00655697">
              <w:rPr>
                <w:rFonts w:eastAsia="Arial"/>
                <w:b/>
                <w:bCs/>
                <w:color w:val="000000" w:themeColor="text1"/>
                <w:sz w:val="24"/>
                <w:szCs w:val="24"/>
              </w:rPr>
              <w:t>–</w:t>
            </w:r>
            <w:r w:rsidRPr="7B550CA2">
              <w:rPr>
                <w:rFonts w:eastAsia="Arial"/>
                <w:b/>
                <w:bCs/>
                <w:color w:val="000000" w:themeColor="text1"/>
                <w:sz w:val="24"/>
                <w:szCs w:val="24"/>
              </w:rPr>
              <w:t>superman</w:t>
            </w:r>
            <w:r w:rsidR="00655697">
              <w:rPr>
                <w:rFonts w:eastAsia="Arial"/>
                <w:b/>
                <w:bCs/>
                <w:color w:val="000000" w:themeColor="text1"/>
                <w:sz w:val="24"/>
                <w:szCs w:val="24"/>
              </w:rPr>
              <w:t>–</w:t>
            </w:r>
            <w:r w:rsidRPr="7B550CA2">
              <w:rPr>
                <w:rFonts w:eastAsia="Arial"/>
                <w:b/>
                <w:bCs/>
                <w:color w:val="000000" w:themeColor="text1"/>
                <w:sz w:val="24"/>
                <w:szCs w:val="24"/>
              </w:rPr>
              <w:t>bear crawl</w:t>
            </w:r>
          </w:p>
          <w:p w14:paraId="5DC2C815" w14:textId="3650F6E4" w:rsidR="7B550CA2" w:rsidRDefault="7B550CA2" w:rsidP="0023128B">
            <w:pPr>
              <w:spacing w:before="120" w:after="120"/>
              <w:rPr>
                <w:rFonts w:eastAsia="Arial"/>
                <w:color w:val="000000" w:themeColor="text1"/>
                <w:sz w:val="24"/>
                <w:szCs w:val="24"/>
                <w:lang w:val="en-GB"/>
              </w:rPr>
            </w:pPr>
            <w:r w:rsidRPr="7B550CA2">
              <w:rPr>
                <w:rFonts w:eastAsia="Arial"/>
                <w:color w:val="000000" w:themeColor="text1"/>
                <w:sz w:val="24"/>
                <w:szCs w:val="24"/>
              </w:rPr>
              <w:t>You will need a water bottle and your ‘can do’ attitude!</w:t>
            </w:r>
          </w:p>
          <w:p w14:paraId="0E037FBD" w14:textId="61CA7E3C" w:rsidR="7B550CA2" w:rsidRDefault="7B550CA2" w:rsidP="7B550CA2">
            <w:pPr>
              <w:spacing w:before="120" w:after="120"/>
              <w:rPr>
                <w:rFonts w:eastAsia="Arial"/>
                <w:color w:val="000000" w:themeColor="text1"/>
                <w:sz w:val="24"/>
                <w:szCs w:val="24"/>
                <w:lang w:val="en-GB"/>
              </w:rPr>
            </w:pPr>
            <w:r w:rsidRPr="7B550CA2">
              <w:rPr>
                <w:rFonts w:eastAsia="Arial"/>
                <w:b/>
                <w:bCs/>
                <w:color w:val="000000" w:themeColor="text1"/>
                <w:sz w:val="24"/>
                <w:szCs w:val="24"/>
              </w:rPr>
              <w:t>Tahi – Crab walk.</w:t>
            </w:r>
            <w:r w:rsidR="00BF4310">
              <w:rPr>
                <w:rFonts w:eastAsia="Arial"/>
                <w:b/>
                <w:bCs/>
                <w:color w:val="000000" w:themeColor="text1"/>
                <w:sz w:val="24"/>
                <w:szCs w:val="24"/>
              </w:rPr>
              <w:t xml:space="preserve"> </w:t>
            </w:r>
            <w:r w:rsidRPr="7B550CA2">
              <w:rPr>
                <w:rFonts w:eastAsia="Arial"/>
                <w:color w:val="000000" w:themeColor="text1"/>
                <w:sz w:val="24"/>
                <w:szCs w:val="24"/>
              </w:rPr>
              <w:t>Start sitting down on the floor and then use your legs and arms to lift up your torso and walk around like this for as long as you can.</w:t>
            </w:r>
          </w:p>
          <w:p w14:paraId="671B218B" w14:textId="1863C3B9" w:rsidR="7B550CA2" w:rsidRPr="00C87BAE" w:rsidRDefault="7B550CA2" w:rsidP="00C87BAE">
            <w:pPr>
              <w:spacing w:before="120"/>
              <w:rPr>
                <w:rFonts w:eastAsia="Arial"/>
                <w:color w:val="000000" w:themeColor="text1"/>
                <w:lang w:val="en-GB"/>
              </w:rPr>
            </w:pPr>
            <w:r w:rsidRPr="00C87BAE">
              <w:rPr>
                <w:rFonts w:eastAsia="Arial"/>
                <w:b/>
                <w:bCs/>
                <w:color w:val="000000" w:themeColor="text1"/>
                <w:sz w:val="24"/>
                <w:szCs w:val="24"/>
              </w:rPr>
              <w:t>Rua – Superman</w:t>
            </w:r>
            <w:r w:rsidRPr="00C87BAE">
              <w:rPr>
                <w:rFonts w:eastAsia="Arial"/>
                <w:b/>
                <w:bCs/>
                <w:color w:val="000000" w:themeColor="text1"/>
              </w:rPr>
              <w:t>.</w:t>
            </w:r>
            <w:r w:rsidR="00BF4310" w:rsidRPr="00C87BAE">
              <w:rPr>
                <w:rFonts w:eastAsia="Arial"/>
                <w:color w:val="000000" w:themeColor="text1"/>
              </w:rPr>
              <w:t xml:space="preserve"> </w:t>
            </w:r>
            <w:r w:rsidRPr="00C87BAE">
              <w:rPr>
                <w:rFonts w:eastAsia="Arial"/>
                <w:color w:val="212121"/>
                <w:sz w:val="24"/>
                <w:szCs w:val="24"/>
              </w:rPr>
              <w:t>Lay down on the floor with your face towards the floor, relax.</w:t>
            </w:r>
            <w:r w:rsidR="00BF4310" w:rsidRPr="00C87BAE">
              <w:rPr>
                <w:rFonts w:eastAsia="Arial"/>
                <w:color w:val="212121"/>
                <w:sz w:val="24"/>
                <w:szCs w:val="24"/>
              </w:rPr>
              <w:t xml:space="preserve"> </w:t>
            </w:r>
            <w:r w:rsidRPr="00C87BAE">
              <w:rPr>
                <w:rFonts w:eastAsia="Arial"/>
                <w:color w:val="212121"/>
                <w:sz w:val="24"/>
                <w:szCs w:val="24"/>
              </w:rPr>
              <w:t>Now lift your legs slightly off the floor and put your arms out like superman.</w:t>
            </w:r>
            <w:r w:rsidR="00BF4310" w:rsidRPr="00C87BAE">
              <w:rPr>
                <w:rFonts w:eastAsia="Arial"/>
                <w:color w:val="212121"/>
                <w:sz w:val="24"/>
                <w:szCs w:val="24"/>
              </w:rPr>
              <w:t xml:space="preserve"> </w:t>
            </w:r>
            <w:r w:rsidRPr="00C87BAE">
              <w:rPr>
                <w:rFonts w:eastAsia="Arial"/>
                <w:color w:val="212121"/>
                <w:sz w:val="24"/>
                <w:szCs w:val="24"/>
              </w:rPr>
              <w:t>How long can you remain in this position?</w:t>
            </w:r>
          </w:p>
          <w:p w14:paraId="72625260" w14:textId="163530B0" w:rsidR="7B550CA2" w:rsidRDefault="7B550CA2" w:rsidP="7B550CA2">
            <w:pPr>
              <w:spacing w:after="120"/>
              <w:rPr>
                <w:rFonts w:eastAsia="Arial"/>
                <w:color w:val="212121"/>
                <w:sz w:val="24"/>
                <w:szCs w:val="24"/>
                <w:lang w:val="en-GB"/>
              </w:rPr>
            </w:pPr>
            <w:r w:rsidRPr="7B550CA2">
              <w:rPr>
                <w:rFonts w:eastAsia="Arial"/>
                <w:b/>
                <w:bCs/>
                <w:color w:val="000000" w:themeColor="text1"/>
                <w:sz w:val="24"/>
                <w:szCs w:val="24"/>
              </w:rPr>
              <w:t>Toru</w:t>
            </w:r>
            <w:r w:rsidR="00655697">
              <w:rPr>
                <w:rFonts w:eastAsia="Arial"/>
                <w:b/>
                <w:bCs/>
                <w:color w:val="000000" w:themeColor="text1"/>
                <w:sz w:val="24"/>
                <w:szCs w:val="24"/>
              </w:rPr>
              <w:t>–</w:t>
            </w:r>
            <w:r w:rsidRPr="7B550CA2">
              <w:rPr>
                <w:rFonts w:eastAsia="Arial"/>
                <w:b/>
                <w:bCs/>
                <w:color w:val="000000" w:themeColor="text1"/>
                <w:sz w:val="24"/>
                <w:szCs w:val="24"/>
              </w:rPr>
              <w:t xml:space="preserve"> Bear crawl.</w:t>
            </w:r>
            <w:r w:rsidR="00BF4310">
              <w:rPr>
                <w:rFonts w:eastAsia="Arial"/>
                <w:color w:val="000000" w:themeColor="text1"/>
                <w:sz w:val="24"/>
                <w:szCs w:val="24"/>
              </w:rPr>
              <w:t xml:space="preserve"> </w:t>
            </w:r>
            <w:r w:rsidRPr="7B550CA2">
              <w:rPr>
                <w:rFonts w:eastAsia="Arial"/>
                <w:color w:val="212121"/>
                <w:sz w:val="24"/>
                <w:szCs w:val="24"/>
              </w:rPr>
              <w:t xml:space="preserve">Start the bear crawl in a push up position. Your hands should be beneath your shoulders, your back is strong, and your core is engaged. Your feet should be </w:t>
            </w:r>
            <w:r w:rsidR="00033F6B" w:rsidRPr="7B550CA2">
              <w:rPr>
                <w:rFonts w:eastAsia="Arial"/>
                <w:color w:val="212121"/>
                <w:sz w:val="24"/>
                <w:szCs w:val="24"/>
              </w:rPr>
              <w:t>hip distance</w:t>
            </w:r>
            <w:r w:rsidRPr="7B550CA2">
              <w:rPr>
                <w:rFonts w:eastAsia="Arial"/>
                <w:color w:val="212121"/>
                <w:sz w:val="24"/>
                <w:szCs w:val="24"/>
              </w:rPr>
              <w:t xml:space="preserve"> apart with heels off the floor.</w:t>
            </w:r>
          </w:p>
          <w:p w14:paraId="40204883" w14:textId="4502F5D5" w:rsidR="7B550CA2" w:rsidRDefault="7B550CA2" w:rsidP="00F24B82">
            <w:pPr>
              <w:pStyle w:val="ListParagraph"/>
              <w:numPr>
                <w:ilvl w:val="0"/>
                <w:numId w:val="26"/>
              </w:numPr>
              <w:spacing w:after="120"/>
              <w:rPr>
                <w:rFonts w:eastAsia="Arial"/>
                <w:color w:val="212121"/>
                <w:sz w:val="24"/>
                <w:szCs w:val="24"/>
                <w:lang w:val="en-GB"/>
              </w:rPr>
            </w:pPr>
            <w:r w:rsidRPr="7B550CA2">
              <w:rPr>
                <w:rFonts w:eastAsia="Arial"/>
                <w:color w:val="212121"/>
                <w:sz w:val="24"/>
                <w:szCs w:val="24"/>
              </w:rPr>
              <w:t>Move forward by simultaneously (at the same time) moving the right hand and the left leg in a crawling motion. **Your knees never touch the ground.</w:t>
            </w:r>
          </w:p>
          <w:p w14:paraId="642B77EF" w14:textId="5394A219" w:rsidR="7B550CA2" w:rsidRDefault="7B550CA2" w:rsidP="00F24B82">
            <w:pPr>
              <w:pStyle w:val="ListParagraph"/>
              <w:numPr>
                <w:ilvl w:val="0"/>
                <w:numId w:val="26"/>
              </w:numPr>
              <w:spacing w:after="120"/>
              <w:rPr>
                <w:rFonts w:eastAsia="Arial"/>
                <w:color w:val="212121"/>
                <w:sz w:val="24"/>
                <w:szCs w:val="24"/>
                <w:lang w:val="en-GB"/>
              </w:rPr>
            </w:pPr>
            <w:r w:rsidRPr="7B550CA2">
              <w:rPr>
                <w:rFonts w:eastAsia="Arial"/>
                <w:color w:val="212121"/>
                <w:sz w:val="24"/>
                <w:szCs w:val="24"/>
              </w:rPr>
              <w:t>Switch sides immediately after placing weight on the right hand and left leg, moving the left hand and right leg forward.</w:t>
            </w:r>
          </w:p>
          <w:p w14:paraId="6EBC0EC1" w14:textId="5BBCBF38" w:rsidR="7B550CA2" w:rsidRDefault="7B550CA2" w:rsidP="00F24B82">
            <w:pPr>
              <w:pStyle w:val="ListParagraph"/>
              <w:numPr>
                <w:ilvl w:val="0"/>
                <w:numId w:val="26"/>
              </w:numPr>
              <w:spacing w:after="120"/>
              <w:rPr>
                <w:rFonts w:eastAsia="Arial"/>
                <w:color w:val="212121"/>
                <w:sz w:val="24"/>
                <w:szCs w:val="24"/>
                <w:lang w:val="en-GB"/>
              </w:rPr>
            </w:pPr>
            <w:r w:rsidRPr="7B550CA2">
              <w:rPr>
                <w:rFonts w:eastAsia="Arial"/>
                <w:color w:val="212121"/>
                <w:sz w:val="24"/>
                <w:szCs w:val="24"/>
              </w:rPr>
              <w:t>Continue in a crawling motion, moving forward for as long as you can.</w:t>
            </w:r>
          </w:p>
          <w:p w14:paraId="6DC464C4" w14:textId="1D34B6C9" w:rsidR="7B550CA2" w:rsidRDefault="7B550CA2" w:rsidP="7B550CA2">
            <w:pPr>
              <w:spacing w:before="120" w:after="120"/>
              <w:rPr>
                <w:rFonts w:eastAsia="Arial"/>
                <w:color w:val="000000" w:themeColor="text1"/>
                <w:sz w:val="24"/>
                <w:szCs w:val="24"/>
                <w:lang w:val="en-GB"/>
              </w:rPr>
            </w:pPr>
            <w:r w:rsidRPr="7B550CA2">
              <w:rPr>
                <w:rFonts w:eastAsia="Arial"/>
                <w:color w:val="000000" w:themeColor="text1"/>
                <w:sz w:val="24"/>
                <w:szCs w:val="24"/>
              </w:rPr>
              <w:t>Repeat the three sets of exercises three times.</w:t>
            </w:r>
          </w:p>
          <w:p w14:paraId="6524C415" w14:textId="7E48A382" w:rsidR="7B550CA2" w:rsidRDefault="7B550CA2" w:rsidP="7B550CA2">
            <w:pPr>
              <w:spacing w:before="120" w:after="120"/>
              <w:rPr>
                <w:rFonts w:eastAsia="Arial"/>
                <w:color w:val="000000" w:themeColor="text1"/>
                <w:sz w:val="24"/>
                <w:szCs w:val="24"/>
              </w:rPr>
            </w:pPr>
            <w:r w:rsidRPr="7B550CA2">
              <w:rPr>
                <w:rFonts w:eastAsia="Arial"/>
                <w:color w:val="000000" w:themeColor="text1"/>
                <w:sz w:val="24"/>
                <w:szCs w:val="24"/>
              </w:rPr>
              <w:t>Can you beat yourself?</w:t>
            </w:r>
            <w:r w:rsidR="00BF4310">
              <w:rPr>
                <w:rFonts w:eastAsia="Arial"/>
                <w:color w:val="000000" w:themeColor="text1"/>
                <w:sz w:val="24"/>
                <w:szCs w:val="24"/>
              </w:rPr>
              <w:t xml:space="preserve"> </w:t>
            </w:r>
            <w:r w:rsidRPr="7B550CA2">
              <w:rPr>
                <w:rFonts w:eastAsia="Arial"/>
                <w:color w:val="000000" w:themeColor="text1"/>
                <w:sz w:val="24"/>
                <w:szCs w:val="24"/>
              </w:rPr>
              <w:t>Great efforts!</w:t>
            </w:r>
          </w:p>
          <w:p w14:paraId="6625B8A8" w14:textId="055691D1" w:rsidR="000519E1" w:rsidRDefault="000519E1" w:rsidP="7B550CA2">
            <w:pPr>
              <w:spacing w:before="120" w:after="120"/>
              <w:rPr>
                <w:rFonts w:eastAsia="Arial"/>
                <w:color w:val="000000" w:themeColor="text1"/>
                <w:sz w:val="24"/>
                <w:szCs w:val="24"/>
                <w:lang w:val="en-GB"/>
              </w:rPr>
            </w:pPr>
          </w:p>
        </w:tc>
      </w:tr>
    </w:tbl>
    <w:p w14:paraId="52CC5A22" w14:textId="77777777" w:rsidR="00AF64CF" w:rsidRDefault="00AF64CF"/>
    <w:tbl>
      <w:tblPr>
        <w:tblStyle w:val="TableGridLight"/>
        <w:tblW w:w="0" w:type="auto"/>
        <w:tblLayout w:type="fixed"/>
        <w:tblLook w:val="04A0" w:firstRow="1" w:lastRow="0" w:firstColumn="1" w:lastColumn="0" w:noHBand="0" w:noVBand="1"/>
      </w:tblPr>
      <w:tblGrid>
        <w:gridCol w:w="9468"/>
      </w:tblGrid>
      <w:tr w:rsidR="7B550CA2" w14:paraId="18AAD41B" w14:textId="77777777" w:rsidTr="0023128B">
        <w:tc>
          <w:tcPr>
            <w:tcW w:w="9468" w:type="dxa"/>
            <w:tcBorders>
              <w:top w:val="single" w:sz="6" w:space="0" w:color="3472AC"/>
              <w:left w:val="single" w:sz="6" w:space="0" w:color="3472AC"/>
              <w:bottom w:val="single" w:sz="6" w:space="0" w:color="3472AC"/>
              <w:right w:val="single" w:sz="6" w:space="0" w:color="3472AC"/>
            </w:tcBorders>
          </w:tcPr>
          <w:p w14:paraId="7E069375" w14:textId="46FFE84F" w:rsidR="7B550CA2" w:rsidRDefault="7B550CA2" w:rsidP="7B550CA2">
            <w:pPr>
              <w:spacing w:before="120" w:after="120"/>
              <w:rPr>
                <w:rFonts w:eastAsia="Arial"/>
                <w:color w:val="000000" w:themeColor="text1"/>
                <w:sz w:val="24"/>
                <w:szCs w:val="24"/>
              </w:rPr>
            </w:pPr>
            <w:r w:rsidRPr="7B550CA2">
              <w:rPr>
                <w:rFonts w:eastAsia="Arial"/>
                <w:b/>
                <w:bCs/>
                <w:color w:val="000000" w:themeColor="text1"/>
                <w:sz w:val="24"/>
                <w:szCs w:val="24"/>
              </w:rPr>
              <w:lastRenderedPageBreak/>
              <w:t>Ball challenge countdown</w:t>
            </w:r>
          </w:p>
          <w:p w14:paraId="361AF154" w14:textId="06482869" w:rsidR="7B550CA2" w:rsidRDefault="7B550CA2" w:rsidP="7B550CA2">
            <w:pPr>
              <w:spacing w:before="120" w:after="120"/>
              <w:rPr>
                <w:rFonts w:eastAsia="Arial"/>
                <w:color w:val="000000" w:themeColor="text1"/>
                <w:sz w:val="24"/>
                <w:szCs w:val="24"/>
                <w:lang w:val="en-GB"/>
              </w:rPr>
            </w:pPr>
            <w:r w:rsidRPr="7B550CA2">
              <w:rPr>
                <w:rFonts w:eastAsia="Arial"/>
                <w:color w:val="000000" w:themeColor="text1"/>
                <w:sz w:val="24"/>
                <w:szCs w:val="24"/>
              </w:rPr>
              <w:t>You need a small ball, like a tennis ball for this activity.</w:t>
            </w:r>
          </w:p>
          <w:p w14:paraId="6E9F2444" w14:textId="53CDB388"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Teka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atch x 10</w:t>
            </w:r>
          </w:p>
          <w:p w14:paraId="7FB307DB" w14:textId="1AF8038B"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Iwa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and catch x 9</w:t>
            </w:r>
          </w:p>
          <w:p w14:paraId="7D0E5DBC" w14:textId="30687075"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War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three times and catch x 8</w:t>
            </w:r>
          </w:p>
          <w:p w14:paraId="7D811158" w14:textId="0E87D70F"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Whit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behind your back and catch x 7</w:t>
            </w:r>
          </w:p>
          <w:p w14:paraId="73E25D2F" w14:textId="44EF979F"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Ono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clap behind and clap in front and catch x 6</w:t>
            </w:r>
          </w:p>
          <w:p w14:paraId="3A6E6541" w14:textId="135BBD87"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Rima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snap and clap and catch x 5</w:t>
            </w:r>
          </w:p>
          <w:p w14:paraId="663F116B" w14:textId="7CBF2C48"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Whā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clap behind, snap, clap in front and catch x 4</w:t>
            </w:r>
          </w:p>
          <w:p w14:paraId="5E0E84E2" w14:textId="66223437"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Toru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clap under each of your knees and catch x 3</w:t>
            </w:r>
          </w:p>
          <w:p w14:paraId="608911C5" w14:textId="54E82623"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Rua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touch head, shoulder, knees &amp; toes and catch x 2</w:t>
            </w:r>
          </w:p>
          <w:p w14:paraId="179E883B" w14:textId="07485665" w:rsidR="7B550CA2" w:rsidRDefault="7B550CA2" w:rsidP="00F24B82">
            <w:pPr>
              <w:pStyle w:val="ListParagraph"/>
              <w:numPr>
                <w:ilvl w:val="0"/>
                <w:numId w:val="25"/>
              </w:numPr>
              <w:spacing w:before="120" w:after="120"/>
              <w:rPr>
                <w:rFonts w:eastAsia="Arial"/>
                <w:color w:val="000000" w:themeColor="text1"/>
                <w:sz w:val="24"/>
                <w:szCs w:val="24"/>
                <w:lang w:val="en-GB"/>
              </w:rPr>
            </w:pPr>
            <w:r w:rsidRPr="7B550CA2">
              <w:rPr>
                <w:rFonts w:eastAsia="Arial"/>
                <w:color w:val="000000" w:themeColor="text1"/>
                <w:sz w:val="24"/>
                <w:szCs w:val="24"/>
              </w:rPr>
              <w:t xml:space="preserve">Tahi </w:t>
            </w:r>
            <w:r w:rsidR="00874C64">
              <w:rPr>
                <w:rFonts w:ascii="Symbol" w:eastAsia="Symbol" w:hAnsi="Symbol" w:cs="Symbol"/>
                <w:color w:val="000000" w:themeColor="text1"/>
                <w:sz w:val="24"/>
                <w:szCs w:val="24"/>
              </w:rPr>
              <w:t>-</w:t>
            </w:r>
            <w:r w:rsidRPr="7B550CA2">
              <w:rPr>
                <w:rFonts w:eastAsia="Arial"/>
                <w:color w:val="000000" w:themeColor="text1"/>
                <w:sz w:val="24"/>
                <w:szCs w:val="24"/>
              </w:rPr>
              <w:t xml:space="preserve"> Toss the ball in the air and turn around and catch x 1, and you’re done!</w:t>
            </w:r>
          </w:p>
        </w:tc>
      </w:tr>
      <w:tr w:rsidR="7B550CA2" w14:paraId="4D38294E" w14:textId="77777777" w:rsidTr="000519E1">
        <w:trPr>
          <w:trHeight w:val="2442"/>
        </w:trPr>
        <w:tc>
          <w:tcPr>
            <w:tcW w:w="9468" w:type="dxa"/>
            <w:tcBorders>
              <w:top w:val="single" w:sz="6" w:space="0" w:color="3472AC"/>
              <w:left w:val="single" w:sz="6" w:space="0" w:color="3472AC"/>
              <w:bottom w:val="single" w:sz="6" w:space="0" w:color="3472AC"/>
              <w:right w:val="single" w:sz="6" w:space="0" w:color="3472AC"/>
            </w:tcBorders>
          </w:tcPr>
          <w:p w14:paraId="61C7412A" w14:textId="43855165" w:rsidR="7B550CA2" w:rsidRDefault="7B550CA2" w:rsidP="00874C64">
            <w:pPr>
              <w:spacing w:before="120" w:after="120"/>
              <w:rPr>
                <w:rFonts w:eastAsia="Arial"/>
                <w:color w:val="000000" w:themeColor="text1"/>
                <w:sz w:val="24"/>
                <w:szCs w:val="24"/>
              </w:rPr>
            </w:pPr>
            <w:r w:rsidRPr="7B550CA2">
              <w:rPr>
                <w:rFonts w:eastAsia="Arial"/>
                <w:b/>
                <w:bCs/>
                <w:color w:val="000000" w:themeColor="text1"/>
                <w:sz w:val="24"/>
                <w:szCs w:val="24"/>
              </w:rPr>
              <w:t>Mahuru Dance</w:t>
            </w:r>
          </w:p>
          <w:p w14:paraId="5F8649AE" w14:textId="77777777"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Go to </w:t>
            </w:r>
            <w:hyperlink r:id="rId17">
              <w:r w:rsidRPr="7B550CA2">
                <w:rPr>
                  <w:rStyle w:val="Hyperlink"/>
                  <w:rFonts w:eastAsia="Arial"/>
                  <w:sz w:val="24"/>
                  <w:szCs w:val="24"/>
                </w:rPr>
                <w:t>https://music.youtube.com/watch?v=-BrdaUUTMBY&amp;feature=share</w:t>
              </w:r>
            </w:hyperlink>
            <w:r w:rsidRPr="7B550CA2">
              <w:rPr>
                <w:rFonts w:eastAsia="Arial"/>
                <w:color w:val="000000" w:themeColor="text1"/>
                <w:sz w:val="24"/>
                <w:szCs w:val="24"/>
              </w:rPr>
              <w:t xml:space="preserve"> and watch Pere Wihongi sing Mahuru (earth Wind and Fire’s song ‘September’ in Te reo Māori). </w:t>
            </w:r>
          </w:p>
          <w:p w14:paraId="5DF9A8C2" w14:textId="77777777"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Practice singing it in te reo and then make up a little dance or fitness routine. </w:t>
            </w:r>
          </w:p>
          <w:p w14:paraId="2898C8DC" w14:textId="3E1E2AF9"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Maybe </w:t>
            </w:r>
            <w:r w:rsidR="004F13F9">
              <w:rPr>
                <w:rFonts w:eastAsia="Arial"/>
                <w:color w:val="000000" w:themeColor="text1"/>
                <w:sz w:val="24"/>
                <w:szCs w:val="24"/>
              </w:rPr>
              <w:t xml:space="preserve">you can dance with </w:t>
            </w:r>
            <w:r w:rsidR="00F04550">
              <w:rPr>
                <w:rFonts w:eastAsia="Arial"/>
                <w:color w:val="000000" w:themeColor="text1"/>
                <w:sz w:val="24"/>
                <w:szCs w:val="24"/>
              </w:rPr>
              <w:t>lower body</w:t>
            </w:r>
            <w:r w:rsidR="004F13F9">
              <w:rPr>
                <w:rFonts w:eastAsia="Arial"/>
                <w:color w:val="000000" w:themeColor="text1"/>
                <w:sz w:val="24"/>
                <w:szCs w:val="24"/>
              </w:rPr>
              <w:t xml:space="preserve"> when you hear</w:t>
            </w:r>
            <w:r w:rsidRPr="7B550CA2">
              <w:rPr>
                <w:rFonts w:eastAsia="Arial"/>
                <w:color w:val="000000" w:themeColor="text1"/>
                <w:sz w:val="24"/>
                <w:szCs w:val="24"/>
              </w:rPr>
              <w:t xml:space="preserve"> ‘Mahuru’? </w:t>
            </w:r>
          </w:p>
          <w:p w14:paraId="2AFC24D1" w14:textId="05BBA161" w:rsidR="000519E1" w:rsidRDefault="7B550CA2" w:rsidP="7B550CA2">
            <w:pPr>
              <w:spacing w:after="120"/>
              <w:rPr>
                <w:rFonts w:eastAsia="Arial"/>
                <w:color w:val="000000" w:themeColor="text1"/>
                <w:sz w:val="24"/>
                <w:szCs w:val="24"/>
              </w:rPr>
            </w:pPr>
            <w:r w:rsidRPr="7B550CA2">
              <w:rPr>
                <w:rFonts w:eastAsia="Arial"/>
                <w:color w:val="000000" w:themeColor="text1"/>
                <w:sz w:val="24"/>
                <w:szCs w:val="24"/>
              </w:rPr>
              <w:t xml:space="preserve">Maybe you </w:t>
            </w:r>
            <w:r w:rsidR="00F04550">
              <w:rPr>
                <w:rFonts w:eastAsia="Arial"/>
                <w:color w:val="000000" w:themeColor="text1"/>
                <w:sz w:val="24"/>
                <w:szCs w:val="24"/>
              </w:rPr>
              <w:t>can dance with your upper body</w:t>
            </w:r>
            <w:r w:rsidRPr="7B550CA2">
              <w:rPr>
                <w:rFonts w:eastAsia="Arial"/>
                <w:color w:val="000000" w:themeColor="text1"/>
                <w:sz w:val="24"/>
                <w:szCs w:val="24"/>
              </w:rPr>
              <w:t xml:space="preserve"> every time you hear ‘k</w:t>
            </w:r>
            <w:r w:rsidR="000519E1">
              <w:rPr>
                <w:rFonts w:eastAsia="Arial"/>
                <w:color w:val="000000" w:themeColor="text1"/>
                <w:sz w:val="24"/>
                <w:szCs w:val="24"/>
              </w:rPr>
              <w:t>ō</w:t>
            </w:r>
            <w:r w:rsidRPr="7B550CA2">
              <w:rPr>
                <w:rFonts w:eastAsia="Arial"/>
                <w:color w:val="000000" w:themeColor="text1"/>
                <w:sz w:val="24"/>
                <w:szCs w:val="24"/>
              </w:rPr>
              <w:t>rero M</w:t>
            </w:r>
            <w:r w:rsidR="000519E1">
              <w:rPr>
                <w:rFonts w:eastAsia="Arial"/>
                <w:color w:val="000000" w:themeColor="text1"/>
                <w:sz w:val="24"/>
                <w:szCs w:val="24"/>
              </w:rPr>
              <w:t>ā</w:t>
            </w:r>
            <w:r w:rsidRPr="7B550CA2">
              <w:rPr>
                <w:rFonts w:eastAsia="Arial"/>
                <w:color w:val="000000" w:themeColor="text1"/>
                <w:sz w:val="24"/>
                <w:szCs w:val="24"/>
              </w:rPr>
              <w:t xml:space="preserve">ori’? </w:t>
            </w:r>
          </w:p>
          <w:p w14:paraId="0301B7D5" w14:textId="085E76B1" w:rsidR="7B550CA2" w:rsidRDefault="7B550CA2" w:rsidP="7B550CA2">
            <w:pPr>
              <w:spacing w:after="120"/>
              <w:rPr>
                <w:rFonts w:eastAsia="Arial"/>
                <w:color w:val="000000" w:themeColor="text1"/>
                <w:sz w:val="24"/>
                <w:szCs w:val="24"/>
              </w:rPr>
            </w:pPr>
            <w:r w:rsidRPr="7B550CA2">
              <w:rPr>
                <w:rFonts w:eastAsia="Arial"/>
                <w:color w:val="000000" w:themeColor="text1"/>
                <w:sz w:val="24"/>
                <w:szCs w:val="24"/>
              </w:rPr>
              <w:t>Have fun with it and move your body!</w:t>
            </w:r>
          </w:p>
        </w:tc>
      </w:tr>
      <w:tr w:rsidR="7B550CA2" w14:paraId="6384676C" w14:textId="77777777" w:rsidTr="0023128B">
        <w:tc>
          <w:tcPr>
            <w:tcW w:w="9468" w:type="dxa"/>
            <w:tcBorders>
              <w:top w:val="single" w:sz="6" w:space="0" w:color="3472AC"/>
              <w:left w:val="single" w:sz="6" w:space="0" w:color="3472AC"/>
              <w:bottom w:val="single" w:sz="6" w:space="0" w:color="3472AC"/>
              <w:right w:val="single" w:sz="6" w:space="0" w:color="3472AC"/>
            </w:tcBorders>
          </w:tcPr>
          <w:p w14:paraId="26AD0A59" w14:textId="4840A58E" w:rsidR="7B550CA2" w:rsidRDefault="7B550CA2" w:rsidP="006F5CD0">
            <w:pPr>
              <w:spacing w:before="120" w:after="120"/>
              <w:rPr>
                <w:rFonts w:eastAsia="Arial"/>
                <w:color w:val="FF0000"/>
                <w:sz w:val="24"/>
                <w:szCs w:val="24"/>
              </w:rPr>
            </w:pPr>
            <w:r w:rsidRPr="7B550CA2">
              <w:rPr>
                <w:rFonts w:eastAsia="Arial"/>
                <w:b/>
                <w:bCs/>
                <w:color w:val="000000" w:themeColor="text1"/>
                <w:sz w:val="24"/>
                <w:szCs w:val="24"/>
              </w:rPr>
              <w:t>M</w:t>
            </w:r>
            <w:r w:rsidR="000519E1">
              <w:rPr>
                <w:rFonts w:eastAsia="Arial"/>
                <w:b/>
                <w:bCs/>
                <w:color w:val="000000" w:themeColor="text1"/>
                <w:sz w:val="24"/>
                <w:szCs w:val="24"/>
              </w:rPr>
              <w:t>ā</w:t>
            </w:r>
            <w:r w:rsidRPr="7B550CA2">
              <w:rPr>
                <w:rFonts w:eastAsia="Arial"/>
                <w:b/>
                <w:bCs/>
                <w:color w:val="000000" w:themeColor="text1"/>
                <w:sz w:val="24"/>
                <w:szCs w:val="24"/>
              </w:rPr>
              <w:t xml:space="preserve">ori Movement </w:t>
            </w:r>
          </w:p>
          <w:p w14:paraId="1B16B4CE" w14:textId="374847D0" w:rsidR="7B550CA2" w:rsidRDefault="7B550CA2" w:rsidP="7B550CA2">
            <w:pPr>
              <w:spacing w:after="120"/>
              <w:rPr>
                <w:rFonts w:eastAsia="Arial"/>
                <w:color w:val="000000" w:themeColor="text1"/>
                <w:sz w:val="24"/>
                <w:szCs w:val="24"/>
                <w:lang w:val="en-GB"/>
              </w:rPr>
            </w:pPr>
            <w:r w:rsidRPr="7B550CA2">
              <w:rPr>
                <w:rFonts w:eastAsia="Arial"/>
                <w:color w:val="000000" w:themeColor="text1"/>
                <w:sz w:val="24"/>
                <w:szCs w:val="24"/>
              </w:rPr>
              <w:t xml:space="preserve">Start with a warmup here: </w:t>
            </w:r>
            <w:hyperlink r:id="rId18">
              <w:r w:rsidRPr="00F04550">
                <w:rPr>
                  <w:rStyle w:val="Hyperlink"/>
                  <w:rFonts w:eastAsia="Arial"/>
                  <w:sz w:val="24"/>
                  <w:szCs w:val="24"/>
                </w:rPr>
                <w:t>http://www.maorimovement.co.nz/warm-up</w:t>
              </w:r>
            </w:hyperlink>
            <w:r w:rsidRPr="7B550CA2">
              <w:rPr>
                <w:rFonts w:eastAsia="Arial"/>
                <w:color w:val="000000" w:themeColor="text1"/>
                <w:sz w:val="24"/>
                <w:szCs w:val="24"/>
              </w:rPr>
              <w:t xml:space="preserve"> </w:t>
            </w:r>
          </w:p>
          <w:p w14:paraId="7768ACDC" w14:textId="4933C39B" w:rsidR="7B550CA2" w:rsidRDefault="7B550CA2" w:rsidP="7B550CA2">
            <w:pPr>
              <w:spacing w:after="120"/>
              <w:rPr>
                <w:rFonts w:eastAsia="Arial"/>
                <w:color w:val="000000" w:themeColor="text1"/>
                <w:sz w:val="24"/>
                <w:szCs w:val="24"/>
                <w:lang w:val="en-GB"/>
              </w:rPr>
            </w:pPr>
            <w:r w:rsidRPr="7B550CA2">
              <w:rPr>
                <w:rFonts w:eastAsia="Arial"/>
                <w:color w:val="000000" w:themeColor="text1"/>
                <w:sz w:val="24"/>
                <w:szCs w:val="24"/>
              </w:rPr>
              <w:t xml:space="preserve">TŪMATAUENGA is the Māori God of War. Māori Movement is Manu waewae </w:t>
            </w:r>
            <w:r w:rsidR="00655697">
              <w:rPr>
                <w:rFonts w:eastAsia="Arial"/>
                <w:color w:val="000000" w:themeColor="text1"/>
                <w:sz w:val="24"/>
                <w:szCs w:val="24"/>
              </w:rPr>
              <w:t>–</w:t>
            </w:r>
            <w:r w:rsidRPr="7B550CA2">
              <w:rPr>
                <w:rFonts w:eastAsia="Arial"/>
                <w:color w:val="000000" w:themeColor="text1"/>
                <w:sz w:val="24"/>
                <w:szCs w:val="24"/>
              </w:rPr>
              <w:t xml:space="preserve"> focusing on isometrics and balance through ‘peruperu’. You will use your waewae (leg/feet) to build your understanding of ‘ihi’ which is your essential force and builds self</w:t>
            </w:r>
            <w:r w:rsidR="00EE1C88" w:rsidRPr="00EE1C88">
              <w:rPr>
                <w:rFonts w:eastAsia="Arial"/>
                <w:color w:val="000000" w:themeColor="text1"/>
                <w:sz w:val="24"/>
                <w:szCs w:val="24"/>
              </w:rPr>
              <w:t>-control by</w:t>
            </w:r>
            <w:r w:rsidRPr="7B550CA2">
              <w:rPr>
                <w:rFonts w:eastAsia="Arial"/>
                <w:color w:val="000000" w:themeColor="text1"/>
                <w:sz w:val="24"/>
                <w:szCs w:val="24"/>
              </w:rPr>
              <w:t xml:space="preserve"> holding the </w:t>
            </w:r>
            <w:r w:rsidR="00EE1C88" w:rsidRPr="00EE1C88">
              <w:rPr>
                <w:rFonts w:eastAsia="Arial"/>
                <w:color w:val="000000" w:themeColor="text1"/>
                <w:sz w:val="24"/>
                <w:szCs w:val="24"/>
              </w:rPr>
              <w:t>positio</w:t>
            </w:r>
            <w:r w:rsidR="00EE1C88" w:rsidRPr="00EE1C88">
              <w:rPr>
                <w:rFonts w:eastAsia="Arial"/>
                <w:color w:val="000000" w:themeColor="text1"/>
              </w:rPr>
              <w:t>n</w:t>
            </w:r>
            <w:r w:rsidRPr="7B550CA2">
              <w:rPr>
                <w:rFonts w:eastAsia="Arial"/>
                <w:color w:val="000000" w:themeColor="text1"/>
                <w:sz w:val="24"/>
                <w:szCs w:val="24"/>
              </w:rPr>
              <w:t xml:space="preserve"> of Tū Tane (known as the war stance).</w:t>
            </w:r>
          </w:p>
          <w:p w14:paraId="29371FE1" w14:textId="2C2C1C0D" w:rsidR="7B550CA2" w:rsidRDefault="7B550CA2" w:rsidP="7B550CA2">
            <w:pPr>
              <w:spacing w:after="120"/>
              <w:ind w:left="720"/>
              <w:rPr>
                <w:rFonts w:eastAsia="Arial"/>
                <w:color w:val="000000" w:themeColor="text1"/>
                <w:sz w:val="24"/>
                <w:szCs w:val="24"/>
                <w:lang w:val="en-GB"/>
              </w:rPr>
            </w:pPr>
            <w:r w:rsidRPr="7B550CA2">
              <w:rPr>
                <w:rFonts w:eastAsia="Arial"/>
                <w:color w:val="000000" w:themeColor="text1"/>
                <w:sz w:val="24"/>
                <w:szCs w:val="24"/>
              </w:rPr>
              <w:t>1.You will practice 3 levels of ‘peruperu’.</w:t>
            </w:r>
            <w:r w:rsidR="00BF4310">
              <w:rPr>
                <w:rFonts w:eastAsia="Arial"/>
                <w:color w:val="000000" w:themeColor="text1"/>
                <w:sz w:val="24"/>
                <w:szCs w:val="24"/>
              </w:rPr>
              <w:t xml:space="preserve"> </w:t>
            </w:r>
          </w:p>
          <w:p w14:paraId="582038FB" w14:textId="448024D7" w:rsidR="7B550CA2" w:rsidRDefault="7B550CA2" w:rsidP="7B550CA2">
            <w:pPr>
              <w:spacing w:after="120"/>
              <w:ind w:left="720"/>
              <w:rPr>
                <w:rFonts w:eastAsia="Arial"/>
                <w:color w:val="000000" w:themeColor="text1"/>
                <w:sz w:val="24"/>
                <w:szCs w:val="24"/>
                <w:lang w:val="en-GB"/>
              </w:rPr>
            </w:pPr>
            <w:r w:rsidRPr="7B550CA2">
              <w:rPr>
                <w:rFonts w:eastAsia="Arial"/>
                <w:color w:val="000000" w:themeColor="text1"/>
                <w:sz w:val="24"/>
                <w:szCs w:val="24"/>
              </w:rPr>
              <w:t>2.The challenge is to hold the position of Tū Tane for 30 seconds.</w:t>
            </w:r>
            <w:r w:rsidR="00BF4310">
              <w:rPr>
                <w:rFonts w:eastAsia="Arial"/>
                <w:color w:val="000000" w:themeColor="text1"/>
                <w:sz w:val="24"/>
                <w:szCs w:val="24"/>
              </w:rPr>
              <w:t xml:space="preserve"> </w:t>
            </w:r>
          </w:p>
          <w:p w14:paraId="508BE247" w14:textId="77777777" w:rsidR="00F04550" w:rsidRDefault="7B550CA2" w:rsidP="7B550CA2">
            <w:pPr>
              <w:spacing w:before="120" w:after="120"/>
              <w:rPr>
                <w:rFonts w:eastAsia="Arial"/>
                <w:color w:val="000000" w:themeColor="text1"/>
                <w:sz w:val="24"/>
                <w:szCs w:val="24"/>
              </w:rPr>
            </w:pPr>
            <w:r w:rsidRPr="7B550CA2">
              <w:rPr>
                <w:rFonts w:eastAsia="Arial"/>
                <w:color w:val="000000" w:themeColor="text1"/>
                <w:sz w:val="24"/>
                <w:szCs w:val="24"/>
              </w:rPr>
              <w:t xml:space="preserve">Here is your challenge </w:t>
            </w:r>
          </w:p>
          <w:p w14:paraId="548EA840" w14:textId="5A76D264" w:rsidR="7B550CA2" w:rsidRDefault="00886D52" w:rsidP="7B550CA2">
            <w:pPr>
              <w:spacing w:before="120" w:after="120"/>
              <w:rPr>
                <w:rFonts w:eastAsia="Arial"/>
                <w:color w:val="000000" w:themeColor="text1"/>
                <w:sz w:val="24"/>
                <w:szCs w:val="24"/>
                <w:lang w:val="en-GB"/>
              </w:rPr>
            </w:pPr>
            <w:hyperlink r:id="rId19" w:history="1">
              <w:r w:rsidR="00F04550" w:rsidRPr="00F04550">
                <w:rPr>
                  <w:rStyle w:val="Hyperlink"/>
                  <w:rFonts w:eastAsia="Arial"/>
                  <w:sz w:val="24"/>
                  <w:szCs w:val="24"/>
                </w:rPr>
                <w:t>http://www.maorimovement.co.nz/courses/ruaumoko/level-1-ruaumoko</w:t>
              </w:r>
            </w:hyperlink>
          </w:p>
        </w:tc>
      </w:tr>
    </w:tbl>
    <w:p w14:paraId="26183028" w14:textId="0CBBE99F" w:rsidR="7B550CA2" w:rsidRDefault="7B550CA2" w:rsidP="7B550CA2"/>
    <w:p w14:paraId="59F2693E" w14:textId="130DAC53" w:rsidR="00D052CE" w:rsidRDefault="00D052CE" w:rsidP="006E3DE7">
      <w:pPr>
        <w:rPr>
          <w:rFonts w:eastAsiaTheme="majorEastAsia"/>
          <w:b/>
          <w:sz w:val="28"/>
          <w:szCs w:val="28"/>
        </w:rPr>
      </w:pPr>
      <w:r>
        <w:br w:type="page"/>
      </w:r>
    </w:p>
    <w:p w14:paraId="082B1C5A" w14:textId="08600F81" w:rsidR="00805BEB" w:rsidRDefault="009F4CF7" w:rsidP="00EE1C88">
      <w:pPr>
        <w:pStyle w:val="BH1"/>
        <w:spacing w:after="120"/>
      </w:pPr>
      <w:r>
        <w:lastRenderedPageBreak/>
        <w:t xml:space="preserve">Daily wellbeing – </w:t>
      </w:r>
      <w:r w:rsidRPr="0020474D">
        <w:t>Choose</w:t>
      </w:r>
      <w:r>
        <w:t xml:space="preserve"> something each day</w:t>
      </w:r>
    </w:p>
    <w:p w14:paraId="78EB4E3B" w14:textId="50F520A9" w:rsidR="00805BEB" w:rsidRDefault="00805BEB" w:rsidP="00EE1C88">
      <w:pPr>
        <w:spacing w:after="240"/>
      </w:pPr>
      <w:r w:rsidRPr="7F3AF600">
        <w:t>These activities are good to do at the beginning and end of the day</w:t>
      </w:r>
      <w:r>
        <w:t xml:space="preserve"> but can be done anytime.</w:t>
      </w:r>
      <w:r w:rsidRPr="7F3AF600">
        <w:t xml:space="preserve"> They can help you get ready for learning</w:t>
      </w:r>
      <w:r w:rsidR="0013368D" w:rsidRPr="7F3AF600">
        <w:t>;</w:t>
      </w:r>
      <w:r w:rsidRPr="7F3AF600">
        <w:t xml:space="preserve"> </w:t>
      </w:r>
      <w:r>
        <w:t xml:space="preserve">calm your mind </w:t>
      </w:r>
      <w:r w:rsidRPr="7F3AF600">
        <w:t xml:space="preserve">and </w:t>
      </w:r>
      <w:r>
        <w:t xml:space="preserve">body and they can </w:t>
      </w:r>
      <w:r w:rsidRPr="7F3AF600">
        <w:t>help you to reflect on your learning:</w:t>
      </w:r>
    </w:p>
    <w:tbl>
      <w:tblPr>
        <w:tblStyle w:val="TableGridLight"/>
        <w:tblW w:w="9630" w:type="dxa"/>
        <w:tblInd w:w="10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30"/>
      </w:tblGrid>
      <w:tr w:rsidR="00805BEB" w:rsidRPr="000519E1" w14:paraId="09F4FCFE" w14:textId="77777777" w:rsidTr="00764150">
        <w:tc>
          <w:tcPr>
            <w:tcW w:w="9630" w:type="dxa"/>
          </w:tcPr>
          <w:p w14:paraId="38DCB335" w14:textId="120447FF" w:rsidR="7B550CA2" w:rsidRPr="000519E1" w:rsidRDefault="7B550CA2" w:rsidP="00764150">
            <w:pPr>
              <w:spacing w:before="120"/>
              <w:rPr>
                <w:rFonts w:eastAsia="Arial"/>
                <w:color w:val="000000" w:themeColor="text1"/>
              </w:rPr>
            </w:pPr>
            <w:r w:rsidRPr="000519E1">
              <w:rPr>
                <w:rFonts w:eastAsia="Arial"/>
                <w:b/>
                <w:bCs/>
                <w:color w:val="000000" w:themeColor="text1"/>
              </w:rPr>
              <w:t>Relaxation routine</w:t>
            </w:r>
          </w:p>
          <w:p w14:paraId="5073EA6B" w14:textId="373EEB50" w:rsidR="00805BEB" w:rsidRPr="000519E1" w:rsidRDefault="7B550CA2" w:rsidP="00764150">
            <w:pPr>
              <w:spacing w:after="120"/>
              <w:rPr>
                <w:rFonts w:eastAsia="Arial"/>
                <w:color w:val="000000" w:themeColor="text1"/>
              </w:rPr>
            </w:pPr>
            <w:r w:rsidRPr="000519E1">
              <w:rPr>
                <w:rFonts w:eastAsia="Arial"/>
                <w:color w:val="000000" w:themeColor="text1"/>
              </w:rPr>
              <w:t xml:space="preserve">Plan a routine that might help you to relax before bedtime. Ask people in your house what they do to relax before going to sleep? Try your routine out for a week and observe any changes in your sleep patterns. </w:t>
            </w:r>
          </w:p>
        </w:tc>
      </w:tr>
      <w:tr w:rsidR="00805BEB" w:rsidRPr="000519E1" w14:paraId="113B64DB" w14:textId="77777777" w:rsidTr="00764150">
        <w:tc>
          <w:tcPr>
            <w:tcW w:w="9630" w:type="dxa"/>
          </w:tcPr>
          <w:p w14:paraId="2551D1A0" w14:textId="482D8255" w:rsidR="00805BEB" w:rsidRPr="000519E1" w:rsidRDefault="7B550CA2" w:rsidP="00764150">
            <w:pPr>
              <w:spacing w:before="120"/>
              <w:rPr>
                <w:rFonts w:eastAsia="Arial"/>
                <w:color w:val="000000" w:themeColor="text1"/>
              </w:rPr>
            </w:pPr>
            <w:r w:rsidRPr="000519E1">
              <w:rPr>
                <w:rFonts w:eastAsia="Arial"/>
                <w:b/>
                <w:bCs/>
                <w:color w:val="000000" w:themeColor="text1"/>
              </w:rPr>
              <w:t>Time Capsule</w:t>
            </w:r>
          </w:p>
          <w:p w14:paraId="36DE8259" w14:textId="43951F68" w:rsidR="00805BEB" w:rsidRPr="000519E1" w:rsidRDefault="7B550CA2" w:rsidP="00764150">
            <w:pPr>
              <w:spacing w:after="120"/>
              <w:rPr>
                <w:rFonts w:eastAsia="Arial"/>
                <w:color w:val="000000" w:themeColor="text1"/>
              </w:rPr>
            </w:pPr>
            <w:r w:rsidRPr="000519E1">
              <w:rPr>
                <w:rFonts w:eastAsia="Arial"/>
                <w:color w:val="000000" w:themeColor="text1"/>
              </w:rPr>
              <w:t>Make a time capsule that includes information about your life today. Which people are important to you? What are you most grateful for? What are your favourite things? What goals do you have for the future? Keep this somewhere safe and write a date on the top that you plan to open it in the future. Don’t forget where you put it!</w:t>
            </w:r>
          </w:p>
        </w:tc>
      </w:tr>
      <w:tr w:rsidR="00805BEB" w:rsidRPr="000519E1" w14:paraId="3F627010" w14:textId="77777777" w:rsidTr="00764150">
        <w:tc>
          <w:tcPr>
            <w:tcW w:w="9630" w:type="dxa"/>
          </w:tcPr>
          <w:p w14:paraId="1BF6B7ED" w14:textId="410D911D" w:rsidR="00805BEB" w:rsidRPr="000519E1" w:rsidRDefault="7B550CA2" w:rsidP="00764150">
            <w:pPr>
              <w:spacing w:before="120"/>
              <w:rPr>
                <w:rFonts w:eastAsia="Arial"/>
                <w:b/>
                <w:bCs/>
                <w:color w:val="000000" w:themeColor="text1"/>
              </w:rPr>
            </w:pPr>
            <w:r w:rsidRPr="000519E1">
              <w:rPr>
                <w:rFonts w:eastAsia="Arial"/>
                <w:b/>
                <w:bCs/>
                <w:color w:val="000000" w:themeColor="text1"/>
              </w:rPr>
              <w:t>Gratitude: Overlooked blessings</w:t>
            </w:r>
          </w:p>
          <w:p w14:paraId="0A75CDCC" w14:textId="0EE32E9A" w:rsidR="00805BEB" w:rsidRPr="000519E1" w:rsidRDefault="7B550CA2" w:rsidP="00764150">
            <w:pPr>
              <w:rPr>
                <w:rFonts w:eastAsia="Arial"/>
                <w:color w:val="000000" w:themeColor="text1"/>
              </w:rPr>
            </w:pPr>
            <w:r w:rsidRPr="000519E1">
              <w:rPr>
                <w:rFonts w:eastAsia="Arial"/>
                <w:color w:val="000000" w:themeColor="text1"/>
              </w:rPr>
              <w:t>Being grateful can help increase your happiness and reduce stress.</w:t>
            </w:r>
          </w:p>
          <w:p w14:paraId="73D4B99F" w14:textId="2415D687" w:rsidR="00805BEB" w:rsidRPr="000519E1" w:rsidRDefault="7B550CA2" w:rsidP="00764150">
            <w:pPr>
              <w:rPr>
                <w:rFonts w:eastAsia="Arial"/>
                <w:color w:val="000000" w:themeColor="text1"/>
              </w:rPr>
            </w:pPr>
            <w:r w:rsidRPr="000519E1">
              <w:rPr>
                <w:rFonts w:eastAsia="Arial"/>
                <w:color w:val="000000" w:themeColor="text1"/>
              </w:rPr>
              <w:t xml:space="preserve">Take a moment to think … </w:t>
            </w:r>
          </w:p>
          <w:p w14:paraId="5C4BC43A" w14:textId="093C991C" w:rsidR="00805BEB" w:rsidRPr="000519E1" w:rsidRDefault="7B550CA2" w:rsidP="00764150">
            <w:pPr>
              <w:pStyle w:val="ListParagraph"/>
              <w:numPr>
                <w:ilvl w:val="0"/>
                <w:numId w:val="30"/>
              </w:numPr>
              <w:contextualSpacing w:val="0"/>
              <w:rPr>
                <w:rFonts w:eastAsia="Arial"/>
                <w:color w:val="000000" w:themeColor="text1"/>
              </w:rPr>
            </w:pPr>
            <w:r w:rsidRPr="000519E1">
              <w:rPr>
                <w:rFonts w:eastAsia="Arial"/>
                <w:color w:val="000000" w:themeColor="text1"/>
              </w:rPr>
              <w:t>What does it mean to be grateful?</w:t>
            </w:r>
          </w:p>
          <w:p w14:paraId="3586FEC8" w14:textId="7F9AF534" w:rsidR="00805BEB" w:rsidRPr="000519E1" w:rsidRDefault="7B550CA2" w:rsidP="00764150">
            <w:pPr>
              <w:rPr>
                <w:rFonts w:eastAsia="Arial"/>
                <w:color w:val="000000" w:themeColor="text1"/>
              </w:rPr>
            </w:pPr>
            <w:r w:rsidRPr="000519E1">
              <w:rPr>
                <w:rFonts w:eastAsia="Arial"/>
                <w:color w:val="000000" w:themeColor="text1"/>
              </w:rPr>
              <w:t xml:space="preserve">Feeling grateful isn’t always easy and might not come naturally. It’s pretty easy to compare yourself to others or focus on any challenges or frustrations in your life. </w:t>
            </w:r>
          </w:p>
          <w:p w14:paraId="7FA93B2A" w14:textId="22586BBD" w:rsidR="00805BEB" w:rsidRPr="000519E1" w:rsidRDefault="00764150" w:rsidP="00764150">
            <w:pPr>
              <w:rPr>
                <w:rFonts w:eastAsia="Arial"/>
                <w:color w:val="000000" w:themeColor="text1"/>
              </w:rPr>
            </w:pPr>
            <w:r>
              <w:rPr>
                <w:rFonts w:eastAsia="Arial"/>
                <w:color w:val="000000" w:themeColor="text1"/>
              </w:rPr>
              <w:t>Gratitude</w:t>
            </w:r>
            <w:r w:rsidR="7B550CA2" w:rsidRPr="000519E1">
              <w:rPr>
                <w:rFonts w:eastAsia="Arial"/>
                <w:color w:val="000000" w:themeColor="text1"/>
              </w:rPr>
              <w:t xml:space="preserve"> is a muscle you can build</w:t>
            </w:r>
            <w:r>
              <w:rPr>
                <w:rFonts w:eastAsia="Arial"/>
                <w:color w:val="000000" w:themeColor="text1"/>
              </w:rPr>
              <w:t>,</w:t>
            </w:r>
            <w:r w:rsidR="7B550CA2" w:rsidRPr="000519E1">
              <w:rPr>
                <w:rFonts w:eastAsia="Arial"/>
                <w:color w:val="000000" w:themeColor="text1"/>
              </w:rPr>
              <w:t xml:space="preserve"> just like </w:t>
            </w:r>
            <w:r w:rsidR="00A43138">
              <w:rPr>
                <w:rFonts w:eastAsia="Arial"/>
                <w:color w:val="000000" w:themeColor="text1"/>
              </w:rPr>
              <w:t>learning</w:t>
            </w:r>
            <w:r w:rsidR="7B550CA2" w:rsidRPr="000519E1">
              <w:rPr>
                <w:rFonts w:eastAsia="Arial"/>
                <w:color w:val="000000" w:themeColor="text1"/>
              </w:rPr>
              <w:t xml:space="preserve"> any skill or strength</w:t>
            </w:r>
            <w:r>
              <w:rPr>
                <w:rFonts w:eastAsia="Arial"/>
                <w:color w:val="000000" w:themeColor="text1"/>
              </w:rPr>
              <w:t>,</w:t>
            </w:r>
            <w:r w:rsidR="7B550CA2" w:rsidRPr="000519E1">
              <w:rPr>
                <w:rFonts w:eastAsia="Arial"/>
                <w:color w:val="000000" w:themeColor="text1"/>
              </w:rPr>
              <w:t xml:space="preserve"> through practice. </w:t>
            </w:r>
          </w:p>
          <w:p w14:paraId="1DCF860E" w14:textId="4568A07E" w:rsidR="00805BEB" w:rsidRPr="000519E1" w:rsidRDefault="7B550CA2" w:rsidP="00764150">
            <w:pPr>
              <w:rPr>
                <w:rFonts w:eastAsia="Arial"/>
                <w:color w:val="000000" w:themeColor="text1"/>
              </w:rPr>
            </w:pPr>
            <w:r w:rsidRPr="000519E1">
              <w:rPr>
                <w:rFonts w:eastAsia="Arial"/>
                <w:color w:val="000000" w:themeColor="text1"/>
              </w:rPr>
              <w:t>Take another moment to think …</w:t>
            </w:r>
          </w:p>
          <w:p w14:paraId="470C47BA" w14:textId="1B680434" w:rsidR="00805BEB" w:rsidRPr="000519E1" w:rsidRDefault="7B550CA2" w:rsidP="00764150">
            <w:pPr>
              <w:pStyle w:val="ListParagraph"/>
              <w:numPr>
                <w:ilvl w:val="0"/>
                <w:numId w:val="30"/>
              </w:numPr>
              <w:contextualSpacing w:val="0"/>
              <w:rPr>
                <w:rFonts w:eastAsia="Arial"/>
                <w:color w:val="000000" w:themeColor="text1"/>
              </w:rPr>
            </w:pPr>
            <w:r w:rsidRPr="000519E1">
              <w:rPr>
                <w:rFonts w:eastAsia="Arial"/>
                <w:color w:val="000000" w:themeColor="text1"/>
              </w:rPr>
              <w:t>What are some things in your life that you take for granted but when you stop and think about it – you are grateful for them (</w:t>
            </w:r>
            <w:r w:rsidR="0013368D" w:rsidRPr="000519E1">
              <w:rPr>
                <w:rFonts w:eastAsia="Arial"/>
                <w:color w:val="000000" w:themeColor="text1"/>
              </w:rPr>
              <w:t>e.g</w:t>
            </w:r>
            <w:r w:rsidRPr="000519E1">
              <w:rPr>
                <w:rFonts w:eastAsia="Arial"/>
                <w:color w:val="000000" w:themeColor="text1"/>
              </w:rPr>
              <w:t xml:space="preserve">. Running water, electricity, </w:t>
            </w:r>
          </w:p>
          <w:p w14:paraId="2DE1ACAB" w14:textId="35DC81C6" w:rsidR="00805BEB" w:rsidRPr="000519E1" w:rsidRDefault="7B550CA2" w:rsidP="00764150">
            <w:pPr>
              <w:pStyle w:val="ListParagraph"/>
              <w:numPr>
                <w:ilvl w:val="0"/>
                <w:numId w:val="30"/>
              </w:numPr>
              <w:contextualSpacing w:val="0"/>
              <w:rPr>
                <w:rFonts w:eastAsia="Arial"/>
                <w:color w:val="000000" w:themeColor="text1"/>
              </w:rPr>
            </w:pPr>
            <w:r w:rsidRPr="000519E1">
              <w:rPr>
                <w:rFonts w:eastAsia="Arial"/>
                <w:color w:val="000000" w:themeColor="text1"/>
              </w:rPr>
              <w:t xml:space="preserve">What are some things about your health and the way your body works that you take for granted and are grateful for? </w:t>
            </w:r>
          </w:p>
          <w:p w14:paraId="7F58BDD0" w14:textId="4544381C" w:rsidR="00805BEB" w:rsidRPr="000519E1" w:rsidRDefault="7B550CA2" w:rsidP="00764150">
            <w:pPr>
              <w:pStyle w:val="ListParagraph"/>
              <w:numPr>
                <w:ilvl w:val="0"/>
                <w:numId w:val="30"/>
              </w:numPr>
              <w:contextualSpacing w:val="0"/>
              <w:rPr>
                <w:rFonts w:eastAsia="Arial"/>
                <w:color w:val="000000" w:themeColor="text1"/>
              </w:rPr>
            </w:pPr>
            <w:r w:rsidRPr="000519E1">
              <w:rPr>
                <w:rFonts w:eastAsia="Arial"/>
                <w:color w:val="000000" w:themeColor="text1"/>
              </w:rPr>
              <w:t>What are some things about the people you know that you take for granted but you are really grateful for?</w:t>
            </w:r>
          </w:p>
          <w:p w14:paraId="382A072F" w14:textId="005C524E" w:rsidR="00805BEB" w:rsidRPr="000519E1" w:rsidRDefault="00F211B3" w:rsidP="00764150">
            <w:pPr>
              <w:spacing w:after="120"/>
              <w:rPr>
                <w:rFonts w:eastAsia="Arial"/>
                <w:color w:val="000000" w:themeColor="text1"/>
              </w:rPr>
            </w:pPr>
            <w:r>
              <w:rPr>
                <w:rFonts w:eastAsia="Arial"/>
                <w:color w:val="000000" w:themeColor="text1"/>
              </w:rPr>
              <w:t>Breathe in</w:t>
            </w:r>
            <w:r w:rsidR="7B550CA2" w:rsidRPr="000519E1">
              <w:rPr>
                <w:rFonts w:eastAsia="Arial"/>
                <w:color w:val="000000" w:themeColor="text1"/>
              </w:rPr>
              <w:t xml:space="preserve"> and be curious about how you are feeling after finding your overlooked blessings.</w:t>
            </w:r>
          </w:p>
        </w:tc>
      </w:tr>
      <w:tr w:rsidR="00805BEB" w:rsidRPr="000519E1" w14:paraId="36FEDB94" w14:textId="77777777" w:rsidTr="00764150">
        <w:tc>
          <w:tcPr>
            <w:tcW w:w="9630" w:type="dxa"/>
          </w:tcPr>
          <w:p w14:paraId="179CEBD1" w14:textId="47B43F23" w:rsidR="00805BEB" w:rsidRPr="000519E1" w:rsidRDefault="7B550CA2" w:rsidP="00764150">
            <w:pPr>
              <w:spacing w:before="120"/>
              <w:rPr>
                <w:rFonts w:eastAsia="Arial"/>
                <w:color w:val="000000" w:themeColor="text1"/>
              </w:rPr>
            </w:pPr>
            <w:r w:rsidRPr="000519E1">
              <w:rPr>
                <w:rFonts w:eastAsia="Arial"/>
                <w:b/>
                <w:bCs/>
                <w:color w:val="000000" w:themeColor="text1"/>
              </w:rPr>
              <w:t>Wellbeing checklist</w:t>
            </w:r>
          </w:p>
          <w:p w14:paraId="2FB40036" w14:textId="6576F18B" w:rsidR="00805BEB" w:rsidRPr="000519E1" w:rsidRDefault="7B550CA2" w:rsidP="00764150">
            <w:pPr>
              <w:rPr>
                <w:rFonts w:eastAsia="Arial"/>
                <w:color w:val="000000" w:themeColor="text1"/>
                <w:lang w:val="en-GB"/>
              </w:rPr>
            </w:pPr>
            <w:r w:rsidRPr="000519E1">
              <w:rPr>
                <w:rFonts w:eastAsia="Arial"/>
                <w:color w:val="000000" w:themeColor="text1"/>
              </w:rPr>
              <w:t>Have you:</w:t>
            </w:r>
          </w:p>
          <w:p w14:paraId="4E2B26E1" w14:textId="1046DB1E"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Drunk water? Do you have a water bottle with you? Staying hydrated is important.</w:t>
            </w:r>
          </w:p>
          <w:p w14:paraId="02C4FF5D" w14:textId="7F3AD153"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Taken mini breaks to stretch</w:t>
            </w:r>
            <w:r w:rsidR="0075108A">
              <w:rPr>
                <w:rFonts w:eastAsia="Arial"/>
                <w:color w:val="000000" w:themeColor="text1"/>
              </w:rPr>
              <w:t>/</w:t>
            </w:r>
            <w:r w:rsidRPr="000519E1">
              <w:rPr>
                <w:rFonts w:eastAsia="Arial"/>
                <w:color w:val="000000" w:themeColor="text1"/>
              </w:rPr>
              <w:t>walk around? Keep your brain alert and your heart pumping.</w:t>
            </w:r>
          </w:p>
          <w:p w14:paraId="14E2A5CE" w14:textId="4F85EA94"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 xml:space="preserve">Stopped to think of something you are grateful for? </w:t>
            </w:r>
          </w:p>
          <w:p w14:paraId="16005101" w14:textId="568D79D7"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Connected with someone to have a chat, korero?</w:t>
            </w:r>
          </w:p>
          <w:p w14:paraId="1CFA7F24" w14:textId="772BF2FE"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Planned time to do your favourite activity?</w:t>
            </w:r>
          </w:p>
          <w:p w14:paraId="07B62933" w14:textId="11B1F257"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Planned my fitness activity for today?</w:t>
            </w:r>
          </w:p>
          <w:p w14:paraId="3A626B16" w14:textId="222E2247"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Got healthy snacks ready for the day? Healthy food for a healthy body and mind!</w:t>
            </w:r>
          </w:p>
          <w:p w14:paraId="39543E3B" w14:textId="2F8852C0"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Made your bed? Tidied your workspace/bedroom?</w:t>
            </w:r>
          </w:p>
          <w:p w14:paraId="3C36F36A" w14:textId="2CFE2709" w:rsidR="00805BEB" w:rsidRPr="000519E1" w:rsidRDefault="7B550CA2" w:rsidP="00764150">
            <w:pPr>
              <w:pStyle w:val="ListParagraph"/>
              <w:numPr>
                <w:ilvl w:val="0"/>
                <w:numId w:val="29"/>
              </w:numPr>
              <w:contextualSpacing w:val="0"/>
              <w:rPr>
                <w:rFonts w:eastAsia="Arial"/>
                <w:color w:val="000000" w:themeColor="text1"/>
                <w:lang w:val="en-GB"/>
              </w:rPr>
            </w:pPr>
            <w:r w:rsidRPr="000519E1">
              <w:rPr>
                <w:rFonts w:eastAsia="Arial"/>
                <w:color w:val="000000" w:themeColor="text1"/>
              </w:rPr>
              <w:t>Been outside? Even for a brief walk? You need vitamin D and fresh air!</w:t>
            </w:r>
          </w:p>
          <w:p w14:paraId="34E10162" w14:textId="1DC3E968" w:rsidR="00805BEB" w:rsidRPr="000519E1" w:rsidRDefault="7B550CA2" w:rsidP="00764150">
            <w:pPr>
              <w:pStyle w:val="ListParagraph"/>
              <w:numPr>
                <w:ilvl w:val="0"/>
                <w:numId w:val="29"/>
              </w:numPr>
              <w:spacing w:after="120"/>
              <w:ind w:left="714" w:hanging="357"/>
              <w:contextualSpacing w:val="0"/>
              <w:rPr>
                <w:rFonts w:eastAsia="Arial"/>
                <w:color w:val="000000" w:themeColor="text1"/>
                <w:lang w:val="en-GB"/>
              </w:rPr>
            </w:pPr>
            <w:r w:rsidRPr="000519E1">
              <w:rPr>
                <w:rFonts w:eastAsia="Arial"/>
                <w:color w:val="000000" w:themeColor="text1"/>
              </w:rPr>
              <w:t>Paid it forward? Have you done something nice for someone else?</w:t>
            </w:r>
          </w:p>
        </w:tc>
      </w:tr>
      <w:tr w:rsidR="00805BEB" w:rsidRPr="000519E1" w14:paraId="6A199667" w14:textId="77777777" w:rsidTr="00764150">
        <w:tc>
          <w:tcPr>
            <w:tcW w:w="9630" w:type="dxa"/>
          </w:tcPr>
          <w:p w14:paraId="4E287F7E" w14:textId="1AE50D44" w:rsidR="00805BEB" w:rsidRPr="000519E1" w:rsidRDefault="7B550CA2" w:rsidP="00764150">
            <w:pPr>
              <w:spacing w:before="120"/>
              <w:rPr>
                <w:rFonts w:eastAsia="Arial"/>
                <w:b/>
                <w:bCs/>
                <w:color w:val="000000" w:themeColor="text1"/>
              </w:rPr>
            </w:pPr>
            <w:r w:rsidRPr="000519E1">
              <w:rPr>
                <w:rFonts w:eastAsia="Arial"/>
                <w:b/>
                <w:bCs/>
                <w:color w:val="000000" w:themeColor="text1"/>
              </w:rPr>
              <w:t>Smile Scrapbook</w:t>
            </w:r>
          </w:p>
          <w:p w14:paraId="6185EE73" w14:textId="025DD014" w:rsidR="00805BEB" w:rsidRPr="000519E1" w:rsidRDefault="7B550CA2" w:rsidP="00764150">
            <w:pPr>
              <w:spacing w:after="120"/>
              <w:rPr>
                <w:rFonts w:eastAsia="Arial"/>
                <w:color w:val="000000" w:themeColor="text1"/>
              </w:rPr>
            </w:pPr>
            <w:r w:rsidRPr="000519E1">
              <w:rPr>
                <w:rFonts w:eastAsia="Arial"/>
                <w:color w:val="000000" w:themeColor="text1"/>
              </w:rPr>
              <w:t>Make a scrapbook or collage to show things that make you smile or things that you are proud of.</w:t>
            </w:r>
          </w:p>
        </w:tc>
      </w:tr>
    </w:tbl>
    <w:p w14:paraId="3D85216F" w14:textId="1C2180B7" w:rsidR="00470930" w:rsidRPr="00084303" w:rsidRDefault="00470930" w:rsidP="003524CC">
      <w:pPr>
        <w:pStyle w:val="BH1"/>
        <w:spacing w:after="120"/>
      </w:pPr>
      <w:r w:rsidRPr="00084303">
        <w:lastRenderedPageBreak/>
        <w:t>Starting each day</w:t>
      </w:r>
    </w:p>
    <w:p w14:paraId="178A8D2B" w14:textId="47A9390B" w:rsidR="003A4604" w:rsidRPr="003A4604" w:rsidRDefault="003A4604" w:rsidP="003A4604">
      <w:pPr>
        <w:rPr>
          <w:i/>
          <w:iCs/>
          <w:color w:val="3472AC"/>
        </w:rPr>
      </w:pPr>
      <w:r w:rsidRPr="003A4604">
        <w:rPr>
          <w:i/>
          <w:iCs/>
          <w:color w:val="3472AC"/>
        </w:rPr>
        <w:t>Notes for teachers and whānau</w:t>
      </w:r>
      <w:r>
        <w:rPr>
          <w:i/>
          <w:iCs/>
          <w:color w:val="3472AC"/>
        </w:rPr>
        <w:t>:</w:t>
      </w:r>
    </w:p>
    <w:p w14:paraId="395663F1" w14:textId="44DE88D5" w:rsidR="003A4604" w:rsidRPr="003A4604" w:rsidRDefault="003A4604" w:rsidP="003A4604">
      <w:pPr>
        <w:rPr>
          <w:b/>
          <w:bCs/>
          <w:i/>
          <w:iCs/>
        </w:rPr>
      </w:pPr>
      <w:r w:rsidRPr="003A4604">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3A4604">
        <w:rPr>
          <w:b/>
          <w:bCs/>
          <w:i/>
          <w:iCs/>
        </w:rPr>
        <w:t>learner</w:t>
      </w:r>
      <w:r w:rsidRPr="003A4604">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3A4604">
        <w:rPr>
          <w:b/>
          <w:bCs/>
          <w:i/>
          <w:iCs/>
        </w:rPr>
        <w:t xml:space="preserve">and choose a fitness and </w:t>
      </w:r>
      <w:r w:rsidRPr="78EE9B9A">
        <w:rPr>
          <w:b/>
          <w:bCs/>
          <w:i/>
          <w:iCs/>
        </w:rPr>
        <w:t>wellbeing</w:t>
      </w:r>
      <w:r w:rsidRPr="003A4604">
        <w:rPr>
          <w:b/>
          <w:bCs/>
          <w:i/>
          <w:iCs/>
        </w:rPr>
        <w:t xml:space="preserve"> activity</w:t>
      </w:r>
      <w:r w:rsidRPr="003A4604">
        <w:rPr>
          <w:i/>
          <w:iCs/>
        </w:rPr>
        <w:t>. They could fill out their daily timetable and think of other activities they might like to do, like reading</w:t>
      </w:r>
      <w:r w:rsidRPr="003A4604">
        <w:rPr>
          <w:b/>
          <w:bCs/>
          <w:i/>
          <w:iCs/>
        </w:rPr>
        <w:t>.</w:t>
      </w:r>
    </w:p>
    <w:p w14:paraId="4244ECAB" w14:textId="77777777" w:rsidR="003A4604" w:rsidRPr="003A4604" w:rsidRDefault="003A4604" w:rsidP="003A4604">
      <w:pPr>
        <w:rPr>
          <w:i/>
          <w:iCs/>
        </w:rPr>
      </w:pPr>
      <w:r w:rsidRPr="003A4604">
        <w:rPr>
          <w:i/>
          <w:iCs/>
        </w:rPr>
        <w:t>Remind your learner of when and how to check in with the teacher/you.</w:t>
      </w:r>
    </w:p>
    <w:p w14:paraId="091C5A96" w14:textId="51190B5B" w:rsidR="00470930" w:rsidRPr="00470930" w:rsidRDefault="00470930" w:rsidP="003524CC">
      <w:pPr>
        <w:pStyle w:val="BH2"/>
        <w:spacing w:before="360"/>
      </w:pPr>
      <w:r w:rsidRPr="00470930">
        <w:t>Karakia</w:t>
      </w:r>
    </w:p>
    <w:p w14:paraId="1FCBE750" w14:textId="150B6C9A" w:rsidR="00470930" w:rsidRPr="00470930" w:rsidRDefault="00811B32" w:rsidP="00470930">
      <w:pPr>
        <w:pStyle w:val="MoEBodyText"/>
        <w:spacing w:before="0" w:after="120" w:line="276" w:lineRule="auto"/>
        <w:rPr>
          <w:color w:val="auto"/>
          <w:sz w:val="24"/>
          <w:szCs w:val="24"/>
        </w:rPr>
      </w:pPr>
      <w:r w:rsidRPr="7B550CA2">
        <w:rPr>
          <w:color w:val="auto"/>
          <w:sz w:val="24"/>
          <w:szCs w:val="24"/>
        </w:rPr>
        <w:t>Here is a karakia to welcome in the day</w:t>
      </w:r>
    </w:p>
    <w:p w14:paraId="4C047B12" w14:textId="5436E37C" w:rsidR="7B550CA2" w:rsidRPr="00F91DD5" w:rsidRDefault="00886D52" w:rsidP="7B550CA2">
      <w:hyperlink r:id="rId20">
        <w:r w:rsidR="00F91DD5" w:rsidRPr="00F91DD5">
          <w:rPr>
            <w:rStyle w:val="Hyperlink"/>
            <w:rFonts w:eastAsia="Avenir Next LT Pro"/>
            <w:sz w:val="22"/>
            <w:szCs w:val="22"/>
            <w:lang w:val="mi-NZ"/>
          </w:rPr>
          <w:t>https://www.otago.ac.nz/cs/groups/public/@maori/documents/webcontent/otago667429.mp3</w:t>
        </w:r>
      </w:hyperlink>
    </w:p>
    <w:tbl>
      <w:tblPr>
        <w:tblStyle w:val="TableGridLight"/>
        <w:tblW w:w="0" w:type="auto"/>
        <w:tblLayout w:type="fixed"/>
        <w:tblLook w:val="04A0" w:firstRow="1" w:lastRow="0" w:firstColumn="1" w:lastColumn="0" w:noHBand="0" w:noVBand="1"/>
      </w:tblPr>
      <w:tblGrid>
        <w:gridCol w:w="4239"/>
        <w:gridCol w:w="5031"/>
      </w:tblGrid>
      <w:tr w:rsidR="7B550CA2" w14:paraId="0E500E5F" w14:textId="77777777" w:rsidTr="7B550CA2">
        <w:tc>
          <w:tcPr>
            <w:tcW w:w="4239"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43BF382F" w14:textId="77777777" w:rsidR="00153C36" w:rsidRDefault="7B550CA2" w:rsidP="7B550CA2">
            <w:r w:rsidRPr="7B550CA2">
              <w:rPr>
                <w:rFonts w:eastAsia="Arial"/>
                <w:color w:val="333333"/>
                <w:sz w:val="24"/>
                <w:szCs w:val="24"/>
              </w:rPr>
              <w:t>Whakataka te hau ki te uru</w:t>
            </w:r>
            <w:r>
              <w:br/>
            </w:r>
            <w:r w:rsidRPr="7B550CA2">
              <w:rPr>
                <w:rFonts w:eastAsia="Arial"/>
                <w:color w:val="333333"/>
                <w:sz w:val="24"/>
                <w:szCs w:val="24"/>
              </w:rPr>
              <w:t>Whakataka te hau ki te tonga</w:t>
            </w:r>
          </w:p>
          <w:p w14:paraId="5721DF77" w14:textId="07381410" w:rsidR="7B550CA2" w:rsidRDefault="7B550CA2" w:rsidP="7B550CA2">
            <w:r w:rsidRPr="7B550CA2">
              <w:rPr>
                <w:rFonts w:eastAsia="Arial"/>
                <w:color w:val="333333"/>
                <w:sz w:val="24"/>
                <w:szCs w:val="24"/>
              </w:rPr>
              <w:t>Kia mākinakina ki uta</w:t>
            </w:r>
            <w:r>
              <w:br/>
            </w:r>
            <w:r w:rsidRPr="7B550CA2">
              <w:rPr>
                <w:rFonts w:eastAsia="Arial"/>
                <w:color w:val="333333"/>
                <w:sz w:val="24"/>
                <w:szCs w:val="24"/>
              </w:rPr>
              <w:t>Kia mātaratara ki tai</w:t>
            </w:r>
            <w:r>
              <w:br/>
            </w:r>
            <w:r w:rsidRPr="7B550CA2">
              <w:rPr>
                <w:rFonts w:eastAsia="Arial"/>
                <w:color w:val="333333"/>
                <w:sz w:val="24"/>
                <w:szCs w:val="24"/>
              </w:rPr>
              <w:t>E hī ake ana te atakura</w:t>
            </w:r>
            <w:r>
              <w:br/>
            </w:r>
            <w:r w:rsidRPr="7B550CA2">
              <w:rPr>
                <w:rFonts w:eastAsia="Arial"/>
                <w:color w:val="333333"/>
                <w:sz w:val="24"/>
                <w:szCs w:val="24"/>
              </w:rPr>
              <w:t>He tio, he huka, he hau hū</w:t>
            </w:r>
            <w:r>
              <w:br/>
            </w:r>
            <w:r w:rsidRPr="7B550CA2">
              <w:rPr>
                <w:rFonts w:eastAsia="Arial"/>
                <w:color w:val="333333"/>
                <w:sz w:val="24"/>
                <w:szCs w:val="24"/>
              </w:rPr>
              <w:t>Tīhei mauri ora!</w:t>
            </w:r>
          </w:p>
        </w:tc>
        <w:tc>
          <w:tcPr>
            <w:tcW w:w="503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054883F" w14:textId="562C901D" w:rsidR="7B550CA2" w:rsidRDefault="7B550CA2" w:rsidP="7B550CA2">
            <w:r w:rsidRPr="7B550CA2">
              <w:rPr>
                <w:rFonts w:eastAsia="Arial"/>
                <w:i/>
                <w:iCs/>
                <w:color w:val="333333"/>
                <w:sz w:val="24"/>
                <w:szCs w:val="24"/>
              </w:rPr>
              <w:t>Cease the winds from the west</w:t>
            </w:r>
            <w:r>
              <w:br/>
            </w:r>
            <w:r w:rsidRPr="7B550CA2">
              <w:rPr>
                <w:rFonts w:eastAsia="Arial"/>
                <w:i/>
                <w:iCs/>
                <w:color w:val="333333"/>
                <w:sz w:val="24"/>
                <w:szCs w:val="24"/>
              </w:rPr>
              <w:t>Cease the winds from the south</w:t>
            </w:r>
            <w:r>
              <w:br/>
            </w:r>
            <w:r w:rsidRPr="7B550CA2">
              <w:rPr>
                <w:rFonts w:eastAsia="Arial"/>
                <w:i/>
                <w:iCs/>
                <w:color w:val="333333"/>
                <w:sz w:val="24"/>
                <w:szCs w:val="24"/>
              </w:rPr>
              <w:t>Let the breeze blow over the land</w:t>
            </w:r>
            <w:r>
              <w:br/>
            </w:r>
            <w:r w:rsidRPr="7B550CA2">
              <w:rPr>
                <w:rFonts w:eastAsia="Arial"/>
                <w:i/>
                <w:iCs/>
                <w:color w:val="333333"/>
                <w:sz w:val="24"/>
                <w:szCs w:val="24"/>
              </w:rPr>
              <w:t>Let the breeze blow over the ocean</w:t>
            </w:r>
            <w:r>
              <w:br/>
            </w:r>
            <w:r w:rsidRPr="7B550CA2">
              <w:rPr>
                <w:rFonts w:eastAsia="Arial"/>
                <w:i/>
                <w:iCs/>
                <w:color w:val="333333"/>
                <w:sz w:val="24"/>
                <w:szCs w:val="24"/>
              </w:rPr>
              <w:t>Let the red-tipped dawn come with a sharpened air.</w:t>
            </w:r>
            <w:r>
              <w:br/>
            </w:r>
            <w:r w:rsidRPr="7B550CA2">
              <w:rPr>
                <w:rFonts w:eastAsia="Arial"/>
                <w:i/>
                <w:iCs/>
                <w:color w:val="333333"/>
                <w:sz w:val="24"/>
                <w:szCs w:val="24"/>
              </w:rPr>
              <w:t>A touch of frost, a promise of a glorious day.</w:t>
            </w:r>
          </w:p>
        </w:tc>
      </w:tr>
    </w:tbl>
    <w:p w14:paraId="26E179BE" w14:textId="77777777" w:rsidR="00A3190B" w:rsidRPr="000D4B4C" w:rsidRDefault="00A3190B" w:rsidP="003524CC">
      <w:pPr>
        <w:pStyle w:val="BH2"/>
        <w:spacing w:before="360"/>
      </w:pPr>
      <w:r w:rsidRPr="7F3AF600">
        <w:t>Planning my day</w:t>
      </w:r>
      <w:r w:rsidRPr="7F3AF600">
        <w:rPr>
          <w:rFonts w:ascii="Calibri Light" w:eastAsia="Calibri Light" w:hAnsi="Calibri Light" w:cs="Calibri Light"/>
        </w:rPr>
        <w:t xml:space="preserve"> </w:t>
      </w:r>
    </w:p>
    <w:p w14:paraId="33083761" w14:textId="491F7260" w:rsidR="00A3190B" w:rsidRPr="000D4B4C" w:rsidRDefault="00A3190B" w:rsidP="00F24B82">
      <w:pPr>
        <w:pStyle w:val="ListParagraph"/>
        <w:numPr>
          <w:ilvl w:val="0"/>
          <w:numId w:val="12"/>
        </w:numPr>
        <w:spacing w:before="120" w:after="160"/>
      </w:pPr>
      <w:r w:rsidRPr="7F3AF600">
        <w:t>Have you chosen which activities you will do today and in which order?</w:t>
      </w:r>
    </w:p>
    <w:p w14:paraId="07CE13A9" w14:textId="77777777" w:rsidR="00F211B3" w:rsidRDefault="00F211B3" w:rsidP="00F211B3">
      <w:pPr>
        <w:pStyle w:val="ListParagraph"/>
        <w:numPr>
          <w:ilvl w:val="0"/>
          <w:numId w:val="12"/>
        </w:numPr>
        <w:spacing w:before="120" w:after="160"/>
      </w:pPr>
      <w:r>
        <w:t>Remember to choose a fitness activity (see p. 5).</w:t>
      </w:r>
    </w:p>
    <w:p w14:paraId="5D415768" w14:textId="542AAD85" w:rsidR="00A3190B" w:rsidRPr="000D4B4C" w:rsidRDefault="00A3190B" w:rsidP="00F24B82">
      <w:pPr>
        <w:pStyle w:val="ListParagraph"/>
        <w:numPr>
          <w:ilvl w:val="0"/>
          <w:numId w:val="12"/>
        </w:numPr>
        <w:spacing w:before="120" w:after="160"/>
      </w:pPr>
      <w:r>
        <w:t>Have you chosen a wellbeing activity (</w:t>
      </w:r>
      <w:r w:rsidR="00153C36">
        <w:t>s</w:t>
      </w:r>
      <w:r w:rsidR="27A560B7">
        <w:t>ee</w:t>
      </w:r>
      <w:r>
        <w:t xml:space="preserve"> p. </w:t>
      </w:r>
      <w:r w:rsidR="00033F6B">
        <w:t>7)?</w:t>
      </w:r>
    </w:p>
    <w:p w14:paraId="0F0D5E50" w14:textId="7E25EE58" w:rsidR="00A3190B" w:rsidRDefault="46FE350F" w:rsidP="00F24B82">
      <w:pPr>
        <w:pStyle w:val="ListParagraph"/>
        <w:numPr>
          <w:ilvl w:val="0"/>
          <w:numId w:val="12"/>
        </w:numPr>
        <w:spacing w:before="120" w:after="160"/>
      </w:pPr>
      <w:r>
        <w:t>Have you done a ‘Wellbeing check-</w:t>
      </w:r>
      <w:r w:rsidR="12EA1DBD">
        <w:t>in</w:t>
      </w:r>
      <w:r w:rsidR="00914693">
        <w:t>’</w:t>
      </w:r>
      <w:r>
        <w:t>?</w:t>
      </w:r>
    </w:p>
    <w:p w14:paraId="0EE7CFF3" w14:textId="764E9207" w:rsidR="00A3190B" w:rsidRDefault="00A3190B" w:rsidP="00F24B82">
      <w:pPr>
        <w:pStyle w:val="ListParagraph"/>
        <w:numPr>
          <w:ilvl w:val="1"/>
          <w:numId w:val="32"/>
        </w:numPr>
        <w:spacing w:before="120" w:after="160"/>
      </w:pPr>
      <w:r w:rsidRPr="7F3AF600">
        <w:t>How are you feeling today?</w:t>
      </w:r>
    </w:p>
    <w:p w14:paraId="6E21492F" w14:textId="71C1F3DF" w:rsidR="00A3190B" w:rsidRDefault="00A3190B" w:rsidP="00F24B82">
      <w:pPr>
        <w:pStyle w:val="ListParagraph"/>
        <w:numPr>
          <w:ilvl w:val="1"/>
          <w:numId w:val="32"/>
        </w:numPr>
        <w:spacing w:before="120" w:after="160"/>
      </w:pPr>
      <w:r w:rsidRPr="7F3AF600">
        <w:t>How do you feel about your readiness to learn this morning?</w:t>
      </w:r>
    </w:p>
    <w:p w14:paraId="0E017ADA" w14:textId="0D96E29F" w:rsidR="00A3190B" w:rsidRDefault="00A3190B" w:rsidP="00F24B82">
      <w:pPr>
        <w:pStyle w:val="ListParagraph"/>
        <w:numPr>
          <w:ilvl w:val="1"/>
          <w:numId w:val="32"/>
        </w:numPr>
        <w:spacing w:before="120" w:after="160"/>
      </w:pPr>
      <w:r w:rsidRPr="7F3AF600">
        <w:t xml:space="preserve">What do you need extra assistance with today? Who could you get to help you? What strategies could you </w:t>
      </w:r>
      <w:r>
        <w:t>use</w:t>
      </w:r>
      <w:r w:rsidRPr="7F3AF600">
        <w:t xml:space="preserve"> to make your learning more effective?</w:t>
      </w:r>
    </w:p>
    <w:p w14:paraId="69D2AA86" w14:textId="77777777" w:rsidR="00A3190B" w:rsidRDefault="00A3190B" w:rsidP="00F24B82">
      <w:pPr>
        <w:pStyle w:val="ListParagraph"/>
        <w:numPr>
          <w:ilvl w:val="1"/>
          <w:numId w:val="32"/>
        </w:numPr>
        <w:spacing w:before="120" w:after="160"/>
        <w:rPr>
          <w:color w:val="01853E"/>
        </w:rPr>
      </w:pPr>
      <w:r w:rsidRPr="7F3AF600">
        <w:t>What would you like to do as a quiet time activity to end your day?</w:t>
      </w:r>
      <w:r w:rsidRPr="00646D53">
        <w:rPr>
          <w:color w:val="01853E"/>
        </w:rPr>
        <w:t xml:space="preserve"> </w:t>
      </w:r>
    </w:p>
    <w:p w14:paraId="51E4D2C3" w14:textId="47DE971B" w:rsidR="00A3190B" w:rsidRDefault="00A3190B" w:rsidP="00F24B82">
      <w:pPr>
        <w:pStyle w:val="ListParagraph"/>
        <w:numPr>
          <w:ilvl w:val="0"/>
          <w:numId w:val="12"/>
        </w:numPr>
        <w:spacing w:before="120" w:after="160"/>
      </w:pPr>
      <w:r>
        <w:t>Remember to do your Reflection at the end of the day (see p.</w:t>
      </w:r>
      <w:r w:rsidR="00314263">
        <w:t xml:space="preserve"> </w:t>
      </w:r>
      <w:r w:rsidR="00755CD1">
        <w:t>9</w:t>
      </w:r>
      <w:r w:rsidR="32E2B689">
        <w:t>)</w:t>
      </w:r>
      <w:r w:rsidR="4DA23064">
        <w:t>.</w:t>
      </w:r>
    </w:p>
    <w:p w14:paraId="23FF319B" w14:textId="77777777" w:rsidR="00314263" w:rsidRDefault="00470930" w:rsidP="001033FC">
      <w:pPr>
        <w:pStyle w:val="BH1"/>
        <w:spacing w:after="0" w:line="240" w:lineRule="auto"/>
      </w:pPr>
      <w:r>
        <w:rPr>
          <w:color w:val="auto"/>
          <w:sz w:val="24"/>
          <w:szCs w:val="24"/>
        </w:rPr>
        <w:br w:type="column"/>
      </w:r>
      <w:r w:rsidR="00314263">
        <w:lastRenderedPageBreak/>
        <w:t>Ending each day</w:t>
      </w:r>
    </w:p>
    <w:p w14:paraId="2215200B" w14:textId="77777777" w:rsidR="00673269" w:rsidRPr="00673269" w:rsidRDefault="00673269" w:rsidP="001033FC">
      <w:pPr>
        <w:spacing w:before="120" w:line="240" w:lineRule="auto"/>
        <w:rPr>
          <w:i/>
          <w:iCs/>
          <w:color w:val="3472AC"/>
        </w:rPr>
      </w:pPr>
      <w:r w:rsidRPr="00673269">
        <w:rPr>
          <w:i/>
          <w:iCs/>
          <w:color w:val="3472AC"/>
        </w:rPr>
        <w:t>Please ensure your learner does this at the end of each day.</w:t>
      </w:r>
    </w:p>
    <w:p w14:paraId="67871E06" w14:textId="4702649B" w:rsidR="00673269" w:rsidRDefault="00673269" w:rsidP="001033FC">
      <w:pPr>
        <w:spacing w:line="240" w:lineRule="auto"/>
        <w:ind w:right="-180"/>
        <w:rPr>
          <w:i/>
          <w:iCs/>
        </w:rPr>
      </w:pPr>
      <w:r w:rsidRPr="00673269">
        <w:rPr>
          <w:i/>
          <w:iCs/>
        </w:rPr>
        <w:t xml:space="preserve">Reflection can be challenging, but it can also provide rich opportunities to think about how learning is progressing. Use the questions below as prompts to encourage your learner to think about what they have </w:t>
      </w:r>
      <w:r w:rsidR="00F51A72">
        <w:rPr>
          <w:i/>
          <w:iCs/>
        </w:rPr>
        <w:t>learned</w:t>
      </w:r>
      <w:r w:rsidRPr="00673269">
        <w:rPr>
          <w:i/>
          <w:iCs/>
        </w:rPr>
        <w:t xml:space="preserve"> and to plan out their next steps. If you have concerns or find that </w:t>
      </w:r>
      <w:r w:rsidR="000B2017">
        <w:rPr>
          <w:i/>
          <w:iCs/>
        </w:rPr>
        <w:t>they are</w:t>
      </w:r>
      <w:r w:rsidRPr="00673269">
        <w:rPr>
          <w:i/>
          <w:iCs/>
        </w:rPr>
        <w:t xml:space="preserve"> needing more help, contact their teacher for support.</w:t>
      </w:r>
    </w:p>
    <w:p w14:paraId="7CF06812" w14:textId="1029C4AF" w:rsidR="001E4367" w:rsidRPr="00255940" w:rsidRDefault="001E4367" w:rsidP="00255940">
      <w:pPr>
        <w:pStyle w:val="LI"/>
        <w:spacing w:before="120" w:after="120"/>
        <w:rPr>
          <w:b/>
          <w:bCs w:val="0"/>
          <w:color w:val="3472AC"/>
        </w:rPr>
      </w:pPr>
      <w:r w:rsidRPr="00255940">
        <w:rPr>
          <w:b/>
          <w:bCs w:val="0"/>
          <w:color w:val="3472AC"/>
        </w:rPr>
        <w:t xml:space="preserve">In this activity I am learning to: </w:t>
      </w:r>
      <w:r w:rsidR="00F211B3">
        <w:rPr>
          <w:b/>
          <w:bCs w:val="0"/>
          <w:color w:val="3472AC"/>
        </w:rPr>
        <w:t>r</w:t>
      </w:r>
      <w:r w:rsidRPr="00255940">
        <w:rPr>
          <w:b/>
          <w:bCs w:val="0"/>
          <w:color w:val="3472AC"/>
        </w:rPr>
        <w:t>eflect on my learning.</w:t>
      </w:r>
    </w:p>
    <w:p w14:paraId="7C4CF29D" w14:textId="77777777" w:rsidR="00971DA2" w:rsidRDefault="00971DA2" w:rsidP="00AB6744">
      <w:pPr>
        <w:spacing w:after="0"/>
      </w:pPr>
      <w:r w:rsidRPr="7F3AF600">
        <w:t>What do I need?</w:t>
      </w:r>
    </w:p>
    <w:p w14:paraId="2F0466C0" w14:textId="4B413C82" w:rsidR="00971DA2" w:rsidRDefault="00971DA2" w:rsidP="00F24B82">
      <w:pPr>
        <w:pStyle w:val="ListParagraph"/>
        <w:numPr>
          <w:ilvl w:val="0"/>
          <w:numId w:val="13"/>
        </w:numPr>
        <w:spacing w:after="160" w:line="240" w:lineRule="auto"/>
      </w:pPr>
      <w:r w:rsidRPr="7F3AF600">
        <w:t xml:space="preserve">A notebook or online doc that you can use </w:t>
      </w:r>
      <w:r w:rsidR="00081A87">
        <w:t>as your</w:t>
      </w:r>
      <w:r w:rsidRPr="7F3AF600">
        <w:t xml:space="preserve"> “reflective journal”</w:t>
      </w:r>
    </w:p>
    <w:p w14:paraId="4DBABE7B" w14:textId="274D1747" w:rsidR="001E4367" w:rsidRPr="00BD582C" w:rsidRDefault="00971DA2" w:rsidP="00F24B82">
      <w:pPr>
        <w:pStyle w:val="ListParagraph"/>
        <w:numPr>
          <w:ilvl w:val="0"/>
          <w:numId w:val="13"/>
        </w:numPr>
        <w:rPr>
          <w:b/>
          <w:i/>
          <w:iCs/>
        </w:rPr>
      </w:pPr>
      <w:r w:rsidRPr="7F3AF600">
        <w:t>Materials for your quiet time activity</w:t>
      </w:r>
      <w:r w:rsidRPr="00971DA2">
        <w:rPr>
          <w:i/>
          <w:iCs/>
        </w:rPr>
        <w:t xml:space="preserve"> </w:t>
      </w:r>
    </w:p>
    <w:tbl>
      <w:tblPr>
        <w:tblStyle w:val="TableGridLight"/>
        <w:tblW w:w="9828" w:type="dxa"/>
        <w:tblLayout w:type="fixed"/>
        <w:tblLook w:val="06A0" w:firstRow="1" w:lastRow="0" w:firstColumn="1" w:lastColumn="0" w:noHBand="1" w:noVBand="1"/>
      </w:tblPr>
      <w:tblGrid>
        <w:gridCol w:w="9828"/>
      </w:tblGrid>
      <w:tr w:rsidR="7B550CA2" w:rsidRPr="000B2017" w14:paraId="7877DD3D" w14:textId="77777777" w:rsidTr="00CA0E98">
        <w:tc>
          <w:tcPr>
            <w:tcW w:w="9828" w:type="dxa"/>
          </w:tcPr>
          <w:p w14:paraId="57C3349A" w14:textId="4269ED51" w:rsidR="7B550CA2" w:rsidRPr="000B2017" w:rsidRDefault="7B550CA2" w:rsidP="00CA0E98">
            <w:pPr>
              <w:spacing w:after="120" w:line="240" w:lineRule="auto"/>
              <w:rPr>
                <w:rFonts w:eastAsia="Arial"/>
                <w:lang w:val="en-GB"/>
              </w:rPr>
            </w:pPr>
            <w:r w:rsidRPr="000B2017">
              <w:rPr>
                <w:rFonts w:eastAsia="Arial"/>
                <w:b/>
                <w:bCs/>
              </w:rPr>
              <w:t>Option 1: Reflections about my learning</w:t>
            </w:r>
            <w:r w:rsidRPr="000B2017">
              <w:rPr>
                <w:rFonts w:eastAsia="Arial"/>
              </w:rPr>
              <w:t xml:space="preserve"> </w:t>
            </w:r>
          </w:p>
          <w:p w14:paraId="3C716E5F" w14:textId="26B3EDAF" w:rsidR="7B550CA2" w:rsidRPr="000B2017" w:rsidRDefault="7B550CA2" w:rsidP="00CA0E98">
            <w:pPr>
              <w:spacing w:after="120" w:line="240" w:lineRule="auto"/>
              <w:rPr>
                <w:rFonts w:eastAsia="Arial"/>
                <w:lang w:val="en-GB"/>
              </w:rPr>
            </w:pPr>
            <w:r w:rsidRPr="000B2017">
              <w:rPr>
                <w:rFonts w:eastAsia="Arial"/>
              </w:rPr>
              <w:t>Reflect on the following prompts in your reflective journal.</w:t>
            </w:r>
          </w:p>
          <w:p w14:paraId="66CAD7EC" w14:textId="44BB6889"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 xml:space="preserve">What did you enjoy most about today? </w:t>
            </w:r>
          </w:p>
          <w:p w14:paraId="0608CB68" w14:textId="26918632"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is one thing you feel you learnt today?</w:t>
            </w:r>
          </w:p>
          <w:p w14:paraId="117349CB" w14:textId="4D9B26EC"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is one strategy that helped you with your learning?</w:t>
            </w:r>
          </w:p>
          <w:p w14:paraId="37E4E024" w14:textId="78BFDE2B"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did you find challenging or distracting? (You ran out of time, or you finished quickly and wanted to dig in a little deeper.)</w:t>
            </w:r>
          </w:p>
          <w:p w14:paraId="060F1868" w14:textId="23E01E4D"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Is there anything you need extra help with? Who can you ask to help you with that?</w:t>
            </w:r>
          </w:p>
          <w:p w14:paraId="6D5D4AEB" w14:textId="11E01212" w:rsidR="7B550CA2" w:rsidRPr="000B2017" w:rsidRDefault="7B550CA2" w:rsidP="00F24B82">
            <w:pPr>
              <w:pStyle w:val="ListParagraph"/>
              <w:numPr>
                <w:ilvl w:val="0"/>
                <w:numId w:val="24"/>
              </w:numPr>
              <w:spacing w:after="120" w:line="240" w:lineRule="auto"/>
              <w:ind w:left="450" w:hanging="270"/>
              <w:rPr>
                <w:rFonts w:eastAsia="Arial"/>
                <w:lang w:val="en-GB"/>
              </w:rPr>
            </w:pPr>
            <w:r w:rsidRPr="004B00AF">
              <w:rPr>
                <w:rFonts w:eastAsia="Arial"/>
                <w:color w:val="231F20"/>
              </w:rPr>
              <w:t>Is there</w:t>
            </w:r>
            <w:r w:rsidRPr="000B2017">
              <w:rPr>
                <w:rFonts w:eastAsia="Arial"/>
              </w:rPr>
              <w:t xml:space="preserve"> anything you want to catch up on tomorrow? </w:t>
            </w:r>
          </w:p>
        </w:tc>
      </w:tr>
      <w:tr w:rsidR="7B550CA2" w:rsidRPr="000B2017" w14:paraId="39865473" w14:textId="77777777" w:rsidTr="00CA0E98">
        <w:tc>
          <w:tcPr>
            <w:tcW w:w="9828" w:type="dxa"/>
          </w:tcPr>
          <w:p w14:paraId="4494F60C" w14:textId="2F980480" w:rsidR="7B550CA2" w:rsidRPr="000B2017" w:rsidRDefault="7B550CA2" w:rsidP="00CA0E98">
            <w:pPr>
              <w:spacing w:after="120" w:line="240" w:lineRule="auto"/>
              <w:rPr>
                <w:rFonts w:eastAsia="Arial"/>
              </w:rPr>
            </w:pPr>
            <w:r w:rsidRPr="000B2017">
              <w:rPr>
                <w:rFonts w:eastAsia="Arial"/>
                <w:b/>
                <w:bCs/>
              </w:rPr>
              <w:t>Option 2: Reflections about my day</w:t>
            </w:r>
            <w:r w:rsidRPr="000B2017">
              <w:rPr>
                <w:rFonts w:eastAsia="Arial"/>
              </w:rPr>
              <w:t xml:space="preserve"> </w:t>
            </w:r>
          </w:p>
          <w:p w14:paraId="44B33B90" w14:textId="7785DC85" w:rsidR="7B550CA2" w:rsidRPr="000B2017" w:rsidRDefault="7B550CA2" w:rsidP="00CA0E98">
            <w:pPr>
              <w:spacing w:after="120" w:line="240" w:lineRule="auto"/>
              <w:rPr>
                <w:rFonts w:eastAsia="Arial"/>
              </w:rPr>
            </w:pPr>
            <w:r w:rsidRPr="000B2017">
              <w:rPr>
                <w:rFonts w:eastAsia="Arial"/>
              </w:rPr>
              <w:t>Choose 3</w:t>
            </w:r>
            <w:r w:rsidR="00655697">
              <w:rPr>
                <w:rFonts w:eastAsia="Arial"/>
              </w:rPr>
              <w:t>–</w:t>
            </w:r>
            <w:r w:rsidRPr="000B2017">
              <w:rPr>
                <w:rFonts w:eastAsia="Arial"/>
              </w:rPr>
              <w:t>5 questions to respond to in your reflective journal:</w:t>
            </w:r>
          </w:p>
          <w:p w14:paraId="59FFF985" w14:textId="5308F5E6"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was the best part of your day? Why?</w:t>
            </w:r>
          </w:p>
          <w:p w14:paraId="298AC7BB" w14:textId="600CA5AF"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did you worry about today? Are you still worried?</w:t>
            </w:r>
          </w:p>
          <w:p w14:paraId="04A28E3A" w14:textId="60DBD2D0"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is a problem you had today? How did you solve it?</w:t>
            </w:r>
          </w:p>
          <w:p w14:paraId="637A4985" w14:textId="22CEA8E8"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ould you want to re-live this day again? Why or why not?</w:t>
            </w:r>
          </w:p>
          <w:p w14:paraId="4D5D8426" w14:textId="10000113"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What is something you learned today that you want to remember tomorrow?</w:t>
            </w:r>
          </w:p>
          <w:p w14:paraId="5BC8AA34" w14:textId="08DAEACC" w:rsidR="7B550CA2" w:rsidRPr="004B00AF" w:rsidRDefault="7B550CA2" w:rsidP="00F24B82">
            <w:pPr>
              <w:pStyle w:val="ListParagraph"/>
              <w:numPr>
                <w:ilvl w:val="0"/>
                <w:numId w:val="24"/>
              </w:numPr>
              <w:spacing w:after="120" w:line="240" w:lineRule="auto"/>
              <w:ind w:left="450" w:hanging="270"/>
              <w:rPr>
                <w:rFonts w:eastAsia="Arial"/>
                <w:color w:val="231F20"/>
              </w:rPr>
            </w:pPr>
            <w:r w:rsidRPr="004B00AF">
              <w:rPr>
                <w:rFonts w:eastAsia="Arial"/>
                <w:color w:val="231F20"/>
              </w:rPr>
              <w:t xml:space="preserve">If you could travel back in time to the </w:t>
            </w:r>
            <w:r w:rsidR="004B00AF">
              <w:rPr>
                <w:rFonts w:eastAsia="Arial"/>
                <w:color w:val="231F20"/>
              </w:rPr>
              <w:t>start</w:t>
            </w:r>
            <w:r w:rsidRPr="004B00AF">
              <w:rPr>
                <w:rFonts w:eastAsia="Arial"/>
                <w:color w:val="231F20"/>
              </w:rPr>
              <w:t xml:space="preserve"> of the day, what advice would you give yourself?</w:t>
            </w:r>
          </w:p>
          <w:p w14:paraId="62C91A6C" w14:textId="0A649C5F" w:rsidR="7B550CA2" w:rsidRPr="000B2017" w:rsidRDefault="7B550CA2" w:rsidP="00F24B82">
            <w:pPr>
              <w:pStyle w:val="ListParagraph"/>
              <w:numPr>
                <w:ilvl w:val="0"/>
                <w:numId w:val="24"/>
              </w:numPr>
              <w:spacing w:after="120" w:line="240" w:lineRule="auto"/>
              <w:ind w:left="450" w:hanging="270"/>
              <w:rPr>
                <w:rFonts w:eastAsia="Arial"/>
                <w:color w:val="000000" w:themeColor="text1"/>
                <w:lang w:val="en-GB"/>
              </w:rPr>
            </w:pPr>
            <w:r w:rsidRPr="004B00AF">
              <w:rPr>
                <w:rFonts w:eastAsia="Arial"/>
                <w:color w:val="231F20"/>
              </w:rPr>
              <w:t>Were you able</w:t>
            </w:r>
            <w:r w:rsidRPr="000B2017">
              <w:rPr>
                <w:rFonts w:eastAsia="Arial"/>
                <w:color w:val="000000" w:themeColor="text1"/>
                <w:lang w:val="mi-NZ"/>
              </w:rPr>
              <w:t xml:space="preserve"> to finish all of your work today? Why or why not?</w:t>
            </w:r>
          </w:p>
        </w:tc>
      </w:tr>
      <w:tr w:rsidR="7B550CA2" w:rsidRPr="000B2017" w14:paraId="04F19A8A" w14:textId="77777777" w:rsidTr="00CA0E98">
        <w:tc>
          <w:tcPr>
            <w:tcW w:w="9828" w:type="dxa"/>
          </w:tcPr>
          <w:p w14:paraId="15B886C3" w14:textId="3C322826" w:rsidR="7B550CA2" w:rsidRPr="000B2017" w:rsidRDefault="7B550CA2" w:rsidP="00CA0E98">
            <w:pPr>
              <w:spacing w:after="120" w:line="240" w:lineRule="auto"/>
              <w:rPr>
                <w:rFonts w:eastAsia="Arial"/>
              </w:rPr>
            </w:pPr>
            <w:r w:rsidRPr="000B2017">
              <w:rPr>
                <w:rFonts w:eastAsia="Arial"/>
                <w:b/>
                <w:bCs/>
              </w:rPr>
              <w:t xml:space="preserve">Option 3: Reflections about myself </w:t>
            </w:r>
          </w:p>
          <w:p w14:paraId="41002368" w14:textId="289224A5" w:rsidR="7B550CA2" w:rsidRPr="000B2017" w:rsidRDefault="7B550CA2" w:rsidP="00CA0E98">
            <w:pPr>
              <w:spacing w:after="120" w:line="240" w:lineRule="auto"/>
              <w:rPr>
                <w:rFonts w:eastAsia="Arial"/>
              </w:rPr>
            </w:pPr>
            <w:r w:rsidRPr="000B2017">
              <w:rPr>
                <w:rFonts w:eastAsia="Arial"/>
              </w:rPr>
              <w:t>Choose 3</w:t>
            </w:r>
            <w:r w:rsidR="00655697">
              <w:rPr>
                <w:rFonts w:eastAsia="Arial"/>
              </w:rPr>
              <w:t>–</w:t>
            </w:r>
            <w:r w:rsidRPr="000B2017">
              <w:rPr>
                <w:rFonts w:eastAsia="Arial"/>
              </w:rPr>
              <w:t>5 questions to respond to in your reflective journal:</w:t>
            </w:r>
          </w:p>
          <w:p w14:paraId="586B77D0" w14:textId="293659F6"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does having a growth mindset mean? When did you last notice yourself having</w:t>
            </w:r>
            <w:r w:rsidR="001033FC">
              <w:rPr>
                <w:rFonts w:eastAsia="Arial"/>
                <w:color w:val="231F20"/>
              </w:rPr>
              <w:t xml:space="preserve"> one</w:t>
            </w:r>
            <w:r w:rsidRPr="000B2017">
              <w:rPr>
                <w:rFonts w:eastAsia="Arial"/>
                <w:color w:val="231F20"/>
              </w:rPr>
              <w:t>?</w:t>
            </w:r>
          </w:p>
          <w:p w14:paraId="1FFA06C7" w14:textId="1365CB6C"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 xml:space="preserve">How can you tell you're getting angry? </w:t>
            </w:r>
            <w:r w:rsidR="000B2017">
              <w:rPr>
                <w:rFonts w:eastAsia="Arial"/>
                <w:color w:val="231F20"/>
              </w:rPr>
              <w:t>How does it make your body feel</w:t>
            </w:r>
            <w:r w:rsidR="00D86CBC">
              <w:rPr>
                <w:rFonts w:eastAsia="Arial"/>
                <w:color w:val="231F20"/>
              </w:rPr>
              <w:t xml:space="preserve"> and your mind think</w:t>
            </w:r>
            <w:r w:rsidRPr="000B2017">
              <w:rPr>
                <w:rFonts w:eastAsia="Arial"/>
                <w:color w:val="231F20"/>
              </w:rPr>
              <w:t>?</w:t>
            </w:r>
          </w:p>
          <w:p w14:paraId="145B80C4" w14:textId="3C4A547B"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How are you different from your parents/friends/a famous person of your choice?</w:t>
            </w:r>
          </w:p>
          <w:p w14:paraId="00AA3712" w14:textId="70B1E9DE"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s something adults say to you that's really stuck with you? Do you think they're right?</w:t>
            </w:r>
          </w:p>
          <w:p w14:paraId="151C33FA" w14:textId="1965430A"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do you do when people don't seem to like you?</w:t>
            </w:r>
          </w:p>
          <w:p w14:paraId="572998BC" w14:textId="338B8B91"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is your proudest accomplishment?</w:t>
            </w:r>
          </w:p>
          <w:p w14:paraId="28F39485" w14:textId="53A85E8E"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things are in your control? What's out of your control? How does it feel to notice that some things are out of your control?</w:t>
            </w:r>
          </w:p>
          <w:p w14:paraId="0C3604EE" w14:textId="391F54AE"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do you like about your school? What do you dislike?</w:t>
            </w:r>
          </w:p>
          <w:p w14:paraId="73183B68" w14:textId="46BE7720"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do you do when you're feeling overwhelmed or stressed out? What's something nice you could say to yourself?</w:t>
            </w:r>
          </w:p>
          <w:p w14:paraId="225A2363" w14:textId="04A5B67B"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is your happiest memory?</w:t>
            </w:r>
          </w:p>
          <w:p w14:paraId="7A5E52B8" w14:textId="22131A95"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 xml:space="preserve">What do you do when you're feeling down? </w:t>
            </w:r>
          </w:p>
          <w:p w14:paraId="6CFC9601" w14:textId="5059D258" w:rsidR="7B550CA2" w:rsidRPr="000B2017" w:rsidRDefault="7B550CA2" w:rsidP="00F24B82">
            <w:pPr>
              <w:pStyle w:val="ListParagraph"/>
              <w:numPr>
                <w:ilvl w:val="0"/>
                <w:numId w:val="24"/>
              </w:numPr>
              <w:spacing w:after="120" w:line="240" w:lineRule="auto"/>
              <w:ind w:left="450" w:hanging="270"/>
              <w:rPr>
                <w:rFonts w:eastAsia="Arial"/>
                <w:color w:val="231F20"/>
                <w:lang w:val="en-GB"/>
              </w:rPr>
            </w:pPr>
            <w:r w:rsidRPr="000B2017">
              <w:rPr>
                <w:rFonts w:eastAsia="Arial"/>
                <w:color w:val="231F20"/>
              </w:rPr>
              <w:t>What is your favourite book? Movie? Band? Food? Animal? Why is it your favourite?</w:t>
            </w:r>
          </w:p>
        </w:tc>
      </w:tr>
    </w:tbl>
    <w:p w14:paraId="235BD98B" w14:textId="37FE369F" w:rsidR="00314263" w:rsidRPr="001033FC" w:rsidRDefault="00A933D7" w:rsidP="001033FC">
      <w:pPr>
        <w:spacing w:before="240"/>
        <w:ind w:right="-180"/>
        <w:rPr>
          <w:b/>
          <w:sz w:val="36"/>
          <w:szCs w:val="36"/>
          <w:lang w:val="mi-NZ" w:eastAsia="en-NZ"/>
        </w:rPr>
      </w:pPr>
      <w:r w:rsidRPr="001033FC">
        <w:rPr>
          <w:b/>
          <w:bCs/>
        </w:rPr>
        <w:t>Remember</w:t>
      </w:r>
      <w:r w:rsidR="003968F2" w:rsidRPr="001033FC">
        <w:rPr>
          <w:b/>
          <w:bCs/>
        </w:rPr>
        <w:t xml:space="preserve"> to </w:t>
      </w:r>
      <w:r w:rsidR="00893D32" w:rsidRPr="001033FC">
        <w:rPr>
          <w:b/>
          <w:bCs/>
        </w:rPr>
        <w:t>finish with a wellbeing activity and/or your chosen quiet time activity</w:t>
      </w:r>
      <w:r w:rsidR="00314263" w:rsidRPr="001033FC">
        <w:rPr>
          <w:b/>
          <w:sz w:val="36"/>
          <w:szCs w:val="36"/>
          <w:lang w:val="mi-NZ" w:eastAsia="en-NZ"/>
        </w:rPr>
        <w:br w:type="page"/>
      </w:r>
    </w:p>
    <w:p w14:paraId="504FB29F" w14:textId="77777777" w:rsidR="00757FBF" w:rsidRPr="001033FC" w:rsidRDefault="00757FBF" w:rsidP="00A22BD7">
      <w:pPr>
        <w:pStyle w:val="GH1"/>
        <w:sectPr w:rsidR="00757FBF" w:rsidRPr="001033FC" w:rsidSect="001033FC">
          <w:footerReference w:type="default" r:id="rId21"/>
          <w:headerReference w:type="first" r:id="rId22"/>
          <w:footerReference w:type="first" r:id="rId23"/>
          <w:pgSz w:w="11906" w:h="16838"/>
          <w:pgMar w:top="990" w:right="1286" w:bottom="1440" w:left="1350" w:header="708" w:footer="708" w:gutter="0"/>
          <w:cols w:space="708"/>
          <w:titlePg/>
          <w:docGrid w:linePitch="360"/>
        </w:sectPr>
      </w:pPr>
    </w:p>
    <w:p w14:paraId="3CAAB16A" w14:textId="7147BB6F" w:rsidR="00385BC6" w:rsidRPr="009B436C" w:rsidRDefault="00385BC6" w:rsidP="00A22BD7">
      <w:pPr>
        <w:pStyle w:val="GH1"/>
        <w:rPr>
          <w:color w:val="auto"/>
        </w:rPr>
      </w:pPr>
      <w:r w:rsidRPr="009B436C">
        <w:rPr>
          <w:color w:val="auto"/>
        </w:rPr>
        <w:lastRenderedPageBreak/>
        <w:t>Context 1: What if...?</w:t>
      </w:r>
    </w:p>
    <w:p w14:paraId="781E32F4" w14:textId="77777777" w:rsidR="00F76A80" w:rsidRDefault="00F76A80" w:rsidP="00385BC6">
      <w:pPr>
        <w:pStyle w:val="BH1"/>
        <w:rPr>
          <w:b w:val="0"/>
          <w:bCs/>
          <w:color w:val="auto"/>
        </w:rPr>
      </w:pPr>
    </w:p>
    <w:p w14:paraId="7B65145C" w14:textId="664820C6" w:rsidR="00385BC6" w:rsidRDefault="00385BC6" w:rsidP="00385BC6">
      <w:pPr>
        <w:pStyle w:val="BH1"/>
        <w:rPr>
          <w:b w:val="0"/>
          <w:bCs/>
          <w:color w:val="auto"/>
        </w:rPr>
      </w:pPr>
      <w:r w:rsidRPr="001A0757">
        <w:rPr>
          <w:b w:val="0"/>
          <w:bCs/>
          <w:color w:val="auto"/>
        </w:rPr>
        <w:t xml:space="preserve">The next five days </w:t>
      </w:r>
      <w:r>
        <w:rPr>
          <w:b w:val="0"/>
          <w:bCs/>
          <w:color w:val="auto"/>
        </w:rPr>
        <w:t>indulge</w:t>
      </w:r>
      <w:r w:rsidRPr="001A0757">
        <w:rPr>
          <w:b w:val="0"/>
          <w:bCs/>
          <w:color w:val="auto"/>
        </w:rPr>
        <w:t xml:space="preserve"> our curiosity by </w:t>
      </w:r>
      <w:r w:rsidR="00F76A80">
        <w:rPr>
          <w:b w:val="0"/>
          <w:bCs/>
          <w:color w:val="auto"/>
        </w:rPr>
        <w:t>asking ourselves the question what if..</w:t>
      </w:r>
      <w:r w:rsidRPr="001A0757">
        <w:rPr>
          <w:b w:val="0"/>
          <w:bCs/>
          <w:color w:val="auto"/>
        </w:rPr>
        <w:t>.</w:t>
      </w:r>
      <w:r w:rsidR="00F76A80">
        <w:rPr>
          <w:b w:val="0"/>
          <w:bCs/>
          <w:color w:val="auto"/>
        </w:rPr>
        <w:t>?</w:t>
      </w:r>
      <w:r w:rsidRPr="001A0757">
        <w:rPr>
          <w:b w:val="0"/>
          <w:bCs/>
          <w:color w:val="auto"/>
        </w:rPr>
        <w:t xml:space="preserve"> </w:t>
      </w:r>
    </w:p>
    <w:p w14:paraId="3229486A" w14:textId="77777777" w:rsidR="00B02F5A" w:rsidRDefault="00B02F5A">
      <w:pPr>
        <w:spacing w:line="240" w:lineRule="auto"/>
      </w:pPr>
    </w:p>
    <w:p w14:paraId="4D68977A" w14:textId="77777777" w:rsidR="00B02F5A" w:rsidRDefault="00B02F5A">
      <w:pPr>
        <w:spacing w:line="240" w:lineRule="auto"/>
      </w:pPr>
    </w:p>
    <w:p w14:paraId="2CD6D9FB" w14:textId="4937B796" w:rsidR="00B02F5A" w:rsidRDefault="00B02F5A">
      <w:pPr>
        <w:spacing w:line="240" w:lineRule="auto"/>
        <w:rPr>
          <w:b/>
          <w:color w:val="3472AC"/>
          <w:sz w:val="36"/>
          <w:szCs w:val="36"/>
          <w:lang w:val="mi-NZ" w:eastAsia="en-NZ"/>
        </w:rPr>
      </w:pPr>
      <w:r>
        <w:rPr>
          <w:noProof/>
          <w:color w:val="2B579A"/>
          <w:shd w:val="clear" w:color="auto" w:fill="E6E6E6"/>
        </w:rPr>
        <w:drawing>
          <wp:anchor distT="0" distB="0" distL="114300" distR="114300" simplePos="0" relativeHeight="251658244" behindDoc="0" locked="0" layoutInCell="1" allowOverlap="1" wp14:anchorId="798ACF8E" wp14:editId="0EDD1AE2">
            <wp:simplePos x="0" y="0"/>
            <wp:positionH relativeFrom="column">
              <wp:posOffset>422666</wp:posOffset>
            </wp:positionH>
            <wp:positionV relativeFrom="paragraph">
              <wp:posOffset>281989</wp:posOffset>
            </wp:positionV>
            <wp:extent cx="4994031" cy="4187013"/>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994031" cy="4187013"/>
                    </a:xfrm>
                    <a:prstGeom prst="rect">
                      <a:avLst/>
                    </a:prstGeom>
                  </pic:spPr>
                </pic:pic>
              </a:graphicData>
            </a:graphic>
          </wp:anchor>
        </w:drawing>
      </w:r>
      <w:r>
        <w:br w:type="page"/>
      </w:r>
    </w:p>
    <w:p w14:paraId="4AC19982" w14:textId="55E427C7" w:rsidR="005B31E3" w:rsidRDefault="00B42C0E" w:rsidP="00421F94">
      <w:pPr>
        <w:pStyle w:val="BH1"/>
        <w:spacing w:after="120"/>
      </w:pPr>
      <w:r>
        <w:rPr>
          <w:noProof/>
          <w:color w:val="2B579A"/>
          <w:shd w:val="clear" w:color="auto" w:fill="E6E6E6"/>
        </w:rPr>
        <w:lastRenderedPageBreak/>
        <w:drawing>
          <wp:anchor distT="0" distB="0" distL="114300" distR="114300" simplePos="0" relativeHeight="251658246" behindDoc="1" locked="0" layoutInCell="1" allowOverlap="1" wp14:anchorId="366F8DE1" wp14:editId="535D1260">
            <wp:simplePos x="0" y="0"/>
            <wp:positionH relativeFrom="column">
              <wp:posOffset>4588510</wp:posOffset>
            </wp:positionH>
            <wp:positionV relativeFrom="paragraph">
              <wp:posOffset>6985</wp:posOffset>
            </wp:positionV>
            <wp:extent cx="1299242" cy="1280160"/>
            <wp:effectExtent l="0" t="0" r="0" b="0"/>
            <wp:wrapTight wrapText="bothSides">
              <wp:wrapPolygon edited="0">
                <wp:start x="0" y="0"/>
                <wp:lineTo x="0" y="21214"/>
                <wp:lineTo x="21220" y="21214"/>
                <wp:lineTo x="2122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EFF36A" w14:textId="02D23DFB" w:rsidR="00893D32" w:rsidRPr="009B436C" w:rsidRDefault="00C325A1" w:rsidP="00C325A1">
      <w:pPr>
        <w:rPr>
          <w:b/>
          <w:bCs/>
          <w:i/>
          <w:iCs/>
          <w:color w:val="3472AC"/>
        </w:rPr>
      </w:pPr>
      <w:r w:rsidRPr="009B436C">
        <w:rPr>
          <w:b/>
          <w:bCs/>
          <w:i/>
          <w:iCs/>
          <w:color w:val="3472AC"/>
        </w:rPr>
        <w:t>Notes for teachers and whānau</w:t>
      </w:r>
    </w:p>
    <w:p w14:paraId="64BBA1D4" w14:textId="2D3663D6" w:rsidR="00C325A1" w:rsidRDefault="39CD43E6" w:rsidP="7B550CA2">
      <w:pPr>
        <w:ind w:right="2340"/>
        <w:rPr>
          <w:i/>
          <w:iCs/>
        </w:rPr>
      </w:pPr>
      <w:r w:rsidRPr="7B550CA2">
        <w:rPr>
          <w:i/>
          <w:iCs/>
        </w:rPr>
        <w:t>Activity 1 requires the learner to identify what they already know about what the word ‘Curiosity’ means. They might ask you for your definition</w:t>
      </w:r>
      <w:r w:rsidR="00421F94">
        <w:rPr>
          <w:i/>
          <w:iCs/>
        </w:rPr>
        <w:t>,</w:t>
      </w:r>
      <w:r w:rsidRPr="7B550CA2">
        <w:rPr>
          <w:i/>
          <w:iCs/>
        </w:rPr>
        <w:t xml:space="preserve"> or you might like to discuss with them what you think it means and see if your definitions are similar.</w:t>
      </w:r>
    </w:p>
    <w:p w14:paraId="3EF3955D" w14:textId="57EC88E3" w:rsidR="7B550CA2" w:rsidRDefault="7B550CA2" w:rsidP="7B550CA2">
      <w:r w:rsidRPr="7B550CA2">
        <w:rPr>
          <w:rFonts w:eastAsia="Arial"/>
          <w:i/>
          <w:iCs/>
          <w:color w:val="000000" w:themeColor="text1"/>
        </w:rPr>
        <w:t>Learners will be exploring the literacy, science, and technology learning areas.</w:t>
      </w:r>
    </w:p>
    <w:p w14:paraId="10E5AB76" w14:textId="6F28486B" w:rsidR="00615160" w:rsidRPr="00C325A1" w:rsidRDefault="00615160" w:rsidP="00615160">
      <w:pPr>
        <w:rPr>
          <w:i/>
          <w:iCs/>
        </w:rPr>
      </w:pPr>
      <w:r w:rsidRPr="00615160">
        <w:rPr>
          <w:i/>
          <w:iCs/>
        </w:rPr>
        <w:t xml:space="preserve">Note that our Inquiry focus for today is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D61B12">
        <w:rPr>
          <w:i/>
          <w:iCs/>
        </w:rPr>
        <w:t>theme</w:t>
      </w:r>
      <w:r w:rsidRPr="00615160">
        <w:rPr>
          <w:i/>
          <w:iCs/>
        </w:rPr>
        <w:t>.</w:t>
      </w:r>
    </w:p>
    <w:p w14:paraId="799A8034" w14:textId="11F91A9C" w:rsidR="00470930" w:rsidRDefault="00886D52" w:rsidP="00A16AAF">
      <w:r>
        <w:pict w14:anchorId="4A3297DF">
          <v:rect id="_x0000_i1025" style="width:0;height:1.5pt" o:hralign="center" o:hrstd="t" o:hr="t" fillcolor="#a0a0a0" stroked="f"/>
        </w:pict>
      </w:r>
    </w:p>
    <w:p w14:paraId="62BD3CAA" w14:textId="347DABE3" w:rsidR="00C325A1" w:rsidRPr="002B042D" w:rsidRDefault="002B042D" w:rsidP="00054503">
      <w:pPr>
        <w:pStyle w:val="LI"/>
        <w:spacing w:before="240" w:after="240"/>
        <w:rPr>
          <w:b/>
          <w:color w:val="3472AC"/>
        </w:rPr>
      </w:pPr>
      <w:r w:rsidRPr="39CD43E6">
        <w:rPr>
          <w:b/>
          <w:color w:val="3472AC"/>
        </w:rPr>
        <w:t xml:space="preserve">In this activity I am learning to: </w:t>
      </w:r>
      <w:r w:rsidR="00884615">
        <w:rPr>
          <w:b/>
          <w:color w:val="3472AC"/>
        </w:rPr>
        <w:t>a</w:t>
      </w:r>
      <w:r w:rsidRPr="39CD43E6">
        <w:rPr>
          <w:b/>
          <w:color w:val="3472AC"/>
        </w:rPr>
        <w:t>ctivate my prior knowledge of the meaning of the word ‘Curiosity’ and find a source to define it correctly.</w:t>
      </w:r>
    </w:p>
    <w:p w14:paraId="0A60220A" w14:textId="51208455" w:rsidR="006D4707" w:rsidRDefault="002B042D" w:rsidP="00054503">
      <w:pPr>
        <w:spacing w:after="0"/>
        <w:rPr>
          <w:lang w:val="mi-NZ"/>
        </w:rPr>
      </w:pPr>
      <w:r>
        <w:rPr>
          <w:lang w:val="mi-NZ"/>
        </w:rPr>
        <w:t>What do I need?</w:t>
      </w:r>
    </w:p>
    <w:p w14:paraId="6EF80B80" w14:textId="3A190B1E" w:rsidR="008B2A7A" w:rsidRDefault="008B2A7A" w:rsidP="00F24B82">
      <w:pPr>
        <w:pStyle w:val="ListParagraph"/>
        <w:numPr>
          <w:ilvl w:val="0"/>
          <w:numId w:val="14"/>
        </w:numPr>
        <w:rPr>
          <w:lang w:val="mi-NZ"/>
        </w:rPr>
      </w:pPr>
      <w:r w:rsidRPr="7B550CA2">
        <w:rPr>
          <w:lang w:val="mi-NZ"/>
        </w:rPr>
        <w:t>30 minutes</w:t>
      </w:r>
    </w:p>
    <w:p w14:paraId="71E6ED2A" w14:textId="3CFCB17A" w:rsidR="002B042D" w:rsidRDefault="39CD43E6" w:rsidP="00F24B82">
      <w:pPr>
        <w:pStyle w:val="ListParagraph"/>
        <w:numPr>
          <w:ilvl w:val="0"/>
          <w:numId w:val="14"/>
        </w:numPr>
        <w:rPr>
          <w:lang w:val="mi-NZ"/>
        </w:rPr>
      </w:pPr>
      <w:r w:rsidRPr="7B550CA2">
        <w:rPr>
          <w:lang w:val="mi-NZ"/>
        </w:rPr>
        <w:t>Home learning book</w:t>
      </w:r>
    </w:p>
    <w:p w14:paraId="4C5D27B3" w14:textId="6EFD871F" w:rsidR="39CD43E6" w:rsidRDefault="39CD43E6" w:rsidP="00F24B82">
      <w:pPr>
        <w:pStyle w:val="ListParagraph"/>
        <w:numPr>
          <w:ilvl w:val="0"/>
          <w:numId w:val="14"/>
        </w:numPr>
        <w:rPr>
          <w:lang w:val="mi-NZ"/>
        </w:rPr>
      </w:pPr>
      <w:r w:rsidRPr="7B550CA2">
        <w:rPr>
          <w:lang w:val="mi-NZ"/>
        </w:rPr>
        <w:t>Pen/pencil</w:t>
      </w:r>
    </w:p>
    <w:p w14:paraId="6CC433B0" w14:textId="1E035A6F" w:rsidR="002B042D" w:rsidRDefault="00886D52" w:rsidP="00A16AAF">
      <w:r>
        <w:pict w14:anchorId="69EC0186">
          <v:rect id="_x0000_i1026" style="width:0;height:1.5pt" o:hralign="center" o:hrstd="t" o:hr="t" fillcolor="#a0a0a0" stroked="f"/>
        </w:pict>
      </w:r>
    </w:p>
    <w:p w14:paraId="0A2EF58E" w14:textId="1E7C8CBD" w:rsidR="002B042D" w:rsidRPr="00880D00" w:rsidRDefault="00880D00" w:rsidP="00880D00">
      <w:pPr>
        <w:pStyle w:val="BH2"/>
      </w:pPr>
      <w:r>
        <w:t>Instructions:</w:t>
      </w:r>
    </w:p>
    <w:p w14:paraId="4FC51235" w14:textId="2FC42106" w:rsidR="00880D00" w:rsidRDefault="39CD43E6" w:rsidP="009B436C">
      <w:pPr>
        <w:pStyle w:val="Quote"/>
        <w:spacing w:after="0"/>
      </w:pPr>
      <w:r w:rsidRPr="7B550CA2">
        <w:t xml:space="preserve">“The important thing is not to stop questioning. </w:t>
      </w:r>
      <w:r w:rsidRPr="7B550CA2">
        <w:rPr>
          <w:b/>
          <w:bCs/>
        </w:rPr>
        <w:t>Curiosity</w:t>
      </w:r>
      <w:r w:rsidRPr="7B550CA2">
        <w:t xml:space="preserve"> has its own reason for existing” Albert Einstein</w:t>
      </w:r>
    </w:p>
    <w:p w14:paraId="0D8E876C" w14:textId="4A07CF3A" w:rsidR="39CD43E6" w:rsidRDefault="39CD43E6" w:rsidP="009B436C">
      <w:pPr>
        <w:spacing w:before="240"/>
        <w:rPr>
          <w:i/>
          <w:iCs/>
        </w:rPr>
      </w:pPr>
      <w:r w:rsidRPr="7B550CA2">
        <w:rPr>
          <w:b/>
          <w:bCs/>
        </w:rPr>
        <w:t>Read</w:t>
      </w:r>
      <w:r w:rsidRPr="7B550CA2">
        <w:t xml:space="preserve"> th</w:t>
      </w:r>
      <w:r w:rsidR="007D38B0">
        <w:t>e</w:t>
      </w:r>
      <w:r w:rsidRPr="7B550CA2">
        <w:t xml:space="preserve"> quote above and </w:t>
      </w:r>
      <w:r w:rsidRPr="7B550CA2">
        <w:rPr>
          <w:b/>
          <w:bCs/>
        </w:rPr>
        <w:t xml:space="preserve">think </w:t>
      </w:r>
      <w:r w:rsidRPr="7B550CA2">
        <w:t>about the message Albert Einstein is trying to say. What does the word curiosity mean? Why do you think asking questions like “what if” is important?</w:t>
      </w:r>
    </w:p>
    <w:p w14:paraId="676AA5BB" w14:textId="77777777" w:rsidR="00880D00" w:rsidRDefault="00880D00" w:rsidP="00880D00">
      <w:pPr>
        <w:pStyle w:val="BH2"/>
      </w:pPr>
      <w:r>
        <w:t>Your task:</w:t>
      </w:r>
    </w:p>
    <w:p w14:paraId="5A0A6CC7" w14:textId="6EC66B64" w:rsidR="00880D00" w:rsidRPr="00CB4F4D" w:rsidRDefault="39CD43E6" w:rsidP="39CD43E6">
      <w:r>
        <w:t xml:space="preserve">In your home learning book </w:t>
      </w:r>
      <w:r w:rsidRPr="7B550CA2">
        <w:rPr>
          <w:b/>
          <w:bCs/>
        </w:rPr>
        <w:t>copy</w:t>
      </w:r>
      <w:r>
        <w:t xml:space="preserve"> the following table and </w:t>
      </w:r>
      <w:r w:rsidRPr="7B550CA2">
        <w:rPr>
          <w:b/>
          <w:bCs/>
        </w:rPr>
        <w:t>complete</w:t>
      </w:r>
      <w:r>
        <w:t xml:space="preserve"> each box to show your prior knowledge of the word ‘Curiosity’.</w:t>
      </w:r>
    </w:p>
    <w:tbl>
      <w:tblPr>
        <w:tblStyle w:val="PlainTable1"/>
        <w:tblW w:w="0" w:type="auto"/>
        <w:tblLayout w:type="fixed"/>
        <w:tblLook w:val="06A0" w:firstRow="1" w:lastRow="0" w:firstColumn="1" w:lastColumn="0" w:noHBand="1" w:noVBand="1"/>
      </w:tblPr>
      <w:tblGrid>
        <w:gridCol w:w="3794"/>
        <w:gridCol w:w="2551"/>
        <w:gridCol w:w="3119"/>
      </w:tblGrid>
      <w:tr w:rsidR="39CD43E6" w14:paraId="57034E0C" w14:textId="77777777" w:rsidTr="00226CB5">
        <w:trPr>
          <w:cnfStyle w:val="100000000000" w:firstRow="1" w:lastRow="0" w:firstColumn="0" w:lastColumn="0" w:oddVBand="0" w:evenVBand="0" w:oddHBand="0"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3794" w:type="dxa"/>
          </w:tcPr>
          <w:p w14:paraId="3A7413C3" w14:textId="606920B8" w:rsidR="39CD43E6" w:rsidRDefault="39CD43E6" w:rsidP="00DC5F36">
            <w:pPr>
              <w:spacing w:before="120" w:after="120"/>
              <w:rPr>
                <w:highlight w:val="yellow"/>
              </w:rPr>
            </w:pPr>
            <w:r>
              <w:t xml:space="preserve">Define </w:t>
            </w:r>
            <w:r w:rsidR="00CB4F4D">
              <w:t xml:space="preserve">‘curiosity’ </w:t>
            </w:r>
            <w:r>
              <w:t>in</w:t>
            </w:r>
            <w:r w:rsidR="00CB4F4D">
              <w:t xml:space="preserve"> your</w:t>
            </w:r>
            <w:r>
              <w:t xml:space="preserve"> own words: </w:t>
            </w:r>
          </w:p>
        </w:tc>
        <w:tc>
          <w:tcPr>
            <w:tcW w:w="2551" w:type="dxa"/>
          </w:tcPr>
          <w:p w14:paraId="2E130D75" w14:textId="681C5A81" w:rsidR="39CD43E6" w:rsidRDefault="39CD43E6" w:rsidP="00DC5F36">
            <w:pPr>
              <w:spacing w:before="120" w:after="120"/>
              <w:cnfStyle w:val="100000000000" w:firstRow="1" w:lastRow="0" w:firstColumn="0" w:lastColumn="0" w:oddVBand="0" w:evenVBand="0" w:oddHBand="0" w:evenHBand="0" w:firstRowFirstColumn="0" w:firstRowLastColumn="0" w:lastRowFirstColumn="0" w:lastRowLastColumn="0"/>
              <w:rPr>
                <w:highlight w:val="yellow"/>
              </w:rPr>
            </w:pPr>
          </w:p>
        </w:tc>
        <w:tc>
          <w:tcPr>
            <w:tcW w:w="3119" w:type="dxa"/>
          </w:tcPr>
          <w:p w14:paraId="0ABB247E" w14:textId="22C907BE" w:rsidR="39CD43E6" w:rsidRDefault="00624463" w:rsidP="00DC5F36">
            <w:pPr>
              <w:spacing w:before="120"/>
              <w:cnfStyle w:val="100000000000" w:firstRow="1" w:lastRow="0" w:firstColumn="0" w:lastColumn="0" w:oddVBand="0" w:evenVBand="0" w:oddHBand="0" w:evenHBand="0" w:firstRowFirstColumn="0" w:firstRowLastColumn="0" w:lastRowFirstColumn="0" w:lastRowLastColumn="0"/>
              <w:rPr>
                <w:highlight w:val="yellow"/>
              </w:rPr>
            </w:pPr>
            <w:r>
              <w:t>Draw a picture of what you think ‘Curiosity’ is/means</w:t>
            </w:r>
          </w:p>
        </w:tc>
      </w:tr>
      <w:tr w:rsidR="00624463" w14:paraId="4CBBA41D" w14:textId="77777777" w:rsidTr="00226CB5">
        <w:tc>
          <w:tcPr>
            <w:cnfStyle w:val="001000000000" w:firstRow="0" w:lastRow="0" w:firstColumn="1" w:lastColumn="0" w:oddVBand="0" w:evenVBand="0" w:oddHBand="0" w:evenHBand="0" w:firstRowFirstColumn="0" w:firstRowLastColumn="0" w:lastRowFirstColumn="0" w:lastRowLastColumn="0"/>
            <w:tcW w:w="3794" w:type="dxa"/>
          </w:tcPr>
          <w:p w14:paraId="0D4CE0D9" w14:textId="78B0D820" w:rsidR="00624463" w:rsidRPr="00226CB5" w:rsidRDefault="00624463" w:rsidP="00DC5F36">
            <w:pPr>
              <w:spacing w:before="120" w:after="120"/>
              <w:rPr>
                <w:b w:val="0"/>
              </w:rPr>
            </w:pPr>
            <w:r>
              <w:t>Definition from proper source e.g</w:t>
            </w:r>
            <w:r w:rsidR="00DC5F36">
              <w:rPr>
                <w:b w:val="0"/>
                <w:bCs w:val="0"/>
              </w:rPr>
              <w:t>.</w:t>
            </w:r>
            <w:r>
              <w:t xml:space="preserve"> dictionary:</w:t>
            </w:r>
          </w:p>
        </w:tc>
        <w:tc>
          <w:tcPr>
            <w:tcW w:w="2551" w:type="dxa"/>
          </w:tcPr>
          <w:p w14:paraId="38A5AE52" w14:textId="356202E2" w:rsidR="00624463" w:rsidRDefault="00624463" w:rsidP="00DC5F36">
            <w:pPr>
              <w:spacing w:before="120" w:after="120"/>
              <w:cnfStyle w:val="000000000000" w:firstRow="0" w:lastRow="0" w:firstColumn="0" w:lastColumn="0" w:oddVBand="0" w:evenVBand="0" w:oddHBand="0" w:evenHBand="0" w:firstRowFirstColumn="0" w:firstRowLastColumn="0" w:lastRowFirstColumn="0" w:lastRowLastColumn="0"/>
              <w:rPr>
                <w:highlight w:val="yellow"/>
              </w:rPr>
            </w:pPr>
          </w:p>
        </w:tc>
        <w:tc>
          <w:tcPr>
            <w:tcW w:w="3119" w:type="dxa"/>
            <w:vMerge w:val="restart"/>
          </w:tcPr>
          <w:p w14:paraId="013DF153" w14:textId="356202E2" w:rsidR="00624463" w:rsidRDefault="00624463" w:rsidP="00624463">
            <w:pPr>
              <w:cnfStyle w:val="000000000000" w:firstRow="0" w:lastRow="0" w:firstColumn="0" w:lastColumn="0" w:oddVBand="0" w:evenVBand="0" w:oddHBand="0" w:evenHBand="0" w:firstRowFirstColumn="0" w:firstRowLastColumn="0" w:lastRowFirstColumn="0" w:lastRowLastColumn="0"/>
              <w:rPr>
                <w:highlight w:val="yellow"/>
              </w:rPr>
            </w:pPr>
          </w:p>
        </w:tc>
      </w:tr>
      <w:tr w:rsidR="00624463" w14:paraId="26B1530D" w14:textId="77777777" w:rsidTr="00226CB5">
        <w:tc>
          <w:tcPr>
            <w:cnfStyle w:val="001000000000" w:firstRow="0" w:lastRow="0" w:firstColumn="1" w:lastColumn="0" w:oddVBand="0" w:evenVBand="0" w:oddHBand="0" w:evenHBand="0" w:firstRowFirstColumn="0" w:firstRowLastColumn="0" w:lastRowFirstColumn="0" w:lastRowLastColumn="0"/>
            <w:tcW w:w="3794" w:type="dxa"/>
          </w:tcPr>
          <w:p w14:paraId="238FF067" w14:textId="1CF5394B" w:rsidR="00624463" w:rsidRPr="00624463" w:rsidRDefault="00624463" w:rsidP="00DC5F36">
            <w:pPr>
              <w:spacing w:before="120" w:after="120"/>
              <w:rPr>
                <w:b w:val="0"/>
                <w:bCs w:val="0"/>
              </w:rPr>
            </w:pPr>
            <w:r w:rsidRPr="00624463">
              <w:t>Identify the root word:</w:t>
            </w:r>
          </w:p>
        </w:tc>
        <w:tc>
          <w:tcPr>
            <w:tcW w:w="2551" w:type="dxa"/>
          </w:tcPr>
          <w:p w14:paraId="53C3955A" w14:textId="055D4A20" w:rsidR="00624463" w:rsidRDefault="00624463" w:rsidP="00DC5F36">
            <w:pPr>
              <w:spacing w:before="120" w:after="120"/>
              <w:cnfStyle w:val="000000000000" w:firstRow="0" w:lastRow="0" w:firstColumn="0" w:lastColumn="0" w:oddVBand="0" w:evenVBand="0" w:oddHBand="0" w:evenHBand="0" w:firstRowFirstColumn="0" w:firstRowLastColumn="0" w:lastRowFirstColumn="0" w:lastRowLastColumn="0"/>
            </w:pPr>
          </w:p>
        </w:tc>
        <w:tc>
          <w:tcPr>
            <w:tcW w:w="3119" w:type="dxa"/>
            <w:vMerge/>
          </w:tcPr>
          <w:p w14:paraId="255F5796" w14:textId="6E822184" w:rsidR="00624463" w:rsidRPr="00CA52EE" w:rsidRDefault="00624463" w:rsidP="00624463">
            <w:pPr>
              <w:cnfStyle w:val="000000000000" w:firstRow="0" w:lastRow="0" w:firstColumn="0" w:lastColumn="0" w:oddVBand="0" w:evenVBand="0" w:oddHBand="0" w:evenHBand="0" w:firstRowFirstColumn="0" w:firstRowLastColumn="0" w:lastRowFirstColumn="0" w:lastRowLastColumn="0"/>
              <w:rPr>
                <w:b/>
                <w:bCs/>
              </w:rPr>
            </w:pPr>
          </w:p>
        </w:tc>
      </w:tr>
      <w:tr w:rsidR="00624463" w14:paraId="78173393" w14:textId="77777777" w:rsidTr="00226CB5">
        <w:tc>
          <w:tcPr>
            <w:cnfStyle w:val="001000000000" w:firstRow="0" w:lastRow="0" w:firstColumn="1" w:lastColumn="0" w:oddVBand="0" w:evenVBand="0" w:oddHBand="0" w:evenHBand="0" w:firstRowFirstColumn="0" w:firstRowLastColumn="0" w:lastRowFirstColumn="0" w:lastRowLastColumn="0"/>
            <w:tcW w:w="3794" w:type="dxa"/>
          </w:tcPr>
          <w:p w14:paraId="4FB29A9F" w14:textId="505B40EB" w:rsidR="00624463" w:rsidRDefault="00624463" w:rsidP="00DC5F36">
            <w:pPr>
              <w:spacing w:before="120" w:after="120"/>
              <w:rPr>
                <w:highlight w:val="yellow"/>
              </w:rPr>
            </w:pPr>
            <w:r>
              <w:t>List synonyms (words which mean the same):</w:t>
            </w:r>
          </w:p>
        </w:tc>
        <w:tc>
          <w:tcPr>
            <w:tcW w:w="2551" w:type="dxa"/>
          </w:tcPr>
          <w:p w14:paraId="755190A5" w14:textId="3BDD3EBB" w:rsidR="00624463" w:rsidRDefault="00624463" w:rsidP="00DC5F36">
            <w:pPr>
              <w:spacing w:before="120" w:after="120"/>
              <w:cnfStyle w:val="000000000000" w:firstRow="0" w:lastRow="0" w:firstColumn="0" w:lastColumn="0" w:oddVBand="0" w:evenVBand="0" w:oddHBand="0" w:evenHBand="0" w:firstRowFirstColumn="0" w:firstRowLastColumn="0" w:lastRowFirstColumn="0" w:lastRowLastColumn="0"/>
            </w:pPr>
          </w:p>
        </w:tc>
        <w:tc>
          <w:tcPr>
            <w:tcW w:w="3119" w:type="dxa"/>
            <w:vMerge/>
          </w:tcPr>
          <w:p w14:paraId="0440F83B" w14:textId="7F8F0641" w:rsidR="00624463" w:rsidRDefault="00624463" w:rsidP="00624463">
            <w:pPr>
              <w:cnfStyle w:val="000000000000" w:firstRow="0" w:lastRow="0" w:firstColumn="0" w:lastColumn="0" w:oddVBand="0" w:evenVBand="0" w:oddHBand="0" w:evenHBand="0" w:firstRowFirstColumn="0" w:firstRowLastColumn="0" w:lastRowFirstColumn="0" w:lastRowLastColumn="0"/>
              <w:rPr>
                <w:highlight w:val="yellow"/>
              </w:rPr>
            </w:pPr>
          </w:p>
        </w:tc>
      </w:tr>
      <w:tr w:rsidR="00624463" w14:paraId="27F0BB9F" w14:textId="77777777" w:rsidTr="00226CB5">
        <w:tc>
          <w:tcPr>
            <w:cnfStyle w:val="001000000000" w:firstRow="0" w:lastRow="0" w:firstColumn="1" w:lastColumn="0" w:oddVBand="0" w:evenVBand="0" w:oddHBand="0" w:evenHBand="0" w:firstRowFirstColumn="0" w:firstRowLastColumn="0" w:lastRowFirstColumn="0" w:lastRowLastColumn="0"/>
            <w:tcW w:w="3794" w:type="dxa"/>
          </w:tcPr>
          <w:p w14:paraId="3E91E3A2" w14:textId="7875250C" w:rsidR="00624463" w:rsidRPr="00624463" w:rsidRDefault="00052FA8" w:rsidP="00DC5F36">
            <w:pPr>
              <w:spacing w:before="120" w:after="120"/>
              <w:rPr>
                <w:highlight w:val="yellow"/>
              </w:rPr>
            </w:pPr>
            <w:r w:rsidRPr="00EC3D05">
              <w:t>List what you are curious about?</w:t>
            </w:r>
          </w:p>
        </w:tc>
        <w:tc>
          <w:tcPr>
            <w:tcW w:w="2551" w:type="dxa"/>
          </w:tcPr>
          <w:p w14:paraId="53012C70" w14:textId="4D12DFA7" w:rsidR="00CB4F4D" w:rsidRDefault="00CB4F4D" w:rsidP="00DC5F36">
            <w:pPr>
              <w:spacing w:before="120" w:after="120"/>
              <w:cnfStyle w:val="000000000000" w:firstRow="0" w:lastRow="0" w:firstColumn="0" w:lastColumn="0" w:oddVBand="0" w:evenVBand="0" w:oddHBand="0" w:evenHBand="0" w:firstRowFirstColumn="0" w:firstRowLastColumn="0" w:lastRowFirstColumn="0" w:lastRowLastColumn="0"/>
              <w:rPr>
                <w:highlight w:val="yellow"/>
              </w:rPr>
            </w:pPr>
          </w:p>
        </w:tc>
        <w:tc>
          <w:tcPr>
            <w:tcW w:w="3119" w:type="dxa"/>
            <w:vMerge/>
          </w:tcPr>
          <w:p w14:paraId="769509B4" w14:textId="37CB2FE8" w:rsidR="00624463" w:rsidRDefault="00624463" w:rsidP="00624463">
            <w:pPr>
              <w:cnfStyle w:val="000000000000" w:firstRow="0" w:lastRow="0" w:firstColumn="0" w:lastColumn="0" w:oddVBand="0" w:evenVBand="0" w:oddHBand="0" w:evenHBand="0" w:firstRowFirstColumn="0" w:firstRowLastColumn="0" w:lastRowFirstColumn="0" w:lastRowLastColumn="0"/>
              <w:rPr>
                <w:highlight w:val="yellow"/>
              </w:rPr>
            </w:pPr>
          </w:p>
        </w:tc>
      </w:tr>
    </w:tbl>
    <w:p w14:paraId="02CB30DD" w14:textId="2E540033" w:rsidR="00E817CB" w:rsidRDefault="001B18B4" w:rsidP="00226CB5">
      <w:pPr>
        <w:pStyle w:val="BH1"/>
        <w:spacing w:after="120"/>
      </w:pPr>
      <w:r>
        <w:br w:type="column"/>
      </w:r>
      <w:r w:rsidR="002E1DCC">
        <w:rPr>
          <w:sz w:val="16"/>
          <w:szCs w:val="16"/>
        </w:rPr>
        <w:lastRenderedPageBreak/>
        <w:t xml:space="preserve"> </w:t>
      </w:r>
      <w:r w:rsidR="00E817CB" w:rsidRPr="000D4B4C">
        <w:t xml:space="preserve">Day 1 </w:t>
      </w:r>
      <w:r w:rsidR="00616646">
        <w:t>a</w:t>
      </w:r>
      <w:r w:rsidR="00E817CB" w:rsidRPr="000D4B4C">
        <w:t xml:space="preserve">ctivity </w:t>
      </w:r>
      <w:r w:rsidR="002E1DCC">
        <w:t>2</w:t>
      </w:r>
      <w:r w:rsidR="00E817CB" w:rsidRPr="000D4B4C">
        <w:t xml:space="preserve">: </w:t>
      </w:r>
      <w:r w:rsidR="0030443A">
        <w:t>F</w:t>
      </w:r>
      <w:r w:rsidR="00E817CB" w:rsidRPr="000D4B4C">
        <w:t>ood Science</w:t>
      </w:r>
    </w:p>
    <w:p w14:paraId="3539B31A" w14:textId="77777777" w:rsidR="00B42C0E" w:rsidRPr="009B436C" w:rsidRDefault="00B42C0E" w:rsidP="00B42C0E">
      <w:pPr>
        <w:rPr>
          <w:b/>
          <w:bCs/>
          <w:i/>
          <w:iCs/>
          <w:color w:val="3472AC"/>
        </w:rPr>
      </w:pPr>
      <w:r w:rsidRPr="009B436C">
        <w:rPr>
          <w:b/>
          <w:bCs/>
          <w:i/>
          <w:iCs/>
          <w:color w:val="3472AC"/>
        </w:rPr>
        <w:t>Notes for teachers and whānau</w:t>
      </w:r>
    </w:p>
    <w:p w14:paraId="0198C8B0" w14:textId="7534CCF4" w:rsidR="0087088B" w:rsidRPr="0087088B" w:rsidRDefault="39CD43E6" w:rsidP="00915CB2">
      <w:pPr>
        <w:spacing w:after="0"/>
        <w:rPr>
          <w:i/>
          <w:iCs/>
        </w:rPr>
      </w:pPr>
      <w:r w:rsidRPr="7B550CA2">
        <w:rPr>
          <w:i/>
          <w:iCs/>
        </w:rPr>
        <w:t xml:space="preserve">Activity 2 requires the learner to watch </w:t>
      </w:r>
      <w:r w:rsidR="0030443A">
        <w:rPr>
          <w:i/>
          <w:iCs/>
        </w:rPr>
        <w:t>a video (or read a transcript)</w:t>
      </w:r>
      <w:r w:rsidRPr="7B550CA2">
        <w:rPr>
          <w:i/>
          <w:iCs/>
        </w:rPr>
        <w:t xml:space="preserve"> about Food Science and Innovation. You might like </w:t>
      </w:r>
      <w:r w:rsidR="00033F6B">
        <w:rPr>
          <w:i/>
          <w:iCs/>
        </w:rPr>
        <w:t>to join</w:t>
      </w:r>
      <w:r w:rsidRPr="7B550CA2">
        <w:rPr>
          <w:i/>
          <w:iCs/>
        </w:rPr>
        <w:t xml:space="preserve"> them</w:t>
      </w:r>
      <w:r w:rsidR="00915CB2">
        <w:rPr>
          <w:i/>
          <w:iCs/>
        </w:rPr>
        <w:t xml:space="preserve">, </w:t>
      </w:r>
      <w:r w:rsidRPr="7B550CA2">
        <w:rPr>
          <w:i/>
          <w:iCs/>
        </w:rPr>
        <w:t xml:space="preserve">come up with “what if” questions together and </w:t>
      </w:r>
      <w:r w:rsidR="00CB13E7" w:rsidRPr="7B550CA2">
        <w:rPr>
          <w:i/>
          <w:iCs/>
        </w:rPr>
        <w:t>discuss</w:t>
      </w:r>
      <w:r w:rsidRPr="7B550CA2">
        <w:rPr>
          <w:i/>
          <w:iCs/>
        </w:rPr>
        <w:t xml:space="preserve"> food </w:t>
      </w:r>
      <w:r w:rsidR="00915CB2">
        <w:rPr>
          <w:i/>
          <w:iCs/>
        </w:rPr>
        <w:t xml:space="preserve">innovations </w:t>
      </w:r>
      <w:r w:rsidRPr="7B550CA2">
        <w:rPr>
          <w:i/>
          <w:iCs/>
        </w:rPr>
        <w:t>to help them with creating their poster/collage.</w:t>
      </w:r>
    </w:p>
    <w:p w14:paraId="5B97F64C" w14:textId="77777777" w:rsidR="00734836" w:rsidRDefault="00886D52" w:rsidP="00A16AAF">
      <w:r>
        <w:pict w14:anchorId="57924E9E">
          <v:rect id="_x0000_i1027" style="width:0;height:1.5pt" o:hralign="center" o:hrstd="t" o:hr="t" fillcolor="#a0a0a0" stroked="f"/>
        </w:pict>
      </w:r>
    </w:p>
    <w:p w14:paraId="6FD0978D" w14:textId="13E34D59" w:rsidR="00734836" w:rsidRPr="002B042D" w:rsidRDefault="00734836" w:rsidP="00AC7082">
      <w:pPr>
        <w:pStyle w:val="LI"/>
        <w:spacing w:before="240" w:after="120"/>
        <w:rPr>
          <w:b/>
          <w:color w:val="3472AC"/>
        </w:rPr>
      </w:pPr>
      <w:r w:rsidRPr="7B550CA2">
        <w:rPr>
          <w:b/>
          <w:color w:val="3472AC"/>
        </w:rPr>
        <w:t xml:space="preserve">In this activity I am learning to: </w:t>
      </w:r>
      <w:r w:rsidR="00884615">
        <w:rPr>
          <w:b/>
          <w:color w:val="3472AC"/>
        </w:rPr>
        <w:t>g</w:t>
      </w:r>
      <w:r w:rsidRPr="7B550CA2">
        <w:rPr>
          <w:b/>
          <w:color w:val="3472AC"/>
        </w:rPr>
        <w:t xml:space="preserve">et curious about food science and innovation by asking ‘What if?” </w:t>
      </w:r>
    </w:p>
    <w:p w14:paraId="3052E32D" w14:textId="77777777" w:rsidR="00734836" w:rsidRDefault="00734836" w:rsidP="00AC7082">
      <w:pPr>
        <w:spacing w:after="0"/>
        <w:rPr>
          <w:lang w:val="mi-NZ"/>
        </w:rPr>
      </w:pPr>
      <w:r>
        <w:rPr>
          <w:lang w:val="mi-NZ"/>
        </w:rPr>
        <w:t>What do I need?</w:t>
      </w:r>
    </w:p>
    <w:p w14:paraId="41893300" w14:textId="7CFD8CED" w:rsidR="008B2A7A" w:rsidRDefault="008B2A7A" w:rsidP="00F24B82">
      <w:pPr>
        <w:pStyle w:val="ListParagraph"/>
        <w:numPr>
          <w:ilvl w:val="0"/>
          <w:numId w:val="14"/>
        </w:numPr>
        <w:rPr>
          <w:lang w:val="mi-NZ"/>
        </w:rPr>
      </w:pPr>
      <w:r w:rsidRPr="7B550CA2">
        <w:rPr>
          <w:lang w:val="mi-NZ"/>
        </w:rPr>
        <w:t>30 minutes</w:t>
      </w:r>
    </w:p>
    <w:p w14:paraId="76E1FF00" w14:textId="4A106B74" w:rsidR="00734836" w:rsidRDefault="39CD43E6" w:rsidP="00F24B82">
      <w:pPr>
        <w:pStyle w:val="ListParagraph"/>
        <w:numPr>
          <w:ilvl w:val="0"/>
          <w:numId w:val="14"/>
        </w:numPr>
        <w:rPr>
          <w:lang w:val="mi-NZ"/>
        </w:rPr>
      </w:pPr>
      <w:r w:rsidRPr="7B550CA2">
        <w:rPr>
          <w:lang w:val="mi-NZ"/>
        </w:rPr>
        <w:t>Home learning book</w:t>
      </w:r>
    </w:p>
    <w:p w14:paraId="4BB157BB" w14:textId="38B2FCFB" w:rsidR="39CD43E6" w:rsidRDefault="00886D52" w:rsidP="00F24B82">
      <w:pPr>
        <w:pStyle w:val="ListParagraph"/>
        <w:numPr>
          <w:ilvl w:val="0"/>
          <w:numId w:val="14"/>
        </w:numPr>
        <w:spacing w:after="0"/>
        <w:rPr>
          <w:lang w:val="mi-NZ"/>
        </w:rPr>
      </w:pPr>
      <w:hyperlink r:id="rId26">
        <w:r w:rsidR="39CD43E6" w:rsidRPr="7B550CA2">
          <w:rPr>
            <w:rStyle w:val="Hyperlink"/>
            <w:lang w:val="mi-NZ"/>
          </w:rPr>
          <w:t>https://www.youtube.com/watch?v=mnoCy0j7DNs</w:t>
        </w:r>
      </w:hyperlink>
      <w:r w:rsidR="39CD43E6" w:rsidRPr="7B550CA2">
        <w:rPr>
          <w:lang w:val="mi-NZ"/>
        </w:rPr>
        <w:t xml:space="preserve"> or transcript</w:t>
      </w:r>
    </w:p>
    <w:p w14:paraId="5700920B" w14:textId="77777777" w:rsidR="00734836" w:rsidRDefault="00886D52" w:rsidP="00A16AAF">
      <w:r>
        <w:pict w14:anchorId="22DEE22F">
          <v:rect id="_x0000_i1028" style="width:0;height:1.5pt" o:hralign="center" o:hrstd="t" o:hr="t" fillcolor="#a0a0a0" stroked="f"/>
        </w:pict>
      </w:r>
    </w:p>
    <w:p w14:paraId="760FB0B2" w14:textId="77777777" w:rsidR="00880D00" w:rsidRPr="00880D00" w:rsidRDefault="00880D00" w:rsidP="00880D00">
      <w:pPr>
        <w:pStyle w:val="BH2"/>
      </w:pPr>
      <w:r w:rsidRPr="00880D00">
        <w:t>Instructions</w:t>
      </w:r>
      <w:r>
        <w:t>:</w:t>
      </w:r>
    </w:p>
    <w:p w14:paraId="52FAA5C8" w14:textId="57853719" w:rsidR="00880D00" w:rsidRDefault="39CD43E6" w:rsidP="7B550CA2">
      <w:r>
        <w:t xml:space="preserve">This task will get you curious about the changes that will occur to food and </w:t>
      </w:r>
      <w:r w:rsidR="009711A9">
        <w:t xml:space="preserve">in </w:t>
      </w:r>
      <w:r>
        <w:t xml:space="preserve">food science </w:t>
      </w:r>
      <w:r w:rsidR="009711A9">
        <w:t>over</w:t>
      </w:r>
      <w:r>
        <w:t xml:space="preserve"> the next 10 years. </w:t>
      </w:r>
    </w:p>
    <w:p w14:paraId="74B6D314" w14:textId="77777777" w:rsidR="00880D00" w:rsidRDefault="00880D00" w:rsidP="00880D00">
      <w:pPr>
        <w:pStyle w:val="BH2"/>
      </w:pPr>
      <w:r>
        <w:t>Your task:</w:t>
      </w:r>
    </w:p>
    <w:p w14:paraId="41E969CB" w14:textId="252A5C59" w:rsidR="7B550CA2" w:rsidRDefault="7B550CA2" w:rsidP="00AF562D">
      <w:pPr>
        <w:ind w:right="-450"/>
        <w:rPr>
          <w:rStyle w:val="Hyperlink"/>
          <w:rFonts w:eastAsia="Arial"/>
        </w:rPr>
      </w:pPr>
      <w:r w:rsidRPr="56D9E3F9">
        <w:rPr>
          <w:rFonts w:eastAsia="Arial"/>
          <w:b/>
          <w:bCs/>
          <w:color w:val="000000" w:themeColor="text1"/>
        </w:rPr>
        <w:t>Watch</w:t>
      </w:r>
      <w:r w:rsidRPr="56D9E3F9">
        <w:rPr>
          <w:rFonts w:eastAsia="Arial"/>
          <w:color w:val="000000" w:themeColor="text1"/>
        </w:rPr>
        <w:t xml:space="preserve"> </w:t>
      </w:r>
      <w:r w:rsidRPr="56D9E3F9">
        <w:rPr>
          <w:rFonts w:eastAsia="Arial"/>
          <w:i/>
          <w:iCs/>
          <w:color w:val="000000" w:themeColor="text1"/>
        </w:rPr>
        <w:t>‘Future Food – the menu of 2030’</w:t>
      </w:r>
      <w:r w:rsidR="00640600" w:rsidRPr="56D9E3F9">
        <w:rPr>
          <w:rFonts w:eastAsia="Arial"/>
          <w:color w:val="000000" w:themeColor="text1"/>
        </w:rPr>
        <w:t xml:space="preserve"> </w:t>
      </w:r>
      <w:hyperlink r:id="rId27" w:history="1">
        <w:r w:rsidR="00AF562D" w:rsidRPr="00792F92">
          <w:rPr>
            <w:rStyle w:val="Hyperlink"/>
            <w:rFonts w:eastAsia="Arial"/>
          </w:rPr>
          <w:t>https://www.youtube.com/watch?v=mnoCy0j7DNs</w:t>
        </w:r>
      </w:hyperlink>
    </w:p>
    <w:p w14:paraId="054A64C0" w14:textId="459FFA2E" w:rsidR="009711A9" w:rsidRPr="009711A9" w:rsidRDefault="00640600" w:rsidP="7B550CA2">
      <w:pPr>
        <w:rPr>
          <w:rStyle w:val="Hyperlink"/>
          <w:rFonts w:eastAsia="Arial"/>
          <w:color w:val="auto"/>
          <w:u w:val="none"/>
        </w:rPr>
      </w:pPr>
      <w:r>
        <w:rPr>
          <w:rStyle w:val="Hyperlink"/>
          <w:rFonts w:eastAsia="Arial"/>
          <w:color w:val="auto"/>
          <w:u w:val="none"/>
        </w:rPr>
        <w:t xml:space="preserve">Or </w:t>
      </w:r>
      <w:r w:rsidRPr="00640600">
        <w:rPr>
          <w:rStyle w:val="Hyperlink"/>
          <w:rFonts w:eastAsia="Arial"/>
          <w:b/>
          <w:bCs/>
          <w:color w:val="auto"/>
          <w:u w:val="none"/>
        </w:rPr>
        <w:t>read</w:t>
      </w:r>
      <w:r>
        <w:rPr>
          <w:rStyle w:val="Hyperlink"/>
          <w:rFonts w:eastAsia="Arial"/>
          <w:color w:val="auto"/>
          <w:u w:val="none"/>
        </w:rPr>
        <w:t xml:space="preserve"> the </w:t>
      </w:r>
      <w:r w:rsidRPr="00915CB2">
        <w:rPr>
          <w:rStyle w:val="Hyperlink"/>
          <w:rFonts w:eastAsia="Arial"/>
          <w:color w:val="auto"/>
          <w:u w:val="none"/>
        </w:rPr>
        <w:t>t</w:t>
      </w:r>
      <w:r w:rsidR="009711A9" w:rsidRPr="00915CB2">
        <w:rPr>
          <w:rStyle w:val="Hyperlink"/>
          <w:rFonts w:eastAsia="Arial"/>
          <w:color w:val="auto"/>
          <w:u w:val="none"/>
        </w:rPr>
        <w:t>ranscript</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9711A9" w14:paraId="2AAF70F0" w14:textId="77777777" w:rsidTr="00915CB2">
        <w:tc>
          <w:tcPr>
            <w:tcW w:w="9486" w:type="dxa"/>
          </w:tcPr>
          <w:p w14:paraId="5F2F46AF" w14:textId="77777777" w:rsidR="009711A9" w:rsidRPr="00915CB2" w:rsidRDefault="004C4BB0" w:rsidP="00AF562D">
            <w:pPr>
              <w:spacing w:before="120" w:after="120"/>
              <w:rPr>
                <w:rFonts w:eastAsia="Arial"/>
                <w:b/>
                <w:bCs/>
                <w:color w:val="000000" w:themeColor="text1"/>
                <w:sz w:val="24"/>
                <w:szCs w:val="24"/>
              </w:rPr>
            </w:pPr>
            <w:r w:rsidRPr="00915CB2">
              <w:rPr>
                <w:rFonts w:eastAsia="Arial"/>
                <w:b/>
                <w:bCs/>
                <w:color w:val="000000" w:themeColor="text1"/>
                <w:sz w:val="24"/>
                <w:szCs w:val="24"/>
              </w:rPr>
              <w:t>Future food – the menu of 2030</w:t>
            </w:r>
          </w:p>
          <w:p w14:paraId="561B7C67" w14:textId="756F02CA" w:rsidR="00832744" w:rsidRDefault="004C4BB0" w:rsidP="00AF562D">
            <w:pPr>
              <w:spacing w:before="120" w:after="120"/>
              <w:rPr>
                <w:rFonts w:eastAsia="Arial"/>
                <w:color w:val="000000" w:themeColor="text1"/>
                <w:sz w:val="24"/>
                <w:szCs w:val="24"/>
              </w:rPr>
            </w:pPr>
            <w:r>
              <w:rPr>
                <w:rFonts w:eastAsia="Arial"/>
                <w:color w:val="000000" w:themeColor="text1"/>
                <w:sz w:val="24"/>
                <w:szCs w:val="24"/>
              </w:rPr>
              <w:t xml:space="preserve">The world’s population has been increasing faster </w:t>
            </w:r>
            <w:r w:rsidR="002D6D4E">
              <w:rPr>
                <w:rFonts w:eastAsia="Arial"/>
                <w:color w:val="000000" w:themeColor="text1"/>
                <w:sz w:val="24"/>
                <w:szCs w:val="24"/>
              </w:rPr>
              <w:t xml:space="preserve">than food production, even with modern agricultural technology. </w:t>
            </w:r>
            <w:r w:rsidR="00412AFA">
              <w:rPr>
                <w:rFonts w:eastAsia="Arial"/>
                <w:color w:val="000000" w:themeColor="text1"/>
                <w:sz w:val="24"/>
                <w:szCs w:val="24"/>
              </w:rPr>
              <w:t xml:space="preserve">There will be 9 billion people to feed by 2050. Researchers have been looking at new food sources, tweaking existing </w:t>
            </w:r>
            <w:r w:rsidR="00832744">
              <w:rPr>
                <w:rFonts w:eastAsia="Arial"/>
                <w:color w:val="000000" w:themeColor="text1"/>
                <w:sz w:val="24"/>
                <w:szCs w:val="24"/>
              </w:rPr>
              <w:t xml:space="preserve">ones, and even creating entirely new foods. We examine what could be on </w:t>
            </w:r>
            <w:r w:rsidR="006D241F">
              <w:rPr>
                <w:rFonts w:eastAsia="Arial"/>
                <w:color w:val="000000" w:themeColor="text1"/>
                <w:sz w:val="24"/>
                <w:szCs w:val="24"/>
              </w:rPr>
              <w:t xml:space="preserve">our dinner table 20 to 30 years from now. </w:t>
            </w:r>
          </w:p>
          <w:p w14:paraId="4B71F46D" w14:textId="77777777" w:rsidR="006D241F" w:rsidRDefault="006D241F" w:rsidP="00AF562D">
            <w:pPr>
              <w:spacing w:before="120" w:after="120"/>
              <w:rPr>
                <w:rFonts w:eastAsia="Arial"/>
                <w:color w:val="000000" w:themeColor="text1"/>
                <w:sz w:val="24"/>
                <w:szCs w:val="24"/>
              </w:rPr>
            </w:pPr>
            <w:r>
              <w:rPr>
                <w:rFonts w:eastAsia="Arial"/>
                <w:color w:val="000000" w:themeColor="text1"/>
                <w:sz w:val="24"/>
                <w:szCs w:val="24"/>
              </w:rPr>
              <w:t>Critters</w:t>
            </w:r>
          </w:p>
          <w:p w14:paraId="162D30BD" w14:textId="4C1B516D" w:rsidR="006D241F" w:rsidRDefault="006D241F" w:rsidP="00AF562D">
            <w:pPr>
              <w:spacing w:before="120" w:after="120"/>
              <w:rPr>
                <w:rFonts w:eastAsia="Arial"/>
                <w:color w:val="000000" w:themeColor="text1"/>
                <w:sz w:val="24"/>
                <w:szCs w:val="24"/>
              </w:rPr>
            </w:pPr>
            <w:r>
              <w:rPr>
                <w:rFonts w:eastAsia="Arial"/>
                <w:color w:val="000000" w:themeColor="text1"/>
                <w:sz w:val="24"/>
                <w:szCs w:val="24"/>
              </w:rPr>
              <w:t xml:space="preserve">A 2013 UN </w:t>
            </w:r>
            <w:r w:rsidR="00471D8B">
              <w:rPr>
                <w:rFonts w:eastAsia="Arial"/>
                <w:color w:val="000000" w:themeColor="text1"/>
                <w:sz w:val="24"/>
                <w:szCs w:val="24"/>
              </w:rPr>
              <w:t>F</w:t>
            </w:r>
            <w:r>
              <w:rPr>
                <w:rFonts w:eastAsia="Arial"/>
                <w:color w:val="000000" w:themeColor="text1"/>
                <w:sz w:val="24"/>
                <w:szCs w:val="24"/>
              </w:rPr>
              <w:t xml:space="preserve">ood and </w:t>
            </w:r>
            <w:r w:rsidR="00471D8B">
              <w:rPr>
                <w:rFonts w:eastAsia="Arial"/>
                <w:color w:val="000000" w:themeColor="text1"/>
                <w:sz w:val="24"/>
                <w:szCs w:val="24"/>
              </w:rPr>
              <w:t>A</w:t>
            </w:r>
            <w:r>
              <w:rPr>
                <w:rFonts w:eastAsia="Arial"/>
                <w:color w:val="000000" w:themeColor="text1"/>
                <w:sz w:val="24"/>
                <w:szCs w:val="24"/>
              </w:rPr>
              <w:t>gr</w:t>
            </w:r>
            <w:r w:rsidR="00471D8B">
              <w:rPr>
                <w:rFonts w:eastAsia="Arial"/>
                <w:color w:val="000000" w:themeColor="text1"/>
                <w:sz w:val="24"/>
                <w:szCs w:val="24"/>
              </w:rPr>
              <w:t xml:space="preserve">icultural report reminds us that there are 1,900 insect species out there that 2 billion humans already regularly consume – beetles, </w:t>
            </w:r>
            <w:r w:rsidR="005C1218">
              <w:rPr>
                <w:rFonts w:eastAsia="Arial"/>
                <w:color w:val="000000" w:themeColor="text1"/>
                <w:sz w:val="24"/>
                <w:szCs w:val="24"/>
              </w:rPr>
              <w:t>butterflies</w:t>
            </w:r>
            <w:r w:rsidR="00471D8B">
              <w:rPr>
                <w:rFonts w:eastAsia="Arial"/>
                <w:color w:val="000000" w:themeColor="text1"/>
                <w:sz w:val="24"/>
                <w:szCs w:val="24"/>
              </w:rPr>
              <w:t xml:space="preserve">, moths, </w:t>
            </w:r>
            <w:r w:rsidR="00EA0D3E">
              <w:rPr>
                <w:rFonts w:eastAsia="Arial"/>
                <w:color w:val="000000" w:themeColor="text1"/>
                <w:sz w:val="24"/>
                <w:szCs w:val="24"/>
              </w:rPr>
              <w:t>bees, and locusts. Insects are ab</w:t>
            </w:r>
            <w:r w:rsidR="00EC6DDA">
              <w:rPr>
                <w:rFonts w:eastAsia="Arial"/>
                <w:color w:val="000000" w:themeColor="text1"/>
                <w:sz w:val="24"/>
                <w:szCs w:val="24"/>
              </w:rPr>
              <w:t xml:space="preserve">undantly available and rich in low fat protein, </w:t>
            </w:r>
            <w:r w:rsidR="00033F6B">
              <w:rPr>
                <w:rFonts w:eastAsia="Arial"/>
                <w:color w:val="000000" w:themeColor="text1"/>
                <w:sz w:val="24"/>
                <w:szCs w:val="24"/>
              </w:rPr>
              <w:t>f</w:t>
            </w:r>
            <w:r w:rsidR="00033F6B">
              <w:rPr>
                <w:rFonts w:eastAsia="Arial"/>
                <w:color w:val="000000" w:themeColor="text1"/>
              </w:rPr>
              <w:t>ibre,</w:t>
            </w:r>
            <w:r w:rsidR="00EC6DDA">
              <w:rPr>
                <w:rFonts w:eastAsia="Arial"/>
                <w:color w:val="000000" w:themeColor="text1"/>
                <w:sz w:val="24"/>
                <w:szCs w:val="24"/>
              </w:rPr>
              <w:t xml:space="preserve"> and minerals. </w:t>
            </w:r>
          </w:p>
          <w:p w14:paraId="3DABD5BC" w14:textId="77777777" w:rsidR="00461E65" w:rsidRDefault="00461E65" w:rsidP="00AF562D">
            <w:pPr>
              <w:spacing w:before="120" w:after="120"/>
              <w:rPr>
                <w:rFonts w:eastAsia="Arial"/>
                <w:color w:val="000000" w:themeColor="text1"/>
                <w:sz w:val="24"/>
                <w:szCs w:val="24"/>
              </w:rPr>
            </w:pPr>
            <w:r>
              <w:rPr>
                <w:rFonts w:eastAsia="Arial"/>
                <w:color w:val="000000" w:themeColor="text1"/>
                <w:sz w:val="24"/>
                <w:szCs w:val="24"/>
              </w:rPr>
              <w:t>Lab meat</w:t>
            </w:r>
          </w:p>
          <w:p w14:paraId="09A852AE" w14:textId="40CD3381" w:rsidR="00915CB2" w:rsidRDefault="00461E65" w:rsidP="00AF562D">
            <w:pPr>
              <w:spacing w:before="120" w:after="120"/>
              <w:rPr>
                <w:rFonts w:eastAsia="Arial"/>
                <w:color w:val="000000" w:themeColor="text1"/>
                <w:sz w:val="24"/>
                <w:szCs w:val="24"/>
              </w:rPr>
            </w:pPr>
            <w:r>
              <w:rPr>
                <w:rFonts w:eastAsia="Arial"/>
                <w:color w:val="000000" w:themeColor="text1"/>
                <w:sz w:val="24"/>
                <w:szCs w:val="24"/>
              </w:rPr>
              <w:t>Scientists came up with synthetic meat grown in the lab as early as 2013. Scientists</w:t>
            </w:r>
            <w:r w:rsidR="004C2BF3">
              <w:rPr>
                <w:rFonts w:eastAsia="Arial"/>
                <w:color w:val="000000" w:themeColor="text1"/>
                <w:sz w:val="24"/>
                <w:szCs w:val="24"/>
              </w:rPr>
              <w:t xml:space="preserve"> have already cultured ground beef from cow stem cells. Although that lab </w:t>
            </w:r>
            <w:r w:rsidR="005C1218">
              <w:rPr>
                <w:rFonts w:eastAsia="Arial"/>
                <w:color w:val="000000" w:themeColor="text1"/>
                <w:sz w:val="24"/>
                <w:szCs w:val="24"/>
              </w:rPr>
              <w:t>pat</w:t>
            </w:r>
            <w:r w:rsidR="005C1218">
              <w:rPr>
                <w:rFonts w:eastAsia="Arial"/>
                <w:color w:val="000000" w:themeColor="text1"/>
              </w:rPr>
              <w:t>ty</w:t>
            </w:r>
            <w:r w:rsidR="004C2BF3">
              <w:rPr>
                <w:rFonts w:eastAsia="Arial"/>
                <w:color w:val="000000" w:themeColor="text1"/>
                <w:sz w:val="24"/>
                <w:szCs w:val="24"/>
              </w:rPr>
              <w:t xml:space="preserve"> cost $330,000 to make and tasted </w:t>
            </w:r>
            <w:r w:rsidR="007E321F">
              <w:rPr>
                <w:rFonts w:eastAsia="Arial"/>
                <w:color w:val="000000" w:themeColor="text1"/>
                <w:sz w:val="24"/>
                <w:szCs w:val="24"/>
              </w:rPr>
              <w:t xml:space="preserve">quite bland, experts predict it will only take a decade or two </w:t>
            </w:r>
            <w:r w:rsidR="006B35A7">
              <w:rPr>
                <w:rFonts w:eastAsia="Arial"/>
                <w:color w:val="000000" w:themeColor="text1"/>
                <w:sz w:val="24"/>
                <w:szCs w:val="24"/>
              </w:rPr>
              <w:t>for an affordable product that looks, cooks, smells, and tastes like ground beef.</w:t>
            </w:r>
          </w:p>
          <w:p w14:paraId="5FCB7163" w14:textId="3ECAEB0E" w:rsidR="00461E65" w:rsidRDefault="006B35A7" w:rsidP="00AF562D">
            <w:pPr>
              <w:spacing w:before="120" w:after="120"/>
              <w:rPr>
                <w:rFonts w:eastAsia="Arial"/>
                <w:color w:val="000000" w:themeColor="text1"/>
                <w:sz w:val="24"/>
                <w:szCs w:val="24"/>
              </w:rPr>
            </w:pPr>
            <w:r>
              <w:rPr>
                <w:rFonts w:eastAsia="Arial"/>
                <w:color w:val="000000" w:themeColor="text1"/>
                <w:sz w:val="24"/>
                <w:szCs w:val="24"/>
              </w:rPr>
              <w:t xml:space="preserve"> </w:t>
            </w:r>
          </w:p>
          <w:p w14:paraId="6EC0D8C5" w14:textId="77777777" w:rsidR="006B35A7" w:rsidRDefault="006B35A7" w:rsidP="00AF562D">
            <w:pPr>
              <w:spacing w:before="120" w:after="120"/>
              <w:rPr>
                <w:rFonts w:eastAsia="Arial"/>
                <w:color w:val="000000" w:themeColor="text1"/>
                <w:sz w:val="24"/>
                <w:szCs w:val="24"/>
              </w:rPr>
            </w:pPr>
            <w:r>
              <w:rPr>
                <w:rFonts w:eastAsia="Arial"/>
                <w:color w:val="000000" w:themeColor="text1"/>
                <w:sz w:val="24"/>
                <w:szCs w:val="24"/>
              </w:rPr>
              <w:lastRenderedPageBreak/>
              <w:t>Algae</w:t>
            </w:r>
          </w:p>
          <w:p w14:paraId="2D9D5263" w14:textId="0C7C2DC5" w:rsidR="00DB38E6" w:rsidRDefault="006B35A7" w:rsidP="00AF562D">
            <w:pPr>
              <w:spacing w:before="120" w:after="120"/>
              <w:rPr>
                <w:rFonts w:eastAsia="Arial"/>
                <w:color w:val="000000" w:themeColor="text1"/>
                <w:sz w:val="24"/>
                <w:szCs w:val="24"/>
              </w:rPr>
            </w:pPr>
            <w:r>
              <w:rPr>
                <w:rFonts w:eastAsia="Arial"/>
                <w:color w:val="000000" w:themeColor="text1"/>
                <w:sz w:val="24"/>
                <w:szCs w:val="24"/>
              </w:rPr>
              <w:t xml:space="preserve">While this is already used as a biofuel, algae is seen as a solution </w:t>
            </w:r>
            <w:r w:rsidR="003A42D4">
              <w:rPr>
                <w:rFonts w:eastAsia="Arial"/>
                <w:color w:val="000000" w:themeColor="text1"/>
                <w:sz w:val="24"/>
                <w:szCs w:val="24"/>
              </w:rPr>
              <w:t xml:space="preserve">for the problem of food shortages as it can feed humans and animals alike. Algae is the </w:t>
            </w:r>
            <w:r w:rsidR="00033F6B">
              <w:rPr>
                <w:rFonts w:eastAsia="Arial"/>
                <w:color w:val="000000" w:themeColor="text1"/>
                <w:sz w:val="24"/>
                <w:szCs w:val="24"/>
              </w:rPr>
              <w:t>fast-growing</w:t>
            </w:r>
            <w:r w:rsidR="003A42D4">
              <w:rPr>
                <w:rFonts w:eastAsia="Arial"/>
                <w:color w:val="000000" w:themeColor="text1"/>
                <w:sz w:val="24"/>
                <w:szCs w:val="24"/>
              </w:rPr>
              <w:t xml:space="preserve"> </w:t>
            </w:r>
            <w:r w:rsidR="00DB38E6">
              <w:rPr>
                <w:rFonts w:eastAsia="Arial"/>
                <w:color w:val="000000" w:themeColor="text1"/>
                <w:sz w:val="24"/>
                <w:szCs w:val="24"/>
              </w:rPr>
              <w:t xml:space="preserve">plant on earth and has long been cultivated in Asia. Food experts predict algae farming could become the world’s biggest crop industry as it can be grown in both the oceans and fresh water. It is a good source of vitamins and minerals. </w:t>
            </w:r>
          </w:p>
          <w:p w14:paraId="5942D267" w14:textId="77777777" w:rsidR="00DB38E6" w:rsidRDefault="00DB38E6" w:rsidP="00AF562D">
            <w:pPr>
              <w:spacing w:before="120" w:after="120"/>
              <w:rPr>
                <w:rFonts w:eastAsia="Arial"/>
                <w:color w:val="000000" w:themeColor="text1"/>
                <w:sz w:val="24"/>
                <w:szCs w:val="24"/>
              </w:rPr>
            </w:pPr>
            <w:r>
              <w:rPr>
                <w:rFonts w:eastAsia="Arial"/>
                <w:color w:val="000000" w:themeColor="text1"/>
                <w:sz w:val="24"/>
                <w:szCs w:val="24"/>
              </w:rPr>
              <w:t>Farmed fish</w:t>
            </w:r>
          </w:p>
          <w:p w14:paraId="08A6F635" w14:textId="77777777" w:rsidR="00DB38E6" w:rsidRDefault="00DB38E6" w:rsidP="00AF562D">
            <w:pPr>
              <w:spacing w:before="120" w:after="120"/>
              <w:rPr>
                <w:rFonts w:eastAsia="Arial"/>
                <w:color w:val="000000" w:themeColor="text1"/>
                <w:sz w:val="24"/>
                <w:szCs w:val="24"/>
              </w:rPr>
            </w:pPr>
            <w:r>
              <w:rPr>
                <w:rFonts w:eastAsia="Arial"/>
                <w:color w:val="000000" w:themeColor="text1"/>
                <w:sz w:val="24"/>
                <w:szCs w:val="24"/>
              </w:rPr>
              <w:t xml:space="preserve">3.5 billion humans today depend on the oceans </w:t>
            </w:r>
            <w:r w:rsidR="007519F8">
              <w:rPr>
                <w:rFonts w:eastAsia="Arial"/>
                <w:color w:val="000000" w:themeColor="text1"/>
                <w:sz w:val="24"/>
                <w:szCs w:val="24"/>
              </w:rPr>
              <w:t xml:space="preserve">for their primary food source. That figure will double in 20 years. Fortunately humans are aware of this and have implemented sustainable commercial fishing practices and </w:t>
            </w:r>
            <w:r w:rsidR="00495584">
              <w:rPr>
                <w:rFonts w:eastAsia="Arial"/>
                <w:color w:val="000000" w:themeColor="text1"/>
                <w:sz w:val="24"/>
                <w:szCs w:val="24"/>
              </w:rPr>
              <w:t xml:space="preserve">turned to cultivating fish. Aquaculture is going big with 35 countries producing more farmed fish than fish caught in the world. A milestone was reached in 2011 when for the first time more fish was farmed than beef. A trend that has continued. </w:t>
            </w:r>
          </w:p>
          <w:p w14:paraId="5B180A1E" w14:textId="5302B8E2" w:rsidR="00495584" w:rsidRDefault="00495584" w:rsidP="00AF562D">
            <w:pPr>
              <w:spacing w:before="120" w:after="120"/>
              <w:rPr>
                <w:rFonts w:eastAsia="Arial"/>
                <w:color w:val="000000" w:themeColor="text1"/>
                <w:sz w:val="24"/>
                <w:szCs w:val="24"/>
              </w:rPr>
            </w:pPr>
            <w:r>
              <w:rPr>
                <w:rFonts w:eastAsia="Arial"/>
                <w:color w:val="000000" w:themeColor="text1"/>
                <w:sz w:val="24"/>
                <w:szCs w:val="24"/>
              </w:rPr>
              <w:t>GM</w:t>
            </w:r>
            <w:r w:rsidR="00342742">
              <w:rPr>
                <w:rFonts w:eastAsia="Arial"/>
                <w:color w:val="000000" w:themeColor="text1"/>
                <w:sz w:val="24"/>
                <w:szCs w:val="24"/>
              </w:rPr>
              <w:t>O</w:t>
            </w:r>
            <w:r>
              <w:rPr>
                <w:rFonts w:eastAsia="Arial"/>
                <w:color w:val="000000" w:themeColor="text1"/>
                <w:sz w:val="24"/>
                <w:szCs w:val="24"/>
              </w:rPr>
              <w:t xml:space="preserve"> chow</w:t>
            </w:r>
          </w:p>
          <w:p w14:paraId="0EB06431" w14:textId="279C0125" w:rsidR="00495584" w:rsidRDefault="00342742" w:rsidP="00AF562D">
            <w:pPr>
              <w:spacing w:before="120" w:after="120"/>
              <w:rPr>
                <w:rFonts w:eastAsia="Arial"/>
                <w:color w:val="000000" w:themeColor="text1"/>
                <w:sz w:val="24"/>
                <w:szCs w:val="24"/>
              </w:rPr>
            </w:pPr>
            <w:r>
              <w:rPr>
                <w:rFonts w:eastAsia="Arial"/>
                <w:color w:val="000000" w:themeColor="text1"/>
                <w:sz w:val="24"/>
                <w:szCs w:val="24"/>
              </w:rPr>
              <w:t xml:space="preserve">Genetically modified food is nothing new. We first re-engineered the DNA of plants in the </w:t>
            </w:r>
            <w:r w:rsidR="002A4264">
              <w:rPr>
                <w:rFonts w:eastAsia="Arial"/>
                <w:color w:val="000000" w:themeColor="text1"/>
                <w:sz w:val="24"/>
                <w:szCs w:val="24"/>
              </w:rPr>
              <w:t xml:space="preserve">80s to make them disease resistant. By the 90s GM foods were commercially available. Several food items we </w:t>
            </w:r>
            <w:r w:rsidR="00E73095">
              <w:rPr>
                <w:rFonts w:eastAsia="Arial"/>
                <w:color w:val="000000" w:themeColor="text1"/>
                <w:sz w:val="24"/>
                <w:szCs w:val="24"/>
              </w:rPr>
              <w:t xml:space="preserve">consume – fruits, crops, </w:t>
            </w:r>
            <w:r w:rsidR="005C1218">
              <w:rPr>
                <w:rFonts w:eastAsia="Arial"/>
                <w:color w:val="000000" w:themeColor="text1"/>
                <w:sz w:val="24"/>
                <w:szCs w:val="24"/>
              </w:rPr>
              <w:t>livestock</w:t>
            </w:r>
            <w:r w:rsidR="00E73095">
              <w:rPr>
                <w:rFonts w:eastAsia="Arial"/>
                <w:color w:val="000000" w:themeColor="text1"/>
                <w:sz w:val="24"/>
                <w:szCs w:val="24"/>
              </w:rPr>
              <w:t xml:space="preserve">, even fish – have undergone genetic modification. These are generally safe </w:t>
            </w:r>
            <w:r w:rsidR="008A4D41">
              <w:rPr>
                <w:rFonts w:eastAsia="Arial"/>
                <w:color w:val="000000" w:themeColor="text1"/>
                <w:sz w:val="24"/>
                <w:szCs w:val="24"/>
              </w:rPr>
              <w:t xml:space="preserve">and went through strict standards. </w:t>
            </w:r>
          </w:p>
          <w:p w14:paraId="7798BA42" w14:textId="77777777" w:rsidR="008A4D41" w:rsidRDefault="008A4D41" w:rsidP="00AF562D">
            <w:pPr>
              <w:spacing w:before="120" w:after="120"/>
              <w:rPr>
                <w:rFonts w:eastAsia="Arial"/>
                <w:color w:val="000000" w:themeColor="text1"/>
                <w:sz w:val="24"/>
                <w:szCs w:val="24"/>
              </w:rPr>
            </w:pPr>
            <w:r>
              <w:rPr>
                <w:rFonts w:eastAsia="Arial"/>
                <w:color w:val="000000" w:themeColor="text1"/>
                <w:sz w:val="24"/>
                <w:szCs w:val="24"/>
              </w:rPr>
              <w:t>3D printed dishes</w:t>
            </w:r>
          </w:p>
          <w:p w14:paraId="6F159985" w14:textId="69E7F181" w:rsidR="008A4D41" w:rsidRPr="00AF562D" w:rsidRDefault="008A4D41" w:rsidP="00AF562D">
            <w:pPr>
              <w:spacing w:before="120" w:after="120"/>
              <w:rPr>
                <w:rFonts w:eastAsia="Arial"/>
                <w:color w:val="000000" w:themeColor="text1"/>
                <w:sz w:val="24"/>
                <w:szCs w:val="24"/>
              </w:rPr>
            </w:pPr>
            <w:r>
              <w:rPr>
                <w:rFonts w:eastAsia="Arial"/>
                <w:color w:val="000000" w:themeColor="text1"/>
                <w:sz w:val="24"/>
                <w:szCs w:val="24"/>
              </w:rPr>
              <w:t xml:space="preserve">Straight from the printer and onto the plate. You will be able to fully customise food shapes, textures, </w:t>
            </w:r>
            <w:r w:rsidR="005C1218">
              <w:rPr>
                <w:rFonts w:eastAsia="Arial"/>
                <w:color w:val="000000" w:themeColor="text1"/>
                <w:sz w:val="24"/>
                <w:szCs w:val="24"/>
              </w:rPr>
              <w:t>taste</w:t>
            </w:r>
            <w:r w:rsidR="005C1218">
              <w:rPr>
                <w:rFonts w:eastAsia="Arial"/>
                <w:color w:val="000000" w:themeColor="text1"/>
              </w:rPr>
              <w:t>s</w:t>
            </w:r>
            <w:r w:rsidR="00B06964">
              <w:rPr>
                <w:rFonts w:eastAsia="Arial"/>
                <w:color w:val="000000" w:themeColor="text1"/>
                <w:sz w:val="24"/>
                <w:szCs w:val="24"/>
              </w:rPr>
              <w:t xml:space="preserve">, and forms. You can order online your favourite chocolate bar or snack and 3D print it with a machine at home. The food you’re craving will just be a </w:t>
            </w:r>
            <w:r w:rsidR="0030443A">
              <w:rPr>
                <w:rFonts w:eastAsia="Arial"/>
                <w:color w:val="000000" w:themeColor="text1"/>
                <w:sz w:val="24"/>
                <w:szCs w:val="24"/>
              </w:rPr>
              <w:t xml:space="preserve">print away. </w:t>
            </w:r>
          </w:p>
        </w:tc>
      </w:tr>
    </w:tbl>
    <w:p w14:paraId="4DCBDF7B" w14:textId="64E93898" w:rsidR="7B550CA2" w:rsidRDefault="7B550CA2" w:rsidP="00AC7082">
      <w:pPr>
        <w:spacing w:before="240"/>
        <w:rPr>
          <w:rFonts w:eastAsia="Arial"/>
          <w:color w:val="000000" w:themeColor="text1"/>
        </w:rPr>
      </w:pPr>
      <w:r w:rsidRPr="7B550CA2">
        <w:rPr>
          <w:rFonts w:eastAsia="Arial"/>
          <w:b/>
          <w:bCs/>
          <w:color w:val="000000" w:themeColor="text1"/>
        </w:rPr>
        <w:lastRenderedPageBreak/>
        <w:t xml:space="preserve">Write </w:t>
      </w:r>
      <w:r w:rsidRPr="7B550CA2">
        <w:rPr>
          <w:rFonts w:eastAsia="Arial"/>
          <w:color w:val="000000" w:themeColor="text1"/>
        </w:rPr>
        <w:t xml:space="preserve">down </w:t>
      </w:r>
      <w:r w:rsidR="00B925BB">
        <w:rPr>
          <w:rFonts w:eastAsia="Arial"/>
          <w:color w:val="000000" w:themeColor="text1"/>
        </w:rPr>
        <w:t>five</w:t>
      </w:r>
      <w:r w:rsidRPr="7B550CA2">
        <w:rPr>
          <w:rFonts w:eastAsia="Arial"/>
          <w:color w:val="000000" w:themeColor="text1"/>
        </w:rPr>
        <w:t xml:space="preserve"> “what if” questions </w:t>
      </w:r>
      <w:r w:rsidR="0049615E">
        <w:rPr>
          <w:rFonts w:eastAsia="Arial"/>
          <w:color w:val="000000" w:themeColor="text1"/>
        </w:rPr>
        <w:t xml:space="preserve">in your home learning book or digital doc </w:t>
      </w:r>
      <w:r w:rsidRPr="7B550CA2">
        <w:rPr>
          <w:rFonts w:eastAsia="Arial"/>
          <w:color w:val="000000" w:themeColor="text1"/>
        </w:rPr>
        <w:t xml:space="preserve">after watching </w:t>
      </w:r>
      <w:r w:rsidR="0049615E">
        <w:rPr>
          <w:rFonts w:eastAsia="Arial"/>
          <w:color w:val="000000" w:themeColor="text1"/>
        </w:rPr>
        <w:t>the video</w:t>
      </w:r>
      <w:r w:rsidR="00AE44D9">
        <w:rPr>
          <w:rFonts w:eastAsia="Arial"/>
          <w:color w:val="000000" w:themeColor="text1"/>
        </w:rPr>
        <w:t xml:space="preserve"> </w:t>
      </w:r>
      <w:r w:rsidRPr="7B550CA2">
        <w:rPr>
          <w:rFonts w:eastAsia="Arial"/>
          <w:color w:val="000000" w:themeColor="text1"/>
        </w:rPr>
        <w:t>– e.g</w:t>
      </w:r>
      <w:r w:rsidR="00B925BB" w:rsidRPr="7B550CA2">
        <w:rPr>
          <w:rFonts w:eastAsia="Arial"/>
          <w:color w:val="000000" w:themeColor="text1"/>
        </w:rPr>
        <w:t>.</w:t>
      </w:r>
      <w:r w:rsidRPr="7B550CA2">
        <w:rPr>
          <w:rFonts w:eastAsia="Arial"/>
          <w:color w:val="000000" w:themeColor="text1"/>
        </w:rPr>
        <w:t xml:space="preserve"> “what if we ate insects instead of meat?</w:t>
      </w:r>
      <w:r w:rsidR="00AE44D9">
        <w:rPr>
          <w:rFonts w:eastAsia="Arial"/>
          <w:color w:val="000000" w:themeColor="text1"/>
        </w:rPr>
        <w:t>”</w:t>
      </w:r>
      <w:r w:rsidRPr="7B550CA2">
        <w:rPr>
          <w:rFonts w:eastAsia="Arial"/>
          <w:color w:val="000000" w:themeColor="text1"/>
        </w:rPr>
        <w:t xml:space="preserve"> </w:t>
      </w:r>
      <w:r w:rsidR="00AE44D9">
        <w:rPr>
          <w:rFonts w:eastAsia="Arial"/>
          <w:color w:val="000000" w:themeColor="text1"/>
        </w:rPr>
        <w:t>“What if w</w:t>
      </w:r>
      <w:r w:rsidRPr="7B550CA2">
        <w:rPr>
          <w:rFonts w:eastAsia="Arial"/>
          <w:color w:val="000000" w:themeColor="text1"/>
        </w:rPr>
        <w:t>e didn’t have enough food for the world?</w:t>
      </w:r>
      <w:r w:rsidR="00AE44D9">
        <w:rPr>
          <w:rFonts w:eastAsia="Arial"/>
          <w:color w:val="000000" w:themeColor="text1"/>
        </w:rPr>
        <w:t>”</w:t>
      </w:r>
    </w:p>
    <w:p w14:paraId="2B12CF2B" w14:textId="5CAFC75D" w:rsidR="7B550CA2" w:rsidRDefault="7B550CA2" w:rsidP="7B550CA2">
      <w:pPr>
        <w:rPr>
          <w:rFonts w:eastAsia="Arial"/>
          <w:i/>
          <w:iCs/>
          <w:color w:val="000000" w:themeColor="text1"/>
        </w:rPr>
      </w:pPr>
      <w:r w:rsidRPr="7B550CA2">
        <w:rPr>
          <w:rFonts w:eastAsia="Arial"/>
          <w:color w:val="000000" w:themeColor="text1"/>
        </w:rPr>
        <w:t xml:space="preserve">The title of this </w:t>
      </w:r>
      <w:r w:rsidR="00AE44D9" w:rsidRPr="7B550CA2">
        <w:rPr>
          <w:rFonts w:eastAsia="Arial"/>
          <w:color w:val="000000" w:themeColor="text1"/>
        </w:rPr>
        <w:t>YouTube</w:t>
      </w:r>
      <w:r w:rsidRPr="7B550CA2">
        <w:rPr>
          <w:rFonts w:eastAsia="Arial"/>
          <w:color w:val="000000" w:themeColor="text1"/>
        </w:rPr>
        <w:t xml:space="preserve"> clip is</w:t>
      </w:r>
      <w:r w:rsidRPr="7B550CA2">
        <w:rPr>
          <w:rFonts w:eastAsia="Arial"/>
          <w:i/>
          <w:iCs/>
          <w:color w:val="000000" w:themeColor="text1"/>
        </w:rPr>
        <w:t xml:space="preserve"> ‘Future Food – the menu of 2030’</w:t>
      </w:r>
      <w:r w:rsidR="00484FBA">
        <w:rPr>
          <w:rFonts w:eastAsia="Arial"/>
          <w:i/>
          <w:iCs/>
          <w:color w:val="000000" w:themeColor="text1"/>
        </w:rPr>
        <w:t>.</w:t>
      </w:r>
    </w:p>
    <w:p w14:paraId="3BA1FD1B" w14:textId="7422F3EC" w:rsidR="7B550CA2" w:rsidRDefault="7B550CA2" w:rsidP="7B550CA2">
      <w:pPr>
        <w:rPr>
          <w:rFonts w:eastAsia="Arial"/>
          <w:color w:val="000000" w:themeColor="text1"/>
        </w:rPr>
      </w:pPr>
      <w:r w:rsidRPr="7B550CA2">
        <w:rPr>
          <w:rFonts w:eastAsia="Arial"/>
          <w:color w:val="000000" w:themeColor="text1"/>
        </w:rPr>
        <w:t xml:space="preserve">Based on the </w:t>
      </w:r>
      <w:r w:rsidR="00915CB2">
        <w:rPr>
          <w:rFonts w:eastAsia="Arial"/>
          <w:color w:val="000000" w:themeColor="text1"/>
        </w:rPr>
        <w:t>information</w:t>
      </w:r>
      <w:r w:rsidRPr="7B550CA2">
        <w:rPr>
          <w:rFonts w:eastAsia="Arial"/>
          <w:color w:val="000000" w:themeColor="text1"/>
        </w:rPr>
        <w:t xml:space="preserve">, </w:t>
      </w:r>
      <w:r w:rsidRPr="7B550CA2">
        <w:rPr>
          <w:rFonts w:eastAsia="Arial"/>
          <w:b/>
          <w:bCs/>
          <w:color w:val="000000" w:themeColor="text1"/>
        </w:rPr>
        <w:t>create</w:t>
      </w:r>
      <w:r w:rsidRPr="7B550CA2">
        <w:rPr>
          <w:rFonts w:eastAsia="Arial"/>
          <w:color w:val="000000" w:themeColor="text1"/>
        </w:rPr>
        <w:t xml:space="preserve"> a collage/poster/drawing of what you think a menu would look like in 2030.</w:t>
      </w:r>
    </w:p>
    <w:p w14:paraId="46760C0B" w14:textId="06315C13" w:rsidR="7B550CA2" w:rsidRDefault="00AD0BAA" w:rsidP="00F24B82">
      <w:pPr>
        <w:pStyle w:val="ListParagraph"/>
        <w:numPr>
          <w:ilvl w:val="0"/>
          <w:numId w:val="31"/>
        </w:numPr>
        <w:rPr>
          <w:rFonts w:eastAsia="Arial"/>
          <w:color w:val="000000" w:themeColor="text1"/>
        </w:rPr>
      </w:pPr>
      <w:r>
        <w:rPr>
          <w:rFonts w:eastAsia="Arial"/>
          <w:color w:val="000000" w:themeColor="text1"/>
        </w:rPr>
        <w:t>Clear title?</w:t>
      </w:r>
    </w:p>
    <w:p w14:paraId="1C36B186" w14:textId="7214F65C" w:rsidR="00AD0BAA" w:rsidRDefault="00AD0BAA" w:rsidP="00F24B82">
      <w:pPr>
        <w:pStyle w:val="ListParagraph"/>
        <w:numPr>
          <w:ilvl w:val="0"/>
          <w:numId w:val="31"/>
        </w:numPr>
        <w:rPr>
          <w:rFonts w:eastAsia="Arial"/>
          <w:color w:val="000000" w:themeColor="text1"/>
        </w:rPr>
      </w:pPr>
      <w:r>
        <w:rPr>
          <w:rFonts w:eastAsia="Arial"/>
          <w:color w:val="000000" w:themeColor="text1"/>
        </w:rPr>
        <w:t>Effective use of visuals?</w:t>
      </w:r>
      <w:r w:rsidR="00FC2F0A">
        <w:rPr>
          <w:rFonts w:eastAsia="Arial"/>
          <w:color w:val="000000" w:themeColor="text1"/>
        </w:rPr>
        <w:t xml:space="preserve"> Colour?</w:t>
      </w:r>
    </w:p>
    <w:p w14:paraId="57E51EAA" w14:textId="758405A5" w:rsidR="001D7592" w:rsidRDefault="001D7592" w:rsidP="00F24B82">
      <w:pPr>
        <w:pStyle w:val="ListParagraph"/>
        <w:numPr>
          <w:ilvl w:val="0"/>
          <w:numId w:val="31"/>
        </w:numPr>
        <w:rPr>
          <w:rFonts w:eastAsia="Arial"/>
          <w:color w:val="000000" w:themeColor="text1"/>
        </w:rPr>
      </w:pPr>
      <w:r>
        <w:rPr>
          <w:rFonts w:eastAsia="Arial"/>
          <w:color w:val="000000" w:themeColor="text1"/>
        </w:rPr>
        <w:t>Clear and succinct text?</w:t>
      </w:r>
    </w:p>
    <w:p w14:paraId="25D68B51" w14:textId="5E801A2B" w:rsidR="009A7D63" w:rsidRDefault="00474AC9" w:rsidP="00F24B82">
      <w:pPr>
        <w:pStyle w:val="ListParagraph"/>
        <w:numPr>
          <w:ilvl w:val="0"/>
          <w:numId w:val="31"/>
        </w:numPr>
        <w:rPr>
          <w:rFonts w:eastAsia="Arial"/>
          <w:color w:val="000000" w:themeColor="text1"/>
        </w:rPr>
      </w:pPr>
      <w:r>
        <w:rPr>
          <w:rFonts w:eastAsia="Arial"/>
          <w:color w:val="000000" w:themeColor="text1"/>
        </w:rPr>
        <w:t>Consideration to how food items would change is reflected</w:t>
      </w:r>
      <w:r w:rsidR="00484FBA">
        <w:rPr>
          <w:rFonts w:eastAsia="Arial"/>
          <w:color w:val="000000" w:themeColor="text1"/>
        </w:rPr>
        <w:t>.</w:t>
      </w:r>
    </w:p>
    <w:p w14:paraId="27B1E488" w14:textId="78264BF4" w:rsidR="00417AFD" w:rsidRPr="00484FBA" w:rsidRDefault="00484FBA" w:rsidP="00F83063">
      <w:pPr>
        <w:pStyle w:val="BH1"/>
        <w:spacing w:after="120" w:line="240" w:lineRule="auto"/>
      </w:pPr>
      <w:r>
        <w:br w:type="column"/>
      </w:r>
      <w:r w:rsidR="00190C5D" w:rsidRPr="007F61A1">
        <w:rPr>
          <w:sz w:val="32"/>
          <w:szCs w:val="32"/>
        </w:rPr>
        <w:lastRenderedPageBreak/>
        <w:t>D</w:t>
      </w:r>
      <w:r w:rsidR="00417AFD" w:rsidRPr="007F61A1">
        <w:rPr>
          <w:sz w:val="32"/>
          <w:szCs w:val="32"/>
        </w:rPr>
        <w:t xml:space="preserve">ay 1 </w:t>
      </w:r>
      <w:r w:rsidR="00616646" w:rsidRPr="007F61A1">
        <w:rPr>
          <w:sz w:val="32"/>
          <w:szCs w:val="32"/>
        </w:rPr>
        <w:t>a</w:t>
      </w:r>
      <w:r w:rsidR="00417AFD" w:rsidRPr="007F61A1">
        <w:rPr>
          <w:sz w:val="32"/>
          <w:szCs w:val="32"/>
        </w:rPr>
        <w:t xml:space="preserve">ctivity </w:t>
      </w:r>
      <w:r w:rsidR="002A7712" w:rsidRPr="007F61A1">
        <w:rPr>
          <w:sz w:val="32"/>
          <w:szCs w:val="32"/>
        </w:rPr>
        <w:t>3</w:t>
      </w:r>
      <w:r w:rsidR="00417AFD" w:rsidRPr="007F61A1">
        <w:rPr>
          <w:sz w:val="32"/>
          <w:szCs w:val="32"/>
        </w:rPr>
        <w:t xml:space="preserve">: </w:t>
      </w:r>
      <w:r w:rsidR="0087088B" w:rsidRPr="007F61A1">
        <w:rPr>
          <w:sz w:val="32"/>
          <w:szCs w:val="32"/>
        </w:rPr>
        <w:t>‘W</w:t>
      </w:r>
      <w:r w:rsidR="00417AFD" w:rsidRPr="007F61A1">
        <w:rPr>
          <w:sz w:val="32"/>
          <w:szCs w:val="32"/>
        </w:rPr>
        <w:t>hat if?</w:t>
      </w:r>
      <w:r w:rsidR="004814DF">
        <w:rPr>
          <w:sz w:val="32"/>
          <w:szCs w:val="32"/>
        </w:rPr>
        <w:t xml:space="preserve"> ...</w:t>
      </w:r>
      <w:r w:rsidR="005C7752">
        <w:rPr>
          <w:sz w:val="32"/>
          <w:szCs w:val="32"/>
        </w:rPr>
        <w:t>’</w:t>
      </w:r>
      <w:r w:rsidR="00417AFD" w:rsidRPr="007F61A1">
        <w:rPr>
          <w:sz w:val="32"/>
          <w:szCs w:val="32"/>
        </w:rPr>
        <w:t xml:space="preserve"> food science and production</w:t>
      </w:r>
    </w:p>
    <w:p w14:paraId="7C76B356" w14:textId="77777777" w:rsidR="008B2A7A" w:rsidRPr="009B436C" w:rsidRDefault="008B2A7A" w:rsidP="00474C96">
      <w:pPr>
        <w:spacing w:after="80"/>
        <w:rPr>
          <w:b/>
          <w:bCs/>
          <w:i/>
          <w:iCs/>
          <w:color w:val="3472AC"/>
        </w:rPr>
      </w:pPr>
      <w:r w:rsidRPr="009B436C">
        <w:rPr>
          <w:b/>
          <w:bCs/>
          <w:i/>
          <w:iCs/>
          <w:color w:val="3472AC"/>
        </w:rPr>
        <w:t>Notes for teachers and whānau</w:t>
      </w:r>
    </w:p>
    <w:p w14:paraId="70CAE99E" w14:textId="25FD8559" w:rsidR="008B2A7A" w:rsidRDefault="7B550CA2" w:rsidP="00474C96">
      <w:pPr>
        <w:spacing w:after="0" w:line="240" w:lineRule="auto"/>
        <w:rPr>
          <w:i/>
          <w:iCs/>
        </w:rPr>
      </w:pPr>
      <w:r w:rsidRPr="7B550CA2">
        <w:rPr>
          <w:i/>
          <w:iCs/>
        </w:rPr>
        <w:t xml:space="preserve">This task gets learners thinking about changes that have happened or could happen in the way we eat/produce or use food. It might be good to </w:t>
      </w:r>
      <w:r w:rsidR="00CB13E7" w:rsidRPr="7B550CA2">
        <w:rPr>
          <w:i/>
          <w:iCs/>
        </w:rPr>
        <w:t>discuss</w:t>
      </w:r>
      <w:r w:rsidRPr="7B550CA2">
        <w:rPr>
          <w:i/>
          <w:iCs/>
        </w:rPr>
        <w:t xml:space="preserve"> consequences of these changes with the learner and see what you come up with!</w:t>
      </w:r>
    </w:p>
    <w:p w14:paraId="33714A82" w14:textId="77777777" w:rsidR="008B2A7A" w:rsidRDefault="00886D52" w:rsidP="009869E7">
      <w:pPr>
        <w:spacing w:after="0"/>
      </w:pPr>
      <w:r>
        <w:pict w14:anchorId="5F2F74C0">
          <v:rect id="_x0000_i1029" style="width:0;height:1.5pt" o:hralign="center" o:hrstd="t" o:hr="t" fillcolor="#a0a0a0" stroked="f"/>
        </w:pict>
      </w:r>
    </w:p>
    <w:p w14:paraId="1C443DA9" w14:textId="105F5057" w:rsidR="008B2A7A" w:rsidRPr="002B042D" w:rsidRDefault="008B2A7A" w:rsidP="009869E7">
      <w:pPr>
        <w:pStyle w:val="LI"/>
        <w:spacing w:before="120" w:after="120" w:line="276" w:lineRule="auto"/>
        <w:rPr>
          <w:b/>
          <w:color w:val="3472AC"/>
        </w:rPr>
      </w:pPr>
      <w:r w:rsidRPr="7B550CA2">
        <w:rPr>
          <w:b/>
          <w:color w:val="3472AC"/>
        </w:rPr>
        <w:t xml:space="preserve">In this activity I am learning to: </w:t>
      </w:r>
      <w:r w:rsidR="006A13B8">
        <w:rPr>
          <w:b/>
          <w:color w:val="3472AC"/>
        </w:rPr>
        <w:t>a</w:t>
      </w:r>
      <w:r w:rsidRPr="7B550CA2">
        <w:rPr>
          <w:b/>
          <w:color w:val="3472AC"/>
        </w:rPr>
        <w:t>ctivate my prior knowledge and define Curiosity</w:t>
      </w:r>
    </w:p>
    <w:p w14:paraId="00FE4D79" w14:textId="77777777" w:rsidR="008B2A7A" w:rsidRDefault="008B2A7A" w:rsidP="00CB13E7">
      <w:pPr>
        <w:spacing w:after="0"/>
        <w:rPr>
          <w:lang w:val="mi-NZ"/>
        </w:rPr>
      </w:pPr>
      <w:r w:rsidRPr="7B550CA2">
        <w:rPr>
          <w:lang w:val="mi-NZ"/>
        </w:rPr>
        <w:t>What do I need?</w:t>
      </w:r>
    </w:p>
    <w:p w14:paraId="75100F1E" w14:textId="11D7071F" w:rsidR="008B2A7A" w:rsidRDefault="008B2A7A" w:rsidP="00F24B82">
      <w:pPr>
        <w:pStyle w:val="ListParagraph"/>
        <w:numPr>
          <w:ilvl w:val="0"/>
          <w:numId w:val="14"/>
        </w:numPr>
        <w:rPr>
          <w:lang w:val="mi-NZ"/>
        </w:rPr>
      </w:pPr>
      <w:r w:rsidRPr="7B550CA2">
        <w:rPr>
          <w:lang w:val="mi-NZ"/>
        </w:rPr>
        <w:t>30 minutes</w:t>
      </w:r>
    </w:p>
    <w:p w14:paraId="36EEBC9A" w14:textId="02A5CD90" w:rsidR="008B2A7A" w:rsidRDefault="7B550CA2" w:rsidP="00F24B82">
      <w:pPr>
        <w:pStyle w:val="ListParagraph"/>
        <w:numPr>
          <w:ilvl w:val="0"/>
          <w:numId w:val="14"/>
        </w:numPr>
        <w:spacing w:after="0" w:line="240" w:lineRule="auto"/>
        <w:rPr>
          <w:lang w:val="mi-NZ"/>
        </w:rPr>
      </w:pPr>
      <w:r w:rsidRPr="7B550CA2">
        <w:rPr>
          <w:lang w:val="mi-NZ"/>
        </w:rPr>
        <w:t>Home learning book</w:t>
      </w:r>
    </w:p>
    <w:p w14:paraId="7FC628C6" w14:textId="77777777" w:rsidR="008B2A7A" w:rsidRDefault="00886D52" w:rsidP="00A16AAF">
      <w:pPr>
        <w:spacing w:after="0" w:line="240" w:lineRule="auto"/>
      </w:pPr>
      <w:r>
        <w:pict w14:anchorId="3A9EE2FC">
          <v:rect id="_x0000_i1030" style="width:0;height:1.5pt" o:hralign="center" o:hrstd="t" o:hr="t" fillcolor="#a0a0a0" stroked="f"/>
        </w:pict>
      </w:r>
    </w:p>
    <w:p w14:paraId="39E37093" w14:textId="77777777" w:rsidR="00880D00" w:rsidRPr="00880D00" w:rsidRDefault="00880D00" w:rsidP="007F61A1">
      <w:pPr>
        <w:pStyle w:val="BH2"/>
        <w:spacing w:before="0" w:line="240" w:lineRule="auto"/>
      </w:pPr>
      <w:r>
        <w:t>Instructions:</w:t>
      </w:r>
    </w:p>
    <w:p w14:paraId="65628C98" w14:textId="33BDAF65" w:rsidR="00880D00" w:rsidRDefault="005C7752" w:rsidP="00474C96">
      <w:pPr>
        <w:spacing w:line="240" w:lineRule="auto"/>
      </w:pPr>
      <w:r>
        <w:t>Many</w:t>
      </w:r>
      <w:r w:rsidR="39CD43E6">
        <w:t xml:space="preserve"> changes </w:t>
      </w:r>
      <w:r>
        <w:t>might</w:t>
      </w:r>
      <w:r w:rsidR="39CD43E6">
        <w:t xml:space="preserve"> take place in the types of food and the ways we produce food in the future. This task asks us to get curious a</w:t>
      </w:r>
      <w:r w:rsidR="00203360">
        <w:t>bout</w:t>
      </w:r>
      <w:r w:rsidR="39CD43E6">
        <w:t xml:space="preserve"> what would happen if changes to how we use/produce/eat food happened/didn’t happen and to practise our literacy skills by writing a persuasive piece of writing.</w:t>
      </w:r>
    </w:p>
    <w:p w14:paraId="10B89137" w14:textId="77777777" w:rsidR="00880D00" w:rsidRDefault="00880D00" w:rsidP="007F61A1">
      <w:pPr>
        <w:pStyle w:val="BH2"/>
        <w:spacing w:line="240" w:lineRule="auto"/>
      </w:pPr>
      <w:r>
        <w:t>Your task:</w:t>
      </w:r>
    </w:p>
    <w:p w14:paraId="6D58AD80" w14:textId="75DE3D87" w:rsidR="39CD43E6" w:rsidRDefault="7B550CA2" w:rsidP="00474C96">
      <w:pPr>
        <w:spacing w:line="240" w:lineRule="auto"/>
        <w:rPr>
          <w:rFonts w:eastAsia="Arial"/>
          <w:color w:val="000000" w:themeColor="text1"/>
        </w:rPr>
      </w:pPr>
      <w:r w:rsidRPr="004D0358">
        <w:rPr>
          <w:rFonts w:eastAsia="Arial"/>
          <w:b/>
          <w:bCs/>
          <w:color w:val="000000" w:themeColor="text1"/>
        </w:rPr>
        <w:t>Choose</w:t>
      </w:r>
      <w:r w:rsidRPr="7B550CA2">
        <w:rPr>
          <w:rFonts w:eastAsia="Arial"/>
          <w:color w:val="000000" w:themeColor="text1"/>
        </w:rPr>
        <w:t xml:space="preserve"> </w:t>
      </w:r>
      <w:r w:rsidR="00F452D4">
        <w:rPr>
          <w:rFonts w:eastAsia="Arial"/>
          <w:color w:val="000000" w:themeColor="text1"/>
        </w:rPr>
        <w:t>2</w:t>
      </w:r>
      <w:r w:rsidR="003E5B06">
        <w:rPr>
          <w:rFonts w:eastAsia="Arial"/>
          <w:color w:val="000000" w:themeColor="text1"/>
        </w:rPr>
        <w:t xml:space="preserve"> or more</w:t>
      </w:r>
      <w:r w:rsidRPr="7B550CA2">
        <w:rPr>
          <w:rFonts w:eastAsia="Arial"/>
          <w:color w:val="000000" w:themeColor="text1"/>
        </w:rPr>
        <w:t xml:space="preserve"> of these scenarios</w:t>
      </w:r>
      <w:r w:rsidR="009D12AA">
        <w:rPr>
          <w:rFonts w:eastAsia="Arial"/>
          <w:color w:val="000000" w:themeColor="text1"/>
        </w:rPr>
        <w:t>,</w:t>
      </w:r>
      <w:r w:rsidRPr="7B550CA2">
        <w:rPr>
          <w:rFonts w:eastAsia="Arial"/>
          <w:color w:val="000000" w:themeColor="text1"/>
        </w:rPr>
        <w:t xml:space="preserve"> and </w:t>
      </w:r>
      <w:r w:rsidR="0025496B">
        <w:rPr>
          <w:rFonts w:eastAsia="Arial"/>
          <w:color w:val="000000" w:themeColor="text1"/>
        </w:rPr>
        <w:t xml:space="preserve">in your home learning book or digital doc </w:t>
      </w:r>
      <w:r w:rsidRPr="008D5F6A">
        <w:rPr>
          <w:rFonts w:eastAsia="Arial"/>
          <w:b/>
          <w:bCs/>
          <w:color w:val="000000" w:themeColor="text1"/>
        </w:rPr>
        <w:t>write</w:t>
      </w:r>
      <w:r w:rsidRPr="7B550CA2">
        <w:rPr>
          <w:rFonts w:eastAsia="Arial"/>
          <w:color w:val="000000" w:themeColor="text1"/>
        </w:rPr>
        <w:t xml:space="preserve"> a </w:t>
      </w:r>
      <w:r w:rsidR="008D5F6A">
        <w:rPr>
          <w:rFonts w:eastAsia="Arial"/>
          <w:color w:val="000000" w:themeColor="text1"/>
        </w:rPr>
        <w:t>paragraph</w:t>
      </w:r>
      <w:r w:rsidR="00566C2A">
        <w:rPr>
          <w:rFonts w:eastAsia="Arial"/>
          <w:color w:val="000000" w:themeColor="text1"/>
        </w:rPr>
        <w:t xml:space="preserve"> for each</w:t>
      </w:r>
      <w:r w:rsidRPr="7B550CA2">
        <w:rPr>
          <w:rFonts w:eastAsia="Arial"/>
          <w:color w:val="000000" w:themeColor="text1"/>
        </w:rPr>
        <w:t xml:space="preserve"> about the consequences of ‘what if</w:t>
      </w:r>
      <w:r w:rsidR="00E66344">
        <w:rPr>
          <w:rFonts w:eastAsia="Arial"/>
          <w:color w:val="000000" w:themeColor="text1"/>
        </w:rPr>
        <w:t>?</w:t>
      </w:r>
      <w:r w:rsidRPr="7B550CA2">
        <w:rPr>
          <w:rFonts w:eastAsia="Arial"/>
          <w:color w:val="000000" w:themeColor="text1"/>
        </w:rPr>
        <w:t xml:space="preserve">’ </w:t>
      </w:r>
    </w:p>
    <w:p w14:paraId="44C5313E" w14:textId="242C7A3F" w:rsidR="39CD43E6" w:rsidRDefault="7B550CA2" w:rsidP="00F24B82">
      <w:pPr>
        <w:pStyle w:val="ListParagraph"/>
        <w:numPr>
          <w:ilvl w:val="0"/>
          <w:numId w:val="33"/>
        </w:numPr>
        <w:spacing w:line="240" w:lineRule="auto"/>
        <w:ind w:left="630"/>
        <w:rPr>
          <w:rFonts w:eastAsia="Arial"/>
          <w:color w:val="000000" w:themeColor="text1"/>
        </w:rPr>
      </w:pPr>
      <w:r w:rsidRPr="7B550CA2">
        <w:rPr>
          <w:rFonts w:eastAsia="Arial"/>
          <w:color w:val="000000" w:themeColor="text1"/>
        </w:rPr>
        <w:t>What if agriculture and domestication of animals never happened?</w:t>
      </w:r>
    </w:p>
    <w:p w14:paraId="385D98DE" w14:textId="6A12C10A" w:rsidR="39CD43E6" w:rsidRPr="004D0358" w:rsidRDefault="7B550CA2" w:rsidP="00F24B82">
      <w:pPr>
        <w:pStyle w:val="ListParagraph"/>
        <w:numPr>
          <w:ilvl w:val="0"/>
          <w:numId w:val="33"/>
        </w:numPr>
        <w:spacing w:line="240" w:lineRule="auto"/>
        <w:ind w:left="630" w:right="-360"/>
        <w:rPr>
          <w:rFonts w:eastAsia="Arial"/>
          <w:color w:val="000000" w:themeColor="text1"/>
        </w:rPr>
      </w:pPr>
      <w:r w:rsidRPr="004D0358">
        <w:rPr>
          <w:rFonts w:eastAsia="Arial"/>
          <w:color w:val="000000" w:themeColor="text1"/>
        </w:rPr>
        <w:t xml:space="preserve">What if humans never harnessed the use of fire – what would </w:t>
      </w:r>
      <w:r w:rsidR="00DB12C5">
        <w:rPr>
          <w:rFonts w:eastAsia="Arial"/>
          <w:color w:val="000000" w:themeColor="text1"/>
        </w:rPr>
        <w:t>it</w:t>
      </w:r>
      <w:r w:rsidRPr="004D0358">
        <w:rPr>
          <w:rFonts w:eastAsia="Arial"/>
          <w:color w:val="000000" w:themeColor="text1"/>
        </w:rPr>
        <w:t xml:space="preserve"> mean for cooking?</w:t>
      </w:r>
    </w:p>
    <w:p w14:paraId="5579C64A" w14:textId="4EFDFCA0" w:rsidR="39CD43E6" w:rsidRDefault="7B550CA2" w:rsidP="00F24B82">
      <w:pPr>
        <w:pStyle w:val="ListParagraph"/>
        <w:numPr>
          <w:ilvl w:val="0"/>
          <w:numId w:val="33"/>
        </w:numPr>
        <w:spacing w:line="240" w:lineRule="auto"/>
        <w:ind w:left="630"/>
        <w:rPr>
          <w:rFonts w:eastAsia="Arial"/>
          <w:color w:val="000000" w:themeColor="text1"/>
        </w:rPr>
      </w:pPr>
      <w:r w:rsidRPr="7B550CA2">
        <w:rPr>
          <w:rFonts w:eastAsia="Arial"/>
          <w:color w:val="000000" w:themeColor="text1"/>
        </w:rPr>
        <w:t>What if we allowed Genetically engineered food sources?</w:t>
      </w:r>
    </w:p>
    <w:p w14:paraId="548FCD6C" w14:textId="5913239E" w:rsidR="39CD43E6" w:rsidRDefault="7B550CA2" w:rsidP="00F24B82">
      <w:pPr>
        <w:pStyle w:val="ListParagraph"/>
        <w:numPr>
          <w:ilvl w:val="0"/>
          <w:numId w:val="33"/>
        </w:numPr>
        <w:ind w:left="630"/>
        <w:rPr>
          <w:rFonts w:eastAsia="Arial"/>
          <w:color w:val="000000" w:themeColor="text1"/>
        </w:rPr>
      </w:pPr>
      <w:r w:rsidRPr="7B550CA2">
        <w:rPr>
          <w:rFonts w:eastAsia="Arial"/>
          <w:color w:val="000000" w:themeColor="text1"/>
        </w:rPr>
        <w:t>What if the microwave was never invented?</w:t>
      </w:r>
    </w:p>
    <w:p w14:paraId="53E48C61" w14:textId="665A18A0" w:rsidR="39CD43E6" w:rsidRPr="00806E7C" w:rsidRDefault="7B550CA2" w:rsidP="00474C96">
      <w:pPr>
        <w:spacing w:after="0"/>
        <w:rPr>
          <w:rFonts w:eastAsia="Arial"/>
          <w:color w:val="000000" w:themeColor="text1"/>
        </w:rPr>
      </w:pPr>
      <w:r w:rsidRPr="00806E7C">
        <w:rPr>
          <w:rFonts w:eastAsia="Arial"/>
          <w:color w:val="000000" w:themeColor="text1"/>
        </w:rPr>
        <w:t xml:space="preserve">You can </w:t>
      </w:r>
      <w:r w:rsidRPr="008E126F">
        <w:rPr>
          <w:rFonts w:eastAsia="Arial"/>
          <w:b/>
          <w:bCs/>
          <w:color w:val="000000" w:themeColor="text1"/>
        </w:rPr>
        <w:t>use</w:t>
      </w:r>
      <w:r w:rsidRPr="00806E7C">
        <w:rPr>
          <w:rFonts w:eastAsia="Arial"/>
          <w:color w:val="000000" w:themeColor="text1"/>
        </w:rPr>
        <w:t xml:space="preserve"> the following sentence starters</w:t>
      </w:r>
    </w:p>
    <w:p w14:paraId="23760D89" w14:textId="44A00C61" w:rsidR="39CD43E6" w:rsidRPr="00DB12C5" w:rsidRDefault="7B550CA2" w:rsidP="00F24B82">
      <w:pPr>
        <w:pStyle w:val="ListParagraph"/>
        <w:numPr>
          <w:ilvl w:val="0"/>
          <w:numId w:val="33"/>
        </w:numPr>
        <w:spacing w:line="240" w:lineRule="auto"/>
        <w:ind w:left="630"/>
        <w:rPr>
          <w:rFonts w:eastAsia="Arial"/>
          <w:color w:val="000000" w:themeColor="text1"/>
        </w:rPr>
      </w:pPr>
      <w:r w:rsidRPr="00DB12C5">
        <w:rPr>
          <w:rFonts w:eastAsia="Arial"/>
          <w:color w:val="000000" w:themeColor="text1"/>
        </w:rPr>
        <w:t>The consequences of &lt;given scenario&gt; would be....</w:t>
      </w:r>
      <w:r w:rsidR="00592190" w:rsidRPr="00DB12C5">
        <w:rPr>
          <w:rFonts w:eastAsia="Arial"/>
          <w:color w:val="000000" w:themeColor="text1"/>
        </w:rPr>
        <w:t xml:space="preserve"> </w:t>
      </w:r>
      <w:r w:rsidRPr="00DB12C5">
        <w:rPr>
          <w:rFonts w:eastAsia="Arial"/>
          <w:color w:val="000000" w:themeColor="text1"/>
        </w:rPr>
        <w:t>because.......</w:t>
      </w:r>
    </w:p>
    <w:p w14:paraId="6746E581" w14:textId="37161F7B" w:rsidR="39CD43E6" w:rsidRPr="00DB12C5" w:rsidRDefault="7B550CA2" w:rsidP="00F24B82">
      <w:pPr>
        <w:pStyle w:val="ListParagraph"/>
        <w:numPr>
          <w:ilvl w:val="0"/>
          <w:numId w:val="33"/>
        </w:numPr>
        <w:spacing w:line="240" w:lineRule="auto"/>
        <w:ind w:left="630"/>
        <w:rPr>
          <w:rFonts w:eastAsia="Arial"/>
          <w:color w:val="000000" w:themeColor="text1"/>
        </w:rPr>
      </w:pPr>
      <w:r w:rsidRPr="00DB12C5">
        <w:rPr>
          <w:rFonts w:eastAsia="Arial"/>
          <w:color w:val="000000" w:themeColor="text1"/>
        </w:rPr>
        <w:t>Another consequence would be......due to the fact........</w:t>
      </w:r>
    </w:p>
    <w:p w14:paraId="2C44E43F" w14:textId="0CCCA9D0" w:rsidR="39CD43E6" w:rsidRPr="009869E7" w:rsidRDefault="009869E7" w:rsidP="009869E7">
      <w:pPr>
        <w:spacing w:line="240" w:lineRule="auto"/>
        <w:rPr>
          <w:rFonts w:eastAsia="Arial"/>
          <w:color w:val="000000" w:themeColor="text1"/>
        </w:rPr>
      </w:pPr>
      <w:r>
        <w:rPr>
          <w:rFonts w:eastAsia="Arial"/>
          <w:color w:val="000000" w:themeColor="text1"/>
        </w:rPr>
        <w:t>T</w:t>
      </w:r>
      <w:r w:rsidR="7B550CA2" w:rsidRPr="009869E7">
        <w:rPr>
          <w:rFonts w:eastAsia="Arial"/>
          <w:color w:val="000000" w:themeColor="text1"/>
        </w:rPr>
        <w:t>ry to use evidence in your statement from reputable sources</w:t>
      </w:r>
      <w:r w:rsidR="003E5B06" w:rsidRPr="009869E7">
        <w:rPr>
          <w:rFonts w:eastAsia="Arial"/>
          <w:color w:val="000000" w:themeColor="text1"/>
        </w:rPr>
        <w:t>.</w:t>
      </w:r>
    </w:p>
    <w:p w14:paraId="0A437C1A" w14:textId="2EB56D47" w:rsidR="39CD43E6" w:rsidRDefault="7B550CA2" w:rsidP="7B550CA2">
      <w:pPr>
        <w:rPr>
          <w:rFonts w:eastAsia="Arial"/>
          <w:color w:val="000000" w:themeColor="text1"/>
        </w:rPr>
      </w:pPr>
      <w:r w:rsidRPr="7B550CA2">
        <w:rPr>
          <w:rFonts w:eastAsia="Arial"/>
          <w:color w:val="000000" w:themeColor="text1"/>
        </w:rPr>
        <w:t xml:space="preserve">Here is an example </w:t>
      </w:r>
      <w:r w:rsidR="00E13FE1">
        <w:rPr>
          <w:rFonts w:eastAsia="Arial"/>
          <w:color w:val="000000" w:themeColor="text1"/>
        </w:rPr>
        <w:t xml:space="preserve">opinion </w:t>
      </w:r>
      <w:r w:rsidRPr="7B550CA2">
        <w:rPr>
          <w:rFonts w:eastAsia="Arial"/>
          <w:color w:val="000000" w:themeColor="text1"/>
        </w:rPr>
        <w:t>that may help</w:t>
      </w:r>
      <w:r w:rsidR="002313DC">
        <w:rPr>
          <w:rFonts w:eastAsia="Arial"/>
          <w:color w:val="000000" w:themeColor="text1"/>
        </w:rPr>
        <w:t>.</w:t>
      </w:r>
      <w:r w:rsidR="00AD4AF5">
        <w:rPr>
          <w:rFonts w:eastAsia="Arial"/>
          <w:color w:val="000000" w:themeColor="text1"/>
        </w:rPr>
        <w:t xml:space="preserve"> </w:t>
      </w:r>
    </w:p>
    <w:tbl>
      <w:tblPr>
        <w:tblStyle w:val="TableGridLight"/>
        <w:tblW w:w="10080" w:type="dxa"/>
        <w:tblInd w:w="-252" w:type="dxa"/>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10080"/>
      </w:tblGrid>
      <w:tr w:rsidR="004D0358" w:rsidRPr="00474C96" w14:paraId="26E682BA" w14:textId="77777777" w:rsidTr="00627421">
        <w:trPr>
          <w:trHeight w:val="4090"/>
        </w:trPr>
        <w:tc>
          <w:tcPr>
            <w:tcW w:w="10080" w:type="dxa"/>
          </w:tcPr>
          <w:p w14:paraId="649DA0E2" w14:textId="13F032EC" w:rsidR="004D0358" w:rsidRPr="00474C96" w:rsidRDefault="004D0358" w:rsidP="00627421">
            <w:pPr>
              <w:spacing w:before="60" w:after="60"/>
              <w:rPr>
                <w:rFonts w:eastAsia="Arial"/>
                <w:b/>
                <w:bCs/>
                <w:color w:val="000000" w:themeColor="text1"/>
              </w:rPr>
            </w:pPr>
            <w:r w:rsidRPr="00474C96">
              <w:rPr>
                <w:rFonts w:eastAsia="Arial"/>
                <w:b/>
                <w:bCs/>
                <w:color w:val="000000" w:themeColor="text1"/>
              </w:rPr>
              <w:t>“What if there was no law enforcement (</w:t>
            </w:r>
            <w:r w:rsidR="00284817" w:rsidRPr="00474C96">
              <w:rPr>
                <w:rFonts w:eastAsia="Arial"/>
                <w:b/>
                <w:bCs/>
                <w:color w:val="000000" w:themeColor="text1"/>
              </w:rPr>
              <w:t>P</w:t>
            </w:r>
            <w:r w:rsidRPr="00474C96">
              <w:rPr>
                <w:rFonts w:eastAsia="Arial"/>
                <w:b/>
                <w:bCs/>
                <w:color w:val="000000" w:themeColor="text1"/>
              </w:rPr>
              <w:t>olice) in New Zealand</w:t>
            </w:r>
            <w:r w:rsidR="00284817" w:rsidRPr="00474C96">
              <w:rPr>
                <w:rFonts w:eastAsia="Arial"/>
                <w:b/>
                <w:bCs/>
                <w:color w:val="000000" w:themeColor="text1"/>
              </w:rPr>
              <w:t>?</w:t>
            </w:r>
            <w:r w:rsidRPr="00474C96">
              <w:rPr>
                <w:rFonts w:eastAsia="Arial"/>
                <w:b/>
                <w:bCs/>
                <w:color w:val="000000" w:themeColor="text1"/>
              </w:rPr>
              <w:t>”</w:t>
            </w:r>
          </w:p>
          <w:p w14:paraId="29D1433E" w14:textId="10F79B44" w:rsidR="004D0358" w:rsidRPr="00474C96" w:rsidRDefault="004D0358" w:rsidP="004D0358">
            <w:pPr>
              <w:rPr>
                <w:rFonts w:eastAsia="Arial"/>
                <w:color w:val="000000" w:themeColor="text1"/>
              </w:rPr>
            </w:pPr>
            <w:r w:rsidRPr="00474C96">
              <w:rPr>
                <w:rFonts w:eastAsia="Arial"/>
                <w:color w:val="000000" w:themeColor="text1"/>
              </w:rPr>
              <w:t xml:space="preserve">In my opinion, the consequences of not having any </w:t>
            </w:r>
            <w:r w:rsidR="009869E7">
              <w:rPr>
                <w:rFonts w:eastAsia="Arial"/>
                <w:color w:val="000000" w:themeColor="text1"/>
              </w:rPr>
              <w:t>police</w:t>
            </w:r>
            <w:r w:rsidRPr="00474C96">
              <w:rPr>
                <w:rFonts w:eastAsia="Arial"/>
                <w:color w:val="000000" w:themeColor="text1"/>
              </w:rPr>
              <w:t xml:space="preserve"> would be dangerous, because it would then become an individual's job to hold others accountable for their actions. How would we all have the same idea of what is a fair consequence? What if someone felt unsafe but had no support to call? The New Zealand </w:t>
            </w:r>
            <w:r w:rsidR="00FA48FC" w:rsidRPr="00474C96">
              <w:rPr>
                <w:rFonts w:eastAsia="Arial"/>
                <w:color w:val="000000" w:themeColor="text1"/>
              </w:rPr>
              <w:t>P</w:t>
            </w:r>
            <w:r w:rsidRPr="00474C96">
              <w:rPr>
                <w:rFonts w:eastAsia="Arial"/>
                <w:color w:val="000000" w:themeColor="text1"/>
              </w:rPr>
              <w:t xml:space="preserve">olice site </w:t>
            </w:r>
            <w:hyperlink r:id="rId28" w:history="1">
              <w:r w:rsidR="00474C96" w:rsidRPr="00792F92">
                <w:rPr>
                  <w:rStyle w:val="Hyperlink"/>
                  <w:rFonts w:eastAsia="Arial"/>
                </w:rPr>
                <w:t>https://www.police.govt.nz/</w:t>
              </w:r>
            </w:hyperlink>
            <w:r w:rsidRPr="00474C96">
              <w:rPr>
                <w:rFonts w:eastAsia="Arial"/>
                <w:color w:val="000000" w:themeColor="text1"/>
              </w:rPr>
              <w:t xml:space="preserve"> says police do the following things: </w:t>
            </w:r>
          </w:p>
          <w:p w14:paraId="0796A643" w14:textId="6024BF02" w:rsidR="004D0358" w:rsidRPr="00474C96" w:rsidRDefault="004D0358" w:rsidP="00F24B82">
            <w:pPr>
              <w:pStyle w:val="ListParagraph"/>
              <w:numPr>
                <w:ilvl w:val="0"/>
                <w:numId w:val="14"/>
              </w:numPr>
              <w:spacing w:line="240" w:lineRule="auto"/>
              <w:rPr>
                <w:rFonts w:eastAsia="Arial"/>
                <w:color w:val="333333"/>
              </w:rPr>
            </w:pPr>
            <w:r w:rsidRPr="00474C96">
              <w:rPr>
                <w:rFonts w:eastAsia="Arial"/>
                <w:color w:val="333333"/>
              </w:rPr>
              <w:t>keeping the peace</w:t>
            </w:r>
            <w:r w:rsidR="007F61A1" w:rsidRPr="00474C96">
              <w:rPr>
                <w:rFonts w:eastAsia="Arial"/>
                <w:color w:val="333333"/>
              </w:rPr>
              <w:t xml:space="preserve"> and </w:t>
            </w:r>
            <w:r w:rsidRPr="00474C96">
              <w:rPr>
                <w:rFonts w:eastAsia="Arial"/>
                <w:color w:val="333333"/>
              </w:rPr>
              <w:t>maintaining public safety</w:t>
            </w:r>
          </w:p>
          <w:p w14:paraId="3974FF61" w14:textId="3AB4088E" w:rsidR="004D0358" w:rsidRPr="00474C96" w:rsidRDefault="004D0358" w:rsidP="00F24B82">
            <w:pPr>
              <w:pStyle w:val="ListParagraph"/>
              <w:numPr>
                <w:ilvl w:val="0"/>
                <w:numId w:val="14"/>
              </w:numPr>
              <w:spacing w:line="240" w:lineRule="auto"/>
              <w:rPr>
                <w:rFonts w:eastAsia="Arial"/>
                <w:color w:val="333333"/>
              </w:rPr>
            </w:pPr>
            <w:r w:rsidRPr="00474C96">
              <w:rPr>
                <w:rFonts w:eastAsia="Arial"/>
                <w:color w:val="333333"/>
              </w:rPr>
              <w:t>law enforcement</w:t>
            </w:r>
            <w:r w:rsidR="007F61A1" w:rsidRPr="00474C96">
              <w:rPr>
                <w:rFonts w:eastAsia="Arial"/>
                <w:color w:val="333333"/>
              </w:rPr>
              <w:t xml:space="preserve"> and c</w:t>
            </w:r>
            <w:r w:rsidR="00F3061E" w:rsidRPr="00474C96">
              <w:rPr>
                <w:rFonts w:eastAsia="Arial"/>
                <w:color w:val="333333"/>
              </w:rPr>
              <w:t>rime prevention</w:t>
            </w:r>
          </w:p>
          <w:p w14:paraId="40BA771F" w14:textId="77777777" w:rsidR="004D0358" w:rsidRPr="00474C96" w:rsidRDefault="004D0358" w:rsidP="00F24B82">
            <w:pPr>
              <w:pStyle w:val="ListParagraph"/>
              <w:numPr>
                <w:ilvl w:val="0"/>
                <w:numId w:val="14"/>
              </w:numPr>
              <w:spacing w:line="240" w:lineRule="auto"/>
              <w:rPr>
                <w:rFonts w:eastAsia="Arial"/>
                <w:color w:val="333333"/>
              </w:rPr>
            </w:pPr>
            <w:r w:rsidRPr="00474C96">
              <w:rPr>
                <w:rFonts w:eastAsia="Arial"/>
                <w:color w:val="333333"/>
              </w:rPr>
              <w:t>community support and reassurance</w:t>
            </w:r>
          </w:p>
          <w:p w14:paraId="4EF86413" w14:textId="09DDB886" w:rsidR="004D0358" w:rsidRPr="00474C96" w:rsidRDefault="004D0358" w:rsidP="00F24B82">
            <w:pPr>
              <w:pStyle w:val="ListParagraph"/>
              <w:numPr>
                <w:ilvl w:val="0"/>
                <w:numId w:val="14"/>
              </w:numPr>
              <w:spacing w:line="240" w:lineRule="auto"/>
              <w:rPr>
                <w:rFonts w:eastAsia="Arial"/>
                <w:color w:val="333333"/>
              </w:rPr>
            </w:pPr>
            <w:r w:rsidRPr="00474C96">
              <w:rPr>
                <w:rFonts w:eastAsia="Arial"/>
                <w:color w:val="333333"/>
              </w:rPr>
              <w:t>national security</w:t>
            </w:r>
            <w:r w:rsidR="004814DF" w:rsidRPr="00474C96">
              <w:rPr>
                <w:rFonts w:eastAsia="Arial"/>
                <w:color w:val="333333"/>
              </w:rPr>
              <w:t xml:space="preserve"> and </w:t>
            </w:r>
            <w:r w:rsidRPr="00474C96">
              <w:rPr>
                <w:rFonts w:eastAsia="Arial"/>
                <w:color w:val="333333"/>
              </w:rPr>
              <w:t>participation in policing activities outside New Zealand</w:t>
            </w:r>
          </w:p>
          <w:p w14:paraId="2A23FF07" w14:textId="77777777" w:rsidR="004D0358" w:rsidRPr="00474C96" w:rsidRDefault="004D0358" w:rsidP="00F24B82">
            <w:pPr>
              <w:pStyle w:val="ListParagraph"/>
              <w:numPr>
                <w:ilvl w:val="0"/>
                <w:numId w:val="14"/>
              </w:numPr>
              <w:rPr>
                <w:rFonts w:eastAsia="Arial"/>
                <w:color w:val="333333"/>
              </w:rPr>
            </w:pPr>
            <w:r w:rsidRPr="00474C96">
              <w:rPr>
                <w:rFonts w:eastAsia="Arial"/>
                <w:color w:val="333333"/>
              </w:rPr>
              <w:t>emergency management.</w:t>
            </w:r>
          </w:p>
          <w:p w14:paraId="42BB4F85" w14:textId="2F2AA9E5" w:rsidR="004D0358" w:rsidRPr="00474C96" w:rsidRDefault="004D0358" w:rsidP="7B550CA2">
            <w:pPr>
              <w:rPr>
                <w:rFonts w:eastAsia="Arial"/>
                <w:color w:val="000000" w:themeColor="text1"/>
              </w:rPr>
            </w:pPr>
            <w:r w:rsidRPr="00474C96">
              <w:rPr>
                <w:rFonts w:eastAsia="Arial"/>
                <w:color w:val="000000" w:themeColor="text1"/>
              </w:rPr>
              <w:t>A consequence</w:t>
            </w:r>
            <w:r w:rsidR="002313DC">
              <w:rPr>
                <w:rFonts w:eastAsia="Arial"/>
                <w:color w:val="000000" w:themeColor="text1"/>
              </w:rPr>
              <w:t xml:space="preserve">, </w:t>
            </w:r>
            <w:r w:rsidRPr="00474C96">
              <w:rPr>
                <w:rFonts w:eastAsia="Arial"/>
                <w:color w:val="000000" w:themeColor="text1"/>
              </w:rPr>
              <w:t>if there were no police</w:t>
            </w:r>
            <w:r w:rsidR="002313DC">
              <w:rPr>
                <w:rFonts w:eastAsia="Arial"/>
                <w:color w:val="000000" w:themeColor="text1"/>
              </w:rPr>
              <w:t>,</w:t>
            </w:r>
            <w:r w:rsidRPr="00474C96">
              <w:rPr>
                <w:rFonts w:eastAsia="Arial"/>
                <w:color w:val="000000" w:themeColor="text1"/>
              </w:rPr>
              <w:t xml:space="preserve"> would </w:t>
            </w:r>
            <w:r w:rsidR="00B03DE7">
              <w:rPr>
                <w:rFonts w:eastAsia="Arial"/>
                <w:color w:val="000000" w:themeColor="text1"/>
              </w:rPr>
              <w:t xml:space="preserve">be that </w:t>
            </w:r>
            <w:r w:rsidRPr="00474C96">
              <w:rPr>
                <w:rFonts w:eastAsia="Arial"/>
                <w:color w:val="000000" w:themeColor="text1"/>
              </w:rPr>
              <w:t>some people</w:t>
            </w:r>
            <w:r w:rsidR="002313DC">
              <w:rPr>
                <w:rFonts w:eastAsia="Arial"/>
                <w:color w:val="000000" w:themeColor="text1"/>
              </w:rPr>
              <w:t xml:space="preserve"> could</w:t>
            </w:r>
            <w:r w:rsidRPr="00474C96">
              <w:rPr>
                <w:rFonts w:eastAsia="Arial"/>
                <w:color w:val="000000" w:themeColor="text1"/>
              </w:rPr>
              <w:t xml:space="preserve"> feel like they had the ability to be reckless and not have consequences</w:t>
            </w:r>
            <w:r w:rsidR="00D92F1C" w:rsidRPr="00474C96">
              <w:rPr>
                <w:rFonts w:eastAsia="Arial"/>
                <w:color w:val="000000" w:themeColor="text1"/>
              </w:rPr>
              <w:t>,</w:t>
            </w:r>
            <w:r w:rsidRPr="00474C96">
              <w:rPr>
                <w:rFonts w:eastAsia="Arial"/>
                <w:color w:val="000000" w:themeColor="text1"/>
              </w:rPr>
              <w:t xml:space="preserve"> and it would also cause many more road accidents because there would be no-one checking for speeding or drink driving. </w:t>
            </w:r>
          </w:p>
        </w:tc>
      </w:tr>
    </w:tbl>
    <w:p w14:paraId="7FEFE7BA" w14:textId="77777777" w:rsidR="00E2410D" w:rsidRDefault="00E2410D">
      <w:pPr>
        <w:spacing w:line="240" w:lineRule="auto"/>
        <w:rPr>
          <w:b/>
          <w:color w:val="3472AC"/>
          <w:sz w:val="36"/>
          <w:szCs w:val="36"/>
          <w:lang w:val="mi-NZ" w:eastAsia="en-NZ"/>
        </w:rPr>
      </w:pPr>
      <w:r>
        <w:br w:type="page"/>
      </w:r>
    </w:p>
    <w:p w14:paraId="09FD4707" w14:textId="5365B57A" w:rsidR="00190C5D" w:rsidRDefault="00190C5D" w:rsidP="00F91955">
      <w:pPr>
        <w:pStyle w:val="BH1"/>
        <w:spacing w:after="120" w:line="240" w:lineRule="auto"/>
      </w:pPr>
      <w:r>
        <w:lastRenderedPageBreak/>
        <w:t xml:space="preserve">Day 1 </w:t>
      </w:r>
      <w:r w:rsidR="00616646">
        <w:t>a</w:t>
      </w:r>
      <w:r>
        <w:t>ctivity 4: Numeracy – boxed biscuits</w:t>
      </w:r>
    </w:p>
    <w:p w14:paraId="41E29DA9" w14:textId="77777777" w:rsidR="008B2A7A" w:rsidRPr="00721A2B" w:rsidRDefault="008B2A7A" w:rsidP="00524C63">
      <w:pPr>
        <w:spacing w:line="240" w:lineRule="auto"/>
        <w:rPr>
          <w:b/>
          <w:bCs/>
          <w:i/>
          <w:iCs/>
          <w:color w:val="3472AC"/>
        </w:rPr>
      </w:pPr>
      <w:r w:rsidRPr="00721A2B">
        <w:rPr>
          <w:b/>
          <w:bCs/>
          <w:i/>
          <w:iCs/>
          <w:color w:val="3472AC"/>
        </w:rPr>
        <w:t>Notes for teachers and whānau</w:t>
      </w:r>
    </w:p>
    <w:p w14:paraId="4FFF5BE1" w14:textId="592B5B50" w:rsidR="008B2A7A" w:rsidRDefault="7B550CA2" w:rsidP="001904BC">
      <w:pPr>
        <w:spacing w:after="0" w:line="240" w:lineRule="auto"/>
        <w:rPr>
          <w:i/>
          <w:iCs/>
        </w:rPr>
      </w:pPr>
      <w:r w:rsidRPr="7B550CA2">
        <w:rPr>
          <w:i/>
          <w:iCs/>
        </w:rPr>
        <w:t>This task requires learners to explore fractions and review their understanding of factors. It could be handy for learners to use coloured counters or something equivalent to help with their understanding.</w:t>
      </w:r>
    </w:p>
    <w:p w14:paraId="7B6F85DF" w14:textId="77777777" w:rsidR="00D92F1C" w:rsidRDefault="00886D52" w:rsidP="00A16AAF">
      <w:r>
        <w:pict w14:anchorId="4D0E0F2A">
          <v:rect id="_x0000_i1031" style="width:0;height:1.5pt" o:hralign="center" o:hrstd="t" o:hr="t" fillcolor="#a0a0a0" stroked="f"/>
        </w:pict>
      </w:r>
    </w:p>
    <w:p w14:paraId="006FA30B" w14:textId="7B23D373" w:rsidR="00D92F1C" w:rsidRPr="002B042D" w:rsidRDefault="00D92F1C" w:rsidP="00F91955">
      <w:pPr>
        <w:pStyle w:val="LI"/>
        <w:spacing w:before="100" w:after="100"/>
        <w:rPr>
          <w:b/>
          <w:color w:val="3472AC"/>
        </w:rPr>
      </w:pPr>
      <w:r w:rsidRPr="7B550CA2">
        <w:rPr>
          <w:b/>
          <w:color w:val="3472AC"/>
        </w:rPr>
        <w:t xml:space="preserve">In this activity I am learning to: </w:t>
      </w:r>
      <w:r w:rsidR="00BA7817">
        <w:rPr>
          <w:b/>
          <w:color w:val="3472AC"/>
        </w:rPr>
        <w:t>i</w:t>
      </w:r>
      <w:r w:rsidR="004701B9">
        <w:rPr>
          <w:b/>
          <w:color w:val="3472AC"/>
        </w:rPr>
        <w:t xml:space="preserve">dentify factors of different numbers, find fractions of a whole </w:t>
      </w:r>
      <w:r w:rsidR="00033F6B">
        <w:rPr>
          <w:b/>
          <w:color w:val="3472AC"/>
        </w:rPr>
        <w:t>number,</w:t>
      </w:r>
      <w:r w:rsidR="004701B9">
        <w:rPr>
          <w:b/>
          <w:color w:val="3472AC"/>
        </w:rPr>
        <w:t xml:space="preserve"> and find equivalent fractions.</w:t>
      </w:r>
    </w:p>
    <w:p w14:paraId="55CE872E" w14:textId="77777777" w:rsidR="00D92F1C" w:rsidRDefault="00D92F1C" w:rsidP="00D92F1C">
      <w:pPr>
        <w:spacing w:after="0"/>
        <w:rPr>
          <w:lang w:val="mi-NZ"/>
        </w:rPr>
      </w:pPr>
      <w:r w:rsidRPr="7B550CA2">
        <w:rPr>
          <w:lang w:val="mi-NZ"/>
        </w:rPr>
        <w:t>What do I need?</w:t>
      </w:r>
    </w:p>
    <w:p w14:paraId="6F24D3AA" w14:textId="77777777" w:rsidR="00D92F1C" w:rsidRDefault="00D92F1C" w:rsidP="00F24B82">
      <w:pPr>
        <w:pStyle w:val="ListParagraph"/>
        <w:numPr>
          <w:ilvl w:val="0"/>
          <w:numId w:val="14"/>
        </w:numPr>
        <w:rPr>
          <w:lang w:val="mi-NZ"/>
        </w:rPr>
      </w:pPr>
      <w:r w:rsidRPr="7B550CA2">
        <w:rPr>
          <w:lang w:val="mi-NZ"/>
        </w:rPr>
        <w:t>30 minutes</w:t>
      </w:r>
    </w:p>
    <w:p w14:paraId="5D11B4A0" w14:textId="1B68A8D5" w:rsidR="003F60A8" w:rsidRDefault="003F60A8" w:rsidP="00F24B82">
      <w:pPr>
        <w:pStyle w:val="ListParagraph"/>
        <w:numPr>
          <w:ilvl w:val="0"/>
          <w:numId w:val="14"/>
        </w:numPr>
        <w:ind w:right="-540"/>
        <w:rPr>
          <w:lang w:val="mi-NZ"/>
        </w:rPr>
      </w:pPr>
      <w:r>
        <w:rPr>
          <w:lang w:val="mi-NZ"/>
        </w:rPr>
        <w:t xml:space="preserve">Copy of the “Boxed Biscuits’ task </w:t>
      </w:r>
      <w:hyperlink r:id="rId29" w:history="1">
        <w:r w:rsidR="001904BC" w:rsidRPr="00792F92">
          <w:rPr>
            <w:rStyle w:val="Hyperlink"/>
            <w:lang w:val="mi-NZ"/>
          </w:rPr>
          <w:t>https://nzmaths.co.nz/resource/boxed-bisuits</w:t>
        </w:r>
      </w:hyperlink>
    </w:p>
    <w:p w14:paraId="0C908930" w14:textId="0939C1D9" w:rsidR="00D92F1C" w:rsidRDefault="003F60A8" w:rsidP="00F24B82">
      <w:pPr>
        <w:pStyle w:val="ListParagraph"/>
        <w:numPr>
          <w:ilvl w:val="0"/>
          <w:numId w:val="14"/>
        </w:numPr>
        <w:spacing w:after="0"/>
        <w:ind w:left="714" w:hanging="357"/>
        <w:contextualSpacing w:val="0"/>
        <w:rPr>
          <w:lang w:val="mi-NZ"/>
        </w:rPr>
      </w:pPr>
      <w:r>
        <w:rPr>
          <w:lang w:val="mi-NZ"/>
        </w:rPr>
        <w:t>Coloured counters or the equivalent (optional)</w:t>
      </w:r>
    </w:p>
    <w:p w14:paraId="1FEBA7D1" w14:textId="77777777" w:rsidR="00D92F1C" w:rsidRDefault="00886D52" w:rsidP="00F91955">
      <w:pPr>
        <w:spacing w:after="0"/>
      </w:pPr>
      <w:r>
        <w:pict w14:anchorId="2F68AC67">
          <v:rect id="_x0000_i1032" style="width:0;height:1.5pt" o:hralign="center" o:hrstd="t" o:hr="t" fillcolor="#a0a0a0" stroked="f"/>
        </w:pict>
      </w:r>
    </w:p>
    <w:p w14:paraId="2E91CB4D" w14:textId="77777777" w:rsidR="00D92F1C" w:rsidRPr="00880D00" w:rsidRDefault="00D92F1C" w:rsidP="00F91955">
      <w:pPr>
        <w:pStyle w:val="BH2"/>
        <w:spacing w:before="0" w:line="240" w:lineRule="auto"/>
      </w:pPr>
      <w:r>
        <w:t>Instructions:</w:t>
      </w:r>
    </w:p>
    <w:p w14:paraId="7728823C" w14:textId="74767477" w:rsidR="00880D00" w:rsidRDefault="7B550CA2" w:rsidP="00880D00">
      <w:r>
        <w:t>This task requires you to review your understanding of ‘factors’ and then use this information to work out different combinations of fractions that make a whole.</w:t>
      </w:r>
    </w:p>
    <w:p w14:paraId="4753F662" w14:textId="0E553F67" w:rsidR="7B550CA2" w:rsidRPr="002F590C" w:rsidRDefault="7B550CA2" w:rsidP="001904BC">
      <w:pPr>
        <w:pStyle w:val="Heading2"/>
        <w:spacing w:after="0"/>
        <w:rPr>
          <w:rFonts w:eastAsia="Arial"/>
          <w:color w:val="212529"/>
          <w:sz w:val="24"/>
          <w:szCs w:val="24"/>
          <w:lang w:val="en-NZ"/>
        </w:rPr>
      </w:pPr>
      <w:r w:rsidRPr="002F590C">
        <w:rPr>
          <w:rFonts w:eastAsia="Arial"/>
          <w:color w:val="212529"/>
          <w:sz w:val="24"/>
          <w:szCs w:val="24"/>
          <w:lang w:val="en-NZ"/>
        </w:rPr>
        <w:t>What is a Factor?</w:t>
      </w:r>
    </w:p>
    <w:p w14:paraId="17C50EFE" w14:textId="615CA7EE" w:rsidR="7B550CA2" w:rsidRPr="00566C2A" w:rsidRDefault="7B550CA2" w:rsidP="7B550CA2">
      <w:pPr>
        <w:rPr>
          <w:rFonts w:eastAsia="Arial"/>
          <w:color w:val="212529"/>
        </w:rPr>
      </w:pPr>
      <w:r w:rsidRPr="7B550CA2">
        <w:rPr>
          <w:rFonts w:eastAsia="Arial"/>
          <w:color w:val="212529"/>
        </w:rPr>
        <w:t>A factor is a number that divides another number leaving no remainder. In other words, if multiplying two whole numbers gives us a product, then the numbers we are multiplying are factors of the product because they are divisible by the product.</w:t>
      </w:r>
      <w:r w:rsidR="009F4C58">
        <w:rPr>
          <w:rFonts w:eastAsia="Arial"/>
          <w:color w:val="212529"/>
        </w:rPr>
        <w:t xml:space="preserve"> </w:t>
      </w:r>
      <w:r w:rsidRPr="7B550CA2">
        <w:rPr>
          <w:rFonts w:eastAsia="Arial"/>
          <w:color w:val="212529"/>
        </w:rPr>
        <w:t>There are two methods of finding factors: multiplication and division. In addition, rules of divisibility may also be used.</w:t>
      </w:r>
    </w:p>
    <w:p w14:paraId="68192C62" w14:textId="77777777" w:rsidR="00880D00" w:rsidRDefault="00880D00" w:rsidP="00CF3B5E">
      <w:pPr>
        <w:pStyle w:val="BH2"/>
        <w:spacing w:before="120" w:line="240" w:lineRule="auto"/>
      </w:pPr>
      <w:r>
        <w:t>Your task:</w:t>
      </w:r>
    </w:p>
    <w:p w14:paraId="28C89DB8" w14:textId="68E29D7C" w:rsidR="00880D00" w:rsidRDefault="7B550CA2" w:rsidP="00880D00">
      <w:r>
        <w:t>Before completing the work sheet ‘Boxed biscuits’ it will be helpful to work out the factors of each “box” of biscuits 24,27,36,100.</w:t>
      </w:r>
    </w:p>
    <w:p w14:paraId="763B16A3" w14:textId="14F0A9EE" w:rsidR="7B550CA2" w:rsidRDefault="7B550CA2" w:rsidP="7B550CA2">
      <w:r>
        <w:t>Then use these factors to work out the different combinations of packets of biscuits in each box. The ‘24’ box has been done below for you</w:t>
      </w:r>
      <w:r w:rsidR="00D67AB1">
        <w:t xml:space="preserve"> as an example</w:t>
      </w:r>
      <w:r w:rsidR="003D18CC">
        <w:t>.</w:t>
      </w:r>
    </w:p>
    <w:p w14:paraId="6559D69A" w14:textId="6FB3B945" w:rsidR="00476D5B" w:rsidRDefault="00F91955" w:rsidP="00524C63">
      <w:pPr>
        <w:spacing w:line="240" w:lineRule="auto"/>
        <w:rPr>
          <w:rFonts w:eastAsia="Arial"/>
          <w:color w:val="212529"/>
        </w:rPr>
      </w:pPr>
      <w:r>
        <w:rPr>
          <w:noProof/>
        </w:rPr>
        <w:drawing>
          <wp:anchor distT="0" distB="0" distL="114300" distR="114300" simplePos="0" relativeHeight="251658258" behindDoc="1" locked="0" layoutInCell="1" allowOverlap="1" wp14:anchorId="5CE612D5" wp14:editId="3496CCE6">
            <wp:simplePos x="0" y="0"/>
            <wp:positionH relativeFrom="column">
              <wp:posOffset>3437890</wp:posOffset>
            </wp:positionH>
            <wp:positionV relativeFrom="paragraph">
              <wp:posOffset>9525</wp:posOffset>
            </wp:positionV>
            <wp:extent cx="2686050" cy="2400300"/>
            <wp:effectExtent l="0" t="0" r="0" b="0"/>
            <wp:wrapTight wrapText="bothSides">
              <wp:wrapPolygon edited="0">
                <wp:start x="0" y="0"/>
                <wp:lineTo x="0" y="21429"/>
                <wp:lineTo x="21447" y="21429"/>
                <wp:lineTo x="21447" y="0"/>
                <wp:lineTo x="0" y="0"/>
              </wp:wrapPolygon>
            </wp:wrapTight>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86050" cy="2400300"/>
                    </a:xfrm>
                    <a:prstGeom prst="rect">
                      <a:avLst/>
                    </a:prstGeom>
                  </pic:spPr>
                </pic:pic>
              </a:graphicData>
            </a:graphic>
            <wp14:sizeRelH relativeFrom="margin">
              <wp14:pctWidth>0</wp14:pctWidth>
            </wp14:sizeRelH>
            <wp14:sizeRelV relativeFrom="margin">
              <wp14:pctHeight>0</wp14:pctHeight>
            </wp14:sizeRelV>
          </wp:anchor>
        </w:drawing>
      </w:r>
      <w:r w:rsidR="00476D5B">
        <w:rPr>
          <w:b/>
          <w:bCs/>
        </w:rPr>
        <w:t>Complete</w:t>
      </w:r>
      <w:r w:rsidR="003D18CC">
        <w:t xml:space="preserve"> tables like this one for 27,36 and 100.</w:t>
      </w:r>
      <w:r w:rsidR="009F4C58">
        <w:t xml:space="preserve"> </w:t>
      </w:r>
      <w:r w:rsidR="006D2F17">
        <w:rPr>
          <w:rFonts w:eastAsia="Arial"/>
          <w:color w:val="212529"/>
        </w:rPr>
        <w:t>What do you notice?</w:t>
      </w:r>
    </w:p>
    <w:p w14:paraId="2048D707" w14:textId="6A57C89B" w:rsidR="00721A48" w:rsidRDefault="7B550CA2" w:rsidP="00181EC3">
      <w:pPr>
        <w:spacing w:before="240"/>
        <w:rPr>
          <w:rFonts w:eastAsia="Arial"/>
          <w:color w:val="212529"/>
        </w:rPr>
      </w:pPr>
      <w:r w:rsidRPr="7B550CA2">
        <w:rPr>
          <w:rFonts w:eastAsia="Arial"/>
          <w:b/>
          <w:bCs/>
          <w:color w:val="212529"/>
        </w:rPr>
        <w:t>Ex</w:t>
      </w:r>
      <w:r w:rsidR="00476D5B">
        <w:rPr>
          <w:rFonts w:eastAsia="Arial"/>
          <w:b/>
          <w:bCs/>
          <w:color w:val="212529"/>
        </w:rPr>
        <w:t>planatory note</w:t>
      </w:r>
      <w:r w:rsidRPr="7B550CA2">
        <w:rPr>
          <w:rFonts w:eastAsia="Arial"/>
          <w:b/>
          <w:bCs/>
          <w:color w:val="212529"/>
        </w:rPr>
        <w:t xml:space="preserve">: </w:t>
      </w:r>
      <w:r w:rsidR="00D67AB1">
        <w:rPr>
          <w:rFonts w:eastAsia="Arial"/>
          <w:color w:val="212529"/>
        </w:rPr>
        <w:t>If we think about</w:t>
      </w:r>
      <w:r w:rsidRPr="7B550CA2">
        <w:rPr>
          <w:rFonts w:eastAsia="Arial"/>
          <w:color w:val="212529"/>
        </w:rPr>
        <w:t xml:space="preserve"> the number 8</w:t>
      </w:r>
      <w:r w:rsidR="00D67AB1">
        <w:rPr>
          <w:rFonts w:eastAsia="Arial"/>
          <w:color w:val="212529"/>
        </w:rPr>
        <w:t xml:space="preserve"> we can </w:t>
      </w:r>
      <w:r w:rsidR="00871C61">
        <w:rPr>
          <w:rFonts w:eastAsia="Arial"/>
          <w:color w:val="212529"/>
        </w:rPr>
        <w:t>determine that 8</w:t>
      </w:r>
      <w:r w:rsidRPr="7B550CA2">
        <w:rPr>
          <w:rFonts w:eastAsia="Arial"/>
          <w:color w:val="212529"/>
        </w:rPr>
        <w:t xml:space="preserve"> can be a product of 1 and 8, and 2 and 4. As a result, the factors of 8 are 1, 2, 4, 8. </w:t>
      </w:r>
    </w:p>
    <w:p w14:paraId="1E3B3825" w14:textId="1E51984C" w:rsidR="7B550CA2" w:rsidRDefault="7B550CA2" w:rsidP="00CF3B5E">
      <w:pPr>
        <w:rPr>
          <w:rFonts w:eastAsia="Arial"/>
          <w:color w:val="212529"/>
        </w:rPr>
      </w:pPr>
      <w:r w:rsidRPr="7B550CA2">
        <w:rPr>
          <w:rFonts w:eastAsia="Arial"/>
          <w:color w:val="212529"/>
        </w:rPr>
        <w:t xml:space="preserve">Therefore, when </w:t>
      </w:r>
      <w:r w:rsidR="00721A48">
        <w:rPr>
          <w:rFonts w:eastAsia="Arial"/>
          <w:color w:val="212529"/>
        </w:rPr>
        <w:t>we are looking for</w:t>
      </w:r>
      <w:r w:rsidR="00941A5F">
        <w:rPr>
          <w:rFonts w:eastAsia="Arial"/>
          <w:color w:val="212529"/>
        </w:rPr>
        <w:t xml:space="preserve"> solutions</w:t>
      </w:r>
      <w:r w:rsidRPr="7B550CA2">
        <w:rPr>
          <w:rFonts w:eastAsia="Arial"/>
          <w:color w:val="212529"/>
        </w:rPr>
        <w:t xml:space="preserve"> or solving problems </w:t>
      </w:r>
      <w:r w:rsidR="00941A5F">
        <w:rPr>
          <w:rFonts w:eastAsia="Arial"/>
          <w:color w:val="212529"/>
        </w:rPr>
        <w:t>that involve</w:t>
      </w:r>
      <w:r w:rsidRPr="7B550CA2">
        <w:rPr>
          <w:rFonts w:eastAsia="Arial"/>
          <w:color w:val="212529"/>
        </w:rPr>
        <w:t xml:space="preserve"> factors, only </w:t>
      </w:r>
      <w:r w:rsidRPr="000A0FB6">
        <w:rPr>
          <w:rFonts w:eastAsia="Arial"/>
          <w:i/>
          <w:iCs/>
          <w:color w:val="212529"/>
        </w:rPr>
        <w:t>positive</w:t>
      </w:r>
      <w:r w:rsidRPr="7B550CA2">
        <w:rPr>
          <w:rFonts w:eastAsia="Arial"/>
          <w:color w:val="212529"/>
        </w:rPr>
        <w:t xml:space="preserve"> numbers, </w:t>
      </w:r>
      <w:r w:rsidRPr="000A0FB6">
        <w:rPr>
          <w:rFonts w:eastAsia="Arial"/>
          <w:i/>
          <w:iCs/>
          <w:color w:val="212529"/>
        </w:rPr>
        <w:t>whole</w:t>
      </w:r>
      <w:r w:rsidRPr="7B550CA2">
        <w:rPr>
          <w:rFonts w:eastAsia="Arial"/>
          <w:color w:val="212529"/>
        </w:rPr>
        <w:t xml:space="preserve"> numbers, and </w:t>
      </w:r>
      <w:r w:rsidRPr="000A0FB6">
        <w:rPr>
          <w:rFonts w:eastAsia="Arial"/>
          <w:i/>
          <w:iCs/>
          <w:color w:val="212529"/>
        </w:rPr>
        <w:t>non-fractional</w:t>
      </w:r>
      <w:r w:rsidRPr="7B550CA2">
        <w:rPr>
          <w:rFonts w:eastAsia="Arial"/>
          <w:color w:val="212529"/>
        </w:rPr>
        <w:t xml:space="preserve"> numbers </w:t>
      </w:r>
      <w:r w:rsidR="000A0FB6">
        <w:rPr>
          <w:rFonts w:eastAsia="Arial"/>
          <w:color w:val="212529"/>
        </w:rPr>
        <w:t>can be</w:t>
      </w:r>
      <w:r w:rsidRPr="7B550CA2">
        <w:rPr>
          <w:rFonts w:eastAsia="Arial"/>
          <w:color w:val="212529"/>
        </w:rPr>
        <w:t xml:space="preserve"> considered</w:t>
      </w:r>
    </w:p>
    <w:p w14:paraId="55FBF379" w14:textId="5375AFB8" w:rsidR="7B550CA2" w:rsidRDefault="009112CF" w:rsidP="00CF3B5E">
      <w:pPr>
        <w:spacing w:line="240" w:lineRule="auto"/>
      </w:pPr>
      <w:r w:rsidRPr="009112CF">
        <w:rPr>
          <w:b/>
          <w:bCs/>
        </w:rPr>
        <w:t>C</w:t>
      </w:r>
      <w:r w:rsidR="7B550CA2" w:rsidRPr="009112CF">
        <w:rPr>
          <w:b/>
          <w:bCs/>
        </w:rPr>
        <w:t>omplete</w:t>
      </w:r>
      <w:r w:rsidR="7B550CA2">
        <w:t xml:space="preserve"> the worksheet ‘</w:t>
      </w:r>
      <w:r w:rsidR="7B550CA2" w:rsidRPr="00524C63">
        <w:t>Boxed Biscuits’</w:t>
      </w:r>
      <w:r>
        <w:t xml:space="preserve"> using the above information </w:t>
      </w:r>
      <w:r w:rsidR="007050D1">
        <w:t>and</w:t>
      </w:r>
      <w:r>
        <w:t xml:space="preserve"> apply</w:t>
      </w:r>
      <w:r w:rsidR="007050D1">
        <w:t>ing</w:t>
      </w:r>
      <w:r>
        <w:t xml:space="preserve"> your learning.</w:t>
      </w:r>
    </w:p>
    <w:p w14:paraId="41FD25E0" w14:textId="7EEF31F6" w:rsidR="00803597" w:rsidRPr="002F590C" w:rsidRDefault="00803597" w:rsidP="00524C63">
      <w:pPr>
        <w:rPr>
          <w:b/>
        </w:rPr>
      </w:pPr>
      <w:r w:rsidRPr="002F590C">
        <w:rPr>
          <w:b/>
        </w:rPr>
        <w:t>Remember to do your end of day reflection and wellbeing activities (</w:t>
      </w:r>
      <w:r w:rsidR="002F590C">
        <w:rPr>
          <w:b/>
          <w:bCs/>
        </w:rPr>
        <w:t>s</w:t>
      </w:r>
      <w:r w:rsidRPr="002F590C">
        <w:rPr>
          <w:b/>
          <w:bCs/>
        </w:rPr>
        <w:t>ee</w:t>
      </w:r>
      <w:r w:rsidRPr="002F590C">
        <w:rPr>
          <w:b/>
        </w:rPr>
        <w:t xml:space="preserve"> p. </w:t>
      </w:r>
      <w:r w:rsidR="00755CD1">
        <w:rPr>
          <w:b/>
        </w:rPr>
        <w:t>7&amp;9</w:t>
      </w:r>
      <w:r w:rsidRPr="002F590C">
        <w:rPr>
          <w:b/>
        </w:rPr>
        <w:t>).</w:t>
      </w:r>
    </w:p>
    <w:p w14:paraId="5F774D11" w14:textId="34AA88E9" w:rsidR="00803597" w:rsidRPr="00A22BD7" w:rsidRDefault="00361984" w:rsidP="00A22BD7">
      <w:pPr>
        <w:pStyle w:val="GH1"/>
        <w:rPr>
          <w:sz w:val="32"/>
          <w:szCs w:val="32"/>
        </w:rPr>
      </w:pPr>
      <w:r w:rsidRPr="00A22BD7">
        <w:rPr>
          <w:noProof/>
          <w:color w:val="2B579A"/>
          <w:sz w:val="32"/>
          <w:szCs w:val="32"/>
          <w:shd w:val="clear" w:color="auto" w:fill="E6E6E6"/>
        </w:rPr>
        <w:lastRenderedPageBreak/>
        <w:drawing>
          <wp:anchor distT="0" distB="0" distL="114300" distR="114300" simplePos="0" relativeHeight="251658240" behindDoc="1" locked="0" layoutInCell="1" allowOverlap="1" wp14:anchorId="0633DB6A" wp14:editId="183F5173">
            <wp:simplePos x="0" y="0"/>
            <wp:positionH relativeFrom="column">
              <wp:posOffset>4953000</wp:posOffset>
            </wp:positionH>
            <wp:positionV relativeFrom="paragraph">
              <wp:posOffset>-228600</wp:posOffset>
            </wp:positionV>
            <wp:extent cx="1266825" cy="1280160"/>
            <wp:effectExtent l="0" t="0" r="0" b="0"/>
            <wp:wrapTight wrapText="bothSides">
              <wp:wrapPolygon edited="0">
                <wp:start x="0" y="0"/>
                <wp:lineTo x="0" y="21214"/>
                <wp:lineTo x="21438" y="21214"/>
                <wp:lineTo x="21438" y="0"/>
                <wp:lineTo x="0" y="0"/>
              </wp:wrapPolygon>
            </wp:wrapTight>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31" cstate="print">
                      <a:extLst>
                        <a:ext uri="{28A0092B-C50C-407E-A947-70E740481C1C}">
                          <a14:useLocalDpi xmlns:a14="http://schemas.microsoft.com/office/drawing/2010/main" val="0"/>
                        </a:ext>
                      </a:extLst>
                    </a:blip>
                    <a:srcRect l="4784" r="4328"/>
                    <a:stretch/>
                  </pic:blipFill>
                  <pic:spPr bwMode="auto">
                    <a:xfrm>
                      <a:off x="0" y="0"/>
                      <a:ext cx="1266825" cy="1280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sidRPr="00A22BD7">
        <w:rPr>
          <w:sz w:val="32"/>
          <w:szCs w:val="32"/>
        </w:rPr>
        <w:t xml:space="preserve">Day </w:t>
      </w:r>
      <w:r w:rsidRPr="00A22BD7">
        <w:rPr>
          <w:sz w:val="32"/>
          <w:szCs w:val="32"/>
        </w:rPr>
        <w:t>2</w:t>
      </w:r>
      <w:r w:rsidR="00803597" w:rsidRPr="00A22BD7">
        <w:rPr>
          <w:sz w:val="32"/>
          <w:szCs w:val="32"/>
        </w:rPr>
        <w:t xml:space="preserve"> </w:t>
      </w:r>
      <w:r w:rsidR="00616646" w:rsidRPr="00A22BD7">
        <w:rPr>
          <w:sz w:val="32"/>
          <w:szCs w:val="32"/>
        </w:rPr>
        <w:t>a</w:t>
      </w:r>
      <w:r w:rsidR="00803597" w:rsidRPr="00A22BD7">
        <w:rPr>
          <w:sz w:val="32"/>
          <w:szCs w:val="32"/>
        </w:rPr>
        <w:t>ctivity 1: What if</w:t>
      </w:r>
      <w:r w:rsidR="00CF3B5E" w:rsidRPr="00A22BD7">
        <w:rPr>
          <w:sz w:val="32"/>
          <w:szCs w:val="32"/>
        </w:rPr>
        <w:t xml:space="preserve"> </w:t>
      </w:r>
      <w:r w:rsidR="00803597" w:rsidRPr="00A22BD7">
        <w:rPr>
          <w:sz w:val="32"/>
          <w:szCs w:val="32"/>
        </w:rPr>
        <w:t>we could spread butter?</w:t>
      </w:r>
      <w:r w:rsidR="00803597" w:rsidRPr="00A22BD7">
        <w:rPr>
          <w:noProof/>
          <w:sz w:val="32"/>
          <w:szCs w:val="32"/>
        </w:rPr>
        <w:t xml:space="preserve"> </w:t>
      </w:r>
    </w:p>
    <w:p w14:paraId="7ED468E7" w14:textId="77777777" w:rsidR="00803597" w:rsidRPr="00721A2B" w:rsidRDefault="00803597" w:rsidP="00850B9D">
      <w:pPr>
        <w:spacing w:line="240" w:lineRule="auto"/>
        <w:rPr>
          <w:b/>
          <w:bCs/>
          <w:i/>
          <w:iCs/>
          <w:color w:val="01853E"/>
        </w:rPr>
      </w:pPr>
      <w:r w:rsidRPr="00721A2B">
        <w:rPr>
          <w:b/>
          <w:bCs/>
          <w:i/>
          <w:iCs/>
          <w:color w:val="01853E"/>
        </w:rPr>
        <w:t>Notes for teachers and whānau</w:t>
      </w:r>
    </w:p>
    <w:p w14:paraId="35C95D0E" w14:textId="0B59CA5D" w:rsidR="00803597" w:rsidRDefault="7B550CA2" w:rsidP="00850B9D">
      <w:pPr>
        <w:spacing w:line="240" w:lineRule="auto"/>
        <w:ind w:right="1710"/>
        <w:rPr>
          <w:i/>
          <w:iCs/>
        </w:rPr>
      </w:pPr>
      <w:r w:rsidRPr="7B550CA2">
        <w:rPr>
          <w:i/>
          <w:iCs/>
        </w:rPr>
        <w:t>This activity explores the invention of spreadable butter. If ingredients are available</w:t>
      </w:r>
      <w:r w:rsidR="001C1A8A" w:rsidRPr="7B550CA2">
        <w:rPr>
          <w:i/>
          <w:iCs/>
        </w:rPr>
        <w:t>,</w:t>
      </w:r>
      <w:r w:rsidRPr="7B550CA2">
        <w:rPr>
          <w:i/>
          <w:iCs/>
        </w:rPr>
        <w:t xml:space="preserve"> you could help the learner make their own butter.</w:t>
      </w:r>
    </w:p>
    <w:p w14:paraId="6CF6A3F7" w14:textId="6F3A7C3C" w:rsidR="00A01948" w:rsidRPr="000D4B4C" w:rsidRDefault="00A01948" w:rsidP="00850B9D">
      <w:pPr>
        <w:spacing w:line="240" w:lineRule="auto"/>
        <w:ind w:right="1260"/>
        <w:rPr>
          <w:rStyle w:val="normaltextrun"/>
        </w:rPr>
      </w:pPr>
      <w:r w:rsidRPr="7F3AF600">
        <w:rPr>
          <w:rStyle w:val="normaltextrun"/>
          <w:i/>
          <w:iCs/>
        </w:rPr>
        <w:t xml:space="preserve">Note our Inquiry focus for today is – </w:t>
      </w:r>
      <w:r w:rsidRPr="7F3AF600">
        <w:rPr>
          <w:rStyle w:val="normaltextrun"/>
          <w:b/>
          <w:bCs/>
          <w:i/>
          <w:iCs/>
        </w:rPr>
        <w:t>“</w:t>
      </w:r>
      <w:r w:rsidRPr="7F3AF600">
        <w:rPr>
          <w:rStyle w:val="normaltextrun"/>
          <w:i/>
          <w:iCs/>
        </w:rPr>
        <w:t xml:space="preserve">explore, </w:t>
      </w:r>
      <w:r w:rsidRPr="00CF3B5E">
        <w:t>investigate</w:t>
      </w:r>
      <w:r w:rsidRPr="7F3AF600">
        <w:rPr>
          <w:rStyle w:val="normaltextrun"/>
          <w:i/>
          <w:iCs/>
        </w:rPr>
        <w:t>, and discover” which includes choosing and evaluating information, and thinking critically.</w:t>
      </w:r>
    </w:p>
    <w:p w14:paraId="6E39512F" w14:textId="77777777" w:rsidR="00803597" w:rsidRDefault="00886D52" w:rsidP="00A16AAF">
      <w:r>
        <w:pict w14:anchorId="2A63A474">
          <v:rect id="_x0000_i1033" style="width:0;height:1.5pt" o:hralign="center" o:hrstd="t" o:hr="t" fillcolor="#a0a0a0" stroked="f"/>
        </w:pict>
      </w:r>
    </w:p>
    <w:p w14:paraId="25B01353" w14:textId="37663EF1" w:rsidR="7B550CA2" w:rsidRDefault="00803597" w:rsidP="001C1A8A">
      <w:pPr>
        <w:pStyle w:val="LI"/>
        <w:spacing w:before="120" w:after="120"/>
        <w:rPr>
          <w:b/>
        </w:rPr>
      </w:pPr>
      <w:r w:rsidRPr="7B550CA2">
        <w:rPr>
          <w:b/>
        </w:rPr>
        <w:t xml:space="preserve">In this activity I am learning to: </w:t>
      </w:r>
      <w:r w:rsidR="00BA7817">
        <w:rPr>
          <w:b/>
        </w:rPr>
        <w:t>u</w:t>
      </w:r>
      <w:r w:rsidRPr="7B550CA2">
        <w:rPr>
          <w:b/>
        </w:rPr>
        <w:t>se information from an article to answer questions</w:t>
      </w:r>
      <w:r w:rsidR="00DD0363">
        <w:rPr>
          <w:b/>
        </w:rPr>
        <w:t xml:space="preserve"> and d</w:t>
      </w:r>
      <w:r w:rsidR="7B550CA2" w:rsidRPr="7B550CA2">
        <w:rPr>
          <w:b/>
        </w:rPr>
        <w:t>esign a comic strip showing a sequence of events</w:t>
      </w:r>
      <w:r w:rsidR="00DD0363">
        <w:rPr>
          <w:b/>
        </w:rPr>
        <w:t>.</w:t>
      </w:r>
    </w:p>
    <w:p w14:paraId="31C9FBD7" w14:textId="77777777" w:rsidR="00803597" w:rsidRDefault="00803597" w:rsidP="001C1A8A">
      <w:pPr>
        <w:spacing w:after="0"/>
        <w:rPr>
          <w:lang w:val="mi-NZ"/>
        </w:rPr>
      </w:pPr>
      <w:r>
        <w:rPr>
          <w:lang w:val="mi-NZ"/>
        </w:rPr>
        <w:t>What do I need?</w:t>
      </w:r>
    </w:p>
    <w:p w14:paraId="2CCF32A2" w14:textId="77777777" w:rsidR="00803597" w:rsidRDefault="00803597" w:rsidP="00F24B82">
      <w:pPr>
        <w:pStyle w:val="ListParagraph"/>
        <w:numPr>
          <w:ilvl w:val="0"/>
          <w:numId w:val="14"/>
        </w:numPr>
        <w:rPr>
          <w:lang w:val="mi-NZ"/>
        </w:rPr>
      </w:pPr>
      <w:r w:rsidRPr="7B550CA2">
        <w:rPr>
          <w:lang w:val="mi-NZ"/>
        </w:rPr>
        <w:t>30 minutes</w:t>
      </w:r>
    </w:p>
    <w:p w14:paraId="725F7E50" w14:textId="5353DD16" w:rsidR="7B550CA2" w:rsidRDefault="7B550CA2" w:rsidP="00F24B82">
      <w:pPr>
        <w:pStyle w:val="ListParagraph"/>
        <w:numPr>
          <w:ilvl w:val="0"/>
          <w:numId w:val="14"/>
        </w:numPr>
        <w:rPr>
          <w:lang w:val="mi-NZ"/>
        </w:rPr>
      </w:pPr>
      <w:r w:rsidRPr="7B550CA2">
        <w:rPr>
          <w:lang w:val="mi-NZ"/>
        </w:rPr>
        <w:t xml:space="preserve">Access to this article </w:t>
      </w:r>
      <w:hyperlink r:id="rId32" w:history="1">
        <w:r w:rsidR="006D2F17" w:rsidRPr="00540ED7">
          <w:rPr>
            <w:rStyle w:val="Hyperlink"/>
            <w:lang w:val="mi-NZ"/>
          </w:rPr>
          <w:t>https://www.roadshow.org/content/resources/NZscientists/illingworthNorris.php</w:t>
        </w:r>
      </w:hyperlink>
      <w:r w:rsidR="006D2F17">
        <w:rPr>
          <w:lang w:val="mi-NZ"/>
        </w:rPr>
        <w:t xml:space="preserve"> </w:t>
      </w:r>
    </w:p>
    <w:p w14:paraId="6F8633C3" w14:textId="77777777" w:rsidR="00803597" w:rsidRDefault="00886D52" w:rsidP="00A16AAF">
      <w:r>
        <w:pict w14:anchorId="4BA8C14B">
          <v:rect id="_x0000_i1034" style="width:0;height:1.5pt" o:hralign="center" o:hrstd="t" o:hr="t" fillcolor="#a0a0a0" stroked="f"/>
        </w:pict>
      </w:r>
    </w:p>
    <w:p w14:paraId="474C1BF4" w14:textId="29D222C2" w:rsidR="00647443" w:rsidRPr="00CF3B5E" w:rsidRDefault="00A933D7" w:rsidP="00DD0363">
      <w:pPr>
        <w:spacing w:before="240"/>
        <w:rPr>
          <w:b/>
          <w:bCs/>
        </w:rPr>
      </w:pPr>
      <w:r w:rsidRPr="00CF3B5E">
        <w:rPr>
          <w:b/>
          <w:bCs/>
        </w:rPr>
        <w:t>Remember</w:t>
      </w:r>
      <w:r w:rsidR="00647443" w:rsidRPr="00CF3B5E">
        <w:rPr>
          <w:b/>
          <w:bCs/>
        </w:rPr>
        <w:t xml:space="preserve"> to start your day right (</w:t>
      </w:r>
      <w:r w:rsidR="00DD0363" w:rsidRPr="00CF3B5E">
        <w:rPr>
          <w:b/>
          <w:bCs/>
        </w:rPr>
        <w:t>s</w:t>
      </w:r>
      <w:r w:rsidR="00647443" w:rsidRPr="00CF3B5E">
        <w:rPr>
          <w:b/>
          <w:bCs/>
        </w:rPr>
        <w:t>ee p.</w:t>
      </w:r>
      <w:r w:rsidR="00755CD1">
        <w:rPr>
          <w:b/>
          <w:bCs/>
        </w:rPr>
        <w:t>8</w:t>
      </w:r>
      <w:r w:rsidR="00647443" w:rsidRPr="00CF3B5E">
        <w:rPr>
          <w:b/>
          <w:bCs/>
        </w:rPr>
        <w:t>)</w:t>
      </w:r>
      <w:r w:rsidR="00DD0363" w:rsidRPr="00CF3B5E">
        <w:rPr>
          <w:rStyle w:val="normaltextrun"/>
          <w:i/>
          <w:iCs/>
        </w:rPr>
        <w:t>.</w:t>
      </w:r>
    </w:p>
    <w:p w14:paraId="750105AE" w14:textId="77777777" w:rsidR="00880D00" w:rsidRPr="00880D00" w:rsidRDefault="00880D00" w:rsidP="00880D00">
      <w:pPr>
        <w:pStyle w:val="GH2"/>
      </w:pPr>
      <w:r w:rsidRPr="00880D00">
        <w:t>Instructions</w:t>
      </w:r>
      <w:r>
        <w:t>:</w:t>
      </w:r>
    </w:p>
    <w:p w14:paraId="4343D6B4" w14:textId="69F6E229" w:rsidR="00880D00" w:rsidRDefault="7B550CA2" w:rsidP="00880D00">
      <w:r>
        <w:t>New Zealanders are famous for their curiosity and innovation. Sir Edmund Hilary was curious about whether a human could scale the heights of Mt Everest, Ernest Rutherford got curious about the atom – what if we could split a particle so small?</w:t>
      </w:r>
    </w:p>
    <w:p w14:paraId="5B714F78" w14:textId="016228AF" w:rsidR="7B550CA2" w:rsidRDefault="7B550CA2" w:rsidP="7B550CA2">
      <w:r>
        <w:t>But did you know New Zealand Scientists</w:t>
      </w:r>
      <w:r w:rsidR="00DD0363">
        <w:t>,</w:t>
      </w:r>
      <w:r>
        <w:t xml:space="preserve"> Robert Norris</w:t>
      </w:r>
      <w:r w:rsidR="000B2DD7">
        <w:t>,</w:t>
      </w:r>
      <w:r>
        <w:t xml:space="preserve"> and David Islington</w:t>
      </w:r>
      <w:r w:rsidR="009124A0">
        <w:t>,</w:t>
      </w:r>
      <w:r>
        <w:t xml:space="preserve"> also got curious about if you could get butter to spread</w:t>
      </w:r>
      <w:r w:rsidR="000B2DD7">
        <w:t>,</w:t>
      </w:r>
      <w:r>
        <w:t xml:space="preserve"> and hence developed the first spreadable butter!</w:t>
      </w:r>
    </w:p>
    <w:p w14:paraId="07F4850F" w14:textId="2DBF71D4" w:rsidR="7B550CA2" w:rsidRDefault="7B550CA2" w:rsidP="7B550CA2">
      <w:r>
        <w:t>This task will require you to read about the history behind spreadable butter, create a comic strip</w:t>
      </w:r>
      <w:r w:rsidR="000B2DD7">
        <w:t>,</w:t>
      </w:r>
      <w:r>
        <w:t xml:space="preserve"> and perhaps even try your hand at making your own butter!</w:t>
      </w:r>
    </w:p>
    <w:p w14:paraId="1C907FD9" w14:textId="77777777" w:rsidR="00880D00" w:rsidRDefault="00880D00" w:rsidP="00C16874">
      <w:pPr>
        <w:pStyle w:val="GH2"/>
        <w:spacing w:after="0"/>
      </w:pPr>
      <w:r>
        <w:t>Your task:</w:t>
      </w:r>
    </w:p>
    <w:p w14:paraId="7BA8C0FF" w14:textId="1448DE87" w:rsidR="7B550CA2" w:rsidRDefault="7B550CA2" w:rsidP="00850B9D">
      <w:r w:rsidRPr="00850B9D">
        <w:rPr>
          <w:b/>
        </w:rPr>
        <w:t>Read</w:t>
      </w:r>
      <w:r w:rsidRPr="7B550CA2">
        <w:t xml:space="preserve"> the following article </w:t>
      </w:r>
      <w:r w:rsidR="00172999">
        <w:t>(</w:t>
      </w:r>
      <w:r w:rsidR="00482192">
        <w:t>check</w:t>
      </w:r>
      <w:r w:rsidR="00172999">
        <w:t xml:space="preserve"> your pack</w:t>
      </w:r>
      <w:r w:rsidR="00482192">
        <w:t xml:space="preserve"> for a copy</w:t>
      </w:r>
      <w:r w:rsidR="00172999">
        <w:t xml:space="preserve"> or </w:t>
      </w:r>
      <w:r w:rsidR="003378FF">
        <w:t>a</w:t>
      </w:r>
      <w:r w:rsidR="00172999">
        <w:t xml:space="preserve">ccess online here: </w:t>
      </w:r>
      <w:hyperlink r:id="rId33" w:history="1">
        <w:r w:rsidR="00172999" w:rsidRPr="003378FF">
          <w:rPr>
            <w:rStyle w:val="Hyperlink"/>
          </w:rPr>
          <w:t>https://www.roadshow.org/content/resources/NZscientists/illingworthNorris.php</w:t>
        </w:r>
      </w:hyperlink>
      <w:r w:rsidR="00172999" w:rsidRPr="003378FF">
        <w:rPr>
          <w:rStyle w:val="Hyperlink"/>
        </w:rPr>
        <w:t>)</w:t>
      </w:r>
    </w:p>
    <w:p w14:paraId="3987451E" w14:textId="6A5B77E0" w:rsidR="7B550CA2" w:rsidRDefault="7B550CA2" w:rsidP="00850B9D">
      <w:pPr>
        <w:rPr>
          <w:b/>
        </w:rPr>
      </w:pPr>
      <w:r w:rsidRPr="00850B9D">
        <w:rPr>
          <w:b/>
        </w:rPr>
        <w:t>Design</w:t>
      </w:r>
      <w:r w:rsidRPr="7B550CA2">
        <w:t xml:space="preserve"> a comic strip that shows the sequence of events to creating spreadable butter. Showing how curiosity led to this invention!</w:t>
      </w:r>
    </w:p>
    <w:p w14:paraId="0C526DC3" w14:textId="5212B619" w:rsidR="7B550CA2" w:rsidRDefault="003378FF" w:rsidP="00850B9D">
      <w:r>
        <w:rPr>
          <w:noProof/>
        </w:rPr>
        <w:drawing>
          <wp:anchor distT="0" distB="0" distL="114300" distR="114300" simplePos="0" relativeHeight="251658247" behindDoc="0" locked="0" layoutInCell="1" allowOverlap="1" wp14:anchorId="1302B838" wp14:editId="50245D9A">
            <wp:simplePos x="0" y="0"/>
            <wp:positionH relativeFrom="column">
              <wp:posOffset>2981325</wp:posOffset>
            </wp:positionH>
            <wp:positionV relativeFrom="paragraph">
              <wp:posOffset>1270</wp:posOffset>
            </wp:positionV>
            <wp:extent cx="3114675" cy="1353185"/>
            <wp:effectExtent l="0" t="0" r="0" b="0"/>
            <wp:wrapSquare wrapText="bothSides"/>
            <wp:docPr id="1" name="Picture 1" descr="A picture containing shoji, building, crossword puzzle, shri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oji, building, crossword puzzle, shrimp&#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14675" cy="1353185"/>
                    </a:xfrm>
                    <a:prstGeom prst="rect">
                      <a:avLst/>
                    </a:prstGeom>
                  </pic:spPr>
                </pic:pic>
              </a:graphicData>
            </a:graphic>
            <wp14:sizeRelH relativeFrom="margin">
              <wp14:pctWidth>0</wp14:pctWidth>
            </wp14:sizeRelH>
            <wp14:sizeRelV relativeFrom="margin">
              <wp14:pctHeight>0</wp14:pctHeight>
            </wp14:sizeRelV>
          </wp:anchor>
        </w:drawing>
      </w:r>
      <w:r w:rsidR="7B550CA2" w:rsidRPr="00850B9D">
        <w:rPr>
          <w:b/>
        </w:rPr>
        <w:t>Draw</w:t>
      </w:r>
      <w:r w:rsidR="7B550CA2" w:rsidRPr="7B550CA2">
        <w:t xml:space="preserve"> a table in your book (you may need more or less squares depending on how many pictures in your comic). The top squares are where you could write a brief description</w:t>
      </w:r>
      <w:r w:rsidR="00450901">
        <w:t xml:space="preserve"> and</w:t>
      </w:r>
      <w:r w:rsidR="7B550CA2" w:rsidRPr="7B550CA2">
        <w:t xml:space="preserve"> the white part is where you can draw a picture.</w:t>
      </w:r>
    </w:p>
    <w:p w14:paraId="7189C85F" w14:textId="089C23E0" w:rsidR="7B550CA2" w:rsidRDefault="24C62988" w:rsidP="00635F47">
      <w:pPr>
        <w:spacing w:before="240"/>
        <w:rPr>
          <w:b/>
        </w:rPr>
      </w:pPr>
      <w:r w:rsidRPr="0CF9F584">
        <w:t xml:space="preserve">As an extra – if the ingredients are available in your household – have a go at making butter! </w:t>
      </w:r>
      <w:hyperlink r:id="rId35">
        <w:r w:rsidRPr="0CF9F584">
          <w:rPr>
            <w:rStyle w:val="Hyperlink"/>
          </w:rPr>
          <w:t>https://www.roadshow.org/downloads/Classroom_Activities/makingButter.pdf</w:t>
        </w:r>
      </w:hyperlink>
    </w:p>
    <w:p w14:paraId="6DE902DD" w14:textId="0977EB04" w:rsidR="00803597" w:rsidRDefault="00803597" w:rsidP="00A22BD7">
      <w:pPr>
        <w:pStyle w:val="GH1"/>
        <w:rPr>
          <w:highlight w:val="yellow"/>
        </w:rPr>
      </w:pPr>
      <w:r>
        <w:rPr>
          <w:sz w:val="16"/>
          <w:szCs w:val="16"/>
        </w:rPr>
        <w:lastRenderedPageBreak/>
        <w:t xml:space="preserve"> </w:t>
      </w:r>
      <w:r w:rsidRPr="000D4B4C">
        <w:t xml:space="preserve">Day </w:t>
      </w:r>
      <w:r w:rsidR="0039439E">
        <w:t>2</w:t>
      </w:r>
      <w:r w:rsidRPr="000D4B4C">
        <w:t xml:space="preserve"> </w:t>
      </w:r>
      <w:r w:rsidR="00616646">
        <w:t>a</w:t>
      </w:r>
      <w:r w:rsidRPr="000D4B4C">
        <w:t xml:space="preserve">ctivity </w:t>
      </w:r>
      <w:r>
        <w:t>2</w:t>
      </w:r>
      <w:r w:rsidRPr="000D4B4C">
        <w:t>: Darwin, earthworms</w:t>
      </w:r>
      <w:r w:rsidR="00BA7817">
        <w:t>,</w:t>
      </w:r>
      <w:r w:rsidRPr="000D4B4C">
        <w:t xml:space="preserve"> and compost</w:t>
      </w:r>
    </w:p>
    <w:p w14:paraId="1F1FC1C9" w14:textId="7824B5C5" w:rsidR="00803597" w:rsidRPr="00721A2B" w:rsidRDefault="0654A8D1" w:rsidP="00803597">
      <w:pPr>
        <w:rPr>
          <w:b/>
          <w:bCs/>
          <w:i/>
          <w:iCs/>
          <w:color w:val="01853E"/>
        </w:rPr>
      </w:pPr>
      <w:r w:rsidRPr="00721A2B">
        <w:rPr>
          <w:b/>
          <w:bCs/>
          <w:i/>
          <w:iCs/>
          <w:color w:val="01853E"/>
        </w:rPr>
        <w:t>Notes for teachers and whānau</w:t>
      </w:r>
    </w:p>
    <w:p w14:paraId="4F163E03" w14:textId="0EE5F553" w:rsidR="00803597" w:rsidRPr="003378FF" w:rsidRDefault="3D3E6C9D" w:rsidP="00803597">
      <w:pPr>
        <w:rPr>
          <w:i/>
          <w:iCs/>
        </w:rPr>
      </w:pPr>
      <w:r w:rsidRPr="003378FF">
        <w:rPr>
          <w:i/>
          <w:iCs/>
        </w:rPr>
        <w:t>Learners will read an article about the famous biologist Charles Darwin and put themselves in his shoes – thinking like a Scientist!</w:t>
      </w:r>
    </w:p>
    <w:p w14:paraId="39957B26" w14:textId="041786B6" w:rsidR="00803597" w:rsidRDefault="3D3E6C9D" w:rsidP="00A16AAF">
      <w:r w:rsidRPr="003378FF">
        <w:rPr>
          <w:i/>
          <w:iCs/>
        </w:rPr>
        <w:t xml:space="preserve">There is also a numeracy task to finish with, so if there is a calculator </w:t>
      </w:r>
      <w:r w:rsidR="005C1218" w:rsidRPr="003378FF">
        <w:rPr>
          <w:i/>
          <w:iCs/>
        </w:rPr>
        <w:t>available</w:t>
      </w:r>
      <w:r w:rsidRPr="003378FF">
        <w:rPr>
          <w:i/>
          <w:iCs/>
        </w:rPr>
        <w:t xml:space="preserve"> in the home they may need it to complete the maths worksheet.</w:t>
      </w:r>
      <w:r w:rsidR="00886D52">
        <w:pict w14:anchorId="240C3B35">
          <v:rect id="_x0000_i1035" style="width:0;height:1.5pt" o:hralign="center" o:hrstd="t" o:hr="t" fillcolor="#a0a0a0" stroked="f"/>
        </w:pict>
      </w:r>
    </w:p>
    <w:p w14:paraId="30574E42" w14:textId="60892C5E" w:rsidR="68F80B19" w:rsidRDefault="00803597" w:rsidP="68F80B19">
      <w:pPr>
        <w:pStyle w:val="LI"/>
        <w:rPr>
          <w:b/>
        </w:rPr>
      </w:pPr>
      <w:r w:rsidRPr="0039439E">
        <w:rPr>
          <w:b/>
          <w:bCs w:val="0"/>
        </w:rPr>
        <w:t xml:space="preserve">In this activity I am learning to: </w:t>
      </w:r>
      <w:r w:rsidR="00BA7817">
        <w:rPr>
          <w:b/>
        </w:rPr>
        <w:t>r</w:t>
      </w:r>
      <w:r w:rsidR="68F80B19" w:rsidRPr="68F80B19">
        <w:rPr>
          <w:b/>
        </w:rPr>
        <w:t xml:space="preserve">ead an article on a research </w:t>
      </w:r>
    </w:p>
    <w:p w14:paraId="072F6EF2" w14:textId="77777777" w:rsidR="00803597" w:rsidRDefault="00803597" w:rsidP="00535885">
      <w:pPr>
        <w:rPr>
          <w:lang w:val="mi-NZ"/>
        </w:rPr>
      </w:pPr>
      <w:r>
        <w:rPr>
          <w:lang w:val="mi-NZ"/>
        </w:rPr>
        <w:t>What do I need?</w:t>
      </w:r>
    </w:p>
    <w:p w14:paraId="41BFFC13" w14:textId="77777777" w:rsidR="00803597" w:rsidRDefault="0654A8D1" w:rsidP="00F24B82">
      <w:pPr>
        <w:pStyle w:val="ListParagraph"/>
        <w:numPr>
          <w:ilvl w:val="0"/>
          <w:numId w:val="14"/>
        </w:numPr>
        <w:rPr>
          <w:lang w:val="mi-NZ"/>
        </w:rPr>
      </w:pPr>
      <w:r w:rsidRPr="0CF9F584">
        <w:rPr>
          <w:lang w:val="mi-NZ"/>
        </w:rPr>
        <w:t>30 minutes</w:t>
      </w:r>
    </w:p>
    <w:p w14:paraId="465EB6A4" w14:textId="75B77754" w:rsidR="009D7822" w:rsidRPr="009D7822" w:rsidRDefault="00117068" w:rsidP="00F24B82">
      <w:pPr>
        <w:pStyle w:val="ListParagraph"/>
        <w:numPr>
          <w:ilvl w:val="0"/>
          <w:numId w:val="14"/>
        </w:numPr>
        <w:rPr>
          <w:rFonts w:eastAsia="Arial"/>
          <w:color w:val="000000" w:themeColor="text1"/>
          <w:lang w:val="mi-NZ"/>
        </w:rPr>
      </w:pPr>
      <w:r>
        <w:t>Transcript or</w:t>
      </w:r>
      <w:r w:rsidR="29E08E37">
        <w:t xml:space="preserve"> </w:t>
      </w:r>
      <w:hyperlink r:id="rId36">
        <w:r w:rsidR="44701721" w:rsidRPr="0CF9F584">
          <w:rPr>
            <w:rStyle w:val="Hyperlink"/>
            <w:rFonts w:eastAsia="Arial"/>
          </w:rPr>
          <w:t>https://www.sciencelearn.org.nz/resources/22-charles-darwin-and-earthworms</w:t>
        </w:r>
      </w:hyperlink>
      <w:r w:rsidR="24C62988" w:rsidRPr="0CF9F584">
        <w:rPr>
          <w:rFonts w:eastAsia="Arial"/>
          <w:color w:val="000000" w:themeColor="text1"/>
        </w:rPr>
        <w:t xml:space="preserve"> </w:t>
      </w:r>
    </w:p>
    <w:p w14:paraId="54C81117" w14:textId="7EBDDA20" w:rsidR="009D7822" w:rsidRPr="009D7822" w:rsidRDefault="00117068" w:rsidP="00F24B82">
      <w:pPr>
        <w:pStyle w:val="ListParagraph"/>
        <w:numPr>
          <w:ilvl w:val="0"/>
          <w:numId w:val="14"/>
        </w:numPr>
        <w:rPr>
          <w:rFonts w:eastAsia="Arial"/>
          <w:color w:val="000000" w:themeColor="text1"/>
          <w:lang w:val="mi-NZ"/>
        </w:rPr>
      </w:pPr>
      <w:r>
        <w:t>Look in your pack for a c</w:t>
      </w:r>
      <w:r w:rsidR="4AE4D9AE">
        <w:t xml:space="preserve">opy of </w:t>
      </w:r>
      <w:hyperlink r:id="rId37">
        <w:r w:rsidR="4AE4D9AE" w:rsidRPr="77F995D6">
          <w:rPr>
            <w:rStyle w:val="Hyperlink"/>
            <w:rFonts w:eastAsia="Arial"/>
          </w:rPr>
          <w:t>https://nzmaths.co.nz/resource/worms-work</w:t>
        </w:r>
      </w:hyperlink>
    </w:p>
    <w:p w14:paraId="229D801D" w14:textId="3D5AC1AB" w:rsidR="009D7822" w:rsidRPr="00075D06" w:rsidRDefault="77F995D6" w:rsidP="00F24B82">
      <w:pPr>
        <w:pStyle w:val="ListParagraph"/>
        <w:numPr>
          <w:ilvl w:val="0"/>
          <w:numId w:val="14"/>
        </w:numPr>
        <w:rPr>
          <w:rFonts w:eastAsia="Arial"/>
          <w:color w:val="000000" w:themeColor="text1"/>
          <w:lang w:val="mi-NZ"/>
        </w:rPr>
      </w:pPr>
      <w:r w:rsidRPr="77F995D6">
        <w:rPr>
          <w:rFonts w:eastAsia="Arial"/>
          <w:color w:val="000000" w:themeColor="text1"/>
          <w:lang w:val="mi-NZ"/>
        </w:rPr>
        <w:t>Calculator</w:t>
      </w:r>
    </w:p>
    <w:p w14:paraId="274DD6F6" w14:textId="3D4F5B63" w:rsidR="00803597" w:rsidRDefault="00886D52" w:rsidP="006E156B">
      <w:r>
        <w:pict w14:anchorId="04481562">
          <v:rect id="_x0000_i1036" style="width:0;height:1.5pt" o:hralign="center" o:hrstd="t" o:hr="t" fillcolor="#a0a0a0" stroked="f"/>
        </w:pict>
      </w:r>
    </w:p>
    <w:p w14:paraId="6B62294A" w14:textId="627CC9F3" w:rsidR="00880D00" w:rsidRPr="00880D00" w:rsidRDefault="00880D00" w:rsidP="00880D00">
      <w:pPr>
        <w:pStyle w:val="GH2"/>
      </w:pPr>
      <w:r w:rsidRPr="00880D00">
        <w:t>Instructions</w:t>
      </w:r>
      <w:r>
        <w:t>:</w:t>
      </w:r>
    </w:p>
    <w:p w14:paraId="2FD6E0BD" w14:textId="643BD73D" w:rsidR="00880D00" w:rsidRPr="00535885" w:rsidRDefault="267E13D0" w:rsidP="00880D00">
      <w:r w:rsidRPr="00535885">
        <w:t>The tasks up</w:t>
      </w:r>
      <w:r w:rsidR="008F023A" w:rsidRPr="00535885">
        <w:t xml:space="preserve"> </w:t>
      </w:r>
      <w:r w:rsidRPr="00535885">
        <w:t xml:space="preserve">to this point have been related to food – so why </w:t>
      </w:r>
      <w:r w:rsidR="00744C3E">
        <w:t>e</w:t>
      </w:r>
      <w:r w:rsidRPr="00535885">
        <w:t xml:space="preserve">arthworms?! Well did you know </w:t>
      </w:r>
      <w:r w:rsidR="00744C3E">
        <w:t>e</w:t>
      </w:r>
      <w:r w:rsidRPr="00535885">
        <w:t>arthworms are the great recyclers of nature – and as h</w:t>
      </w:r>
      <w:r w:rsidR="7549DDBC" w:rsidRPr="00535885">
        <w:t>umans we have used earthworms for our own recycling of food scraps. More and more people are using wor</w:t>
      </w:r>
      <w:r w:rsidR="34DF3EDC" w:rsidRPr="00535885">
        <w:t>m farms as creators of compost.</w:t>
      </w:r>
    </w:p>
    <w:p w14:paraId="4F569151" w14:textId="35DABA4C" w:rsidR="34DF3EDC" w:rsidRPr="00535885" w:rsidRDefault="34DF3EDC" w:rsidP="34DF3EDC">
      <w:r>
        <w:t>To start with we are going to look at a famous Biologist – Charles Darwin who got curious ab</w:t>
      </w:r>
      <w:r w:rsidR="2432487B">
        <w:t>out these the creatures beneath your feet.</w:t>
      </w:r>
    </w:p>
    <w:p w14:paraId="711D5C8B" w14:textId="1A46E613" w:rsidR="2432487B" w:rsidRPr="00535885" w:rsidRDefault="2432487B" w:rsidP="2432487B">
      <w:r w:rsidRPr="00535885">
        <w:t>You will read an article and get curious!</w:t>
      </w:r>
    </w:p>
    <w:p w14:paraId="61787904" w14:textId="4FDFBF23" w:rsidR="00880D00" w:rsidRDefault="00880D00" w:rsidP="00880D00">
      <w:pPr>
        <w:pStyle w:val="GH2"/>
      </w:pPr>
      <w:r>
        <w:t>Your task:</w:t>
      </w:r>
    </w:p>
    <w:p w14:paraId="134E94C2" w14:textId="6871FBAA" w:rsidR="00075D06" w:rsidRDefault="000E02EC" w:rsidP="7B550CA2">
      <w:pPr>
        <w:rPr>
          <w:rFonts w:eastAsia="Arial"/>
          <w:color w:val="000000" w:themeColor="text1"/>
        </w:rPr>
      </w:pPr>
      <w:r>
        <w:rPr>
          <w:noProof/>
        </w:rPr>
        <w:drawing>
          <wp:anchor distT="0" distB="0" distL="114300" distR="114300" simplePos="0" relativeHeight="251658253" behindDoc="0" locked="0" layoutInCell="1" allowOverlap="1" wp14:anchorId="1F1740E3" wp14:editId="1E27B8F6">
            <wp:simplePos x="0" y="0"/>
            <wp:positionH relativeFrom="column">
              <wp:posOffset>4457700</wp:posOffset>
            </wp:positionH>
            <wp:positionV relativeFrom="paragraph">
              <wp:posOffset>9525</wp:posOffset>
            </wp:positionV>
            <wp:extent cx="1628775" cy="2303145"/>
            <wp:effectExtent l="0" t="0" r="0" b="0"/>
            <wp:wrapSquare wrapText="bothSides"/>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28775" cy="2303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7B550CA2" w:rsidRPr="006178D3">
        <w:rPr>
          <w:rFonts w:eastAsia="Arial"/>
          <w:b/>
          <w:bCs/>
          <w:color w:val="000000" w:themeColor="text1"/>
        </w:rPr>
        <w:t>Read</w:t>
      </w:r>
      <w:r w:rsidR="7B550CA2" w:rsidRPr="1148C95E">
        <w:rPr>
          <w:rFonts w:eastAsia="Arial"/>
          <w:color w:val="000000" w:themeColor="text1"/>
        </w:rPr>
        <w:t xml:space="preserve"> th</w:t>
      </w:r>
      <w:r w:rsidR="009F5581">
        <w:rPr>
          <w:rFonts w:eastAsia="Arial"/>
          <w:color w:val="000000" w:themeColor="text1"/>
        </w:rPr>
        <w:t>e article from Science Learning Hub on the next page.</w:t>
      </w:r>
      <w:r w:rsidR="00BF4310">
        <w:rPr>
          <w:rFonts w:eastAsia="Arial"/>
          <w:color w:val="000000" w:themeColor="text1"/>
        </w:rPr>
        <w:t xml:space="preserve"> </w:t>
      </w:r>
      <w:r w:rsidR="009F5581">
        <w:t>It explores</w:t>
      </w:r>
      <w:r w:rsidR="7B550CA2" w:rsidRPr="7B550CA2">
        <w:rPr>
          <w:rFonts w:eastAsia="Arial"/>
          <w:color w:val="000000" w:themeColor="text1"/>
        </w:rPr>
        <w:t xml:space="preserve"> Charles Darwin’s experiments and curiosities around </w:t>
      </w:r>
      <w:r w:rsidR="00075D06">
        <w:rPr>
          <w:rFonts w:eastAsia="Arial"/>
          <w:color w:val="000000" w:themeColor="text1"/>
        </w:rPr>
        <w:t>e</w:t>
      </w:r>
      <w:r w:rsidR="7B550CA2" w:rsidRPr="7B550CA2">
        <w:rPr>
          <w:rFonts w:eastAsia="Arial"/>
          <w:color w:val="000000" w:themeColor="text1"/>
        </w:rPr>
        <w:t>arthworms</w:t>
      </w:r>
      <w:r w:rsidR="00075D06">
        <w:rPr>
          <w:rFonts w:eastAsia="Arial"/>
          <w:color w:val="000000" w:themeColor="text1"/>
        </w:rPr>
        <w:t>.</w:t>
      </w:r>
    </w:p>
    <w:p w14:paraId="2AD77D85" w14:textId="740BFE18" w:rsidR="00880D00" w:rsidRDefault="7B550CA2" w:rsidP="7B550CA2">
      <w:pPr>
        <w:rPr>
          <w:rFonts w:eastAsia="Arial"/>
          <w:color w:val="000000" w:themeColor="text1"/>
        </w:rPr>
      </w:pPr>
      <w:r w:rsidRPr="7B550CA2">
        <w:rPr>
          <w:rFonts w:eastAsia="Arial"/>
          <w:color w:val="000000" w:themeColor="text1"/>
        </w:rPr>
        <w:t xml:space="preserve">After reading the article come up with 5 ‘What if’ questions you think Darwin wanted to know or tried to find answers for when investigating earthworms </w:t>
      </w:r>
      <w:r w:rsidR="005C1218" w:rsidRPr="7B550CA2">
        <w:rPr>
          <w:rFonts w:eastAsia="Arial"/>
          <w:color w:val="000000" w:themeColor="text1"/>
        </w:rPr>
        <w:t>e.g.</w:t>
      </w:r>
      <w:r w:rsidRPr="7B550CA2">
        <w:rPr>
          <w:rFonts w:eastAsia="Arial"/>
          <w:color w:val="000000" w:themeColor="text1"/>
        </w:rPr>
        <w:t xml:space="preserve"> what if earthworms could hear?</w:t>
      </w:r>
      <w:r w:rsidR="004009EE">
        <w:rPr>
          <w:rFonts w:eastAsia="Arial"/>
          <w:color w:val="000000" w:themeColor="text1"/>
        </w:rPr>
        <w:t xml:space="preserve"> </w:t>
      </w:r>
    </w:p>
    <w:p w14:paraId="4CD59FAA" w14:textId="157F66B7" w:rsidR="76012DC3" w:rsidRDefault="004009EE" w:rsidP="76012DC3">
      <w:pPr>
        <w:rPr>
          <w:rFonts w:eastAsia="Arial"/>
          <w:color w:val="000000" w:themeColor="text1"/>
        </w:rPr>
      </w:pPr>
      <w:r>
        <w:rPr>
          <w:rFonts w:eastAsia="Arial"/>
          <w:b/>
          <w:bCs/>
          <w:color w:val="000000" w:themeColor="text1"/>
        </w:rPr>
        <w:t xml:space="preserve">Write </w:t>
      </w:r>
      <w:r>
        <w:rPr>
          <w:rFonts w:eastAsia="Arial"/>
          <w:color w:val="000000" w:themeColor="text1"/>
        </w:rPr>
        <w:t>your ‘what if’ questions in your home learning book or digital doc.</w:t>
      </w:r>
    </w:p>
    <w:p w14:paraId="65C77DCB" w14:textId="6710644B" w:rsidR="00880D00" w:rsidRPr="00316DCF" w:rsidRDefault="003B065D" w:rsidP="7B550CA2">
      <w:pPr>
        <w:rPr>
          <w:rFonts w:eastAsia="Arial"/>
          <w:color w:val="000000" w:themeColor="text1"/>
        </w:rPr>
      </w:pPr>
      <w:r w:rsidRPr="77F995D6">
        <w:rPr>
          <w:rFonts w:eastAsia="Arial"/>
          <w:b/>
          <w:bCs/>
          <w:color w:val="000000" w:themeColor="text1"/>
        </w:rPr>
        <w:t>Complete</w:t>
      </w:r>
      <w:r w:rsidRPr="77F995D6">
        <w:rPr>
          <w:rFonts w:eastAsia="Arial"/>
          <w:color w:val="000000" w:themeColor="text1"/>
        </w:rPr>
        <w:t xml:space="preserve"> the </w:t>
      </w:r>
      <w:r w:rsidR="76012DC3" w:rsidRPr="77F995D6">
        <w:rPr>
          <w:rFonts w:eastAsia="Arial"/>
          <w:color w:val="000000" w:themeColor="text1"/>
        </w:rPr>
        <w:t xml:space="preserve">questions on </w:t>
      </w:r>
      <w:r w:rsidR="00655697">
        <w:rPr>
          <w:rFonts w:eastAsia="Arial"/>
          <w:color w:val="000000" w:themeColor="text1"/>
        </w:rPr>
        <w:t>the</w:t>
      </w:r>
      <w:r w:rsidR="76012DC3" w:rsidRPr="77F995D6">
        <w:rPr>
          <w:rFonts w:eastAsia="Arial"/>
          <w:color w:val="000000" w:themeColor="text1"/>
        </w:rPr>
        <w:t xml:space="preserve"> Figure it out task ‘</w:t>
      </w:r>
      <w:r w:rsidR="76012DC3" w:rsidRPr="00655697">
        <w:rPr>
          <w:rFonts w:eastAsia="Arial"/>
        </w:rPr>
        <w:t>Worms at Work’</w:t>
      </w:r>
      <w:r w:rsidR="76012DC3" w:rsidRPr="77F995D6">
        <w:rPr>
          <w:rFonts w:eastAsia="Arial"/>
          <w:color w:val="000000" w:themeColor="text1"/>
        </w:rPr>
        <w:t>. You will need a calculator.</w:t>
      </w:r>
      <w:r w:rsidR="00D836C0" w:rsidRPr="77F995D6">
        <w:rPr>
          <w:rFonts w:eastAsia="Arial"/>
          <w:color w:val="000000" w:themeColor="text1"/>
        </w:rPr>
        <w:t xml:space="preserve"> </w:t>
      </w:r>
    </w:p>
    <w:p w14:paraId="6870BF5C" w14:textId="77777777" w:rsidR="000E02EC" w:rsidRDefault="000E02EC">
      <w:pPr>
        <w:spacing w:line="240" w:lineRule="auto"/>
        <w:rPr>
          <w:b/>
          <w:color w:val="01853E"/>
          <w:sz w:val="36"/>
          <w:szCs w:val="36"/>
          <w:lang w:val="mi-NZ" w:eastAsia="en-NZ"/>
        </w:rPr>
      </w:pPr>
      <w:r>
        <w:br w:type="page"/>
      </w:r>
    </w:p>
    <w:tbl>
      <w:tblPr>
        <w:tblStyle w:val="TableGridLight"/>
        <w:tblW w:w="9648" w:type="dxa"/>
        <w:tblLook w:val="04A0" w:firstRow="1" w:lastRow="0" w:firstColumn="1" w:lastColumn="0" w:noHBand="0" w:noVBand="1"/>
      </w:tblPr>
      <w:tblGrid>
        <w:gridCol w:w="9648"/>
      </w:tblGrid>
      <w:tr w:rsidR="008117C2" w:rsidRPr="00A22BD7" w14:paraId="020FAC3C" w14:textId="77777777" w:rsidTr="00DF5C08">
        <w:tc>
          <w:tcPr>
            <w:tcW w:w="9648" w:type="dxa"/>
          </w:tcPr>
          <w:p w14:paraId="57CD17AF" w14:textId="77777777" w:rsidR="008117C2" w:rsidRPr="00A22BD7" w:rsidRDefault="00744C3E" w:rsidP="00A22BD7">
            <w:pPr>
              <w:spacing w:before="120"/>
              <w:rPr>
                <w:b/>
                <w:bCs/>
              </w:rPr>
            </w:pPr>
            <w:r w:rsidRPr="00A22BD7">
              <w:rPr>
                <w:b/>
                <w:bCs/>
                <w:noProof/>
              </w:rPr>
              <w:lastRenderedPageBreak/>
              <w:drawing>
                <wp:anchor distT="0" distB="0" distL="114300" distR="114300" simplePos="0" relativeHeight="251658254" behindDoc="1" locked="0" layoutInCell="1" allowOverlap="1" wp14:anchorId="2267D919" wp14:editId="74EF6AF0">
                  <wp:simplePos x="0" y="0"/>
                  <wp:positionH relativeFrom="column">
                    <wp:posOffset>3638550</wp:posOffset>
                  </wp:positionH>
                  <wp:positionV relativeFrom="paragraph">
                    <wp:posOffset>3175</wp:posOffset>
                  </wp:positionV>
                  <wp:extent cx="2360930" cy="1120140"/>
                  <wp:effectExtent l="0" t="0" r="0" b="0"/>
                  <wp:wrapTight wrapText="bothSides">
                    <wp:wrapPolygon edited="0">
                      <wp:start x="13594" y="0"/>
                      <wp:lineTo x="349" y="735"/>
                      <wp:lineTo x="0" y="2204"/>
                      <wp:lineTo x="3137" y="6612"/>
                      <wp:lineTo x="3660" y="12490"/>
                      <wp:lineTo x="0" y="18367"/>
                      <wp:lineTo x="0" y="19102"/>
                      <wp:lineTo x="4880" y="20204"/>
                      <wp:lineTo x="21437" y="20204"/>
                      <wp:lineTo x="21437" y="18000"/>
                      <wp:lineTo x="18126" y="12490"/>
                      <wp:lineTo x="18649" y="6612"/>
                      <wp:lineTo x="21437" y="2571"/>
                      <wp:lineTo x="21437" y="1469"/>
                      <wp:lineTo x="17080" y="0"/>
                      <wp:lineTo x="13594" y="0"/>
                    </wp:wrapPolygon>
                  </wp:wrapTight>
                  <wp:docPr id="19" name="Picture 1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Image preview"/>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680" t="10629" r="7217" b="7461"/>
                          <a:stretch/>
                        </pic:blipFill>
                        <pic:spPr bwMode="auto">
                          <a:xfrm>
                            <a:off x="0" y="0"/>
                            <a:ext cx="2360930" cy="112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2BD7">
              <w:rPr>
                <w:b/>
                <w:bCs/>
              </w:rPr>
              <w:t>Charles Darwin and earthworms</w:t>
            </w:r>
          </w:p>
          <w:p w14:paraId="31DCD8BA" w14:textId="77777777" w:rsidR="00744C3E" w:rsidRPr="00A22BD7" w:rsidRDefault="00886D52" w:rsidP="00A22BD7">
            <w:pPr>
              <w:spacing w:after="120"/>
            </w:pPr>
            <w:hyperlink r:id="rId40" w:history="1">
              <w:r w:rsidR="007E7E8B" w:rsidRPr="00A22BD7">
                <w:rPr>
                  <w:rStyle w:val="Hyperlink"/>
                </w:rPr>
                <w:t>https://www.sciencelearn.org.nz/resources/22-charles-darwin-and-earthworms</w:t>
              </w:r>
            </w:hyperlink>
            <w:r w:rsidR="007E7E8B" w:rsidRPr="00A22BD7">
              <w:t xml:space="preserve"> </w:t>
            </w:r>
          </w:p>
          <w:p w14:paraId="5FBE9F99" w14:textId="2578539B" w:rsidR="007E7E8B" w:rsidRPr="00A22BD7" w:rsidRDefault="007E7E8B" w:rsidP="00DD64B0">
            <w:pPr>
              <w:spacing w:before="120" w:after="120"/>
            </w:pPr>
            <w:r w:rsidRPr="00A22BD7">
              <w:t>Charles Darwin is best known for his </w:t>
            </w:r>
            <w:r w:rsidRPr="00A22BD7">
              <w:rPr>
                <w:rStyle w:val="hubs-glossary-item"/>
                <w:color w:val="000000"/>
              </w:rPr>
              <w:t>theory</w:t>
            </w:r>
            <w:r w:rsidRPr="00A22BD7">
              <w:t> of </w:t>
            </w:r>
            <w:r w:rsidRPr="00A22BD7">
              <w:rPr>
                <w:rStyle w:val="hubs-glossary-item"/>
                <w:color w:val="000000"/>
              </w:rPr>
              <w:t>evolution</w:t>
            </w:r>
            <w:r w:rsidRPr="00A22BD7">
              <w:t> as set out in his book </w:t>
            </w:r>
            <w:r w:rsidRPr="00A22BD7">
              <w:rPr>
                <w:i/>
                <w:iCs/>
              </w:rPr>
              <w:t>On the Origin of Species</w:t>
            </w:r>
            <w:r w:rsidRPr="00A22BD7">
              <w:t>. He was a </w:t>
            </w:r>
            <w:r w:rsidRPr="00A22BD7">
              <w:rPr>
                <w:rStyle w:val="hubs-glossary-item"/>
                <w:color w:val="000000"/>
              </w:rPr>
              <w:t>naturalist</w:t>
            </w:r>
            <w:r w:rsidRPr="00A22BD7">
              <w:t> – an expert in </w:t>
            </w:r>
            <w:r w:rsidRPr="00A22BD7">
              <w:rPr>
                <w:rStyle w:val="hubs-glossary-item"/>
                <w:color w:val="000000"/>
              </w:rPr>
              <w:t>geology</w:t>
            </w:r>
            <w:r w:rsidRPr="00A22BD7">
              <w:t xml:space="preserve">, </w:t>
            </w:r>
            <w:r w:rsidR="00033F6B" w:rsidRPr="00A22BD7">
              <w:t>botany,</w:t>
            </w:r>
            <w:r w:rsidRPr="00A22BD7">
              <w:t xml:space="preserve"> and </w:t>
            </w:r>
            <w:r w:rsidRPr="00A22BD7">
              <w:rPr>
                <w:rStyle w:val="hubs-glossary-item"/>
                <w:color w:val="000000"/>
              </w:rPr>
              <w:t>biology</w:t>
            </w:r>
            <w:r w:rsidRPr="00A22BD7">
              <w:t> – whose interest in all things natural was apparent from a young age. His father wanted Charles to follow in his footsteps and become a doctor. However, Darwin couldn’t bear dissecting cadavers or watching surgery, so he quit.</w:t>
            </w:r>
          </w:p>
          <w:p w14:paraId="57F8E15A" w14:textId="60704A18" w:rsidR="00393719" w:rsidRPr="00A22BD7" w:rsidRDefault="00393719" w:rsidP="00DD64B0">
            <w:pPr>
              <w:spacing w:before="120" w:after="120"/>
            </w:pPr>
            <w:r w:rsidRPr="00A22BD7">
              <w:t>His father remarked, “You care for nothing but shooting, dogs, and rat-catching and you will be a disgrace to yourself and all your </w:t>
            </w:r>
            <w:r w:rsidRPr="00A22BD7">
              <w:rPr>
                <w:rStyle w:val="hubs-no-glossarize"/>
                <w:color w:val="000000"/>
              </w:rPr>
              <w:t>family</w:t>
            </w:r>
            <w:r w:rsidRPr="00A22BD7">
              <w:t>.”</w:t>
            </w:r>
            <w:r w:rsidR="00A22BD7">
              <w:t xml:space="preserve"> </w:t>
            </w:r>
            <w:r w:rsidRPr="00A22BD7">
              <w:t>Darwin, of course, went on to prove his father wrong and became one of history’s most famous scientists.</w:t>
            </w:r>
          </w:p>
          <w:p w14:paraId="01EA1FC1" w14:textId="77777777" w:rsidR="00393719" w:rsidRPr="00A22BD7" w:rsidRDefault="00393719" w:rsidP="00DD64B0">
            <w:pPr>
              <w:spacing w:before="120" w:after="120"/>
            </w:pPr>
            <w:r w:rsidRPr="00A22BD7">
              <w:t>Darwin’s association and interest with earthworms came shortly after his famous voyage on the HMS </w:t>
            </w:r>
            <w:r w:rsidRPr="00A22BD7">
              <w:rPr>
                <w:i/>
                <w:iCs/>
              </w:rPr>
              <w:t>Beagle</w:t>
            </w:r>
            <w:r w:rsidRPr="00A22BD7">
              <w:t>. His uncle showed him a spot in his garden where he had spread ashes and </w:t>
            </w:r>
            <w:r w:rsidRPr="00A22BD7">
              <w:rPr>
                <w:rStyle w:val="hubs-glossary-item"/>
                <w:color w:val="000000"/>
              </w:rPr>
              <w:t>lime</w:t>
            </w:r>
            <w:r w:rsidRPr="00A22BD7">
              <w:t> several years before. Darwin was amazed to see how soil cast up by earthworms had buried the substances. He went home and began a series of earthworm experiments that would go for the next 40 years. Darwin conducted both lab experiments in his study and billiard room and field investigations in his extensive gardens. He published his findings in 1881 in a book titled </w:t>
            </w:r>
            <w:r w:rsidRPr="00A22BD7">
              <w:rPr>
                <w:i/>
                <w:iCs/>
              </w:rPr>
              <w:t>The Formation of Vegetable Mould through the Action of Worms, with Observations of their Habits</w:t>
            </w:r>
            <w:r w:rsidRPr="00A22BD7">
              <w:t>. The book sold 6,000 copies in its first year, selling faster than </w:t>
            </w:r>
            <w:r w:rsidRPr="00A22BD7">
              <w:rPr>
                <w:i/>
                <w:iCs/>
              </w:rPr>
              <w:t>On the Origin of Species</w:t>
            </w:r>
            <w:r w:rsidRPr="00A22BD7">
              <w:t> had when it was first published.</w:t>
            </w:r>
          </w:p>
          <w:p w14:paraId="445539C0" w14:textId="77777777" w:rsidR="00DD64B0" w:rsidRPr="00A22BD7" w:rsidRDefault="00DD64B0" w:rsidP="00DD64B0">
            <w:pPr>
              <w:spacing w:before="120" w:after="120"/>
            </w:pPr>
            <w:r w:rsidRPr="00A22BD7">
              <w:t>Charles Darwin was fascinated by earthworm behaviour. He experimented with different types of food, placing the food on pieces of tinfoil to make sure the earthworms did not accidentally come upon the food by burrowing from below. He recorded that they preferred wild cherry and carrots, that raw fat was preferred to raw meat and that, “judging by their eagerness for certain kinds of food, they must enjoy the pleasures of eating”.</w:t>
            </w:r>
          </w:p>
          <w:p w14:paraId="149565AD" w14:textId="77777777" w:rsidR="00DD64B0" w:rsidRPr="00A22BD7" w:rsidRDefault="00DD64B0" w:rsidP="00DD64B0">
            <w:pPr>
              <w:spacing w:before="120" w:after="120"/>
            </w:pPr>
            <w:r w:rsidRPr="00A22BD7">
              <w:t>He tested their senses by exposing worms to lamps or candlelight and their sensitivity by holding “a poker heated to dull redness near some worms”. Earthworms do not have ears, but Darwin still tested their sense of hearing. He used a metal whistle and had his son play his bassoon loudly. Darwin even shouted at the worms but found that, if care was taken that his breath did not strike them, they were indifferent to </w:t>
            </w:r>
            <w:r w:rsidRPr="00A22BD7">
              <w:rPr>
                <w:rStyle w:val="hubs-no-glossarize"/>
                <w:color w:val="000000"/>
              </w:rPr>
              <w:t>noise</w:t>
            </w:r>
            <w:r w:rsidRPr="00A22BD7">
              <w:t>. The earthworms also remained quiet when set on a table close to a piano, which was played as loudly as possible. That all changed, however, when the earthworm pots were placed on top of the piano. Darwin noted that earthworms are extremely sensitive to vibrations.</w:t>
            </w:r>
          </w:p>
          <w:p w14:paraId="189A0220" w14:textId="414FD1C7" w:rsidR="00A22BD7" w:rsidRPr="00A22BD7" w:rsidRDefault="00A22BD7" w:rsidP="00A22BD7">
            <w:pPr>
              <w:spacing w:before="120"/>
            </w:pPr>
            <w:r w:rsidRPr="00A22BD7">
              <w:t>Darwin was curious to know if such lowly creatures were intelligent. He spent considerable time observing how earthworms pulled leaves into their burrows. They plugged the burrow openings, in Darwin’s opinion, to keep out chilled air. Darwin found they most often pulled leaves in by their tips, which is the most efficient method. When he substituted paper triangles for leaves, he noted the majority of earthworms drew them down their burrows by the apex. This led Darwin to state that worms have some degree of intelligence. He wasn’t convinced that all earthworms were equal, though. He placed leaves on the surface of pots kept in a warm room. These worms worked in “a careless or slovenly manner … they did not care about plugging up their holes effectually”. Darwin covered the pots with nets and left them outdoors for several nights. He wrote, “and now, 72 leaves were all properly drawn in by their bases”.</w:t>
            </w:r>
          </w:p>
          <w:p w14:paraId="1D7A90BF" w14:textId="67505426" w:rsidR="007E7E8B" w:rsidRPr="00A22BD7" w:rsidRDefault="00A22BD7" w:rsidP="00A22BD7">
            <w:pPr>
              <w:spacing w:before="120" w:after="120"/>
            </w:pPr>
            <w:r w:rsidRPr="00A22BD7">
              <w:t>Darwin’s book also chronicled early New Zealand earthworm research. He mentions that worms appear to act in the same manner in New Zealand as in Europe, referring to earthworms’ ability to slowly cover objects left on the ground with their casts.</w:t>
            </w:r>
          </w:p>
        </w:tc>
      </w:tr>
    </w:tbl>
    <w:p w14:paraId="58301D88" w14:textId="562F1CCD" w:rsidR="00803597" w:rsidRDefault="00803597" w:rsidP="00A22BD7">
      <w:pPr>
        <w:pStyle w:val="GH1"/>
        <w:rPr>
          <w:highlight w:val="yellow"/>
        </w:rPr>
      </w:pPr>
      <w:r>
        <w:br w:type="column"/>
      </w:r>
      <w:r>
        <w:lastRenderedPageBreak/>
        <w:t>D</w:t>
      </w:r>
      <w:r w:rsidRPr="000D4B4C">
        <w:t xml:space="preserve">ay </w:t>
      </w:r>
      <w:r w:rsidR="0039439E">
        <w:t>2</w:t>
      </w:r>
      <w:r w:rsidRPr="000D4B4C">
        <w:t xml:space="preserve"> </w:t>
      </w:r>
      <w:r w:rsidR="00616646">
        <w:t>a</w:t>
      </w:r>
      <w:r w:rsidRPr="000D4B4C">
        <w:t xml:space="preserve">ctivity </w:t>
      </w:r>
      <w:r>
        <w:t>3</w:t>
      </w:r>
      <w:r w:rsidRPr="000D4B4C">
        <w:t xml:space="preserve">: Science – </w:t>
      </w:r>
      <w:r w:rsidRPr="00A22BD7">
        <w:t>earthworm</w:t>
      </w:r>
      <w:r w:rsidRPr="000D4B4C">
        <w:t xml:space="preserve"> investigation</w:t>
      </w:r>
    </w:p>
    <w:p w14:paraId="48E9CE23" w14:textId="77777777" w:rsidR="00803597" w:rsidRPr="00721A2B" w:rsidRDefault="00803597" w:rsidP="00DF3C35">
      <w:pPr>
        <w:spacing w:after="80" w:line="240" w:lineRule="auto"/>
        <w:rPr>
          <w:b/>
          <w:bCs/>
          <w:i/>
          <w:iCs/>
          <w:color w:val="01853E"/>
        </w:rPr>
      </w:pPr>
      <w:r w:rsidRPr="00721A2B">
        <w:rPr>
          <w:b/>
          <w:bCs/>
          <w:i/>
          <w:iCs/>
          <w:color w:val="01853E"/>
        </w:rPr>
        <w:t>Notes for teachers and whānau</w:t>
      </w:r>
    </w:p>
    <w:p w14:paraId="2D91BEE8" w14:textId="32941EDA" w:rsidR="00803597" w:rsidRDefault="2463B2F3" w:rsidP="0077098E">
      <w:pPr>
        <w:spacing w:after="0" w:line="240" w:lineRule="auto"/>
        <w:rPr>
          <w:i/>
          <w:iCs/>
        </w:rPr>
      </w:pPr>
      <w:r w:rsidRPr="2463B2F3">
        <w:rPr>
          <w:i/>
          <w:iCs/>
        </w:rPr>
        <w:t>This task requires the learner to find</w:t>
      </w:r>
      <w:r w:rsidR="00A22BD7">
        <w:rPr>
          <w:i/>
          <w:iCs/>
        </w:rPr>
        <w:t xml:space="preserve"> and observe</w:t>
      </w:r>
      <w:r w:rsidRPr="2463B2F3">
        <w:rPr>
          <w:i/>
          <w:iCs/>
        </w:rPr>
        <w:t xml:space="preserve"> earthworms. You may want to help them find a place in the garden that would be suitable for digging to find earthworms. </w:t>
      </w:r>
    </w:p>
    <w:p w14:paraId="24D2D519" w14:textId="48F716DC" w:rsidR="00A22BD7" w:rsidRDefault="00886D52" w:rsidP="006E156B">
      <w:r>
        <w:pict w14:anchorId="03FE2C53">
          <v:rect id="_x0000_i1037" style="width:0;height:1.5pt" o:hralign="center" o:hrstd="t" o:hr="t" fillcolor="#a0a0a0" stroked="f"/>
        </w:pict>
      </w:r>
    </w:p>
    <w:p w14:paraId="1285B4D2" w14:textId="43D116D2" w:rsidR="00A22BD7" w:rsidRPr="006E156B" w:rsidRDefault="00803597" w:rsidP="006E156B">
      <w:pPr>
        <w:pStyle w:val="LI"/>
        <w:spacing w:before="0" w:after="0" w:line="240" w:lineRule="auto"/>
        <w:rPr>
          <w:b/>
        </w:rPr>
      </w:pPr>
      <w:r w:rsidRPr="2463B2F3">
        <w:rPr>
          <w:b/>
        </w:rPr>
        <w:t xml:space="preserve">In this activity I am learning to: </w:t>
      </w:r>
      <w:r w:rsidR="00B10036">
        <w:rPr>
          <w:b/>
        </w:rPr>
        <w:t>i</w:t>
      </w:r>
      <w:r w:rsidRPr="2463B2F3">
        <w:rPr>
          <w:b/>
        </w:rPr>
        <w:t>dentify physical charac</w:t>
      </w:r>
      <w:r w:rsidR="2463B2F3" w:rsidRPr="2463B2F3">
        <w:rPr>
          <w:b/>
        </w:rPr>
        <w:t>teristics of earthworms</w:t>
      </w:r>
      <w:r w:rsidR="00A22BD7">
        <w:rPr>
          <w:b/>
        </w:rPr>
        <w:t xml:space="preserve">; </w:t>
      </w:r>
      <w:r w:rsidR="2463B2F3" w:rsidRPr="2463B2F3">
        <w:rPr>
          <w:b/>
        </w:rPr>
        <w:t>Discuss how observations and experiences can mirror those of real scientists</w:t>
      </w:r>
    </w:p>
    <w:p w14:paraId="2F71EBD7" w14:textId="77777777" w:rsidR="00803597" w:rsidRDefault="00803597" w:rsidP="006E156B">
      <w:pPr>
        <w:spacing w:before="240" w:after="0"/>
        <w:rPr>
          <w:lang w:val="mi-NZ"/>
        </w:rPr>
      </w:pPr>
      <w:r>
        <w:rPr>
          <w:lang w:val="mi-NZ"/>
        </w:rPr>
        <w:t>What do I need?</w:t>
      </w:r>
    </w:p>
    <w:p w14:paraId="407166FB" w14:textId="77777777" w:rsidR="00803597" w:rsidRDefault="00803597" w:rsidP="00F24B82">
      <w:pPr>
        <w:pStyle w:val="ListParagraph"/>
        <w:numPr>
          <w:ilvl w:val="0"/>
          <w:numId w:val="14"/>
        </w:numPr>
        <w:spacing w:line="240" w:lineRule="auto"/>
        <w:rPr>
          <w:lang w:val="mi-NZ"/>
        </w:rPr>
      </w:pPr>
      <w:r w:rsidRPr="2463B2F3">
        <w:rPr>
          <w:lang w:val="mi-NZ"/>
        </w:rPr>
        <w:t>30 minutes</w:t>
      </w:r>
    </w:p>
    <w:p w14:paraId="598876C9" w14:textId="6F80F3B7" w:rsidR="00803597" w:rsidRDefault="2463B2F3" w:rsidP="00F24B82">
      <w:pPr>
        <w:pStyle w:val="ListParagraph"/>
        <w:numPr>
          <w:ilvl w:val="0"/>
          <w:numId w:val="14"/>
        </w:numPr>
        <w:spacing w:line="240" w:lineRule="auto"/>
        <w:rPr>
          <w:lang w:val="mi-NZ"/>
        </w:rPr>
      </w:pPr>
      <w:r w:rsidRPr="2463B2F3">
        <w:rPr>
          <w:lang w:val="mi-NZ"/>
        </w:rPr>
        <w:t>Earthworms from the garden if you can find some</w:t>
      </w:r>
    </w:p>
    <w:p w14:paraId="1A1504D3" w14:textId="6FF1492D" w:rsidR="2463B2F3" w:rsidRPr="00241B7E" w:rsidRDefault="2463B2F3" w:rsidP="00F24B82">
      <w:pPr>
        <w:pStyle w:val="ListParagraph"/>
        <w:numPr>
          <w:ilvl w:val="0"/>
          <w:numId w:val="14"/>
        </w:numPr>
        <w:spacing w:line="240" w:lineRule="auto"/>
        <w:rPr>
          <w:lang w:val="mi-NZ"/>
        </w:rPr>
      </w:pPr>
      <w:r w:rsidRPr="00241B7E">
        <w:rPr>
          <w:lang w:val="mi-NZ"/>
        </w:rPr>
        <w:t>Small jars or containers with lids</w:t>
      </w:r>
      <w:r w:rsidR="00241B7E" w:rsidRPr="00241B7E">
        <w:rPr>
          <w:lang w:val="mi-NZ"/>
        </w:rPr>
        <w:t>, t</w:t>
      </w:r>
      <w:r w:rsidRPr="00241B7E">
        <w:rPr>
          <w:lang w:val="mi-NZ"/>
        </w:rPr>
        <w:t>ongs, tweezers or small forceps</w:t>
      </w:r>
    </w:p>
    <w:p w14:paraId="2746A82F" w14:textId="28160B99" w:rsidR="0077098E" w:rsidRPr="0077098E" w:rsidRDefault="00886D52" w:rsidP="00F24B82">
      <w:pPr>
        <w:pStyle w:val="ListParagraph"/>
        <w:numPr>
          <w:ilvl w:val="0"/>
          <w:numId w:val="14"/>
        </w:numPr>
        <w:spacing w:line="240" w:lineRule="auto"/>
        <w:rPr>
          <w:sz w:val="22"/>
          <w:szCs w:val="22"/>
          <w:lang w:val="mi-NZ"/>
        </w:rPr>
      </w:pPr>
      <w:hyperlink r:id="rId41" w:history="1">
        <w:r w:rsidR="0077098E" w:rsidRPr="0077098E">
          <w:rPr>
            <w:rStyle w:val="Hyperlink"/>
            <w:sz w:val="22"/>
            <w:szCs w:val="22"/>
            <w:lang w:val="mi-NZ"/>
          </w:rPr>
          <w:t>https://www.sciencelearn.org.nz/videos/3-physical-adaptations-for-life-underground</w:t>
        </w:r>
      </w:hyperlink>
      <w:r w:rsidR="0077098E" w:rsidRPr="0077098E">
        <w:rPr>
          <w:sz w:val="22"/>
          <w:szCs w:val="22"/>
          <w:lang w:val="mi-NZ"/>
        </w:rPr>
        <w:t xml:space="preserve"> </w:t>
      </w:r>
    </w:p>
    <w:p w14:paraId="1186D6A9" w14:textId="50B95202" w:rsidR="0077098E" w:rsidRDefault="00886D52" w:rsidP="00F24B82">
      <w:pPr>
        <w:pStyle w:val="ListParagraph"/>
        <w:numPr>
          <w:ilvl w:val="0"/>
          <w:numId w:val="14"/>
        </w:numPr>
        <w:spacing w:line="240" w:lineRule="auto"/>
        <w:rPr>
          <w:lang w:val="mi-NZ"/>
        </w:rPr>
      </w:pPr>
      <w:hyperlink r:id="rId42" w:history="1">
        <w:r w:rsidR="0077098E" w:rsidRPr="00792F92">
          <w:rPr>
            <w:rStyle w:val="Hyperlink"/>
            <w:lang w:val="mi-NZ"/>
          </w:rPr>
          <w:t>https://www.sciencelearn.org.nz/image_maps/24-inside-of-an-earthworm</w:t>
        </w:r>
      </w:hyperlink>
      <w:r w:rsidR="0077098E">
        <w:rPr>
          <w:lang w:val="mi-NZ"/>
        </w:rPr>
        <w:t xml:space="preserve"> </w:t>
      </w:r>
    </w:p>
    <w:p w14:paraId="45686702" w14:textId="50FA65C4" w:rsidR="0077098E" w:rsidRDefault="00886D52" w:rsidP="00F24B82">
      <w:pPr>
        <w:pStyle w:val="ListParagraph"/>
        <w:numPr>
          <w:ilvl w:val="0"/>
          <w:numId w:val="14"/>
        </w:numPr>
        <w:spacing w:line="240" w:lineRule="auto"/>
        <w:rPr>
          <w:lang w:val="mi-NZ"/>
        </w:rPr>
      </w:pPr>
      <w:hyperlink r:id="rId43" w:history="1">
        <w:r w:rsidR="0077098E" w:rsidRPr="00792F92">
          <w:rPr>
            <w:rStyle w:val="Hyperlink"/>
            <w:lang w:val="mi-NZ"/>
          </w:rPr>
          <w:t>https://www.sciencelearn.org.nz/image_maps/27-outside-of-an-earthworm</w:t>
        </w:r>
      </w:hyperlink>
      <w:r w:rsidR="0077098E">
        <w:rPr>
          <w:lang w:val="mi-NZ"/>
        </w:rPr>
        <w:t xml:space="preserve"> </w:t>
      </w:r>
    </w:p>
    <w:p w14:paraId="4CAE1AAB" w14:textId="21CF3915" w:rsidR="0077098E" w:rsidRDefault="00886D52" w:rsidP="00F24B82">
      <w:pPr>
        <w:pStyle w:val="ListParagraph"/>
        <w:numPr>
          <w:ilvl w:val="0"/>
          <w:numId w:val="14"/>
        </w:numPr>
        <w:spacing w:line="240" w:lineRule="auto"/>
        <w:rPr>
          <w:lang w:val="mi-NZ"/>
        </w:rPr>
      </w:pPr>
      <w:hyperlink r:id="rId44" w:history="1">
        <w:r w:rsidR="0077098E" w:rsidRPr="00792F92">
          <w:rPr>
            <w:rStyle w:val="Hyperlink"/>
            <w:lang w:val="mi-NZ"/>
          </w:rPr>
          <w:t>https://www.agresearch.co.nz/earthworms</w:t>
        </w:r>
      </w:hyperlink>
      <w:r w:rsidR="0077098E">
        <w:rPr>
          <w:lang w:val="mi-NZ"/>
        </w:rPr>
        <w:t xml:space="preserve"> </w:t>
      </w:r>
    </w:p>
    <w:p w14:paraId="1AAFC51C" w14:textId="11073E90" w:rsidR="2463B2F3" w:rsidRPr="0077098E" w:rsidRDefault="2463B2F3" w:rsidP="00F24B82">
      <w:pPr>
        <w:pStyle w:val="ListParagraph"/>
        <w:numPr>
          <w:ilvl w:val="0"/>
          <w:numId w:val="14"/>
        </w:numPr>
        <w:spacing w:after="0"/>
        <w:rPr>
          <w:lang w:val="mi-NZ"/>
        </w:rPr>
      </w:pPr>
      <w:r w:rsidRPr="0077098E">
        <w:rPr>
          <w:lang w:val="mi-NZ"/>
        </w:rPr>
        <w:t>Magnifying glass</w:t>
      </w:r>
      <w:r w:rsidR="0077098E" w:rsidRPr="0077098E">
        <w:rPr>
          <w:lang w:val="mi-NZ"/>
        </w:rPr>
        <w:t xml:space="preserve">, </w:t>
      </w:r>
      <w:r w:rsidR="0077098E">
        <w:rPr>
          <w:lang w:val="mi-NZ"/>
        </w:rPr>
        <w:t>c</w:t>
      </w:r>
      <w:r w:rsidRPr="0077098E">
        <w:rPr>
          <w:lang w:val="mi-NZ"/>
        </w:rPr>
        <w:t>amera phone (optional</w:t>
      </w:r>
      <w:r w:rsidR="00A22BD7" w:rsidRPr="0077098E">
        <w:rPr>
          <w:lang w:val="mi-NZ"/>
        </w:rPr>
        <w:t>)</w:t>
      </w:r>
    </w:p>
    <w:p w14:paraId="6341E16C" w14:textId="77777777" w:rsidR="00803597" w:rsidRDefault="00886D52" w:rsidP="006E156B">
      <w:r>
        <w:pict w14:anchorId="428F334B">
          <v:rect id="_x0000_i1038" style="width:0;height:1.5pt" o:hralign="center" o:hrstd="t" o:hr="t" fillcolor="#a0a0a0" stroked="f"/>
        </w:pict>
      </w:r>
    </w:p>
    <w:p w14:paraId="1EEB168D" w14:textId="77777777" w:rsidR="00880D00" w:rsidRPr="00880D00" w:rsidRDefault="00880D00" w:rsidP="00241B7E">
      <w:pPr>
        <w:pStyle w:val="GH2"/>
        <w:spacing w:before="0" w:after="0"/>
      </w:pPr>
      <w:r w:rsidRPr="00880D00">
        <w:t>Instructions</w:t>
      </w:r>
      <w:r>
        <w:t>:</w:t>
      </w:r>
    </w:p>
    <w:p w14:paraId="0AB7F1F6" w14:textId="4B0A0789" w:rsidR="2463B2F3" w:rsidRPr="00A22BD7" w:rsidRDefault="6C52393B" w:rsidP="2463B2F3">
      <w:pPr>
        <w:rPr>
          <w:rFonts w:eastAsia="Arial"/>
          <w:lang w:val="en-GB"/>
        </w:rPr>
      </w:pPr>
      <w:r w:rsidRPr="0CF9F584">
        <w:rPr>
          <w:rFonts w:eastAsia="Arial"/>
        </w:rPr>
        <w:t xml:space="preserve">Observation is an essential part of being a Scientist. </w:t>
      </w:r>
      <w:r w:rsidRPr="0CF9F584">
        <w:rPr>
          <w:rFonts w:eastAsia="Arial"/>
          <w:lang w:val="en-GB"/>
        </w:rPr>
        <w:t>Observation is more than just using one’s eyes to look at something. It may involve multiple senses and the use of instruments to go beyond human capabilities.</w:t>
      </w:r>
      <w:r w:rsidR="006E54F0">
        <w:rPr>
          <w:rFonts w:eastAsia="Arial"/>
          <w:lang w:val="en-GB"/>
        </w:rPr>
        <w:t xml:space="preserve"> </w:t>
      </w:r>
      <w:r w:rsidRPr="0CF9F584">
        <w:rPr>
          <w:rFonts w:eastAsia="Arial"/>
          <w:lang w:val="en-GB"/>
        </w:rPr>
        <w:t xml:space="preserve">This activity </w:t>
      </w:r>
      <w:r w:rsidR="00A22BD7">
        <w:rPr>
          <w:rFonts w:eastAsia="Arial"/>
          <w:lang w:val="en-GB"/>
        </w:rPr>
        <w:t>encourages</w:t>
      </w:r>
      <w:r w:rsidRPr="0CF9F584">
        <w:rPr>
          <w:rFonts w:eastAsia="Arial"/>
          <w:lang w:val="en-GB"/>
        </w:rPr>
        <w:t xml:space="preserve"> you to take your time and observe </w:t>
      </w:r>
      <w:r w:rsidR="00A22BD7">
        <w:rPr>
          <w:rFonts w:eastAsia="Arial"/>
          <w:lang w:val="en-GB"/>
        </w:rPr>
        <w:t>how</w:t>
      </w:r>
      <w:r w:rsidRPr="0CF9F584">
        <w:rPr>
          <w:rFonts w:eastAsia="Arial"/>
          <w:lang w:val="en-GB"/>
        </w:rPr>
        <w:t xml:space="preserve"> earthworms move and identify some of their physical attributes. Along the way, you are encouraged to think about how real scientists use observation to extend or modify their existing knowledge. </w:t>
      </w:r>
    </w:p>
    <w:p w14:paraId="3CE40161" w14:textId="77777777" w:rsidR="00880D00" w:rsidRDefault="00880D00" w:rsidP="00241B7E">
      <w:pPr>
        <w:pStyle w:val="GH2"/>
        <w:spacing w:after="0"/>
      </w:pPr>
      <w:r>
        <w:t>Your task:</w:t>
      </w:r>
    </w:p>
    <w:p w14:paraId="6FA5D607" w14:textId="3EE04F70" w:rsidR="2463B2F3" w:rsidRDefault="2463B2F3" w:rsidP="2463B2F3">
      <w:pPr>
        <w:rPr>
          <w:rFonts w:eastAsia="Arial"/>
          <w:lang w:val="en-GB"/>
        </w:rPr>
      </w:pPr>
      <w:r w:rsidRPr="2463B2F3">
        <w:rPr>
          <w:rFonts w:eastAsia="Arial"/>
        </w:rPr>
        <w:t xml:space="preserve">Find some earthworms in the </w:t>
      </w:r>
      <w:r w:rsidR="008D7852">
        <w:rPr>
          <w:rFonts w:eastAsia="Arial"/>
        </w:rPr>
        <w:t>yard</w:t>
      </w:r>
      <w:r w:rsidRPr="2463B2F3">
        <w:rPr>
          <w:rFonts w:eastAsia="Arial"/>
        </w:rPr>
        <w:t>.</w:t>
      </w:r>
      <w:r w:rsidRPr="2463B2F3">
        <w:rPr>
          <w:rFonts w:eastAsia="Arial"/>
          <w:lang w:val="en-GB"/>
        </w:rPr>
        <w:t xml:space="preserve"> Keep th</w:t>
      </w:r>
      <w:r w:rsidR="001878C1">
        <w:rPr>
          <w:rFonts w:eastAsia="Arial"/>
          <w:lang w:val="en-GB"/>
        </w:rPr>
        <w:t xml:space="preserve">em </w:t>
      </w:r>
      <w:r w:rsidRPr="2463B2F3">
        <w:rPr>
          <w:rFonts w:eastAsia="Arial"/>
          <w:lang w:val="en-GB"/>
        </w:rPr>
        <w:t xml:space="preserve">in their usual medium (soil or compost) </w:t>
      </w:r>
      <w:r w:rsidR="001878C1">
        <w:rPr>
          <w:rFonts w:eastAsia="Arial"/>
          <w:lang w:val="en-GB"/>
        </w:rPr>
        <w:t xml:space="preserve">and out of direct sunlight </w:t>
      </w:r>
      <w:r w:rsidRPr="2463B2F3">
        <w:rPr>
          <w:rFonts w:eastAsia="Arial"/>
          <w:lang w:val="en-GB"/>
        </w:rPr>
        <w:t>until needed</w:t>
      </w:r>
      <w:r w:rsidR="001878C1">
        <w:rPr>
          <w:rFonts w:eastAsia="Arial"/>
          <w:lang w:val="en-GB"/>
        </w:rPr>
        <w:t xml:space="preserve">. </w:t>
      </w:r>
      <w:r w:rsidRPr="2463B2F3">
        <w:rPr>
          <w:rFonts w:eastAsia="Arial"/>
          <w:lang w:val="en-GB"/>
        </w:rPr>
        <w:t xml:space="preserve">Their skin needs to be kept moist so only have them out for short periods at a </w:t>
      </w:r>
      <w:r w:rsidR="005C1218" w:rsidRPr="2463B2F3">
        <w:rPr>
          <w:rFonts w:eastAsia="Arial"/>
          <w:lang w:val="en-GB"/>
        </w:rPr>
        <w:t>time. Earthworms</w:t>
      </w:r>
      <w:r w:rsidRPr="2463B2F3">
        <w:rPr>
          <w:rFonts w:eastAsia="Arial"/>
          <w:lang w:val="en-GB"/>
        </w:rPr>
        <w:t xml:space="preserve"> can be gently handled. If you run your fingers on the underside of some earthworms you may be able to feel the setae even if </w:t>
      </w:r>
      <w:r w:rsidR="00A22BD7">
        <w:rPr>
          <w:rFonts w:eastAsia="Arial"/>
          <w:lang w:val="en-GB"/>
        </w:rPr>
        <w:t>you</w:t>
      </w:r>
      <w:r w:rsidRPr="2463B2F3">
        <w:rPr>
          <w:rFonts w:eastAsia="Arial"/>
          <w:lang w:val="en-GB"/>
        </w:rPr>
        <w:t xml:space="preserve"> cannot see them.</w:t>
      </w:r>
      <w:r w:rsidR="002822DA">
        <w:rPr>
          <w:rFonts w:eastAsia="Arial"/>
          <w:lang w:val="en-GB"/>
        </w:rPr>
        <w:t xml:space="preserve"> </w:t>
      </w:r>
      <w:r w:rsidRPr="2463B2F3">
        <w:rPr>
          <w:rFonts w:eastAsia="Arial"/>
        </w:rPr>
        <w:t>Observe them for a few minutes in their natural soil or compost so they don’t dry out. Jot down notes in your home learning book about what you have observed.</w:t>
      </w:r>
    </w:p>
    <w:p w14:paraId="47A0CDF6" w14:textId="48AD0250" w:rsidR="2463B2F3" w:rsidRPr="00A22BD7" w:rsidRDefault="6C52393B" w:rsidP="00F24B82">
      <w:pPr>
        <w:pStyle w:val="ListParagraph"/>
        <w:numPr>
          <w:ilvl w:val="0"/>
          <w:numId w:val="34"/>
        </w:numPr>
        <w:ind w:left="450" w:hanging="270"/>
        <w:rPr>
          <w:lang w:val="en-GB"/>
        </w:rPr>
      </w:pPr>
      <w:r w:rsidRPr="00A22BD7">
        <w:rPr>
          <w:b/>
          <w:bCs/>
          <w:lang w:val="en-GB"/>
        </w:rPr>
        <w:t xml:space="preserve">Watch </w:t>
      </w:r>
      <w:hyperlink r:id="rId45">
        <w:r w:rsidRPr="00A22BD7">
          <w:rPr>
            <w:rStyle w:val="Hyperlink"/>
            <w:lang w:val="en-GB"/>
          </w:rPr>
          <w:t>Physical adaptations for life underground</w:t>
        </w:r>
      </w:hyperlink>
      <w:r w:rsidRPr="00A22BD7">
        <w:rPr>
          <w:lang w:val="en-GB"/>
        </w:rPr>
        <w:t xml:space="preserve">, </w:t>
      </w:r>
      <w:r w:rsidR="00E338AA">
        <w:rPr>
          <w:lang w:val="en-GB"/>
        </w:rPr>
        <w:t>explore</w:t>
      </w:r>
      <w:r w:rsidRPr="00A22BD7">
        <w:rPr>
          <w:lang w:val="en-GB"/>
        </w:rPr>
        <w:t xml:space="preserve">: </w:t>
      </w:r>
      <w:hyperlink r:id="rId46">
        <w:r w:rsidRPr="00A22BD7">
          <w:rPr>
            <w:rStyle w:val="Hyperlink"/>
            <w:lang w:val="en-GB"/>
          </w:rPr>
          <w:t>Inside of an earthworm</w:t>
        </w:r>
      </w:hyperlink>
      <w:r w:rsidRPr="00A22BD7">
        <w:rPr>
          <w:lang w:val="en-GB"/>
        </w:rPr>
        <w:t xml:space="preserve"> and </w:t>
      </w:r>
      <w:hyperlink r:id="rId47">
        <w:r w:rsidRPr="00A22BD7">
          <w:rPr>
            <w:rStyle w:val="Hyperlink"/>
            <w:lang w:val="en-GB"/>
          </w:rPr>
          <w:t>Outside of an earthworm</w:t>
        </w:r>
      </w:hyperlink>
      <w:r w:rsidRPr="00A22BD7">
        <w:rPr>
          <w:lang w:val="en-GB"/>
        </w:rPr>
        <w:t xml:space="preserve">, and read </w:t>
      </w:r>
      <w:hyperlink r:id="rId48">
        <w:r w:rsidRPr="00A22BD7">
          <w:rPr>
            <w:rStyle w:val="Hyperlink"/>
            <w:lang w:val="en-GB"/>
          </w:rPr>
          <w:t>The Great Kiwi Earthworm Survey</w:t>
        </w:r>
      </w:hyperlink>
      <w:r w:rsidRPr="00A22BD7">
        <w:rPr>
          <w:lang w:val="en-GB"/>
        </w:rPr>
        <w:t xml:space="preserve">. </w:t>
      </w:r>
    </w:p>
    <w:p w14:paraId="64D26C48" w14:textId="34FABA75" w:rsidR="2463B2F3" w:rsidRPr="00A22BD7" w:rsidRDefault="6C52393B" w:rsidP="00F24B82">
      <w:pPr>
        <w:pStyle w:val="ListParagraph"/>
        <w:numPr>
          <w:ilvl w:val="0"/>
          <w:numId w:val="34"/>
        </w:numPr>
        <w:ind w:left="450" w:hanging="270"/>
        <w:rPr>
          <w:lang w:val="en-GB"/>
        </w:rPr>
      </w:pPr>
      <w:r w:rsidRPr="00A22BD7">
        <w:rPr>
          <w:b/>
          <w:bCs/>
          <w:lang w:val="en-GB"/>
        </w:rPr>
        <w:t xml:space="preserve">Write </w:t>
      </w:r>
      <w:r w:rsidRPr="00A22BD7">
        <w:rPr>
          <w:lang w:val="en-GB"/>
        </w:rPr>
        <w:t>down any scientific terminology that may be new or unknown.</w:t>
      </w:r>
    </w:p>
    <w:p w14:paraId="456FF708" w14:textId="19D1C3C2" w:rsidR="2463B2F3" w:rsidRPr="00A22BD7" w:rsidRDefault="6C52393B" w:rsidP="00F24B82">
      <w:pPr>
        <w:pStyle w:val="ListParagraph"/>
        <w:numPr>
          <w:ilvl w:val="0"/>
          <w:numId w:val="34"/>
        </w:numPr>
        <w:ind w:left="450" w:hanging="270"/>
        <w:rPr>
          <w:lang w:val="en-GB"/>
        </w:rPr>
      </w:pPr>
      <w:r w:rsidRPr="00A22BD7">
        <w:rPr>
          <w:b/>
          <w:bCs/>
          <w:lang w:val="en-GB"/>
        </w:rPr>
        <w:t>Observe</w:t>
      </w:r>
      <w:r w:rsidRPr="00A22BD7">
        <w:rPr>
          <w:lang w:val="en-GB"/>
        </w:rPr>
        <w:t xml:space="preserve"> a second time, adding to your observation notes. Did you make changes to your initial observations? Did </w:t>
      </w:r>
      <w:r w:rsidR="00DF3C35">
        <w:rPr>
          <w:lang w:val="en-GB"/>
        </w:rPr>
        <w:t>the</w:t>
      </w:r>
      <w:r w:rsidRPr="00A22BD7">
        <w:rPr>
          <w:lang w:val="en-GB"/>
        </w:rPr>
        <w:t xml:space="preserve"> additional information from the video or interactive change the way you made your observations or recorded your information? </w:t>
      </w:r>
    </w:p>
    <w:p w14:paraId="6999FBCF" w14:textId="359AAD85" w:rsidR="2463B2F3" w:rsidRPr="001878C1" w:rsidRDefault="2463B2F3" w:rsidP="006E54F0">
      <w:pPr>
        <w:spacing w:after="0"/>
        <w:rPr>
          <w:lang w:val="en-GB"/>
        </w:rPr>
      </w:pPr>
      <w:r w:rsidRPr="2463B2F3">
        <w:rPr>
          <w:lang w:val="en-GB"/>
        </w:rPr>
        <w:t>This is how scientists work! They build their science knowledge through observation, with information from books or journals and discussions with the scientific community. When new evidence becomes available, scientists test it and, with time, may modify existing science knowledge. These changes are often very small!</w:t>
      </w:r>
    </w:p>
    <w:p w14:paraId="3712FE31" w14:textId="08FB8543" w:rsidR="00803597" w:rsidRPr="006E54F0" w:rsidRDefault="00803597" w:rsidP="00A22BD7">
      <w:pPr>
        <w:pStyle w:val="GH1"/>
        <w:rPr>
          <w:sz w:val="32"/>
          <w:szCs w:val="32"/>
          <w:highlight w:val="yellow"/>
        </w:rPr>
      </w:pPr>
      <w:r w:rsidRPr="006E54F0">
        <w:rPr>
          <w:sz w:val="32"/>
          <w:szCs w:val="32"/>
        </w:rPr>
        <w:lastRenderedPageBreak/>
        <w:t xml:space="preserve">Day </w:t>
      </w:r>
      <w:r w:rsidR="0039439E" w:rsidRPr="006E54F0">
        <w:rPr>
          <w:sz w:val="32"/>
          <w:szCs w:val="32"/>
        </w:rPr>
        <w:t>2</w:t>
      </w:r>
      <w:r w:rsidRPr="006E54F0">
        <w:rPr>
          <w:sz w:val="32"/>
          <w:szCs w:val="32"/>
        </w:rPr>
        <w:t xml:space="preserve"> </w:t>
      </w:r>
      <w:r w:rsidR="00616646" w:rsidRPr="006E54F0">
        <w:rPr>
          <w:sz w:val="32"/>
          <w:szCs w:val="32"/>
        </w:rPr>
        <w:t>a</w:t>
      </w:r>
      <w:r w:rsidRPr="006E54F0">
        <w:rPr>
          <w:sz w:val="32"/>
          <w:szCs w:val="32"/>
        </w:rPr>
        <w:t xml:space="preserve">ctivity 4: </w:t>
      </w:r>
      <w:r w:rsidR="006E54F0" w:rsidRPr="006E54F0">
        <w:rPr>
          <w:sz w:val="32"/>
          <w:szCs w:val="32"/>
        </w:rPr>
        <w:t>T</w:t>
      </w:r>
      <w:r w:rsidRPr="006E54F0">
        <w:rPr>
          <w:sz w:val="32"/>
          <w:szCs w:val="32"/>
        </w:rPr>
        <w:t>raditional knowledge and use of fungi</w:t>
      </w:r>
    </w:p>
    <w:p w14:paraId="6EAE7AA2" w14:textId="77777777" w:rsidR="00803597" w:rsidRPr="00721A2B" w:rsidRDefault="0654A8D1" w:rsidP="00803597">
      <w:pPr>
        <w:rPr>
          <w:b/>
          <w:bCs/>
          <w:i/>
          <w:iCs/>
          <w:color w:val="01853E"/>
        </w:rPr>
      </w:pPr>
      <w:r w:rsidRPr="00721A2B">
        <w:rPr>
          <w:b/>
          <w:bCs/>
          <w:i/>
          <w:iCs/>
          <w:color w:val="01853E"/>
        </w:rPr>
        <w:t>Notes for teachers and whānau</w:t>
      </w:r>
    </w:p>
    <w:p w14:paraId="3D811C6B" w14:textId="3029CA60" w:rsidR="00803597" w:rsidRDefault="3D3E6C9D" w:rsidP="006E156B">
      <w:r w:rsidRPr="006E156B">
        <w:rPr>
          <w:i/>
          <w:iCs/>
        </w:rPr>
        <w:t>This task is a reading task for learner that helps them identify key ideas and vocabulary in a text.</w:t>
      </w:r>
      <w:r w:rsidR="00886D52">
        <w:pict w14:anchorId="0AAF9AB8">
          <v:rect id="_x0000_i1039" style="width:0;height:1.5pt" o:hralign="center" o:hrstd="t" o:hr="t" fillcolor="#a0a0a0" stroked="f"/>
        </w:pict>
      </w:r>
    </w:p>
    <w:p w14:paraId="1D2BF9A8" w14:textId="7413C056" w:rsidR="00803597" w:rsidRDefault="00803597" w:rsidP="00B10036">
      <w:pPr>
        <w:pStyle w:val="LI"/>
        <w:spacing w:before="0" w:after="0"/>
        <w:ind w:right="-90"/>
        <w:rPr>
          <w:b/>
        </w:rPr>
      </w:pPr>
      <w:r w:rsidRPr="2463B2F3">
        <w:rPr>
          <w:b/>
        </w:rPr>
        <w:t xml:space="preserve">In this activity I am learning to: </w:t>
      </w:r>
      <w:r w:rsidR="00B10036">
        <w:rPr>
          <w:b/>
        </w:rPr>
        <w:t>p</w:t>
      </w:r>
      <w:r w:rsidRPr="2463B2F3">
        <w:rPr>
          <w:b/>
        </w:rPr>
        <w:t>rocess key ideas and vocabulary from information.</w:t>
      </w:r>
    </w:p>
    <w:p w14:paraId="3B157221" w14:textId="77777777" w:rsidR="00803597" w:rsidRDefault="00803597" w:rsidP="006E156B">
      <w:pPr>
        <w:spacing w:before="240" w:after="0"/>
        <w:rPr>
          <w:lang w:val="mi-NZ"/>
        </w:rPr>
      </w:pPr>
      <w:r>
        <w:rPr>
          <w:lang w:val="mi-NZ"/>
        </w:rPr>
        <w:t>What do I need?</w:t>
      </w:r>
    </w:p>
    <w:p w14:paraId="5B7140AF" w14:textId="77777777" w:rsidR="00B10036" w:rsidRDefault="00803597" w:rsidP="00C35A62">
      <w:pPr>
        <w:pStyle w:val="ListParagraph"/>
        <w:numPr>
          <w:ilvl w:val="0"/>
          <w:numId w:val="14"/>
        </w:numPr>
        <w:rPr>
          <w:lang w:val="mi-NZ"/>
        </w:rPr>
      </w:pPr>
      <w:r w:rsidRPr="00FF1F24">
        <w:rPr>
          <w:lang w:val="mi-NZ"/>
        </w:rPr>
        <w:t>30 minutes</w:t>
      </w:r>
    </w:p>
    <w:p w14:paraId="5E83427D" w14:textId="1F37DC18" w:rsidR="2463B2F3" w:rsidRPr="00B10036" w:rsidRDefault="7034B7CA" w:rsidP="00C35A62">
      <w:pPr>
        <w:pStyle w:val="ListParagraph"/>
        <w:numPr>
          <w:ilvl w:val="0"/>
          <w:numId w:val="14"/>
        </w:numPr>
        <w:rPr>
          <w:lang w:val="mi-NZ"/>
        </w:rPr>
      </w:pPr>
      <w:r w:rsidRPr="00C35A62">
        <w:t>Access to</w:t>
      </w:r>
      <w:r w:rsidR="0FB253D2" w:rsidRPr="00C35A62">
        <w:t xml:space="preserve">: </w:t>
      </w:r>
      <w:hyperlink r:id="rId49">
        <w:r w:rsidR="0FB253D2" w:rsidRPr="00B10036">
          <w:rPr>
            <w:rStyle w:val="Hyperlink"/>
            <w:rFonts w:eastAsia="Arial"/>
          </w:rPr>
          <w:t>https://www.sciencelearn.org.nz/image_maps/72-matauranga-maori-fungi-as-food-and-medicine</w:t>
        </w:r>
      </w:hyperlink>
      <w:r w:rsidR="00BF4310" w:rsidRPr="00B10036">
        <w:rPr>
          <w:rFonts w:eastAsia="Arial"/>
          <w:color w:val="000000" w:themeColor="text1"/>
        </w:rPr>
        <w:t xml:space="preserve"> </w:t>
      </w:r>
      <w:r w:rsidR="24C62988" w:rsidRPr="00B10036">
        <w:rPr>
          <w:rFonts w:eastAsia="Arial"/>
          <w:color w:val="000000" w:themeColor="text1"/>
        </w:rPr>
        <w:t xml:space="preserve">or the </w:t>
      </w:r>
      <w:r w:rsidR="00B10036">
        <w:rPr>
          <w:rFonts w:eastAsia="Arial"/>
          <w:color w:val="000000" w:themeColor="text1"/>
        </w:rPr>
        <w:t>transcript below</w:t>
      </w:r>
    </w:p>
    <w:p w14:paraId="266B2499" w14:textId="77777777" w:rsidR="00803597" w:rsidRDefault="00886D52" w:rsidP="006E156B">
      <w:r>
        <w:pict w14:anchorId="0DCF297D">
          <v:rect id="_x0000_i1040" style="width:0;height:1.5pt" o:hralign="center" o:hrstd="t" o:hr="t" fillcolor="#a0a0a0" stroked="f"/>
        </w:pict>
      </w:r>
    </w:p>
    <w:p w14:paraId="5C00436F" w14:textId="77777777" w:rsidR="00880D00" w:rsidRPr="00880D00" w:rsidRDefault="00880D00" w:rsidP="00880D00">
      <w:pPr>
        <w:pStyle w:val="GH2"/>
      </w:pPr>
      <w:r w:rsidRPr="00880D00">
        <w:t>Instructions</w:t>
      </w:r>
      <w:r>
        <w:t>:</w:t>
      </w:r>
    </w:p>
    <w:p w14:paraId="5E1AF60E" w14:textId="5E3E3D08" w:rsidR="00880D00" w:rsidRDefault="2463B2F3" w:rsidP="2463B2F3">
      <w:r>
        <w:t xml:space="preserve">This activity will see you finding out the different uses early </w:t>
      </w:r>
      <w:r w:rsidR="005C1218">
        <w:t>Māori</w:t>
      </w:r>
      <w:r>
        <w:t xml:space="preserve"> had for fungi growing in the forest. Not only was it a food source it also had very important medicinal properties.</w:t>
      </w:r>
    </w:p>
    <w:p w14:paraId="3F55AA02" w14:textId="617E7560" w:rsidR="00880D00" w:rsidRDefault="00880D00" w:rsidP="00C35A62">
      <w:pPr>
        <w:pStyle w:val="GH2"/>
        <w:rPr>
          <w:highlight w:val="yellow"/>
        </w:rPr>
      </w:pPr>
      <w:r>
        <w:t>Your task:</w:t>
      </w:r>
    </w:p>
    <w:p w14:paraId="5467E9FD" w14:textId="6AD730BA" w:rsidR="00880D00" w:rsidRDefault="2463B2F3" w:rsidP="2463B2F3">
      <w:pPr>
        <w:rPr>
          <w:rFonts w:eastAsia="Arial"/>
          <w:color w:val="000000" w:themeColor="text1"/>
        </w:rPr>
      </w:pPr>
      <w:r w:rsidRPr="001C4369">
        <w:rPr>
          <w:rFonts w:eastAsia="Arial"/>
          <w:b/>
          <w:bCs/>
          <w:color w:val="000000" w:themeColor="text1"/>
        </w:rPr>
        <w:t>Read</w:t>
      </w:r>
      <w:r w:rsidRPr="2463B2F3">
        <w:rPr>
          <w:rFonts w:eastAsia="Arial"/>
          <w:color w:val="000000" w:themeColor="text1"/>
        </w:rPr>
        <w:t xml:space="preserve"> the information</w:t>
      </w:r>
      <w:r w:rsidR="00BF4310">
        <w:rPr>
          <w:rFonts w:eastAsia="Arial"/>
          <w:color w:val="000000" w:themeColor="text1"/>
        </w:rPr>
        <w:t xml:space="preserve"> </w:t>
      </w:r>
      <w:r w:rsidRPr="2463B2F3">
        <w:rPr>
          <w:rFonts w:eastAsia="Arial"/>
          <w:color w:val="000000" w:themeColor="text1"/>
        </w:rPr>
        <w:t>‘M</w:t>
      </w:r>
      <w:r w:rsidR="00916305">
        <w:rPr>
          <w:rFonts w:eastAsia="Arial"/>
          <w:color w:val="000000" w:themeColor="text1"/>
        </w:rPr>
        <w:t>ā</w:t>
      </w:r>
      <w:r w:rsidRPr="2463B2F3">
        <w:rPr>
          <w:rFonts w:eastAsia="Arial"/>
          <w:color w:val="000000" w:themeColor="text1"/>
        </w:rPr>
        <w:t xml:space="preserve">tauranga </w:t>
      </w:r>
      <w:r w:rsidR="00916305">
        <w:rPr>
          <w:rFonts w:eastAsia="Arial"/>
          <w:color w:val="000000" w:themeColor="text1"/>
        </w:rPr>
        <w:t>Mā</w:t>
      </w:r>
      <w:r w:rsidRPr="2463B2F3">
        <w:rPr>
          <w:rFonts w:eastAsia="Arial"/>
          <w:color w:val="000000" w:themeColor="text1"/>
        </w:rPr>
        <w:t xml:space="preserve">ori fungi as food and medicine’ some information is found in the interactive </w:t>
      </w:r>
      <w:r w:rsidR="005C1218" w:rsidRPr="2463B2F3">
        <w:rPr>
          <w:rFonts w:eastAsia="Arial"/>
          <w:color w:val="000000" w:themeColor="text1"/>
        </w:rPr>
        <w:t>graphic,</w:t>
      </w:r>
      <w:r w:rsidRPr="2463B2F3">
        <w:rPr>
          <w:rFonts w:eastAsia="Arial"/>
          <w:color w:val="000000" w:themeColor="text1"/>
        </w:rPr>
        <w:t xml:space="preserve"> or you can simply read the transcript</w:t>
      </w:r>
      <w:r w:rsidR="008D343F">
        <w:rPr>
          <w:rFonts w:eastAsia="Arial"/>
          <w:color w:val="000000" w:themeColor="text1"/>
        </w:rPr>
        <w:t xml:space="preserve"> below</w:t>
      </w:r>
      <w:r w:rsidRPr="2463B2F3">
        <w:rPr>
          <w:rFonts w:eastAsia="Arial"/>
          <w:color w:val="000000" w:themeColor="text1"/>
        </w:rPr>
        <w:t>.</w:t>
      </w:r>
    </w:p>
    <w:p w14:paraId="6194D6D3" w14:textId="43D75B07" w:rsidR="2463B2F3" w:rsidRDefault="2463B2F3" w:rsidP="00B10036">
      <w:pPr>
        <w:spacing w:after="240"/>
        <w:rPr>
          <w:rFonts w:eastAsia="Arial"/>
          <w:color w:val="000000" w:themeColor="text1"/>
        </w:rPr>
      </w:pPr>
      <w:r w:rsidRPr="001C4369">
        <w:rPr>
          <w:rFonts w:eastAsia="Arial"/>
          <w:b/>
          <w:bCs/>
          <w:color w:val="000000" w:themeColor="text1"/>
        </w:rPr>
        <w:t>Copy</w:t>
      </w:r>
      <w:r w:rsidRPr="2463B2F3">
        <w:rPr>
          <w:rFonts w:eastAsia="Arial"/>
          <w:color w:val="000000" w:themeColor="text1"/>
        </w:rPr>
        <w:t xml:space="preserve"> the grid below into your home learning book and complete after reading the article</w:t>
      </w:r>
      <w:r w:rsidR="00B10036">
        <w:rPr>
          <w:rFonts w:eastAsia="Arial"/>
          <w:color w:val="000000" w:themeColor="text1"/>
        </w:rPr>
        <w:t>.</w:t>
      </w:r>
    </w:p>
    <w:tbl>
      <w:tblPr>
        <w:tblStyle w:val="TableGridLight"/>
        <w:tblW w:w="0" w:type="auto"/>
        <w:tblLayout w:type="fixed"/>
        <w:tblLook w:val="06A0" w:firstRow="1" w:lastRow="0" w:firstColumn="1" w:lastColumn="0" w:noHBand="1" w:noVBand="1"/>
      </w:tblPr>
      <w:tblGrid>
        <w:gridCol w:w="2448"/>
        <w:gridCol w:w="2520"/>
        <w:gridCol w:w="2790"/>
        <w:gridCol w:w="1800"/>
      </w:tblGrid>
      <w:tr w:rsidR="2463B2F3" w14:paraId="6CFED9A7" w14:textId="77777777" w:rsidTr="00C02A43">
        <w:tc>
          <w:tcPr>
            <w:tcW w:w="2448" w:type="dxa"/>
          </w:tcPr>
          <w:p w14:paraId="408F28F6" w14:textId="79B941D2" w:rsidR="2463B2F3" w:rsidRDefault="2463B2F3" w:rsidP="2463B2F3">
            <w:pPr>
              <w:rPr>
                <w:rFonts w:eastAsia="Arial"/>
                <w:color w:val="000000" w:themeColor="text1"/>
              </w:rPr>
            </w:pPr>
            <w:r w:rsidRPr="2463B2F3">
              <w:rPr>
                <w:rFonts w:eastAsia="Arial"/>
                <w:color w:val="000000" w:themeColor="text1"/>
              </w:rPr>
              <w:t>3 most important ideas</w:t>
            </w:r>
          </w:p>
        </w:tc>
        <w:tc>
          <w:tcPr>
            <w:tcW w:w="2520" w:type="dxa"/>
          </w:tcPr>
          <w:p w14:paraId="375003FF" w14:textId="12850722" w:rsidR="2463B2F3" w:rsidRDefault="2463B2F3" w:rsidP="2463B2F3">
            <w:pPr>
              <w:rPr>
                <w:rFonts w:eastAsia="Arial"/>
                <w:color w:val="000000" w:themeColor="text1"/>
              </w:rPr>
            </w:pPr>
            <w:r w:rsidRPr="2463B2F3">
              <w:rPr>
                <w:rFonts w:eastAsia="Arial"/>
                <w:color w:val="000000" w:themeColor="text1"/>
              </w:rPr>
              <w:t>3 things I already knew</w:t>
            </w:r>
          </w:p>
        </w:tc>
        <w:tc>
          <w:tcPr>
            <w:tcW w:w="2790" w:type="dxa"/>
          </w:tcPr>
          <w:p w14:paraId="3F12AAE4" w14:textId="2FDA5BF3" w:rsidR="2463B2F3" w:rsidRDefault="2463B2F3" w:rsidP="2463B2F3">
            <w:pPr>
              <w:rPr>
                <w:rFonts w:eastAsia="Arial"/>
                <w:color w:val="000000" w:themeColor="text1"/>
              </w:rPr>
            </w:pPr>
            <w:r w:rsidRPr="2463B2F3">
              <w:rPr>
                <w:rFonts w:eastAsia="Arial"/>
                <w:color w:val="000000" w:themeColor="text1"/>
              </w:rPr>
              <w:t>3 questions about this text</w:t>
            </w:r>
          </w:p>
        </w:tc>
        <w:tc>
          <w:tcPr>
            <w:tcW w:w="1800" w:type="dxa"/>
          </w:tcPr>
          <w:p w14:paraId="6C7B4DDD" w14:textId="11254089" w:rsidR="2463B2F3" w:rsidRDefault="2463B2F3" w:rsidP="00C02A43">
            <w:pPr>
              <w:ind w:right="-104"/>
              <w:rPr>
                <w:rFonts w:eastAsia="Arial"/>
                <w:color w:val="000000" w:themeColor="text1"/>
              </w:rPr>
            </w:pPr>
            <w:r w:rsidRPr="2463B2F3">
              <w:rPr>
                <w:rFonts w:eastAsia="Arial"/>
                <w:color w:val="000000" w:themeColor="text1"/>
              </w:rPr>
              <w:t>3 key/new words</w:t>
            </w:r>
          </w:p>
        </w:tc>
      </w:tr>
      <w:tr w:rsidR="2463B2F3" w14:paraId="6BE409DB" w14:textId="77777777" w:rsidTr="00C02A43">
        <w:tc>
          <w:tcPr>
            <w:tcW w:w="2448" w:type="dxa"/>
          </w:tcPr>
          <w:p w14:paraId="6CEA177F" w14:textId="7027BFC5" w:rsidR="2463B2F3" w:rsidRDefault="2463B2F3" w:rsidP="2463B2F3">
            <w:pPr>
              <w:rPr>
                <w:rFonts w:eastAsia="Arial"/>
                <w:color w:val="000000" w:themeColor="text1"/>
              </w:rPr>
            </w:pPr>
          </w:p>
        </w:tc>
        <w:tc>
          <w:tcPr>
            <w:tcW w:w="2520" w:type="dxa"/>
          </w:tcPr>
          <w:p w14:paraId="1670822E" w14:textId="7027BFC5" w:rsidR="2463B2F3" w:rsidRDefault="2463B2F3" w:rsidP="2463B2F3">
            <w:pPr>
              <w:rPr>
                <w:rFonts w:eastAsia="Arial"/>
                <w:color w:val="000000" w:themeColor="text1"/>
              </w:rPr>
            </w:pPr>
          </w:p>
        </w:tc>
        <w:tc>
          <w:tcPr>
            <w:tcW w:w="2790" w:type="dxa"/>
          </w:tcPr>
          <w:p w14:paraId="0E3F3FEA" w14:textId="7027BFC5" w:rsidR="2463B2F3" w:rsidRDefault="2463B2F3" w:rsidP="2463B2F3">
            <w:pPr>
              <w:rPr>
                <w:rFonts w:eastAsia="Arial"/>
                <w:color w:val="000000" w:themeColor="text1"/>
              </w:rPr>
            </w:pPr>
          </w:p>
        </w:tc>
        <w:tc>
          <w:tcPr>
            <w:tcW w:w="1800" w:type="dxa"/>
          </w:tcPr>
          <w:p w14:paraId="1A3AE105" w14:textId="7027BFC5" w:rsidR="2463B2F3" w:rsidRDefault="2463B2F3" w:rsidP="2463B2F3">
            <w:pPr>
              <w:rPr>
                <w:rFonts w:eastAsia="Arial"/>
                <w:color w:val="000000" w:themeColor="text1"/>
              </w:rPr>
            </w:pPr>
          </w:p>
        </w:tc>
      </w:tr>
      <w:tr w:rsidR="2463B2F3" w14:paraId="1AF9563C" w14:textId="77777777" w:rsidTr="00C02A43">
        <w:tc>
          <w:tcPr>
            <w:tcW w:w="2448" w:type="dxa"/>
          </w:tcPr>
          <w:p w14:paraId="43B895AF" w14:textId="7027BFC5" w:rsidR="2463B2F3" w:rsidRDefault="2463B2F3" w:rsidP="2463B2F3">
            <w:pPr>
              <w:rPr>
                <w:rFonts w:eastAsia="Arial"/>
                <w:color w:val="000000" w:themeColor="text1"/>
              </w:rPr>
            </w:pPr>
          </w:p>
        </w:tc>
        <w:tc>
          <w:tcPr>
            <w:tcW w:w="2520" w:type="dxa"/>
          </w:tcPr>
          <w:p w14:paraId="255EE5FA" w14:textId="7027BFC5" w:rsidR="2463B2F3" w:rsidRDefault="2463B2F3" w:rsidP="2463B2F3">
            <w:pPr>
              <w:rPr>
                <w:rFonts w:eastAsia="Arial"/>
                <w:color w:val="000000" w:themeColor="text1"/>
              </w:rPr>
            </w:pPr>
          </w:p>
        </w:tc>
        <w:tc>
          <w:tcPr>
            <w:tcW w:w="2790" w:type="dxa"/>
          </w:tcPr>
          <w:p w14:paraId="5B37A87B" w14:textId="7027BFC5" w:rsidR="2463B2F3" w:rsidRDefault="2463B2F3" w:rsidP="2463B2F3">
            <w:pPr>
              <w:rPr>
                <w:rFonts w:eastAsia="Arial"/>
                <w:color w:val="000000" w:themeColor="text1"/>
              </w:rPr>
            </w:pPr>
          </w:p>
        </w:tc>
        <w:tc>
          <w:tcPr>
            <w:tcW w:w="1800" w:type="dxa"/>
          </w:tcPr>
          <w:p w14:paraId="4E581960" w14:textId="7027BFC5" w:rsidR="2463B2F3" w:rsidRDefault="2463B2F3" w:rsidP="2463B2F3">
            <w:pPr>
              <w:rPr>
                <w:rFonts w:eastAsia="Arial"/>
                <w:color w:val="000000" w:themeColor="text1"/>
              </w:rPr>
            </w:pPr>
          </w:p>
        </w:tc>
      </w:tr>
      <w:tr w:rsidR="2463B2F3" w14:paraId="209C4EA3" w14:textId="77777777" w:rsidTr="00C02A43">
        <w:tc>
          <w:tcPr>
            <w:tcW w:w="2448" w:type="dxa"/>
          </w:tcPr>
          <w:p w14:paraId="667A97E6" w14:textId="7027BFC5" w:rsidR="2463B2F3" w:rsidRDefault="2463B2F3" w:rsidP="2463B2F3">
            <w:pPr>
              <w:rPr>
                <w:rFonts w:eastAsia="Arial"/>
                <w:color w:val="000000" w:themeColor="text1"/>
              </w:rPr>
            </w:pPr>
          </w:p>
        </w:tc>
        <w:tc>
          <w:tcPr>
            <w:tcW w:w="2520" w:type="dxa"/>
          </w:tcPr>
          <w:p w14:paraId="0EB60C4E" w14:textId="7027BFC5" w:rsidR="2463B2F3" w:rsidRDefault="2463B2F3" w:rsidP="2463B2F3">
            <w:pPr>
              <w:rPr>
                <w:rFonts w:eastAsia="Arial"/>
                <w:color w:val="000000" w:themeColor="text1"/>
              </w:rPr>
            </w:pPr>
          </w:p>
        </w:tc>
        <w:tc>
          <w:tcPr>
            <w:tcW w:w="2790" w:type="dxa"/>
          </w:tcPr>
          <w:p w14:paraId="5949E763" w14:textId="7027BFC5" w:rsidR="2463B2F3" w:rsidRDefault="2463B2F3" w:rsidP="2463B2F3">
            <w:pPr>
              <w:rPr>
                <w:rFonts w:eastAsia="Arial"/>
                <w:color w:val="000000" w:themeColor="text1"/>
              </w:rPr>
            </w:pPr>
          </w:p>
        </w:tc>
        <w:tc>
          <w:tcPr>
            <w:tcW w:w="1800" w:type="dxa"/>
          </w:tcPr>
          <w:p w14:paraId="071393A2" w14:textId="7027BFC5" w:rsidR="2463B2F3" w:rsidRDefault="2463B2F3" w:rsidP="2463B2F3">
            <w:pPr>
              <w:rPr>
                <w:rFonts w:eastAsia="Arial"/>
                <w:color w:val="000000" w:themeColor="text1"/>
              </w:rPr>
            </w:pPr>
          </w:p>
        </w:tc>
      </w:tr>
    </w:tbl>
    <w:p w14:paraId="7767CAC9" w14:textId="341260F3" w:rsidR="00803597" w:rsidRDefault="009606AD" w:rsidP="00803597">
      <w:pPr>
        <w:rPr>
          <w:lang w:val="mi-NZ"/>
        </w:rPr>
      </w:pPr>
      <w:r w:rsidRPr="00A22BD7">
        <w:rPr>
          <w:b/>
          <w:bCs/>
          <w:noProof/>
          <w:sz w:val="22"/>
          <w:szCs w:val="22"/>
        </w:rPr>
        <w:drawing>
          <wp:anchor distT="0" distB="0" distL="114300" distR="114300" simplePos="0" relativeHeight="251658259" behindDoc="1" locked="0" layoutInCell="1" allowOverlap="1" wp14:anchorId="42B2B5B5" wp14:editId="1FE67486">
            <wp:simplePos x="0" y="0"/>
            <wp:positionH relativeFrom="column">
              <wp:posOffset>3714750</wp:posOffset>
            </wp:positionH>
            <wp:positionV relativeFrom="paragraph">
              <wp:posOffset>222250</wp:posOffset>
            </wp:positionV>
            <wp:extent cx="2286000" cy="1085850"/>
            <wp:effectExtent l="0" t="0" r="0" b="0"/>
            <wp:wrapTight wrapText="bothSides">
              <wp:wrapPolygon edited="0">
                <wp:start x="13680" y="0"/>
                <wp:lineTo x="360" y="758"/>
                <wp:lineTo x="0" y="2274"/>
                <wp:lineTo x="3240" y="6821"/>
                <wp:lineTo x="3600" y="12884"/>
                <wp:lineTo x="180" y="18189"/>
                <wp:lineTo x="360" y="18947"/>
                <wp:lineTo x="4860" y="20084"/>
                <wp:lineTo x="21420" y="20084"/>
                <wp:lineTo x="21420" y="17811"/>
                <wp:lineTo x="18360" y="12884"/>
                <wp:lineTo x="18540" y="6821"/>
                <wp:lineTo x="21420" y="2653"/>
                <wp:lineTo x="21420" y="1516"/>
                <wp:lineTo x="17100" y="0"/>
                <wp:lineTo x="13680" y="0"/>
              </wp:wrapPolygon>
            </wp:wrapTight>
            <wp:docPr id="22" name="Picture 2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Image preview"/>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5680" t="10629" r="7217" b="7461"/>
                    <a:stretch/>
                  </pic:blipFill>
                  <pic:spPr bwMode="auto">
                    <a:xfrm>
                      <a:off x="0" y="0"/>
                      <a:ext cx="2286000" cy="1085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F64DE2" w14:textId="278F007C" w:rsidR="00C868F0" w:rsidRPr="00C02A43" w:rsidRDefault="009606AD" w:rsidP="00803597">
      <w:pPr>
        <w:rPr>
          <w:b/>
          <w:bCs/>
          <w:lang w:val="mi-NZ"/>
        </w:rPr>
      </w:pPr>
      <w:r w:rsidRPr="00C02A43">
        <w:rPr>
          <w:b/>
          <w:bCs/>
          <w:lang w:val="mi-NZ"/>
        </w:rPr>
        <w:t xml:space="preserve">Mātauranga Māori: Fungi as food and medicine </w:t>
      </w:r>
    </w:p>
    <w:p w14:paraId="4034216E" w14:textId="26D441F3" w:rsidR="009606AD" w:rsidRDefault="00886D52" w:rsidP="00803597">
      <w:pPr>
        <w:rPr>
          <w:lang w:val="mi-NZ"/>
        </w:rPr>
      </w:pPr>
      <w:hyperlink r:id="rId51" w:history="1">
        <w:r w:rsidR="00C02A43" w:rsidRPr="00792F92">
          <w:rPr>
            <w:rStyle w:val="Hyperlink"/>
            <w:lang w:val="mi-NZ"/>
          </w:rPr>
          <w:t>https://www.sciencelearn.org.nz/image_maps/72-matauranga-maori-fungi-as-food-and-medicine</w:t>
        </w:r>
      </w:hyperlink>
      <w:r w:rsidR="00C02A43">
        <w:rPr>
          <w:lang w:val="mi-NZ"/>
        </w:rPr>
        <w:t xml:space="preserve"> </w:t>
      </w:r>
    </w:p>
    <w:p w14:paraId="13591AC5" w14:textId="7513E473" w:rsidR="004D7876" w:rsidRPr="004D7876" w:rsidRDefault="004D7876" w:rsidP="00803597">
      <w:pPr>
        <w:rPr>
          <w:color w:val="000000"/>
          <w:sz w:val="22"/>
          <w:szCs w:val="22"/>
        </w:rPr>
      </w:pPr>
      <w:r>
        <w:rPr>
          <w:lang w:val="mi-NZ"/>
        </w:rPr>
        <w:t>Images from</w:t>
      </w:r>
      <w:r w:rsidRPr="00563BB3">
        <w:rPr>
          <w:color w:val="000000"/>
          <w:sz w:val="22"/>
          <w:szCs w:val="22"/>
        </w:rPr>
        <w:t xml:space="preserve"> Manaaki Whenua – Landcare Research</w:t>
      </w:r>
    </w:p>
    <w:tbl>
      <w:tblPr>
        <w:tblStyle w:val="TableGridLight"/>
        <w:tblW w:w="0" w:type="auto"/>
        <w:tblLook w:val="04A0" w:firstRow="1" w:lastRow="0" w:firstColumn="1" w:lastColumn="0" w:noHBand="0" w:noVBand="1"/>
      </w:tblPr>
      <w:tblGrid>
        <w:gridCol w:w="9666"/>
      </w:tblGrid>
      <w:tr w:rsidR="009606AD" w:rsidRPr="00563BB3" w14:paraId="51361B2C" w14:textId="77777777" w:rsidTr="008D343F">
        <w:tc>
          <w:tcPr>
            <w:tcW w:w="9666" w:type="dxa"/>
          </w:tcPr>
          <w:p w14:paraId="72D1FDFD" w14:textId="0E443AB1" w:rsidR="00563BB3" w:rsidRDefault="00C868F0" w:rsidP="00C02A43">
            <w:pPr>
              <w:spacing w:before="120"/>
              <w:rPr>
                <w:b/>
                <w:bCs/>
              </w:rPr>
            </w:pPr>
            <w:r>
              <w:rPr>
                <w:noProof/>
              </w:rPr>
              <w:drawing>
                <wp:anchor distT="0" distB="0" distL="114300" distR="114300" simplePos="0" relativeHeight="251658257" behindDoc="1" locked="0" layoutInCell="1" allowOverlap="1" wp14:anchorId="2A8E8CF2" wp14:editId="6710EB8E">
                  <wp:simplePos x="0" y="0"/>
                  <wp:positionH relativeFrom="column">
                    <wp:posOffset>4391025</wp:posOffset>
                  </wp:positionH>
                  <wp:positionV relativeFrom="paragraph">
                    <wp:posOffset>52070</wp:posOffset>
                  </wp:positionV>
                  <wp:extent cx="1614805" cy="1076325"/>
                  <wp:effectExtent l="0" t="0" r="0" b="0"/>
                  <wp:wrapTight wrapText="bothSides">
                    <wp:wrapPolygon edited="0">
                      <wp:start x="0" y="0"/>
                      <wp:lineTo x="0" y="21409"/>
                      <wp:lineTo x="21405" y="21409"/>
                      <wp:lineTo x="2140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14805"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37261B">
              <w:rPr>
                <w:b/>
                <w:bCs/>
              </w:rPr>
              <w:t>Te pūtawa,</w:t>
            </w:r>
            <w:r w:rsidR="00563BB3" w:rsidRPr="0037261B">
              <w:rPr>
                <w:rStyle w:val="Emphasis"/>
                <w:b/>
                <w:bCs/>
                <w:color w:val="444D59"/>
              </w:rPr>
              <w:t> Laetiporus portentosus</w:t>
            </w:r>
            <w:r w:rsidR="00563BB3" w:rsidRPr="0037261B">
              <w:rPr>
                <w:b/>
                <w:bCs/>
              </w:rPr>
              <w:t> (pūtawa)</w:t>
            </w:r>
          </w:p>
          <w:p w14:paraId="7D09BC8E" w14:textId="0B983A4F" w:rsidR="00563BB3" w:rsidRPr="00563BB3" w:rsidRDefault="00563BB3" w:rsidP="00563BB3">
            <w:pPr>
              <w:spacing w:before="120" w:after="120"/>
              <w:rPr>
                <w:color w:val="000000"/>
              </w:rPr>
            </w:pPr>
            <w:r w:rsidRPr="00563BB3">
              <w:rPr>
                <w:color w:val="000000"/>
              </w:rPr>
              <w:t>The pūtawa </w:t>
            </w:r>
            <w:r w:rsidRPr="00563BB3">
              <w:rPr>
                <w:rStyle w:val="hubs-glossary-item"/>
                <w:color w:val="000000"/>
              </w:rPr>
              <w:t>fungus</w:t>
            </w:r>
            <w:r w:rsidRPr="00563BB3">
              <w:rPr>
                <w:color w:val="000000"/>
              </w:rPr>
              <w:t> feeds on the wood of living beech trees in Tāne-mahuta. Its fruitbodies are bracket shaped and often form high up on trunks. They grow quickly to a large size, but only last a few weeks to months before becoming old and falling. When collected on the ground, they need to be dried out before they can be used.</w:t>
            </w:r>
          </w:p>
          <w:p w14:paraId="79939848" w14:textId="43AFC506" w:rsidR="00563BB3" w:rsidRPr="00563BB3" w:rsidRDefault="00563BB3" w:rsidP="00563BB3">
            <w:pPr>
              <w:spacing w:before="120" w:after="120"/>
              <w:rPr>
                <w:color w:val="000000"/>
              </w:rPr>
            </w:pPr>
            <w:r w:rsidRPr="00563BB3">
              <w:rPr>
                <w:color w:val="000000"/>
              </w:rPr>
              <w:t>For medical use, pūtawa was cut into flexible strips and used to protect wounds. A hole larger than the wound was cut in the strip, and the pūtawa was tied in place as a protective pad.</w:t>
            </w:r>
          </w:p>
          <w:p w14:paraId="7D2F0478" w14:textId="3DD62DD4" w:rsidR="00563BB3" w:rsidRDefault="00F75061" w:rsidP="00C42A64">
            <w:pPr>
              <w:spacing w:before="120"/>
              <w:rPr>
                <w:b/>
                <w:bCs/>
              </w:rPr>
            </w:pPr>
            <w:r>
              <w:rPr>
                <w:noProof/>
              </w:rPr>
              <w:lastRenderedPageBreak/>
              <w:drawing>
                <wp:anchor distT="0" distB="0" distL="114300" distR="114300" simplePos="0" relativeHeight="251658260" behindDoc="1" locked="0" layoutInCell="1" allowOverlap="1" wp14:anchorId="648B76CF" wp14:editId="0F298D3E">
                  <wp:simplePos x="0" y="0"/>
                  <wp:positionH relativeFrom="column">
                    <wp:posOffset>4406900</wp:posOffset>
                  </wp:positionH>
                  <wp:positionV relativeFrom="paragraph">
                    <wp:posOffset>98425</wp:posOffset>
                  </wp:positionV>
                  <wp:extent cx="1589405" cy="1047750"/>
                  <wp:effectExtent l="0" t="0" r="0" b="0"/>
                  <wp:wrapTight wrapText="bothSides">
                    <wp:wrapPolygon edited="0">
                      <wp:start x="0" y="0"/>
                      <wp:lineTo x="0" y="21207"/>
                      <wp:lineTo x="21229" y="21207"/>
                      <wp:lineTo x="21229"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89405"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37261B">
              <w:rPr>
                <w:b/>
                <w:bCs/>
              </w:rPr>
              <w:t>Fungus icicles</w:t>
            </w:r>
            <w:r w:rsidR="00563BB3" w:rsidRPr="0037261B">
              <w:rPr>
                <w:rStyle w:val="Emphasis"/>
                <w:b/>
                <w:bCs/>
                <w:color w:val="444D59"/>
              </w:rPr>
              <w:t>, Hericium</w:t>
            </w:r>
            <w:r w:rsidR="00563BB3" w:rsidRPr="0037261B">
              <w:rPr>
                <w:b/>
                <w:bCs/>
              </w:rPr>
              <w:t> sp. (pekepekekiore)</w:t>
            </w:r>
          </w:p>
          <w:p w14:paraId="66149750" w14:textId="46145772" w:rsidR="00563BB3" w:rsidRPr="00563BB3" w:rsidRDefault="00563BB3" w:rsidP="003961CC">
            <w:pPr>
              <w:spacing w:after="120"/>
              <w:rPr>
                <w:color w:val="000000"/>
              </w:rPr>
            </w:pPr>
            <w:r w:rsidRPr="00563BB3">
              <w:rPr>
                <w:color w:val="000000"/>
              </w:rPr>
              <w:t>Pekepekekiore has soft and fragile fruitbodies that look like hanging coral or icicles.</w:t>
            </w:r>
            <w:r w:rsidR="00BA187C">
              <w:rPr>
                <w:color w:val="000000"/>
              </w:rPr>
              <w:t xml:space="preserve"> </w:t>
            </w:r>
            <w:r w:rsidRPr="00563BB3">
              <w:rPr>
                <w:color w:val="000000"/>
              </w:rPr>
              <w:t xml:space="preserve">This fungus feeds on dead wood, and its fruitbodies form only on softened, </w:t>
            </w:r>
            <w:r w:rsidR="005C1218" w:rsidRPr="00563BB3">
              <w:rPr>
                <w:color w:val="000000"/>
              </w:rPr>
              <w:t>well-rotted</w:t>
            </w:r>
            <w:r w:rsidRPr="00563BB3">
              <w:rPr>
                <w:color w:val="000000"/>
              </w:rPr>
              <w:t xml:space="preserve"> trees. There are few reports of our ancestors eating pekepekekiore, but a closely related fungus in Asia is widely eaten. </w:t>
            </w:r>
            <w:r w:rsidRPr="00563BB3">
              <w:rPr>
                <w:rStyle w:val="Emphasis"/>
                <w:color w:val="000000"/>
              </w:rPr>
              <w:t>Hericium </w:t>
            </w:r>
            <w:r w:rsidRPr="00563BB3">
              <w:rPr>
                <w:color w:val="000000"/>
              </w:rPr>
              <w:t>erinaceus is a delicious and popular mushroom grown on sawdust in several Asian countries. Small trials have recently started in Hawke’s Bay to cultivate pekepekekiore for restaurants.</w:t>
            </w:r>
            <w:r w:rsidR="00BA187C">
              <w:rPr>
                <w:color w:val="000000"/>
              </w:rPr>
              <w:t xml:space="preserve"> </w:t>
            </w:r>
            <w:r w:rsidRPr="00563BB3">
              <w:rPr>
                <w:color w:val="000000"/>
              </w:rPr>
              <w:t>Recent research suggests that </w:t>
            </w:r>
            <w:r w:rsidRPr="00563BB3">
              <w:rPr>
                <w:rStyle w:val="Emphasis"/>
                <w:color w:val="000000"/>
              </w:rPr>
              <w:t>Hericium </w:t>
            </w:r>
            <w:r w:rsidRPr="00563BB3">
              <w:rPr>
                <w:color w:val="000000"/>
              </w:rPr>
              <w:t>sp. may have potential as an </w:t>
            </w:r>
            <w:r w:rsidRPr="00563BB3">
              <w:rPr>
                <w:rStyle w:val="hubs-glossary-item"/>
                <w:color w:val="000000"/>
              </w:rPr>
              <w:t>extract</w:t>
            </w:r>
            <w:r w:rsidRPr="00563BB3">
              <w:rPr>
                <w:color w:val="000000"/>
              </w:rPr>
              <w:t> for modern medicines and health. They were featured on a NZ$1.30 stamp in 2004.</w:t>
            </w:r>
          </w:p>
          <w:p w14:paraId="2A0B783D" w14:textId="3D729133" w:rsidR="00563BB3" w:rsidRDefault="00563BB3" w:rsidP="00F75061">
            <w:pPr>
              <w:spacing w:before="120"/>
              <w:rPr>
                <w:b/>
                <w:bCs/>
              </w:rPr>
            </w:pPr>
            <w:r w:rsidRPr="00C42A64">
              <w:rPr>
                <w:rStyle w:val="Emphasis"/>
                <w:b/>
                <w:bCs/>
                <w:color w:val="444D59"/>
              </w:rPr>
              <w:t>Usnea</w:t>
            </w:r>
            <w:r w:rsidRPr="00C42A64">
              <w:rPr>
                <w:b/>
                <w:bCs/>
              </w:rPr>
              <w:t> species, (angiangi, hawa)</w:t>
            </w:r>
          </w:p>
          <w:p w14:paraId="4B613380" w14:textId="6F3931A8" w:rsidR="00F75061" w:rsidRPr="00563BB3" w:rsidRDefault="003961CC" w:rsidP="00F75061">
            <w:pPr>
              <w:spacing w:after="120"/>
              <w:rPr>
                <w:color w:val="000000"/>
              </w:rPr>
            </w:pPr>
            <w:r>
              <w:rPr>
                <w:noProof/>
              </w:rPr>
              <w:drawing>
                <wp:anchor distT="0" distB="0" distL="114300" distR="114300" simplePos="0" relativeHeight="251658261" behindDoc="1" locked="0" layoutInCell="1" allowOverlap="1" wp14:anchorId="7D14959E" wp14:editId="481C3128">
                  <wp:simplePos x="0" y="0"/>
                  <wp:positionH relativeFrom="column">
                    <wp:posOffset>4838700</wp:posOffset>
                  </wp:positionH>
                  <wp:positionV relativeFrom="paragraph">
                    <wp:posOffset>9525</wp:posOffset>
                  </wp:positionV>
                  <wp:extent cx="1130300" cy="1876425"/>
                  <wp:effectExtent l="0" t="0" r="0" b="0"/>
                  <wp:wrapTight wrapText="bothSides">
                    <wp:wrapPolygon edited="0">
                      <wp:start x="0" y="0"/>
                      <wp:lineTo x="0" y="21490"/>
                      <wp:lineTo x="21115" y="21490"/>
                      <wp:lineTo x="2111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7142" r="11100" b="9921"/>
                          <a:stretch/>
                        </pic:blipFill>
                        <pic:spPr bwMode="auto">
                          <a:xfrm>
                            <a:off x="0" y="0"/>
                            <a:ext cx="1130300" cy="187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5061" w:rsidRPr="00563BB3">
              <w:rPr>
                <w:color w:val="000000"/>
              </w:rPr>
              <w:t>IMAGE: Mikey Watson, </w:t>
            </w:r>
            <w:hyperlink r:id="rId55" w:history="1">
              <w:r w:rsidR="00F75061" w:rsidRPr="00563BB3">
                <w:rPr>
                  <w:rStyle w:val="Hyperlink"/>
                  <w:color w:val="477DCA"/>
                </w:rPr>
                <w:t>CC BY-NC 4.0</w:t>
              </w:r>
            </w:hyperlink>
          </w:p>
          <w:p w14:paraId="356071D1" w14:textId="5BA53283" w:rsidR="00563BB3" w:rsidRPr="00563BB3" w:rsidRDefault="00563BB3" w:rsidP="00563BB3">
            <w:pPr>
              <w:spacing w:before="120" w:after="120"/>
              <w:rPr>
                <w:color w:val="000000"/>
              </w:rPr>
            </w:pPr>
            <w:r w:rsidRPr="00563BB3">
              <w:rPr>
                <w:color w:val="000000"/>
              </w:rPr>
              <w:t>A number of lichens (fungi) and mosses (plants) were collected by our ancestors for use as a soft covering for wounds and to stop bleeding. Angiangi and hawa are names that may refer to several different kinds of lichens and mosses found in Tāne-mahuta.</w:t>
            </w:r>
            <w:r w:rsidR="0026548B">
              <w:rPr>
                <w:color w:val="000000"/>
              </w:rPr>
              <w:t xml:space="preserve"> </w:t>
            </w:r>
            <w:r w:rsidRPr="00563BB3">
              <w:rPr>
                <w:color w:val="000000"/>
              </w:rPr>
              <w:t>A </w:t>
            </w:r>
            <w:r w:rsidRPr="00563BB3">
              <w:rPr>
                <w:rStyle w:val="hubs-glossary-item"/>
                <w:color w:val="000000"/>
              </w:rPr>
              <w:t>lichen</w:t>
            </w:r>
            <w:r w:rsidRPr="00563BB3">
              <w:rPr>
                <w:color w:val="000000"/>
              </w:rPr>
              <w:t> is a fungus that has partnered with tiny cells of </w:t>
            </w:r>
            <w:r w:rsidRPr="00563BB3">
              <w:rPr>
                <w:rStyle w:val="hubs-glossary-item"/>
                <w:color w:val="000000"/>
              </w:rPr>
              <w:t>algae</w:t>
            </w:r>
            <w:r w:rsidRPr="00563BB3">
              <w:rPr>
                <w:color w:val="000000"/>
              </w:rPr>
              <w:t>. The fungus gives a home to these plant cells that can use light to produce sugars for use by both the algae and the fungus. So lichens can live in harsh places, even on concrete footpaths, fence posts, and roads, where neither the fungus nor the algae could live on their own. Mosses are not fungi at all. They are plants.</w:t>
            </w:r>
          </w:p>
          <w:p w14:paraId="695AAB48" w14:textId="08D053EB" w:rsidR="00563BB3" w:rsidRDefault="001C18CD" w:rsidP="004F165C">
            <w:pPr>
              <w:spacing w:before="120"/>
              <w:rPr>
                <w:b/>
                <w:bCs/>
              </w:rPr>
            </w:pPr>
            <w:r>
              <w:rPr>
                <w:noProof/>
              </w:rPr>
              <w:drawing>
                <wp:anchor distT="0" distB="0" distL="114300" distR="114300" simplePos="0" relativeHeight="251658262" behindDoc="1" locked="0" layoutInCell="1" allowOverlap="1" wp14:anchorId="51872D61" wp14:editId="7C9696C2">
                  <wp:simplePos x="0" y="0"/>
                  <wp:positionH relativeFrom="column">
                    <wp:posOffset>4824095</wp:posOffset>
                  </wp:positionH>
                  <wp:positionV relativeFrom="paragraph">
                    <wp:posOffset>59690</wp:posOffset>
                  </wp:positionV>
                  <wp:extent cx="1175385" cy="1552575"/>
                  <wp:effectExtent l="0" t="0" r="0" b="0"/>
                  <wp:wrapTight wrapText="bothSides">
                    <wp:wrapPolygon edited="0">
                      <wp:start x="0" y="0"/>
                      <wp:lineTo x="0" y="21467"/>
                      <wp:lineTo x="21355" y="21467"/>
                      <wp:lineTo x="2135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75385"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37261B">
              <w:rPr>
                <w:b/>
                <w:bCs/>
              </w:rPr>
              <w:t>Flower fungus,</w:t>
            </w:r>
            <w:r w:rsidR="00563BB3" w:rsidRPr="0037261B">
              <w:rPr>
                <w:rStyle w:val="Emphasis"/>
                <w:b/>
                <w:bCs/>
                <w:color w:val="444D59"/>
              </w:rPr>
              <w:t> Aseroe rubra </w:t>
            </w:r>
            <w:r w:rsidR="00563BB3" w:rsidRPr="0037261B">
              <w:rPr>
                <w:b/>
                <w:bCs/>
              </w:rPr>
              <w:t>(puapuatai)</w:t>
            </w:r>
          </w:p>
          <w:p w14:paraId="5669D3C7" w14:textId="01685786" w:rsidR="00563BB3" w:rsidRPr="00563BB3" w:rsidRDefault="00563BB3" w:rsidP="003961CC">
            <w:pPr>
              <w:spacing w:after="120"/>
              <w:rPr>
                <w:color w:val="000000"/>
              </w:rPr>
            </w:pPr>
            <w:r w:rsidRPr="00563BB3">
              <w:rPr>
                <w:color w:val="000000"/>
              </w:rPr>
              <w:t>Looks pretty, smells awful! This bright red fungus looks like a flower or maybe a starfish? It is found on the ground in Tāne-mahuta and probably was not eaten often. When fully formed, the red arms of puapuatai are covered at their </w:t>
            </w:r>
            <w:r w:rsidRPr="00563BB3">
              <w:rPr>
                <w:rStyle w:val="hubs-no-glossarize"/>
                <w:color w:val="000000"/>
              </w:rPr>
              <w:t>base </w:t>
            </w:r>
            <w:r w:rsidRPr="00563BB3">
              <w:rPr>
                <w:color w:val="000000"/>
              </w:rPr>
              <w:t>by a dark slime that smells like rotten meat – this is one of the stinkhorn fungi. The slime attracts flies that feed on it and so spread the </w:t>
            </w:r>
            <w:r w:rsidRPr="00563BB3">
              <w:rPr>
                <w:rStyle w:val="hubs-glossary-item"/>
                <w:color w:val="000000"/>
              </w:rPr>
              <w:t>spores</w:t>
            </w:r>
            <w:r w:rsidRPr="00563BB3">
              <w:rPr>
                <w:color w:val="000000"/>
              </w:rPr>
              <w:t>. It is likely that puapuatai was only eaten in its young egg-like stage before the egg hatches and the smelly red arms expand.</w:t>
            </w:r>
          </w:p>
          <w:p w14:paraId="38B29199" w14:textId="34DF44DB" w:rsidR="00563BB3" w:rsidRPr="00563BB3" w:rsidRDefault="00563BB3" w:rsidP="00563BB3">
            <w:pPr>
              <w:spacing w:before="120" w:after="120"/>
              <w:rPr>
                <w:color w:val="000000"/>
              </w:rPr>
            </w:pPr>
            <w:r w:rsidRPr="00563BB3">
              <w:rPr>
                <w:color w:val="000000"/>
              </w:rPr>
              <w:t>Today, puapuatai is not common, but a related red stinkhorn fungus has become common on </w:t>
            </w:r>
            <w:r w:rsidRPr="00563BB3">
              <w:rPr>
                <w:rStyle w:val="hubs-glossary-item"/>
                <w:color w:val="000000"/>
              </w:rPr>
              <w:t>mulch</w:t>
            </w:r>
            <w:r w:rsidRPr="00563BB3">
              <w:rPr>
                <w:color w:val="000000"/>
              </w:rPr>
              <w:t xml:space="preserve"> in home and public gardens. This also has red arms and a bad smell. It is </w:t>
            </w:r>
            <w:r w:rsidR="00683213">
              <w:rPr>
                <w:color w:val="000000"/>
              </w:rPr>
              <w:t xml:space="preserve">not native to </w:t>
            </w:r>
            <w:r w:rsidRPr="00563BB3">
              <w:rPr>
                <w:rStyle w:val="hubs-glossary-item"/>
                <w:color w:val="000000"/>
              </w:rPr>
              <w:t>Aotearoa</w:t>
            </w:r>
            <w:r w:rsidRPr="00563BB3">
              <w:rPr>
                <w:color w:val="000000"/>
              </w:rPr>
              <w:t>, however, and is probably not edible.</w:t>
            </w:r>
            <w:r w:rsidR="00683213">
              <w:rPr>
                <w:color w:val="000000"/>
              </w:rPr>
              <w:t xml:space="preserve"> </w:t>
            </w:r>
            <w:r w:rsidRPr="00563BB3">
              <w:rPr>
                <w:color w:val="000000"/>
              </w:rPr>
              <w:t>Why do you think the fruitbody of this fungus, the puapuatai, is red and has long petals or arms?</w:t>
            </w:r>
          </w:p>
          <w:p w14:paraId="4E3D8C89" w14:textId="74616850" w:rsidR="00563BB3" w:rsidRDefault="00BA187C" w:rsidP="001C18CD">
            <w:pPr>
              <w:spacing w:before="120"/>
              <w:rPr>
                <w:b/>
                <w:bCs/>
              </w:rPr>
            </w:pPr>
            <w:r>
              <w:rPr>
                <w:noProof/>
              </w:rPr>
              <w:drawing>
                <wp:anchor distT="0" distB="0" distL="114300" distR="114300" simplePos="0" relativeHeight="251658263" behindDoc="1" locked="0" layoutInCell="1" allowOverlap="1" wp14:anchorId="430CEA51" wp14:editId="38227867">
                  <wp:simplePos x="0" y="0"/>
                  <wp:positionH relativeFrom="column">
                    <wp:posOffset>4531360</wp:posOffset>
                  </wp:positionH>
                  <wp:positionV relativeFrom="paragraph">
                    <wp:posOffset>81280</wp:posOffset>
                  </wp:positionV>
                  <wp:extent cx="1466850" cy="136207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r="11933"/>
                          <a:stretch/>
                        </pic:blipFill>
                        <pic:spPr bwMode="auto">
                          <a:xfrm>
                            <a:off x="0" y="0"/>
                            <a:ext cx="1466850" cy="1362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3BB3" w:rsidRPr="0037261B">
              <w:rPr>
                <w:b/>
                <w:bCs/>
              </w:rPr>
              <w:t>Wood ear</w:t>
            </w:r>
            <w:r w:rsidR="00563BB3" w:rsidRPr="0037261B">
              <w:rPr>
                <w:rStyle w:val="Emphasis"/>
                <w:b/>
                <w:bCs/>
                <w:color w:val="444D59"/>
              </w:rPr>
              <w:t>, Auricularia cornea</w:t>
            </w:r>
            <w:r w:rsidR="00563BB3" w:rsidRPr="0037261B">
              <w:rPr>
                <w:b/>
                <w:bCs/>
              </w:rPr>
              <w:t> (hakeke, hakeka)</w:t>
            </w:r>
          </w:p>
          <w:p w14:paraId="2A454A20" w14:textId="2D2DD7D5" w:rsidR="00563BB3" w:rsidRPr="00563BB3" w:rsidRDefault="00563BB3" w:rsidP="003961CC">
            <w:pPr>
              <w:spacing w:after="120"/>
              <w:rPr>
                <w:color w:val="000000"/>
              </w:rPr>
            </w:pPr>
            <w:r w:rsidRPr="00563BB3">
              <w:rPr>
                <w:color w:val="000000"/>
              </w:rPr>
              <w:t xml:space="preserve">Fruitbodies of hakeke grow on wood and look like a thin soft rubbery ear. There is no stalk or gills. Instead, the upper surface is hairy, and spores form on the smooth lower surface. In Tāne-mahuta, hakeke is common on many kinds of dead wood, like tawa and māhoe, and can be collected during spring, </w:t>
            </w:r>
            <w:r w:rsidR="00033F6B" w:rsidRPr="00563BB3">
              <w:rPr>
                <w:color w:val="000000"/>
              </w:rPr>
              <w:t>summer,</w:t>
            </w:r>
            <w:r w:rsidRPr="00563BB3">
              <w:rPr>
                <w:color w:val="000000"/>
              </w:rPr>
              <w:t xml:space="preserve"> and autumn. When old, it dries out and becomes hard. Its taste is not much, though it does have a soft crunch when cooked and eaten. It was often cooked with vegetables and other foods to give it flavour. It is thought that this was only eaten when other foods were scarce as is suggested by</w:t>
            </w:r>
            <w:r w:rsidR="00683213">
              <w:rPr>
                <w:color w:val="000000"/>
              </w:rPr>
              <w:t xml:space="preserve"> a waiata </w:t>
            </w:r>
            <w:r w:rsidRPr="00563BB3">
              <w:rPr>
                <w:color w:val="000000"/>
              </w:rPr>
              <w:t>by Sir George Grey in </w:t>
            </w:r>
            <w:hyperlink r:id="rId58" w:history="1">
              <w:r w:rsidRPr="00563BB3">
                <w:rPr>
                  <w:rStyle w:val="Hyperlink"/>
                  <w:i/>
                  <w:iCs/>
                  <w:color w:val="477DCA"/>
                </w:rPr>
                <w:t xml:space="preserve">Ko nga moteatea, me nga hakirara o nga </w:t>
              </w:r>
              <w:r w:rsidR="00CB744B" w:rsidRPr="00563BB3">
                <w:rPr>
                  <w:rStyle w:val="Hyperlink"/>
                  <w:i/>
                  <w:iCs/>
                  <w:color w:val="477DCA"/>
                </w:rPr>
                <w:t>Māori</w:t>
              </w:r>
            </w:hyperlink>
            <w:r w:rsidRPr="00563BB3">
              <w:rPr>
                <w:color w:val="000000"/>
              </w:rPr>
              <w:t> in 1853.</w:t>
            </w:r>
          </w:p>
          <w:p w14:paraId="3F3965BF" w14:textId="3F159CC0" w:rsidR="00563BB3" w:rsidRPr="00563BB3" w:rsidRDefault="00563BB3" w:rsidP="00352B81">
            <w:pPr>
              <w:spacing w:before="120" w:after="120"/>
              <w:ind w:left="720"/>
              <w:rPr>
                <w:color w:val="000000"/>
              </w:rPr>
            </w:pPr>
            <w:r w:rsidRPr="00563BB3">
              <w:rPr>
                <w:color w:val="000000"/>
              </w:rPr>
              <w:t>A song about famine</w:t>
            </w:r>
            <w:r w:rsidR="00E9135E">
              <w:rPr>
                <w:color w:val="000000"/>
              </w:rPr>
              <w:t>, w</w:t>
            </w:r>
            <w:r w:rsidRPr="00563BB3">
              <w:rPr>
                <w:color w:val="000000"/>
              </w:rPr>
              <w:t>hat, what shall we eat?</w:t>
            </w:r>
            <w:r w:rsidRPr="00563BB3">
              <w:rPr>
                <w:color w:val="000000"/>
              </w:rPr>
              <w:br/>
              <w:t>Wood ear fungus</w:t>
            </w:r>
            <w:r w:rsidR="00E9135E">
              <w:rPr>
                <w:color w:val="000000"/>
              </w:rPr>
              <w:t xml:space="preserve"> </w:t>
            </w:r>
            <w:r w:rsidRPr="00563BB3">
              <w:rPr>
                <w:color w:val="000000"/>
              </w:rPr>
              <w:t>that clings to the karaka</w:t>
            </w:r>
            <w:r w:rsidR="00E9135E">
              <w:rPr>
                <w:color w:val="000000"/>
              </w:rPr>
              <w:t xml:space="preserve"> </w:t>
            </w:r>
            <w:r w:rsidRPr="00563BB3">
              <w:rPr>
                <w:color w:val="000000"/>
              </w:rPr>
              <w:t>or, convolvulus</w:t>
            </w:r>
            <w:r w:rsidR="00352B81">
              <w:rPr>
                <w:color w:val="000000"/>
              </w:rPr>
              <w:t xml:space="preserve"> </w:t>
            </w:r>
            <w:r w:rsidRPr="00563BB3">
              <w:rPr>
                <w:color w:val="000000"/>
              </w:rPr>
              <w:t>that stretches over the land?</w:t>
            </w:r>
            <w:r w:rsidRPr="00563BB3">
              <w:rPr>
                <w:color w:val="000000"/>
              </w:rPr>
              <w:br/>
              <w:t>Who will dig the convolvulus</w:t>
            </w:r>
            <w:r w:rsidR="00352B81">
              <w:rPr>
                <w:color w:val="000000"/>
              </w:rPr>
              <w:t xml:space="preserve"> </w:t>
            </w:r>
            <w:r w:rsidRPr="00563BB3">
              <w:rPr>
                <w:color w:val="000000"/>
              </w:rPr>
              <w:t>in the winter?</w:t>
            </w:r>
          </w:p>
          <w:p w14:paraId="18012C1A" w14:textId="77777777" w:rsidR="00563BB3" w:rsidRPr="00563BB3" w:rsidRDefault="00563BB3" w:rsidP="00563BB3">
            <w:pPr>
              <w:spacing w:before="120" w:after="120"/>
              <w:rPr>
                <w:color w:val="000000"/>
              </w:rPr>
            </w:pPr>
            <w:r w:rsidRPr="00563BB3">
              <w:rPr>
                <w:color w:val="000000"/>
              </w:rPr>
              <w:lastRenderedPageBreak/>
              <w:t>Hakeke is the only fungus from Tāne-mahuta that has been collected and exported overseas. Our ancestors including women and children collected and dried it for the export fungus trade to China. It thus became an important source of income, especially from 1870–1900. From 1872–1883, almost 2,000 tons (dry </w:t>
            </w:r>
            <w:r w:rsidRPr="00563BB3">
              <w:rPr>
                <w:rStyle w:val="hubs-no-glossarize"/>
                <w:color w:val="000000"/>
              </w:rPr>
              <w:t>weight</w:t>
            </w:r>
            <w:r w:rsidRPr="00563BB3">
              <w:rPr>
                <w:color w:val="000000"/>
              </w:rPr>
              <w:t>) was exported – an enormous amount considering that hakeke loses 90% of its fresh </w:t>
            </w:r>
            <w:r w:rsidRPr="00563BB3">
              <w:rPr>
                <w:rStyle w:val="hubs-no-glossarize"/>
                <w:color w:val="000000"/>
              </w:rPr>
              <w:t>weight </w:t>
            </w:r>
            <w:r w:rsidRPr="00563BB3">
              <w:rPr>
                <w:color w:val="000000"/>
              </w:rPr>
              <w:t>on drying. Like tawaka, hakeke was also sometimes given to invalids who were “recovering from poisoning by karaka or tutu”.</w:t>
            </w:r>
          </w:p>
          <w:p w14:paraId="7311DDAD" w14:textId="6337432C" w:rsidR="00563BB3" w:rsidRPr="00563BB3" w:rsidRDefault="00BA187C" w:rsidP="00563BB3">
            <w:pPr>
              <w:spacing w:before="120" w:after="120"/>
              <w:rPr>
                <w:color w:val="000000"/>
              </w:rPr>
            </w:pPr>
            <w:r>
              <w:rPr>
                <w:noProof/>
              </w:rPr>
              <w:drawing>
                <wp:anchor distT="0" distB="0" distL="114300" distR="114300" simplePos="0" relativeHeight="251658264" behindDoc="1" locked="0" layoutInCell="1" allowOverlap="1" wp14:anchorId="3338F2C5" wp14:editId="1D71DEDD">
                  <wp:simplePos x="0" y="0"/>
                  <wp:positionH relativeFrom="column">
                    <wp:posOffset>4648835</wp:posOffset>
                  </wp:positionH>
                  <wp:positionV relativeFrom="paragraph">
                    <wp:posOffset>1259205</wp:posOffset>
                  </wp:positionV>
                  <wp:extent cx="1294130" cy="1724025"/>
                  <wp:effectExtent l="0" t="0" r="0" b="0"/>
                  <wp:wrapTight wrapText="bothSides">
                    <wp:wrapPolygon edited="0">
                      <wp:start x="0" y="0"/>
                      <wp:lineTo x="0" y="21481"/>
                      <wp:lineTo x="21303" y="21481"/>
                      <wp:lineTo x="2130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294130"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563BB3">
              <w:rPr>
                <w:color w:val="000000"/>
              </w:rPr>
              <w:t>In Chinese and Asian medicine, hakeke has multiple uses including for colds and fevers by reducing the </w:t>
            </w:r>
            <w:r w:rsidR="00563BB3" w:rsidRPr="00563BB3">
              <w:rPr>
                <w:rStyle w:val="hubs-glossary-item"/>
                <w:color w:val="000000"/>
              </w:rPr>
              <w:t>heat</w:t>
            </w:r>
            <w:r w:rsidR="00563BB3" w:rsidRPr="00563BB3">
              <w:rPr>
                <w:color w:val="000000"/>
              </w:rPr>
              <w:t> of the body and to strengthen blood vessels and the cardiovascular system.</w:t>
            </w:r>
            <w:r w:rsidR="00E9135E">
              <w:rPr>
                <w:color w:val="000000"/>
              </w:rPr>
              <w:t xml:space="preserve"> </w:t>
            </w:r>
            <w:r w:rsidR="00563BB3" w:rsidRPr="00563BB3">
              <w:rPr>
                <w:color w:val="000000"/>
              </w:rPr>
              <w:t>Forests in China also contain hakeke, and a method for </w:t>
            </w:r>
            <w:r w:rsidR="00563BB3" w:rsidRPr="00563BB3">
              <w:rPr>
                <w:rStyle w:val="hubs-glossary-item"/>
                <w:color w:val="000000"/>
              </w:rPr>
              <w:t>cultivation</w:t>
            </w:r>
            <w:r w:rsidR="00563BB3" w:rsidRPr="00563BB3">
              <w:rPr>
                <w:color w:val="000000"/>
              </w:rPr>
              <w:t> was developed there on sawdust in bags. As a result, the export trade of hakeke from Aotearoa to China has been replaced by importation of hakeke from China and other Asian countries where it is now commercially cultivated. Today, it is rarely collected in Tāne-mahuta but is readily available in Aotearoa in Asian food shops.</w:t>
            </w:r>
          </w:p>
          <w:p w14:paraId="72EEF56F" w14:textId="4EB079A3" w:rsidR="00563BB3" w:rsidRDefault="00563BB3" w:rsidP="0027033B">
            <w:pPr>
              <w:spacing w:before="120"/>
              <w:rPr>
                <w:b/>
                <w:bCs/>
              </w:rPr>
            </w:pPr>
            <w:r w:rsidRPr="0037261B">
              <w:rPr>
                <w:b/>
                <w:bCs/>
              </w:rPr>
              <w:t>Poplar mushroom,</w:t>
            </w:r>
            <w:r w:rsidRPr="0037261B">
              <w:rPr>
                <w:rStyle w:val="Emphasis"/>
                <w:b/>
                <w:bCs/>
                <w:color w:val="444D59"/>
              </w:rPr>
              <w:t> Agrocybe parasitica</w:t>
            </w:r>
            <w:r w:rsidRPr="0037261B">
              <w:rPr>
                <w:b/>
                <w:bCs/>
              </w:rPr>
              <w:t> (tawaka)</w:t>
            </w:r>
          </w:p>
          <w:p w14:paraId="544A918B" w14:textId="77777777" w:rsidR="00563BB3" w:rsidRPr="00563BB3" w:rsidRDefault="00563BB3" w:rsidP="003961CC">
            <w:pPr>
              <w:spacing w:after="120"/>
              <w:rPr>
                <w:color w:val="000000"/>
              </w:rPr>
            </w:pPr>
            <w:r w:rsidRPr="00563BB3">
              <w:rPr>
                <w:color w:val="000000"/>
              </w:rPr>
              <w:t>This large mushroom (up to dinner-plate size) grows on living tawa and other trees, often appearing high up on the tree trunk in late summer to autumn. The mushroom has a long stalk with a hanging skirt that is coloured brown because it is coated with brown spores. When the mushroom is young in the button stage, this skirt is also attached to the edge of the cap covering the brown gills.</w:t>
            </w:r>
          </w:p>
          <w:p w14:paraId="61E236FB" w14:textId="7A2DE879" w:rsidR="00563BB3" w:rsidRPr="00563BB3" w:rsidRDefault="00563BB3" w:rsidP="00563BB3">
            <w:pPr>
              <w:spacing w:before="120" w:after="120"/>
              <w:rPr>
                <w:color w:val="000000"/>
              </w:rPr>
            </w:pPr>
            <w:r w:rsidRPr="00563BB3">
              <w:rPr>
                <w:color w:val="000000"/>
              </w:rPr>
              <w:t>In addition to its use as a food, cooked tawaka was also considered to have medicinal benefit, reportedly being given to patients suffering fever and for health of expectant mothers. Tawaka was also given to invalids who were “recovering from poisoning by karaka or tutu”.</w:t>
            </w:r>
            <w:r w:rsidR="00170BEA">
              <w:rPr>
                <w:color w:val="000000"/>
              </w:rPr>
              <w:t xml:space="preserve"> </w:t>
            </w:r>
            <w:r w:rsidRPr="00563BB3">
              <w:rPr>
                <w:color w:val="000000"/>
              </w:rPr>
              <w:t>On the other hand, there was an alleged negative impact of those who had eaten tawaka who then entered a garden growing gourd plants, apparently causing gourds to decay or fail to mature. Fishing success was also reduced for those who had consumed tawaka.</w:t>
            </w:r>
          </w:p>
          <w:p w14:paraId="7A0FCE43" w14:textId="302B2C14" w:rsidR="00563BB3" w:rsidRPr="0037261B" w:rsidRDefault="00563BB3" w:rsidP="003961CC">
            <w:pPr>
              <w:spacing w:before="120"/>
              <w:rPr>
                <w:b/>
                <w:bCs/>
              </w:rPr>
            </w:pPr>
            <w:r w:rsidRPr="0037261B">
              <w:rPr>
                <w:b/>
                <w:bCs/>
              </w:rPr>
              <w:t>Puffball</w:t>
            </w:r>
            <w:r w:rsidRPr="0037261B">
              <w:rPr>
                <w:rStyle w:val="Emphasis"/>
                <w:b/>
                <w:bCs/>
                <w:color w:val="444D59"/>
              </w:rPr>
              <w:t>, Lycoperdon utriforme</w:t>
            </w:r>
            <w:r w:rsidRPr="0037261B">
              <w:rPr>
                <w:b/>
                <w:bCs/>
              </w:rPr>
              <w:t> and </w:t>
            </w:r>
            <w:r w:rsidRPr="0037261B">
              <w:rPr>
                <w:rStyle w:val="Emphasis"/>
                <w:b/>
                <w:bCs/>
                <w:color w:val="444D59"/>
              </w:rPr>
              <w:t>Calvatia gigantea</w:t>
            </w:r>
            <w:r w:rsidRPr="0037261B">
              <w:rPr>
                <w:b/>
                <w:bCs/>
              </w:rPr>
              <w:t> (pukurau)</w:t>
            </w:r>
          </w:p>
          <w:p w14:paraId="5D05692A" w14:textId="0346B62A" w:rsidR="00563BB3" w:rsidRPr="00563BB3" w:rsidRDefault="003961CC" w:rsidP="003961CC">
            <w:pPr>
              <w:spacing w:after="120"/>
              <w:rPr>
                <w:color w:val="000000"/>
              </w:rPr>
            </w:pPr>
            <w:r>
              <w:rPr>
                <w:noProof/>
              </w:rPr>
              <w:drawing>
                <wp:anchor distT="0" distB="0" distL="114300" distR="114300" simplePos="0" relativeHeight="251658265" behindDoc="1" locked="0" layoutInCell="1" allowOverlap="1" wp14:anchorId="085DEA73" wp14:editId="347F76CA">
                  <wp:simplePos x="0" y="0"/>
                  <wp:positionH relativeFrom="column">
                    <wp:posOffset>3893185</wp:posOffset>
                  </wp:positionH>
                  <wp:positionV relativeFrom="paragraph">
                    <wp:posOffset>55880</wp:posOffset>
                  </wp:positionV>
                  <wp:extent cx="2103755" cy="1457325"/>
                  <wp:effectExtent l="0" t="0" r="0" b="0"/>
                  <wp:wrapTight wrapText="bothSides">
                    <wp:wrapPolygon edited="0">
                      <wp:start x="0" y="0"/>
                      <wp:lineTo x="0" y="21459"/>
                      <wp:lineTo x="21320" y="21459"/>
                      <wp:lineTo x="2132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0375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3BB3" w:rsidRPr="00563BB3">
              <w:rPr>
                <w:color w:val="000000"/>
              </w:rPr>
              <w:t>There are different kinds of pukurau, some growing in Tāne-mahuta and others on farmland. Their </w:t>
            </w:r>
            <w:r w:rsidR="00563BB3" w:rsidRPr="00563BB3">
              <w:rPr>
                <w:rStyle w:val="hubs-glossary-item"/>
                <w:color w:val="000000"/>
              </w:rPr>
              <w:t>hyphae</w:t>
            </w:r>
            <w:r w:rsidR="00563BB3" w:rsidRPr="00563BB3">
              <w:rPr>
                <w:color w:val="000000"/>
              </w:rPr>
              <w:t> feed on plant </w:t>
            </w:r>
            <w:r w:rsidR="00563BB3" w:rsidRPr="00563BB3">
              <w:rPr>
                <w:rStyle w:val="hubs-glossary-item"/>
                <w:color w:val="000000"/>
              </w:rPr>
              <w:t>matter</w:t>
            </w:r>
            <w:r w:rsidR="00563BB3" w:rsidRPr="00563BB3">
              <w:rPr>
                <w:color w:val="000000"/>
              </w:rPr>
              <w:t> in the soil. When the moisture and </w:t>
            </w:r>
            <w:r w:rsidR="00563BB3" w:rsidRPr="00563BB3">
              <w:rPr>
                <w:rStyle w:val="hubs-glossary-item"/>
                <w:color w:val="000000"/>
              </w:rPr>
              <w:t>temperature</w:t>
            </w:r>
            <w:r w:rsidR="00563BB3" w:rsidRPr="00563BB3">
              <w:rPr>
                <w:color w:val="000000"/>
              </w:rPr>
              <w:t> is right, the puffball fruitbody grows rapidly above the soil surface – sometimes up to a very large size. Edible kinds were eaten when young and firm and when the inside of the puffball is white. Later, the inside part softens and turns brown and powdery as thousands of spores develop. The spores are spread in the wind after being puffed out of the puffball by the impact of raindrops or an animal.</w:t>
            </w:r>
            <w:r w:rsidR="00E9135E">
              <w:rPr>
                <w:color w:val="000000"/>
              </w:rPr>
              <w:t xml:space="preserve"> </w:t>
            </w:r>
            <w:r w:rsidR="00563BB3" w:rsidRPr="00563BB3">
              <w:rPr>
                <w:color w:val="000000"/>
              </w:rPr>
              <w:t>Pukurau were also used by our ancestors in medicine, for example, to stop bleeding from wounds and for pain relief from scalds and burns.</w:t>
            </w:r>
            <w:r w:rsidR="00BA187C">
              <w:rPr>
                <w:color w:val="000000"/>
              </w:rPr>
              <w:t xml:space="preserve"> </w:t>
            </w:r>
            <w:r w:rsidR="00563BB3" w:rsidRPr="00563BB3">
              <w:rPr>
                <w:color w:val="000000"/>
              </w:rPr>
              <w:t>Recent research suggests that </w:t>
            </w:r>
            <w:r w:rsidR="00563BB3" w:rsidRPr="00563BB3">
              <w:rPr>
                <w:rStyle w:val="Emphasis"/>
                <w:color w:val="000000"/>
              </w:rPr>
              <w:t>Calvatia gigantea</w:t>
            </w:r>
            <w:r w:rsidR="00563BB3" w:rsidRPr="00563BB3">
              <w:rPr>
                <w:color w:val="000000"/>
              </w:rPr>
              <w:t xml:space="preserve"> may have potential as an extract for modern medicines and health. </w:t>
            </w:r>
          </w:p>
          <w:p w14:paraId="05741429" w14:textId="084D97C9" w:rsidR="008D343F" w:rsidRPr="0037261B" w:rsidRDefault="00563BB3" w:rsidP="00563BB3">
            <w:pPr>
              <w:spacing w:before="120" w:after="120"/>
              <w:rPr>
                <w:color w:val="000000"/>
              </w:rPr>
            </w:pPr>
            <w:r w:rsidRPr="00563BB3">
              <w:rPr>
                <w:color w:val="000000"/>
              </w:rPr>
              <w:t>Pukurau grows widely in Aotearoa but may have been especially common around the Tukituki River in Hawke’s Bay. The name of the Hawke’s Bay town Waipukurau is linked to the fungus pukurau. </w:t>
            </w:r>
            <w:r w:rsidRPr="00563BB3">
              <w:rPr>
                <w:rStyle w:val="hubs-glossary-item"/>
                <w:color w:val="000000"/>
              </w:rPr>
              <w:t>Tūpuna</w:t>
            </w:r>
            <w:r w:rsidRPr="00563BB3">
              <w:rPr>
                <w:color w:val="000000"/>
              </w:rPr>
              <w:t> tell of pukurau growing on a nearby hill </w:t>
            </w:r>
            <w:r w:rsidRPr="00563BB3">
              <w:rPr>
                <w:rStyle w:val="hubs-glossary-item"/>
                <w:color w:val="000000"/>
              </w:rPr>
              <w:t>pā</w:t>
            </w:r>
            <w:r w:rsidRPr="00563BB3">
              <w:rPr>
                <w:color w:val="000000"/>
              </w:rPr>
              <w:t>. These were collected and taken to a pool known as Te Waipukurau-a-Ruakūhā to soften or treat the flesh.</w:t>
            </w:r>
          </w:p>
        </w:tc>
      </w:tr>
    </w:tbl>
    <w:p w14:paraId="29A9C988" w14:textId="77777777" w:rsidR="00755CD1" w:rsidRPr="002F590C" w:rsidRDefault="00755CD1" w:rsidP="00D034F9">
      <w:pPr>
        <w:spacing w:before="240"/>
        <w:rPr>
          <w:b/>
        </w:rPr>
      </w:pPr>
      <w:r w:rsidRPr="002F590C">
        <w:rPr>
          <w:b/>
        </w:rPr>
        <w:lastRenderedPageBreak/>
        <w:t>Remember to do your end of day reflection and wellbeing activities (</w:t>
      </w:r>
      <w:r>
        <w:rPr>
          <w:b/>
          <w:bCs/>
        </w:rPr>
        <w:t>s</w:t>
      </w:r>
      <w:r w:rsidRPr="002F590C">
        <w:rPr>
          <w:b/>
          <w:bCs/>
        </w:rPr>
        <w:t>ee</w:t>
      </w:r>
      <w:r w:rsidRPr="002F590C">
        <w:rPr>
          <w:b/>
        </w:rPr>
        <w:t xml:space="preserve"> p. </w:t>
      </w:r>
      <w:r>
        <w:rPr>
          <w:b/>
        </w:rPr>
        <w:t>7&amp;9</w:t>
      </w:r>
      <w:r w:rsidRPr="002F590C">
        <w:rPr>
          <w:b/>
        </w:rPr>
        <w:t>).</w:t>
      </w:r>
    </w:p>
    <w:p w14:paraId="55C2DBE9" w14:textId="37674BAE" w:rsidR="008E14D1" w:rsidRPr="00DC78BC" w:rsidRDefault="000723F3" w:rsidP="00755CD1">
      <w:pPr>
        <w:pStyle w:val="BH1"/>
        <w:spacing w:before="240" w:after="120" w:line="240" w:lineRule="auto"/>
        <w:rPr>
          <w:sz w:val="32"/>
          <w:szCs w:val="32"/>
        </w:rPr>
      </w:pPr>
      <w:r w:rsidRPr="00DC78BC">
        <w:rPr>
          <w:noProof/>
          <w:color w:val="2B579A"/>
          <w:sz w:val="32"/>
          <w:szCs w:val="32"/>
          <w:shd w:val="clear" w:color="auto" w:fill="E6E6E6"/>
        </w:rPr>
        <w:lastRenderedPageBreak/>
        <w:drawing>
          <wp:anchor distT="0" distB="0" distL="114300" distR="114300" simplePos="0" relativeHeight="251658241" behindDoc="1" locked="0" layoutInCell="1" allowOverlap="1" wp14:anchorId="4C99B544" wp14:editId="18FCE732">
            <wp:simplePos x="0" y="0"/>
            <wp:positionH relativeFrom="column">
              <wp:posOffset>4782820</wp:posOffset>
            </wp:positionH>
            <wp:positionV relativeFrom="paragraph">
              <wp:posOffset>-20320</wp:posOffset>
            </wp:positionV>
            <wp:extent cx="132911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701DFD67" w:rsidRPr="00DC78BC">
        <w:rPr>
          <w:sz w:val="32"/>
          <w:szCs w:val="32"/>
        </w:rPr>
        <w:t xml:space="preserve">Day 3 </w:t>
      </w:r>
      <w:r w:rsidR="14A9613B" w:rsidRPr="00DC78BC">
        <w:rPr>
          <w:sz w:val="32"/>
          <w:szCs w:val="32"/>
        </w:rPr>
        <w:t>a</w:t>
      </w:r>
      <w:r w:rsidR="701DFD67" w:rsidRPr="00DC78BC">
        <w:rPr>
          <w:sz w:val="32"/>
          <w:szCs w:val="32"/>
        </w:rPr>
        <w:t>ctivity 1:</w:t>
      </w:r>
      <w:r w:rsidR="00DC78BC" w:rsidRPr="00DC78BC">
        <w:rPr>
          <w:sz w:val="32"/>
          <w:szCs w:val="32"/>
        </w:rPr>
        <w:t xml:space="preserve"> W</w:t>
      </w:r>
      <w:r w:rsidR="701DFD67" w:rsidRPr="00DC78BC">
        <w:rPr>
          <w:sz w:val="32"/>
          <w:szCs w:val="32"/>
        </w:rPr>
        <w:t>hat if we changed this food</w:t>
      </w:r>
      <w:r w:rsidR="701DFD67" w:rsidRPr="00DC78BC">
        <w:rPr>
          <w:noProof/>
          <w:sz w:val="32"/>
          <w:szCs w:val="32"/>
        </w:rPr>
        <w:t xml:space="preserve"> </w:t>
      </w:r>
    </w:p>
    <w:p w14:paraId="2F7B58CE" w14:textId="77777777" w:rsidR="008E14D1" w:rsidRPr="00721A2B" w:rsidRDefault="701DFD67" w:rsidP="00DC78BC">
      <w:pPr>
        <w:spacing w:line="240" w:lineRule="auto"/>
        <w:rPr>
          <w:b/>
          <w:bCs/>
          <w:i/>
          <w:iCs/>
          <w:color w:val="3472AC"/>
        </w:rPr>
      </w:pPr>
      <w:r w:rsidRPr="00721A2B">
        <w:rPr>
          <w:b/>
          <w:bCs/>
          <w:i/>
          <w:iCs/>
          <w:color w:val="3472AC"/>
        </w:rPr>
        <w:t>Notes for teachers and whānau</w:t>
      </w:r>
    </w:p>
    <w:p w14:paraId="056DF3B8" w14:textId="675474DC" w:rsidR="00CE16B9" w:rsidRPr="000D4B4C" w:rsidRDefault="0F6F31DE" w:rsidP="0CF9F584">
      <w:pPr>
        <w:pStyle w:val="paragraph"/>
        <w:rPr>
          <w:sz w:val="18"/>
          <w:szCs w:val="18"/>
        </w:rPr>
      </w:pPr>
      <w:r w:rsidRPr="0CF9F584">
        <w:rPr>
          <w:rStyle w:val="normaltextrun"/>
          <w:rFonts w:ascii="Arial" w:hAnsi="Arial" w:cs="Arial"/>
          <w:i/>
          <w:iCs/>
        </w:rPr>
        <w:t>This is a fun activity for learners to use their creative thinking and come up with a way to modify a common food item.</w:t>
      </w:r>
    </w:p>
    <w:p w14:paraId="7FEA040F" w14:textId="54ABC445" w:rsidR="00CE16B9" w:rsidRPr="000D4B4C" w:rsidRDefault="0F6F31DE" w:rsidP="00DC78BC">
      <w:pPr>
        <w:pStyle w:val="paragraph"/>
        <w:spacing w:after="0" w:afterAutospacing="0"/>
        <w:rPr>
          <w:sz w:val="18"/>
          <w:szCs w:val="18"/>
        </w:rPr>
      </w:pPr>
      <w:r w:rsidRPr="0CF9F584">
        <w:rPr>
          <w:rStyle w:val="normaltextrun"/>
          <w:rFonts w:ascii="Arial" w:hAnsi="Arial" w:cs="Arial"/>
          <w:i/>
          <w:iCs/>
        </w:rPr>
        <w:t xml:space="preserve">Note that our Inquiry focus for today is "making meaning" which includes analysing data, </w:t>
      </w:r>
      <w:r w:rsidR="00033F6B" w:rsidRPr="0CF9F584">
        <w:rPr>
          <w:rStyle w:val="normaltextrun"/>
          <w:rFonts w:ascii="Arial" w:hAnsi="Arial" w:cs="Arial"/>
          <w:i/>
          <w:iCs/>
        </w:rPr>
        <w:t>organising,</w:t>
      </w:r>
      <w:r w:rsidRPr="0CF9F584">
        <w:rPr>
          <w:rStyle w:val="normaltextrun"/>
          <w:rFonts w:ascii="Arial" w:hAnsi="Arial" w:cs="Arial"/>
          <w:i/>
          <w:iCs/>
        </w:rPr>
        <w:t xml:space="preserve"> and sorting information, summarising, synthesising, making connections/conclusions, building deeper </w:t>
      </w:r>
      <w:r w:rsidR="00033F6B" w:rsidRPr="0CF9F584">
        <w:rPr>
          <w:rStyle w:val="normaltextrun"/>
          <w:rFonts w:ascii="Arial" w:hAnsi="Arial" w:cs="Arial"/>
          <w:i/>
          <w:iCs/>
        </w:rPr>
        <w:t>understandings,</w:t>
      </w:r>
      <w:r w:rsidRPr="0CF9F584">
        <w:rPr>
          <w:rStyle w:val="normaltextrun"/>
          <w:rFonts w:ascii="Arial" w:hAnsi="Arial" w:cs="Arial"/>
          <w:i/>
          <w:iCs/>
        </w:rPr>
        <w:t xml:space="preserve"> and thinking critically.</w:t>
      </w:r>
    </w:p>
    <w:p w14:paraId="262CFB6C" w14:textId="77777777" w:rsidR="008E14D1" w:rsidRPr="00507130" w:rsidRDefault="00886D52" w:rsidP="001A1015">
      <w:r>
        <w:pict w14:anchorId="6FF8A7C4">
          <v:rect id="_x0000_i1041" style="width:0;height:1.5pt" o:hralign="center" o:hrstd="t" o:hr="t" fillcolor="#a0a0a0" stroked="f"/>
        </w:pict>
      </w:r>
    </w:p>
    <w:p w14:paraId="26B61635" w14:textId="248AA5CD" w:rsidR="008E14D1" w:rsidRPr="00507130" w:rsidRDefault="701DFD67" w:rsidP="00DC78BC">
      <w:pPr>
        <w:pStyle w:val="LI"/>
        <w:spacing w:before="120" w:after="120"/>
        <w:rPr>
          <w:b/>
          <w:color w:val="3472AC"/>
        </w:rPr>
      </w:pPr>
      <w:r w:rsidRPr="00507130">
        <w:rPr>
          <w:b/>
          <w:color w:val="3472AC"/>
        </w:rPr>
        <w:t xml:space="preserve">In this activity I am learning to: </w:t>
      </w:r>
      <w:r w:rsidR="00D6185B" w:rsidRPr="00507130">
        <w:rPr>
          <w:b/>
          <w:color w:val="3472AC"/>
        </w:rPr>
        <w:t>identify</w:t>
      </w:r>
      <w:r w:rsidR="002362DB" w:rsidRPr="00507130">
        <w:rPr>
          <w:b/>
          <w:color w:val="3472AC"/>
        </w:rPr>
        <w:t xml:space="preserve"> physical and</w:t>
      </w:r>
      <w:r w:rsidR="0090503D" w:rsidRPr="00507130">
        <w:rPr>
          <w:b/>
          <w:color w:val="3472AC"/>
        </w:rPr>
        <w:t>/or</w:t>
      </w:r>
      <w:r w:rsidR="002362DB" w:rsidRPr="00507130">
        <w:rPr>
          <w:b/>
          <w:color w:val="3472AC"/>
        </w:rPr>
        <w:t xml:space="preserve"> </w:t>
      </w:r>
      <w:r w:rsidR="00FB56C5" w:rsidRPr="00507130">
        <w:rPr>
          <w:b/>
          <w:color w:val="3472AC"/>
        </w:rPr>
        <w:t>chemical</w:t>
      </w:r>
      <w:r w:rsidR="00D6185B" w:rsidRPr="00507130">
        <w:rPr>
          <w:b/>
          <w:color w:val="3472AC"/>
        </w:rPr>
        <w:t xml:space="preserve"> </w:t>
      </w:r>
      <w:r w:rsidR="00FC23A2" w:rsidRPr="00507130">
        <w:rPr>
          <w:b/>
          <w:color w:val="3472AC"/>
        </w:rPr>
        <w:t xml:space="preserve">changes that take place </w:t>
      </w:r>
      <w:r w:rsidR="00FB56C5" w:rsidRPr="00507130">
        <w:rPr>
          <w:b/>
          <w:color w:val="3472AC"/>
        </w:rPr>
        <w:t xml:space="preserve">when </w:t>
      </w:r>
      <w:r w:rsidR="00D63D00" w:rsidRPr="00507130">
        <w:rPr>
          <w:b/>
          <w:color w:val="3472AC"/>
        </w:rPr>
        <w:t>different foods are combined</w:t>
      </w:r>
    </w:p>
    <w:p w14:paraId="327EBD08" w14:textId="77777777" w:rsidR="008E14D1" w:rsidRDefault="008E14D1" w:rsidP="00DC78BC">
      <w:pPr>
        <w:spacing w:after="0"/>
        <w:rPr>
          <w:lang w:val="mi-NZ"/>
        </w:rPr>
      </w:pPr>
      <w:r>
        <w:rPr>
          <w:lang w:val="mi-NZ"/>
        </w:rPr>
        <w:t>What do I need?</w:t>
      </w:r>
    </w:p>
    <w:p w14:paraId="4326A436" w14:textId="77777777" w:rsidR="008E14D1" w:rsidRDefault="008E14D1" w:rsidP="00F24B82">
      <w:pPr>
        <w:pStyle w:val="ListParagraph"/>
        <w:numPr>
          <w:ilvl w:val="0"/>
          <w:numId w:val="14"/>
        </w:numPr>
        <w:rPr>
          <w:lang w:val="mi-NZ"/>
        </w:rPr>
      </w:pPr>
      <w:r w:rsidRPr="2463B2F3">
        <w:rPr>
          <w:lang w:val="mi-NZ"/>
        </w:rPr>
        <w:t>30 minutes</w:t>
      </w:r>
    </w:p>
    <w:p w14:paraId="1BF33DA4" w14:textId="58992598" w:rsidR="2463B2F3" w:rsidRDefault="6C52393B" w:rsidP="00F24B82">
      <w:pPr>
        <w:pStyle w:val="ListParagraph"/>
        <w:numPr>
          <w:ilvl w:val="0"/>
          <w:numId w:val="14"/>
        </w:numPr>
        <w:rPr>
          <w:lang w:val="mi-NZ"/>
        </w:rPr>
      </w:pPr>
      <w:r w:rsidRPr="0CF9F584">
        <w:rPr>
          <w:lang w:val="mi-NZ"/>
        </w:rPr>
        <w:t>Coloured pens/pencil/crayon</w:t>
      </w:r>
    </w:p>
    <w:p w14:paraId="31CED214" w14:textId="1EE3D1D4" w:rsidR="0CF9F584" w:rsidRDefault="0CF9F584" w:rsidP="00F24B82">
      <w:pPr>
        <w:pStyle w:val="ListParagraph"/>
        <w:numPr>
          <w:ilvl w:val="0"/>
          <w:numId w:val="14"/>
        </w:numPr>
        <w:spacing w:after="0"/>
        <w:rPr>
          <w:lang w:val="mi-NZ"/>
        </w:rPr>
      </w:pPr>
      <w:r w:rsidRPr="0CF9F584">
        <w:rPr>
          <w:lang w:val="mi-NZ"/>
        </w:rPr>
        <w:t>Device/access to internet for finding a food item</w:t>
      </w:r>
    </w:p>
    <w:p w14:paraId="49E48E23" w14:textId="5D3F9D21" w:rsidR="00DC78BC" w:rsidRDefault="00DC78BC" w:rsidP="00F24B82">
      <w:pPr>
        <w:pStyle w:val="ListParagraph"/>
        <w:numPr>
          <w:ilvl w:val="0"/>
          <w:numId w:val="14"/>
        </w:numPr>
        <w:spacing w:after="0"/>
        <w:rPr>
          <w:lang w:val="mi-NZ"/>
        </w:rPr>
      </w:pPr>
      <w:r>
        <w:rPr>
          <w:lang w:val="mi-NZ"/>
        </w:rPr>
        <w:t xml:space="preserve">Optional: </w:t>
      </w:r>
      <w:hyperlink r:id="rId62" w:history="1">
        <w:r w:rsidRPr="00792F92">
          <w:rPr>
            <w:rStyle w:val="Hyperlink"/>
            <w:rFonts w:eastAsia="Arial"/>
            <w:sz w:val="22"/>
            <w:szCs w:val="22"/>
          </w:rPr>
          <w:t>https://www.youtube.com/watch?v=ErDkRerNKvQ</w:t>
        </w:r>
      </w:hyperlink>
    </w:p>
    <w:p w14:paraId="2B8B786D" w14:textId="77777777" w:rsidR="008E14D1" w:rsidRDefault="00886D52" w:rsidP="001A1015">
      <w:r>
        <w:pict w14:anchorId="3148ED42">
          <v:rect id="_x0000_i1042" style="width:0;height:1.5pt" o:hralign="center" o:hrstd="t" o:hr="t" fillcolor="#a0a0a0" stroked="f"/>
        </w:pict>
      </w:r>
    </w:p>
    <w:p w14:paraId="2097B0E3" w14:textId="76D8F9BF" w:rsidR="008E14D1" w:rsidRPr="00DC78BC" w:rsidRDefault="00A933D7" w:rsidP="008E14D1">
      <w:pPr>
        <w:rPr>
          <w:b/>
          <w:bCs/>
        </w:rPr>
      </w:pPr>
      <w:r w:rsidRPr="00DC78BC">
        <w:rPr>
          <w:b/>
          <w:bCs/>
        </w:rPr>
        <w:t>Remember</w:t>
      </w:r>
      <w:r w:rsidR="008E14D1" w:rsidRPr="00DC78BC">
        <w:rPr>
          <w:b/>
          <w:bCs/>
        </w:rPr>
        <w:t xml:space="preserve"> to start your day right (See p. </w:t>
      </w:r>
      <w:r w:rsidR="00D034F9">
        <w:rPr>
          <w:b/>
          <w:bCs/>
        </w:rPr>
        <w:t>8</w:t>
      </w:r>
      <w:r w:rsidR="008E14D1" w:rsidRPr="00DC78BC">
        <w:rPr>
          <w:b/>
          <w:bCs/>
        </w:rPr>
        <w:t>)</w:t>
      </w:r>
      <w:r w:rsidR="008E14D1" w:rsidRPr="00DC78BC">
        <w:rPr>
          <w:rStyle w:val="normaltextrun"/>
          <w:i/>
          <w:iCs/>
        </w:rPr>
        <w:t xml:space="preserve"> </w:t>
      </w:r>
    </w:p>
    <w:p w14:paraId="7669AC49" w14:textId="77777777" w:rsidR="008E14D1" w:rsidRPr="008E14D1" w:rsidRDefault="008E14D1" w:rsidP="008E14D1">
      <w:pPr>
        <w:pStyle w:val="GH2"/>
        <w:rPr>
          <w:color w:val="3472AC"/>
        </w:rPr>
      </w:pPr>
      <w:r w:rsidRPr="008E14D1">
        <w:rPr>
          <w:color w:val="3472AC"/>
        </w:rPr>
        <w:t>Instructions:</w:t>
      </w:r>
    </w:p>
    <w:p w14:paraId="4F0352B9" w14:textId="1271E566" w:rsidR="008E14D1" w:rsidRDefault="2463B2F3" w:rsidP="008E14D1">
      <w:r>
        <w:t>Molecular gastronomy is the branch of food science that focuses on the physical and chemical processes that arise when cooking and often sees chefs create some very cool (sometimes literally!) meals.</w:t>
      </w:r>
    </w:p>
    <w:p w14:paraId="3046E150" w14:textId="1F66DCB5" w:rsidR="2463B2F3" w:rsidRDefault="2463B2F3" w:rsidP="2463B2F3">
      <w:r>
        <w:t>This task will require you to get thinking about ways you could change the physical and chemical attributes of common foods to come up with something new!</w:t>
      </w:r>
    </w:p>
    <w:p w14:paraId="0B3D4EB1" w14:textId="5A39812E" w:rsidR="701DFD67" w:rsidRDefault="701DFD67" w:rsidP="0CF9F584">
      <w:pPr>
        <w:pStyle w:val="GH2"/>
        <w:rPr>
          <w:color w:val="3472AC"/>
        </w:rPr>
      </w:pPr>
      <w:r w:rsidRPr="0CF9F584">
        <w:rPr>
          <w:color w:val="3472AC"/>
        </w:rPr>
        <w:t>Your task:</w:t>
      </w:r>
    </w:p>
    <w:p w14:paraId="70234FEB" w14:textId="3E936CCC" w:rsidR="0CF9F584" w:rsidRDefault="0CF9F584" w:rsidP="0CF9F584">
      <w:pPr>
        <w:rPr>
          <w:rFonts w:eastAsia="Arial"/>
          <w:b/>
          <w:bCs/>
          <w:color w:val="000000" w:themeColor="text1"/>
        </w:rPr>
      </w:pPr>
      <w:r w:rsidRPr="0CF9F584">
        <w:rPr>
          <w:rFonts w:eastAsia="Arial"/>
          <w:b/>
          <w:bCs/>
          <w:color w:val="000000" w:themeColor="text1"/>
        </w:rPr>
        <w:t>Find</w:t>
      </w:r>
      <w:r w:rsidRPr="0CF9F584">
        <w:rPr>
          <w:rFonts w:eastAsia="Arial"/>
          <w:color w:val="000000" w:themeColor="text1"/>
        </w:rPr>
        <w:t xml:space="preserve"> an example of a dish or food that is made using molecular gastronomy – if you have access to a device you could google this or maybe ask a household member, friend, sibling if they know of any.</w:t>
      </w:r>
    </w:p>
    <w:p w14:paraId="7756FB44" w14:textId="2B5F74F6" w:rsidR="0CF9F584" w:rsidRDefault="0CF9F584" w:rsidP="0CF9F584">
      <w:pPr>
        <w:rPr>
          <w:rFonts w:eastAsia="Arial"/>
          <w:color w:val="000000" w:themeColor="text1"/>
        </w:rPr>
      </w:pPr>
      <w:r w:rsidRPr="0CF9F584">
        <w:rPr>
          <w:rFonts w:eastAsia="Arial"/>
          <w:b/>
          <w:bCs/>
          <w:color w:val="000000" w:themeColor="text1"/>
        </w:rPr>
        <w:t xml:space="preserve">Describe </w:t>
      </w:r>
      <w:r w:rsidRPr="0CF9F584">
        <w:rPr>
          <w:rFonts w:eastAsia="Arial"/>
          <w:color w:val="000000" w:themeColor="text1"/>
        </w:rPr>
        <w:t>the food item and how it was made</w:t>
      </w:r>
      <w:r w:rsidR="00655697">
        <w:rPr>
          <w:rFonts w:eastAsia="Arial"/>
          <w:color w:val="000000" w:themeColor="text1"/>
        </w:rPr>
        <w:t>–</w:t>
      </w:r>
      <w:r w:rsidRPr="0CF9F584">
        <w:rPr>
          <w:rFonts w:eastAsia="Arial"/>
          <w:color w:val="000000" w:themeColor="text1"/>
        </w:rPr>
        <w:t xml:space="preserve"> can you i</w:t>
      </w:r>
      <w:r w:rsidRPr="0CF9F584">
        <w:rPr>
          <w:rFonts w:eastAsia="Arial"/>
          <w:b/>
          <w:bCs/>
          <w:color w:val="000000" w:themeColor="text1"/>
        </w:rPr>
        <w:t>dentify</w:t>
      </w:r>
      <w:r w:rsidRPr="0CF9F584">
        <w:rPr>
          <w:rFonts w:eastAsia="Arial"/>
          <w:color w:val="000000" w:themeColor="text1"/>
        </w:rPr>
        <w:t xml:space="preserve"> what chemical or physical changes had taken place?</w:t>
      </w:r>
    </w:p>
    <w:p w14:paraId="2F218647" w14:textId="03E91924" w:rsidR="008E14D1" w:rsidRDefault="2463B2F3" w:rsidP="7B550CA2">
      <w:pPr>
        <w:rPr>
          <w:rFonts w:eastAsia="Arial"/>
          <w:color w:val="000000" w:themeColor="text1"/>
        </w:rPr>
      </w:pPr>
      <w:r w:rsidRPr="2463B2F3">
        <w:rPr>
          <w:rFonts w:eastAsia="Arial"/>
          <w:b/>
          <w:bCs/>
          <w:color w:val="000000" w:themeColor="text1"/>
        </w:rPr>
        <w:t>Choose</w:t>
      </w:r>
      <w:r w:rsidRPr="2463B2F3">
        <w:rPr>
          <w:rFonts w:eastAsia="Arial"/>
          <w:color w:val="000000" w:themeColor="text1"/>
        </w:rPr>
        <w:t xml:space="preserve"> a common food item of your choice e.g. blueberries, ice cream, sandwiches. </w:t>
      </w:r>
    </w:p>
    <w:p w14:paraId="0F6BFD74" w14:textId="79615E9E" w:rsidR="008E14D1" w:rsidRDefault="7B550CA2" w:rsidP="7B550CA2">
      <w:pPr>
        <w:rPr>
          <w:rFonts w:eastAsia="Arial"/>
          <w:color w:val="000000" w:themeColor="text1"/>
          <w:lang w:val="en-GB"/>
        </w:rPr>
      </w:pPr>
      <w:r w:rsidRPr="2463B2F3">
        <w:rPr>
          <w:rFonts w:eastAsia="Arial"/>
          <w:color w:val="000000" w:themeColor="text1"/>
        </w:rPr>
        <w:t xml:space="preserve">Get curious about how you could use these foods to create something amazing by using out of the square thinking </w:t>
      </w:r>
      <w:r w:rsidR="00CB744B" w:rsidRPr="2463B2F3">
        <w:rPr>
          <w:rFonts w:eastAsia="Arial"/>
          <w:color w:val="000000" w:themeColor="text1"/>
        </w:rPr>
        <w:t>e.g.</w:t>
      </w:r>
      <w:r w:rsidRPr="2463B2F3">
        <w:rPr>
          <w:rFonts w:eastAsia="Arial"/>
          <w:color w:val="000000" w:themeColor="text1"/>
        </w:rPr>
        <w:t xml:space="preserve"> What if we made powdered </w:t>
      </w:r>
      <w:r w:rsidR="0025149A" w:rsidRPr="2463B2F3">
        <w:rPr>
          <w:rFonts w:eastAsia="Arial"/>
          <w:color w:val="000000" w:themeColor="text1"/>
        </w:rPr>
        <w:t>ice cream</w:t>
      </w:r>
      <w:r w:rsidRPr="2463B2F3">
        <w:rPr>
          <w:rFonts w:eastAsia="Arial"/>
          <w:color w:val="000000" w:themeColor="text1"/>
        </w:rPr>
        <w:t>?</w:t>
      </w:r>
    </w:p>
    <w:p w14:paraId="7E181EE9" w14:textId="1536F334" w:rsidR="2463B2F3" w:rsidRDefault="2463B2F3" w:rsidP="2463B2F3">
      <w:pPr>
        <w:rPr>
          <w:rFonts w:eastAsia="Arial"/>
          <w:color w:val="000000" w:themeColor="text1"/>
        </w:rPr>
      </w:pPr>
      <w:r w:rsidRPr="2463B2F3">
        <w:rPr>
          <w:rFonts w:eastAsia="Arial"/>
          <w:color w:val="000000" w:themeColor="text1"/>
        </w:rPr>
        <w:t xml:space="preserve">In your home learning book </w:t>
      </w:r>
    </w:p>
    <w:p w14:paraId="037A3506" w14:textId="734E07F9" w:rsidR="2463B2F3" w:rsidRDefault="2463B2F3" w:rsidP="00F24B82">
      <w:pPr>
        <w:pStyle w:val="ListParagraph"/>
        <w:numPr>
          <w:ilvl w:val="0"/>
          <w:numId w:val="8"/>
        </w:numPr>
        <w:rPr>
          <w:rFonts w:eastAsia="Arial"/>
          <w:color w:val="000000" w:themeColor="text1"/>
        </w:rPr>
      </w:pPr>
      <w:r w:rsidRPr="2463B2F3">
        <w:rPr>
          <w:rFonts w:eastAsia="Arial"/>
          <w:b/>
          <w:bCs/>
          <w:color w:val="000000" w:themeColor="text1"/>
        </w:rPr>
        <w:t>Describe</w:t>
      </w:r>
      <w:r w:rsidRPr="2463B2F3">
        <w:rPr>
          <w:rFonts w:eastAsia="Arial"/>
          <w:color w:val="000000" w:themeColor="text1"/>
        </w:rPr>
        <w:t xml:space="preserve"> your new food item, what it was originally and what it is now</w:t>
      </w:r>
    </w:p>
    <w:p w14:paraId="7641AF2A" w14:textId="0D8F44B7" w:rsidR="2463B2F3" w:rsidRDefault="2463B2F3" w:rsidP="00F24B82">
      <w:pPr>
        <w:pStyle w:val="ListParagraph"/>
        <w:numPr>
          <w:ilvl w:val="0"/>
          <w:numId w:val="8"/>
        </w:numPr>
        <w:rPr>
          <w:rFonts w:eastAsia="Arial"/>
          <w:color w:val="000000" w:themeColor="text1"/>
        </w:rPr>
      </w:pPr>
      <w:r w:rsidRPr="2463B2F3">
        <w:rPr>
          <w:rFonts w:eastAsia="Arial"/>
          <w:b/>
          <w:bCs/>
          <w:color w:val="000000" w:themeColor="text1"/>
        </w:rPr>
        <w:t>Explain</w:t>
      </w:r>
      <w:r w:rsidRPr="2463B2F3">
        <w:rPr>
          <w:rFonts w:eastAsia="Arial"/>
          <w:color w:val="000000" w:themeColor="text1"/>
        </w:rPr>
        <w:t xml:space="preserve"> the physical and chemical changes that the food item has undergone</w:t>
      </w:r>
    </w:p>
    <w:p w14:paraId="4200CF3C" w14:textId="5280DC34" w:rsidR="2463B2F3" w:rsidRDefault="2463B2F3" w:rsidP="00F24B82">
      <w:pPr>
        <w:pStyle w:val="ListParagraph"/>
        <w:numPr>
          <w:ilvl w:val="0"/>
          <w:numId w:val="8"/>
        </w:numPr>
        <w:rPr>
          <w:rFonts w:eastAsia="Arial"/>
          <w:color w:val="000000" w:themeColor="text1"/>
        </w:rPr>
      </w:pPr>
      <w:r w:rsidRPr="2463B2F3">
        <w:rPr>
          <w:rFonts w:eastAsia="Arial"/>
          <w:b/>
          <w:bCs/>
          <w:color w:val="000000" w:themeColor="text1"/>
        </w:rPr>
        <w:t xml:space="preserve">Draw </w:t>
      </w:r>
      <w:r w:rsidRPr="2463B2F3">
        <w:rPr>
          <w:rFonts w:eastAsia="Arial"/>
          <w:color w:val="000000" w:themeColor="text1"/>
        </w:rPr>
        <w:t>a picture of your food item.</w:t>
      </w:r>
    </w:p>
    <w:p w14:paraId="2A87812E" w14:textId="59F22E7F" w:rsidR="2463B2F3" w:rsidRDefault="2463B2F3" w:rsidP="2463B2F3">
      <w:r w:rsidRPr="2463B2F3">
        <w:rPr>
          <w:rFonts w:eastAsia="Arial"/>
          <w:b/>
          <w:bCs/>
          <w:color w:val="000000" w:themeColor="text1"/>
        </w:rPr>
        <w:t>Watch</w:t>
      </w:r>
      <w:r w:rsidRPr="2463B2F3">
        <w:rPr>
          <w:rFonts w:eastAsia="Arial"/>
          <w:color w:val="000000" w:themeColor="text1"/>
        </w:rPr>
        <w:t xml:space="preserve"> this you tube clip for inspiration </w:t>
      </w:r>
      <w:hyperlink r:id="rId63" w:history="1">
        <w:r w:rsidR="00DC78BC" w:rsidRPr="00792F92">
          <w:rPr>
            <w:rStyle w:val="Hyperlink"/>
            <w:rFonts w:eastAsia="Arial"/>
            <w:sz w:val="22"/>
            <w:szCs w:val="22"/>
          </w:rPr>
          <w:t>https://www.youtube.com/watch?v=ErDkRerNKvQ</w:t>
        </w:r>
      </w:hyperlink>
    </w:p>
    <w:p w14:paraId="40C0539F" w14:textId="1AA15FF3" w:rsidR="00CE16B9" w:rsidRPr="008E14D1" w:rsidRDefault="0F6F31DE" w:rsidP="00650C21">
      <w:pPr>
        <w:pStyle w:val="BH1"/>
        <w:spacing w:after="120" w:line="240" w:lineRule="auto"/>
        <w:rPr>
          <w:noProof/>
        </w:rPr>
      </w:pPr>
      <w:r w:rsidRPr="008E14D1">
        <w:lastRenderedPageBreak/>
        <w:t xml:space="preserve">Day 3 </w:t>
      </w:r>
      <w:r w:rsidR="14A9613B">
        <w:t>a</w:t>
      </w:r>
      <w:r w:rsidRPr="008E14D1">
        <w:t xml:space="preserve">ctivity </w:t>
      </w:r>
      <w:r>
        <w:t>2</w:t>
      </w:r>
      <w:r w:rsidRPr="7B550CA2">
        <w:rPr>
          <w:noProof/>
        </w:rPr>
        <w:t xml:space="preserve">: Traditional </w:t>
      </w:r>
      <w:r w:rsidR="00232643">
        <w:rPr>
          <w:noProof/>
        </w:rPr>
        <w:t>c</w:t>
      </w:r>
      <w:r w:rsidRPr="7B550CA2">
        <w:rPr>
          <w:noProof/>
        </w:rPr>
        <w:t>ooking and preserving</w:t>
      </w:r>
    </w:p>
    <w:p w14:paraId="2D54CB29" w14:textId="77777777" w:rsidR="00CE16B9" w:rsidRPr="00D42924" w:rsidRDefault="0F6F31DE" w:rsidP="00650C21">
      <w:pPr>
        <w:spacing w:line="240" w:lineRule="auto"/>
        <w:rPr>
          <w:b/>
          <w:bCs/>
          <w:i/>
          <w:iCs/>
          <w:color w:val="3472AC"/>
        </w:rPr>
      </w:pPr>
      <w:r w:rsidRPr="00D42924">
        <w:rPr>
          <w:b/>
          <w:bCs/>
          <w:i/>
          <w:iCs/>
          <w:color w:val="3472AC"/>
        </w:rPr>
        <w:t>Notes for teachers and whānau</w:t>
      </w:r>
    </w:p>
    <w:p w14:paraId="524C390F" w14:textId="3D32C21E" w:rsidR="00CE16B9" w:rsidRPr="00C774E6" w:rsidRDefault="3D3E6C9D" w:rsidP="00650C21">
      <w:pPr>
        <w:spacing w:after="0" w:line="240" w:lineRule="auto"/>
        <w:rPr>
          <w:i/>
          <w:iCs/>
        </w:rPr>
      </w:pPr>
      <w:r w:rsidRPr="00C774E6">
        <w:rPr>
          <w:i/>
          <w:iCs/>
        </w:rPr>
        <w:t>In this activity learners will read an article and complete an Anticipation guide.</w:t>
      </w:r>
      <w:r w:rsidR="00C774E6" w:rsidRPr="00C774E6">
        <w:rPr>
          <w:i/>
          <w:iCs/>
        </w:rPr>
        <w:t xml:space="preserve"> </w:t>
      </w:r>
      <w:r w:rsidR="0CF9F584" w:rsidRPr="00C774E6">
        <w:rPr>
          <w:i/>
          <w:iCs/>
        </w:rPr>
        <w:t>This helps the learner establish what they know and what they need to learn before they read a text.</w:t>
      </w:r>
    </w:p>
    <w:p w14:paraId="45168B4D" w14:textId="3CCA8878" w:rsidR="00C774E6" w:rsidRDefault="00886D52" w:rsidP="001A1015">
      <w:r>
        <w:pict w14:anchorId="5D37B293">
          <v:rect id="_x0000_i1043" style="width:0;height:1.5pt" o:hralign="center" o:hrstd="t" o:hr="t" fillcolor="#a0a0a0" stroked="f"/>
        </w:pict>
      </w:r>
    </w:p>
    <w:p w14:paraId="5135D5EE" w14:textId="256740E1" w:rsidR="00CE16B9" w:rsidRPr="008E14D1" w:rsidRDefault="0F6F31DE" w:rsidP="00C774E6">
      <w:pPr>
        <w:pStyle w:val="LI"/>
        <w:spacing w:before="120" w:after="120"/>
        <w:rPr>
          <w:b/>
          <w:color w:val="3472AC"/>
        </w:rPr>
      </w:pPr>
      <w:r w:rsidRPr="0CF9F584">
        <w:rPr>
          <w:b/>
          <w:color w:val="3472AC"/>
        </w:rPr>
        <w:t xml:space="preserve">In this activity I am learning to: </w:t>
      </w:r>
      <w:r w:rsidR="00B10036">
        <w:rPr>
          <w:b/>
          <w:color w:val="3472AC"/>
        </w:rPr>
        <w:t>e</w:t>
      </w:r>
      <w:r w:rsidRPr="0CF9F584">
        <w:rPr>
          <w:b/>
          <w:color w:val="3472AC"/>
        </w:rPr>
        <w:t>stablish what I know and need to learn before reading a text</w:t>
      </w:r>
    </w:p>
    <w:p w14:paraId="195CF15E" w14:textId="77777777" w:rsidR="00CE16B9" w:rsidRDefault="00CE16B9" w:rsidP="00C774E6">
      <w:pPr>
        <w:spacing w:after="0"/>
        <w:rPr>
          <w:lang w:val="mi-NZ"/>
        </w:rPr>
      </w:pPr>
      <w:r>
        <w:rPr>
          <w:lang w:val="mi-NZ"/>
        </w:rPr>
        <w:t>What do I need?</w:t>
      </w:r>
    </w:p>
    <w:p w14:paraId="1DA457D3" w14:textId="77777777" w:rsidR="00CE16B9" w:rsidRDefault="0F6F31DE" w:rsidP="00F24B82">
      <w:pPr>
        <w:pStyle w:val="ListParagraph"/>
        <w:numPr>
          <w:ilvl w:val="0"/>
          <w:numId w:val="14"/>
        </w:numPr>
        <w:spacing w:line="240" w:lineRule="auto"/>
        <w:rPr>
          <w:lang w:val="mi-NZ"/>
        </w:rPr>
      </w:pPr>
      <w:r w:rsidRPr="0CF9F584">
        <w:rPr>
          <w:lang w:val="mi-NZ"/>
        </w:rPr>
        <w:t>30 minutes</w:t>
      </w:r>
    </w:p>
    <w:p w14:paraId="44CA07BA" w14:textId="7B930F47" w:rsidR="00CE16B9" w:rsidRDefault="00886D52" w:rsidP="001D6D78">
      <w:pPr>
        <w:pStyle w:val="ListParagraph"/>
        <w:numPr>
          <w:ilvl w:val="0"/>
          <w:numId w:val="14"/>
        </w:numPr>
        <w:spacing w:after="0" w:line="240" w:lineRule="auto"/>
        <w:rPr>
          <w:lang w:val="mi-NZ"/>
        </w:rPr>
      </w:pPr>
      <w:hyperlink r:id="rId64">
        <w:r w:rsidR="0CF9F584" w:rsidRPr="0CF9F584">
          <w:rPr>
            <w:rStyle w:val="Hyperlink"/>
            <w:lang w:val="mi-NZ"/>
          </w:rPr>
          <w:t>https://teara.govt.nz/en/maori-foods-kai-maori/page-2</w:t>
        </w:r>
      </w:hyperlink>
    </w:p>
    <w:p w14:paraId="15974EC1" w14:textId="77777777" w:rsidR="00CE16B9" w:rsidRDefault="00886D52" w:rsidP="001A1015">
      <w:r>
        <w:pict w14:anchorId="0FE4348A">
          <v:rect id="_x0000_i1044" style="width:0;height:1.5pt" o:hralign="center" o:hrstd="t" o:hr="t" fillcolor="#a0a0a0" stroked="f"/>
        </w:pict>
      </w:r>
    </w:p>
    <w:p w14:paraId="0066DD3B" w14:textId="77777777" w:rsidR="00CE16B9" w:rsidRPr="008E14D1" w:rsidRDefault="0F6F31DE" w:rsidP="00650C21">
      <w:pPr>
        <w:pStyle w:val="GH2"/>
        <w:spacing w:before="120" w:line="240" w:lineRule="auto"/>
        <w:rPr>
          <w:color w:val="3472AC"/>
        </w:rPr>
      </w:pPr>
      <w:r w:rsidRPr="0CF9F584">
        <w:rPr>
          <w:color w:val="3472AC"/>
        </w:rPr>
        <w:t>Instructions:</w:t>
      </w:r>
    </w:p>
    <w:p w14:paraId="0541D5A3" w14:textId="7FD6F19C" w:rsidR="00CE16B9" w:rsidRDefault="00A05D0D" w:rsidP="00CE16B9">
      <w:r>
        <w:t xml:space="preserve">Your task is to </w:t>
      </w:r>
      <w:r w:rsidR="0CF9F584">
        <w:t>mak</w:t>
      </w:r>
      <w:r w:rsidR="00823263">
        <w:t>e</w:t>
      </w:r>
      <w:r w:rsidR="0CF9F584">
        <w:t xml:space="preserve"> meaning from </w:t>
      </w:r>
      <w:r w:rsidR="00823263">
        <w:t>a</w:t>
      </w:r>
      <w:r w:rsidR="0CF9F584">
        <w:t xml:space="preserve"> text</w:t>
      </w:r>
      <w:r w:rsidR="00823263">
        <w:t>, and s</w:t>
      </w:r>
      <w:r w:rsidR="0CF9F584">
        <w:t>trategies such as the table below can help you identify what you know and what you might need to learn before rea</w:t>
      </w:r>
      <w:r w:rsidR="00823263">
        <w:t>ding</w:t>
      </w:r>
      <w:r w:rsidR="0CF9F584">
        <w:t>. It also helps you think about whether you agree or already know the facts you are reading and how to re write something into your own words.</w:t>
      </w:r>
      <w:r w:rsidR="00823263" w:rsidRPr="00823263">
        <w:t xml:space="preserve"> </w:t>
      </w:r>
      <w:r w:rsidR="00823263">
        <w:t>When reading this text, consider that some of these customs have evolved over time, and many are still practiced today.</w:t>
      </w:r>
    </w:p>
    <w:p w14:paraId="49AD8058" w14:textId="77777777" w:rsidR="00CE16B9" w:rsidRPr="008E14D1" w:rsidRDefault="0F6F31DE" w:rsidP="00650C21">
      <w:pPr>
        <w:pStyle w:val="GH2"/>
        <w:spacing w:before="120" w:line="240" w:lineRule="auto"/>
        <w:rPr>
          <w:color w:val="3472AC"/>
        </w:rPr>
      </w:pPr>
      <w:r w:rsidRPr="0CF9F584">
        <w:rPr>
          <w:color w:val="3472AC"/>
        </w:rPr>
        <w:t>Your task:</w:t>
      </w:r>
    </w:p>
    <w:p w14:paraId="174831C9" w14:textId="1F96A417" w:rsidR="0CF9F584" w:rsidRDefault="0CF9F584" w:rsidP="00650C21">
      <w:pPr>
        <w:spacing w:after="0"/>
        <w:rPr>
          <w:rFonts w:eastAsia="Arial"/>
          <w:b/>
          <w:bCs/>
          <w:color w:val="000000" w:themeColor="text1"/>
        </w:rPr>
      </w:pPr>
      <w:r w:rsidRPr="0CF9F584">
        <w:rPr>
          <w:rFonts w:eastAsia="Arial"/>
          <w:b/>
          <w:bCs/>
          <w:color w:val="000000" w:themeColor="text1"/>
        </w:rPr>
        <w:t>Before reading</w:t>
      </w:r>
    </w:p>
    <w:p w14:paraId="202185AD" w14:textId="0E466DE9" w:rsidR="00CE16B9" w:rsidRDefault="24C62988" w:rsidP="00F24B82">
      <w:pPr>
        <w:pStyle w:val="ListParagraph"/>
        <w:numPr>
          <w:ilvl w:val="0"/>
          <w:numId w:val="35"/>
        </w:numPr>
      </w:pPr>
      <w:r w:rsidRPr="00C774E6">
        <w:rPr>
          <w:rFonts w:eastAsia="Arial"/>
          <w:color w:val="000000" w:themeColor="text1"/>
        </w:rPr>
        <w:t>Read the following statements in the grid below</w:t>
      </w:r>
    </w:p>
    <w:p w14:paraId="58C730EA" w14:textId="5BEF373E" w:rsidR="0CF9F584" w:rsidRPr="00C774E6" w:rsidRDefault="0CF9F584" w:rsidP="00F24B82">
      <w:pPr>
        <w:pStyle w:val="ListParagraph"/>
        <w:numPr>
          <w:ilvl w:val="0"/>
          <w:numId w:val="35"/>
        </w:numPr>
        <w:rPr>
          <w:rFonts w:eastAsia="Arial"/>
          <w:color w:val="000000" w:themeColor="text1"/>
        </w:rPr>
      </w:pPr>
      <w:r w:rsidRPr="00C774E6">
        <w:rPr>
          <w:rFonts w:eastAsia="Arial"/>
          <w:color w:val="000000" w:themeColor="text1"/>
        </w:rPr>
        <w:t>Decide whether you agree with them or not</w:t>
      </w:r>
    </w:p>
    <w:p w14:paraId="2E891B7B" w14:textId="15CD8E3E" w:rsidR="0CF9F584" w:rsidRPr="00C774E6" w:rsidRDefault="0CF9F584" w:rsidP="00F24B82">
      <w:pPr>
        <w:pStyle w:val="ListParagraph"/>
        <w:numPr>
          <w:ilvl w:val="0"/>
          <w:numId w:val="35"/>
        </w:numPr>
        <w:rPr>
          <w:rFonts w:eastAsia="Arial"/>
          <w:color w:val="000000" w:themeColor="text1"/>
        </w:rPr>
      </w:pPr>
      <w:r w:rsidRPr="00C774E6">
        <w:rPr>
          <w:rFonts w:eastAsia="Arial"/>
          <w:color w:val="000000" w:themeColor="text1"/>
        </w:rPr>
        <w:t>Tick ‘agree’ or ‘disagree’ in the opinion columns</w:t>
      </w:r>
    </w:p>
    <w:p w14:paraId="58714CF2" w14:textId="46335F93" w:rsidR="0CF9F584" w:rsidRDefault="0CF9F584" w:rsidP="00650C21">
      <w:pPr>
        <w:spacing w:after="0"/>
        <w:rPr>
          <w:rFonts w:eastAsia="Arial"/>
          <w:color w:val="000000" w:themeColor="text1"/>
        </w:rPr>
      </w:pPr>
      <w:r w:rsidRPr="0CF9F584">
        <w:rPr>
          <w:rFonts w:eastAsia="Arial"/>
          <w:b/>
          <w:bCs/>
          <w:color w:val="000000" w:themeColor="text1"/>
        </w:rPr>
        <w:t xml:space="preserve">After reading </w:t>
      </w:r>
      <w:hyperlink r:id="rId65" w:history="1">
        <w:r w:rsidR="00655697" w:rsidRPr="009E1DEB">
          <w:rPr>
            <w:rStyle w:val="Hyperlink"/>
            <w:rFonts w:eastAsia="Segoe UI"/>
          </w:rPr>
          <w:t>https://teara.govt.nz/en/maori-foods-kai-maori/page-2</w:t>
        </w:r>
      </w:hyperlink>
    </w:p>
    <w:p w14:paraId="65471F63" w14:textId="35CA2977" w:rsidR="0CF9F584" w:rsidRPr="00C774E6" w:rsidRDefault="0CF9F584" w:rsidP="00F24B82">
      <w:pPr>
        <w:pStyle w:val="ListParagraph"/>
        <w:numPr>
          <w:ilvl w:val="0"/>
          <w:numId w:val="36"/>
        </w:numPr>
        <w:rPr>
          <w:rFonts w:eastAsia="Arial"/>
          <w:b/>
          <w:bCs/>
          <w:color w:val="000000" w:themeColor="text1"/>
        </w:rPr>
      </w:pPr>
      <w:r w:rsidRPr="00C774E6">
        <w:rPr>
          <w:rFonts w:eastAsia="Arial"/>
          <w:color w:val="000000" w:themeColor="text1"/>
        </w:rPr>
        <w:t>Decide whether what you have read supports your opinions</w:t>
      </w:r>
    </w:p>
    <w:p w14:paraId="4204D4DF" w14:textId="067113FC" w:rsidR="0CF9F584" w:rsidRPr="00C774E6" w:rsidRDefault="0CF9F584" w:rsidP="00F24B82">
      <w:pPr>
        <w:pStyle w:val="ListParagraph"/>
        <w:numPr>
          <w:ilvl w:val="0"/>
          <w:numId w:val="36"/>
        </w:numPr>
        <w:rPr>
          <w:rFonts w:eastAsia="Arial"/>
          <w:color w:val="000000" w:themeColor="text1"/>
        </w:rPr>
      </w:pPr>
      <w:r w:rsidRPr="00C774E6">
        <w:rPr>
          <w:rFonts w:eastAsia="Arial"/>
          <w:color w:val="000000" w:themeColor="text1"/>
        </w:rPr>
        <w:t>Tick ‘agree’ or ‘disagree’ in the finding columns</w:t>
      </w:r>
    </w:p>
    <w:p w14:paraId="1FB854F9" w14:textId="4DEF37B1" w:rsidR="0CF9F584" w:rsidRPr="00C774E6" w:rsidRDefault="0CF9F584" w:rsidP="00F24B82">
      <w:pPr>
        <w:pStyle w:val="ListParagraph"/>
        <w:numPr>
          <w:ilvl w:val="0"/>
          <w:numId w:val="36"/>
        </w:numPr>
        <w:rPr>
          <w:rFonts w:eastAsia="Arial"/>
          <w:color w:val="000000" w:themeColor="text1"/>
        </w:rPr>
      </w:pPr>
      <w:r w:rsidRPr="00C774E6">
        <w:rPr>
          <w:rFonts w:eastAsia="Arial"/>
          <w:color w:val="000000" w:themeColor="text1"/>
        </w:rPr>
        <w:t>Provide evidence but in your own word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3168"/>
        <w:gridCol w:w="1800"/>
        <w:gridCol w:w="1800"/>
        <w:gridCol w:w="2790"/>
      </w:tblGrid>
      <w:tr w:rsidR="00C774E6" w:rsidRPr="00C774E6" w14:paraId="3DDE46C3" w14:textId="77777777" w:rsidTr="00A7044B">
        <w:tc>
          <w:tcPr>
            <w:tcW w:w="3168" w:type="dxa"/>
          </w:tcPr>
          <w:p w14:paraId="0FBD3A54" w14:textId="2E419155" w:rsidR="0CF9F584" w:rsidRPr="00C774E6" w:rsidRDefault="00C774E6">
            <w:r>
              <w:t>Statement</w:t>
            </w:r>
            <w:r w:rsidR="0CF9F584" w:rsidRPr="00C774E6">
              <w:br/>
            </w:r>
          </w:p>
        </w:tc>
        <w:tc>
          <w:tcPr>
            <w:tcW w:w="1800" w:type="dxa"/>
          </w:tcPr>
          <w:p w14:paraId="16671232" w14:textId="501E88B1" w:rsidR="0CF9F584" w:rsidRPr="00C774E6" w:rsidRDefault="0CF9F584">
            <w:r w:rsidRPr="00C774E6">
              <w:rPr>
                <w:rFonts w:eastAsia="Arial"/>
              </w:rPr>
              <w:t>Opinion</w:t>
            </w:r>
          </w:p>
          <w:p w14:paraId="49688FF1" w14:textId="72374706" w:rsidR="0CF9F584" w:rsidRPr="00C774E6" w:rsidRDefault="0CF9F584" w:rsidP="00650C21">
            <w:pPr>
              <w:ind w:right="-105"/>
            </w:pPr>
            <w:r w:rsidRPr="00C774E6">
              <w:rPr>
                <w:rFonts w:eastAsia="Arial"/>
              </w:rPr>
              <w:t>Agree</w:t>
            </w:r>
            <w:r w:rsidR="00655697">
              <w:rPr>
                <w:rFonts w:eastAsia="Arial"/>
              </w:rPr>
              <w:t xml:space="preserve"> </w:t>
            </w:r>
            <w:r w:rsidRPr="00650C21">
              <w:t>Disagree</w:t>
            </w:r>
          </w:p>
        </w:tc>
        <w:tc>
          <w:tcPr>
            <w:tcW w:w="1800" w:type="dxa"/>
          </w:tcPr>
          <w:p w14:paraId="4EE5DE32" w14:textId="3E6ED0FB" w:rsidR="0CF9F584" w:rsidRPr="00C774E6" w:rsidRDefault="0CF9F584" w:rsidP="00650C21">
            <w:pPr>
              <w:ind w:right="-105"/>
            </w:pPr>
            <w:r w:rsidRPr="00C774E6">
              <w:rPr>
                <w:rFonts w:eastAsia="Arial"/>
              </w:rPr>
              <w:t>Finding</w:t>
            </w:r>
          </w:p>
          <w:p w14:paraId="3E5495CF" w14:textId="209E33A9" w:rsidR="0CF9F584" w:rsidRPr="00C774E6" w:rsidRDefault="0CF9F584" w:rsidP="00650C21">
            <w:pPr>
              <w:ind w:right="-105"/>
            </w:pPr>
            <w:r w:rsidRPr="00C774E6">
              <w:rPr>
                <w:rFonts w:eastAsia="Arial"/>
              </w:rPr>
              <w:t>Agree</w:t>
            </w:r>
            <w:r w:rsidR="00BF4310">
              <w:rPr>
                <w:rFonts w:eastAsia="Arial"/>
              </w:rPr>
              <w:t xml:space="preserve"> </w:t>
            </w:r>
            <w:r w:rsidR="00650C21" w:rsidRPr="00650C21">
              <w:t>D</w:t>
            </w:r>
            <w:r w:rsidRPr="00650C21">
              <w:t>isagree</w:t>
            </w:r>
          </w:p>
        </w:tc>
        <w:tc>
          <w:tcPr>
            <w:tcW w:w="2790" w:type="dxa"/>
          </w:tcPr>
          <w:p w14:paraId="47AA1EAF" w14:textId="458C3C3B" w:rsidR="0CF9F584" w:rsidRPr="00C774E6" w:rsidRDefault="0CF9F584">
            <w:r w:rsidRPr="00C774E6">
              <w:rPr>
                <w:rFonts w:eastAsia="Arial"/>
              </w:rPr>
              <w:t>Evidence</w:t>
            </w:r>
          </w:p>
          <w:p w14:paraId="41D36B53" w14:textId="0C044E50" w:rsidR="0CF9F584" w:rsidRPr="00C774E6" w:rsidRDefault="0CF9F584">
            <w:r w:rsidRPr="00C774E6">
              <w:rPr>
                <w:rFonts w:eastAsia="Arial"/>
              </w:rPr>
              <w:t>Explain in your own words</w:t>
            </w:r>
          </w:p>
        </w:tc>
      </w:tr>
      <w:tr w:rsidR="0CF9F584" w14:paraId="0CBF54B7" w14:textId="77777777" w:rsidTr="00A7044B">
        <w:tc>
          <w:tcPr>
            <w:tcW w:w="3168" w:type="dxa"/>
          </w:tcPr>
          <w:p w14:paraId="1A20711D" w14:textId="41B4342A" w:rsidR="0CF9F584" w:rsidRDefault="0CF9F584" w:rsidP="00F24B82">
            <w:pPr>
              <w:pStyle w:val="ListParagraph"/>
              <w:numPr>
                <w:ilvl w:val="0"/>
                <w:numId w:val="9"/>
              </w:numPr>
              <w:spacing w:line="240" w:lineRule="auto"/>
              <w:ind w:left="270" w:hanging="270"/>
              <w:rPr>
                <w:rFonts w:eastAsia="Arial"/>
                <w:color w:val="000000" w:themeColor="text1"/>
              </w:rPr>
            </w:pPr>
            <w:r w:rsidRPr="0CF9F584">
              <w:rPr>
                <w:rFonts w:eastAsia="Arial"/>
                <w:color w:val="000000" w:themeColor="text1"/>
              </w:rPr>
              <w:t xml:space="preserve">Early </w:t>
            </w:r>
            <w:r w:rsidR="00650C21">
              <w:rPr>
                <w:rFonts w:eastAsia="Arial"/>
                <w:color w:val="000000" w:themeColor="text1"/>
              </w:rPr>
              <w:t>Māori</w:t>
            </w:r>
            <w:r w:rsidRPr="0CF9F584">
              <w:rPr>
                <w:rFonts w:eastAsia="Arial"/>
                <w:color w:val="000000" w:themeColor="text1"/>
              </w:rPr>
              <w:t xml:space="preserve"> never cooked in the same building they slept in</w:t>
            </w:r>
          </w:p>
        </w:tc>
        <w:tc>
          <w:tcPr>
            <w:tcW w:w="1800" w:type="dxa"/>
          </w:tcPr>
          <w:p w14:paraId="27B327CA" w14:textId="0964579F" w:rsidR="0CF9F584" w:rsidRDefault="0CF9F584">
            <w:r>
              <w:br/>
            </w:r>
          </w:p>
        </w:tc>
        <w:tc>
          <w:tcPr>
            <w:tcW w:w="1800" w:type="dxa"/>
          </w:tcPr>
          <w:p w14:paraId="436B66FA" w14:textId="3393777A" w:rsidR="0CF9F584" w:rsidRDefault="0CF9F584">
            <w:r>
              <w:br/>
            </w:r>
          </w:p>
        </w:tc>
        <w:tc>
          <w:tcPr>
            <w:tcW w:w="2790" w:type="dxa"/>
          </w:tcPr>
          <w:p w14:paraId="607095D5" w14:textId="3C991343" w:rsidR="0CF9F584" w:rsidRDefault="0CF9F584">
            <w:r>
              <w:br/>
            </w:r>
          </w:p>
        </w:tc>
      </w:tr>
      <w:tr w:rsidR="0CF9F584" w14:paraId="1601D94F" w14:textId="77777777" w:rsidTr="00A7044B">
        <w:tc>
          <w:tcPr>
            <w:tcW w:w="3168" w:type="dxa"/>
          </w:tcPr>
          <w:p w14:paraId="04BB3AB3" w14:textId="5CB9A8E4" w:rsidR="0CF9F584" w:rsidRDefault="0CF9F584" w:rsidP="00F24B82">
            <w:pPr>
              <w:pStyle w:val="ListParagraph"/>
              <w:numPr>
                <w:ilvl w:val="0"/>
                <w:numId w:val="9"/>
              </w:numPr>
              <w:spacing w:line="240" w:lineRule="auto"/>
              <w:ind w:left="270" w:hanging="270"/>
              <w:rPr>
                <w:rFonts w:eastAsia="Arial"/>
                <w:color w:val="000000" w:themeColor="text1"/>
              </w:rPr>
            </w:pPr>
            <w:r w:rsidRPr="0CF9F584">
              <w:rPr>
                <w:rFonts w:eastAsia="Arial"/>
                <w:color w:val="000000" w:themeColor="text1"/>
              </w:rPr>
              <w:t>Hangi has in some places been cooked using geothermal steam</w:t>
            </w:r>
          </w:p>
        </w:tc>
        <w:tc>
          <w:tcPr>
            <w:tcW w:w="1800" w:type="dxa"/>
          </w:tcPr>
          <w:p w14:paraId="63BBD5BE" w14:textId="445338C1" w:rsidR="0CF9F584" w:rsidRDefault="0CF9F584">
            <w:r>
              <w:br/>
            </w:r>
          </w:p>
        </w:tc>
        <w:tc>
          <w:tcPr>
            <w:tcW w:w="1800" w:type="dxa"/>
          </w:tcPr>
          <w:p w14:paraId="6099C808" w14:textId="198581ED" w:rsidR="0CF9F584" w:rsidRDefault="0CF9F584">
            <w:r>
              <w:br/>
            </w:r>
          </w:p>
        </w:tc>
        <w:tc>
          <w:tcPr>
            <w:tcW w:w="2790" w:type="dxa"/>
          </w:tcPr>
          <w:p w14:paraId="46751CCB" w14:textId="565E0623" w:rsidR="0CF9F584" w:rsidRDefault="0CF9F584">
            <w:r>
              <w:br/>
            </w:r>
          </w:p>
        </w:tc>
      </w:tr>
      <w:tr w:rsidR="0CF9F584" w14:paraId="60C11BF5" w14:textId="77777777" w:rsidTr="00A7044B">
        <w:tc>
          <w:tcPr>
            <w:tcW w:w="3168" w:type="dxa"/>
          </w:tcPr>
          <w:p w14:paraId="49939AF0" w14:textId="493517F6" w:rsidR="0CF9F584" w:rsidRDefault="0CF9F584" w:rsidP="00F24B82">
            <w:pPr>
              <w:pStyle w:val="ListParagraph"/>
              <w:numPr>
                <w:ilvl w:val="0"/>
                <w:numId w:val="9"/>
              </w:numPr>
              <w:spacing w:line="240" w:lineRule="auto"/>
              <w:ind w:left="270" w:hanging="270"/>
              <w:rPr>
                <w:rFonts w:eastAsia="Arial"/>
                <w:color w:val="000000" w:themeColor="text1"/>
              </w:rPr>
            </w:pPr>
            <w:r w:rsidRPr="0CF9F584">
              <w:rPr>
                <w:rFonts w:eastAsia="Arial"/>
                <w:color w:val="000000" w:themeColor="text1"/>
              </w:rPr>
              <w:t>The moon has no impact on how food is cooked or prepared</w:t>
            </w:r>
          </w:p>
        </w:tc>
        <w:tc>
          <w:tcPr>
            <w:tcW w:w="1800" w:type="dxa"/>
          </w:tcPr>
          <w:p w14:paraId="0F12F261" w14:textId="5466B7E0" w:rsidR="0CF9F584" w:rsidRDefault="0CF9F584">
            <w:r>
              <w:br/>
            </w:r>
          </w:p>
        </w:tc>
        <w:tc>
          <w:tcPr>
            <w:tcW w:w="1800" w:type="dxa"/>
          </w:tcPr>
          <w:p w14:paraId="70A3A785" w14:textId="7BC4C521" w:rsidR="0CF9F584" w:rsidRDefault="0CF9F584">
            <w:r>
              <w:br/>
            </w:r>
          </w:p>
        </w:tc>
        <w:tc>
          <w:tcPr>
            <w:tcW w:w="2790" w:type="dxa"/>
          </w:tcPr>
          <w:p w14:paraId="6F3D9914" w14:textId="7A700119" w:rsidR="0CF9F584" w:rsidRDefault="0CF9F584">
            <w:r>
              <w:br/>
            </w:r>
          </w:p>
        </w:tc>
      </w:tr>
      <w:tr w:rsidR="0CF9F584" w14:paraId="098062FF" w14:textId="77777777" w:rsidTr="00A7044B">
        <w:tc>
          <w:tcPr>
            <w:tcW w:w="3168" w:type="dxa"/>
          </w:tcPr>
          <w:p w14:paraId="413B64C9" w14:textId="37878F3C" w:rsidR="0CF9F584" w:rsidRDefault="0CF9F584" w:rsidP="00F24B82">
            <w:pPr>
              <w:pStyle w:val="ListParagraph"/>
              <w:numPr>
                <w:ilvl w:val="0"/>
                <w:numId w:val="9"/>
              </w:numPr>
              <w:spacing w:line="240" w:lineRule="auto"/>
              <w:ind w:left="270" w:hanging="270"/>
              <w:rPr>
                <w:rFonts w:eastAsia="Arial"/>
                <w:color w:val="000000" w:themeColor="text1"/>
              </w:rPr>
            </w:pPr>
            <w:r w:rsidRPr="0CF9F584">
              <w:rPr>
                <w:rFonts w:eastAsia="Arial"/>
                <w:color w:val="000000" w:themeColor="text1"/>
              </w:rPr>
              <w:t>Fermented food would not be very nice or appealing to eat</w:t>
            </w:r>
          </w:p>
        </w:tc>
        <w:tc>
          <w:tcPr>
            <w:tcW w:w="1800" w:type="dxa"/>
          </w:tcPr>
          <w:p w14:paraId="4D6A5448" w14:textId="2D236CA2" w:rsidR="0CF9F584" w:rsidRDefault="0CF9F584">
            <w:r>
              <w:br/>
            </w:r>
          </w:p>
        </w:tc>
        <w:tc>
          <w:tcPr>
            <w:tcW w:w="1800" w:type="dxa"/>
          </w:tcPr>
          <w:p w14:paraId="7A57DDEE" w14:textId="76370A1F" w:rsidR="0CF9F584" w:rsidRDefault="0CF9F584">
            <w:r>
              <w:br/>
            </w:r>
          </w:p>
        </w:tc>
        <w:tc>
          <w:tcPr>
            <w:tcW w:w="2790" w:type="dxa"/>
          </w:tcPr>
          <w:p w14:paraId="3640D5A5" w14:textId="1C2D904B" w:rsidR="0CF9F584" w:rsidRDefault="0CF9F584">
            <w:r>
              <w:br/>
            </w:r>
          </w:p>
        </w:tc>
      </w:tr>
      <w:tr w:rsidR="0CF9F584" w14:paraId="30B1EBB4" w14:textId="77777777" w:rsidTr="00A7044B">
        <w:tc>
          <w:tcPr>
            <w:tcW w:w="3168" w:type="dxa"/>
          </w:tcPr>
          <w:p w14:paraId="0096FB97" w14:textId="73AEFCBD" w:rsidR="0CF9F584" w:rsidRDefault="0CF9F584" w:rsidP="00F24B82">
            <w:pPr>
              <w:pStyle w:val="ListParagraph"/>
              <w:numPr>
                <w:ilvl w:val="0"/>
                <w:numId w:val="9"/>
              </w:numPr>
              <w:spacing w:line="240" w:lineRule="auto"/>
              <w:ind w:left="270" w:hanging="270"/>
              <w:rPr>
                <w:rFonts w:eastAsia="Arial"/>
                <w:color w:val="000000" w:themeColor="text1"/>
              </w:rPr>
            </w:pPr>
            <w:r w:rsidRPr="0CF9F584">
              <w:rPr>
                <w:rFonts w:eastAsia="Arial"/>
                <w:color w:val="000000" w:themeColor="text1"/>
              </w:rPr>
              <w:t xml:space="preserve">Early </w:t>
            </w:r>
            <w:r w:rsidR="00650C21">
              <w:rPr>
                <w:rFonts w:eastAsia="Arial"/>
                <w:color w:val="000000" w:themeColor="text1"/>
              </w:rPr>
              <w:t>Māori</w:t>
            </w:r>
            <w:r w:rsidRPr="0CF9F584">
              <w:rPr>
                <w:rFonts w:eastAsia="Arial"/>
                <w:color w:val="000000" w:themeColor="text1"/>
              </w:rPr>
              <w:t xml:space="preserve"> used wooden bowls on the fire to boil water</w:t>
            </w:r>
          </w:p>
        </w:tc>
        <w:tc>
          <w:tcPr>
            <w:tcW w:w="1800" w:type="dxa"/>
          </w:tcPr>
          <w:p w14:paraId="2ED79824" w14:textId="71E8CDF8" w:rsidR="0CF9F584" w:rsidRDefault="0CF9F584">
            <w:r>
              <w:br/>
            </w:r>
          </w:p>
        </w:tc>
        <w:tc>
          <w:tcPr>
            <w:tcW w:w="1800" w:type="dxa"/>
          </w:tcPr>
          <w:p w14:paraId="190A8DA3" w14:textId="15CADF5D" w:rsidR="0CF9F584" w:rsidRDefault="0CF9F584">
            <w:r>
              <w:br/>
            </w:r>
          </w:p>
        </w:tc>
        <w:tc>
          <w:tcPr>
            <w:tcW w:w="2790" w:type="dxa"/>
          </w:tcPr>
          <w:p w14:paraId="435B6C96" w14:textId="02437D2A" w:rsidR="0CF9F584" w:rsidRDefault="0CF9F584">
            <w:r>
              <w:br/>
            </w:r>
          </w:p>
        </w:tc>
      </w:tr>
      <w:tr w:rsidR="0CF9F584" w14:paraId="4DC423EA" w14:textId="77777777" w:rsidTr="00A7044B">
        <w:trPr>
          <w:trHeight w:val="530"/>
        </w:trPr>
        <w:tc>
          <w:tcPr>
            <w:tcW w:w="3168" w:type="dxa"/>
          </w:tcPr>
          <w:p w14:paraId="0E7A48E0" w14:textId="396DBCB2" w:rsidR="0CF9F584" w:rsidRDefault="0CF9F584" w:rsidP="00F24B82">
            <w:pPr>
              <w:pStyle w:val="ListParagraph"/>
              <w:numPr>
                <w:ilvl w:val="0"/>
                <w:numId w:val="9"/>
              </w:numPr>
              <w:spacing w:line="240" w:lineRule="auto"/>
              <w:ind w:left="270" w:hanging="270"/>
              <w:rPr>
                <w:rFonts w:eastAsia="Arial"/>
                <w:color w:val="000000" w:themeColor="text1"/>
              </w:rPr>
            </w:pPr>
            <w:r w:rsidRPr="0CF9F584">
              <w:rPr>
                <w:rFonts w:eastAsia="Arial"/>
                <w:color w:val="000000" w:themeColor="text1"/>
              </w:rPr>
              <w:t xml:space="preserve">Early </w:t>
            </w:r>
            <w:r w:rsidR="00650C21">
              <w:rPr>
                <w:rFonts w:eastAsia="Arial"/>
                <w:color w:val="000000" w:themeColor="text1"/>
              </w:rPr>
              <w:t>Māori</w:t>
            </w:r>
            <w:r w:rsidRPr="0CF9F584">
              <w:rPr>
                <w:rFonts w:eastAsia="Arial"/>
                <w:color w:val="000000" w:themeColor="text1"/>
              </w:rPr>
              <w:t xml:space="preserve"> would waste very little food sources</w:t>
            </w:r>
          </w:p>
        </w:tc>
        <w:tc>
          <w:tcPr>
            <w:tcW w:w="1800" w:type="dxa"/>
          </w:tcPr>
          <w:p w14:paraId="66B38B7A" w14:textId="6B6FC908" w:rsidR="0CF9F584" w:rsidRDefault="0CF9F584"/>
        </w:tc>
        <w:tc>
          <w:tcPr>
            <w:tcW w:w="1800" w:type="dxa"/>
          </w:tcPr>
          <w:p w14:paraId="0FE2CFDA" w14:textId="3A8018A4" w:rsidR="0CF9F584" w:rsidRDefault="0CF9F584"/>
        </w:tc>
        <w:tc>
          <w:tcPr>
            <w:tcW w:w="2790" w:type="dxa"/>
          </w:tcPr>
          <w:p w14:paraId="3973BA2B" w14:textId="5F3E123C" w:rsidR="0CF9F584" w:rsidRDefault="0CF9F584"/>
        </w:tc>
      </w:tr>
    </w:tbl>
    <w:p w14:paraId="76601C8E" w14:textId="7E1B7036" w:rsidR="00CE16B9" w:rsidRPr="008E14D1" w:rsidRDefault="00CE16B9" w:rsidP="00AD1584">
      <w:pPr>
        <w:pStyle w:val="BH1"/>
        <w:spacing w:after="120" w:line="240" w:lineRule="auto"/>
      </w:pPr>
      <w:r>
        <w:br w:type="column"/>
      </w:r>
      <w:r w:rsidRPr="008E14D1">
        <w:lastRenderedPageBreak/>
        <w:t xml:space="preserve">Day 3 </w:t>
      </w:r>
      <w:r w:rsidR="00616646">
        <w:t>a</w:t>
      </w:r>
      <w:r w:rsidRPr="008E14D1">
        <w:t xml:space="preserve">ctivity </w:t>
      </w:r>
      <w:r>
        <w:t>3</w:t>
      </w:r>
      <w:r w:rsidRPr="008E14D1">
        <w:t>: Numeracy – birthday treat</w:t>
      </w:r>
    </w:p>
    <w:p w14:paraId="603463D4" w14:textId="77777777" w:rsidR="00CE16B9" w:rsidRPr="00D42924" w:rsidRDefault="00CE16B9" w:rsidP="00CE16B9">
      <w:pPr>
        <w:rPr>
          <w:b/>
          <w:bCs/>
          <w:i/>
          <w:iCs/>
          <w:color w:val="3472AC"/>
        </w:rPr>
      </w:pPr>
      <w:r w:rsidRPr="00D42924">
        <w:rPr>
          <w:b/>
          <w:bCs/>
          <w:i/>
          <w:iCs/>
          <w:color w:val="3472AC"/>
        </w:rPr>
        <w:t>Notes for teachers and whānau</w:t>
      </w:r>
    </w:p>
    <w:p w14:paraId="54E699C0" w14:textId="53781769" w:rsidR="00CE16B9" w:rsidRDefault="3589D72D" w:rsidP="00CE16B9">
      <w:pPr>
        <w:rPr>
          <w:i/>
          <w:iCs/>
        </w:rPr>
      </w:pPr>
      <w:r w:rsidRPr="3589D72D">
        <w:rPr>
          <w:i/>
          <w:iCs/>
        </w:rPr>
        <w:t xml:space="preserve">This is a worksheet from the NZ maths – Figure it out series. Learners will be solving addition, subtraction, </w:t>
      </w:r>
      <w:r w:rsidR="00033F6B" w:rsidRPr="3589D72D">
        <w:rPr>
          <w:i/>
          <w:iCs/>
        </w:rPr>
        <w:t>multiplication,</w:t>
      </w:r>
      <w:r w:rsidRPr="3589D72D">
        <w:rPr>
          <w:i/>
          <w:iCs/>
        </w:rPr>
        <w:t xml:space="preserve"> and division of money problems.</w:t>
      </w:r>
    </w:p>
    <w:p w14:paraId="2DA53D82" w14:textId="77777777" w:rsidR="00CE16B9" w:rsidRDefault="00886D52" w:rsidP="001A1015">
      <w:r>
        <w:pict w14:anchorId="24A430EE">
          <v:rect id="_x0000_i1045" style="width:0;height:1.5pt" o:hralign="center" o:hrstd="t" o:hr="t" fillcolor="#a0a0a0" stroked="f"/>
        </w:pict>
      </w:r>
    </w:p>
    <w:p w14:paraId="37356723" w14:textId="177F7037" w:rsidR="00CE16B9" w:rsidRPr="008E14D1" w:rsidRDefault="00CE16B9" w:rsidP="00CE16B9">
      <w:pPr>
        <w:pStyle w:val="LI"/>
        <w:rPr>
          <w:b/>
          <w:bCs w:val="0"/>
          <w:color w:val="3472AC"/>
        </w:rPr>
      </w:pPr>
      <w:r w:rsidRPr="3589D72D">
        <w:rPr>
          <w:b/>
          <w:color w:val="3472AC"/>
        </w:rPr>
        <w:t xml:space="preserve">In this activity I am learning to: </w:t>
      </w:r>
      <w:r w:rsidR="00B10036">
        <w:rPr>
          <w:b/>
          <w:color w:val="3472AC"/>
        </w:rPr>
        <w:t>s</w:t>
      </w:r>
      <w:r w:rsidRPr="3589D72D">
        <w:rPr>
          <w:b/>
          <w:color w:val="3472AC"/>
        </w:rPr>
        <w:t xml:space="preserve">olve problems using addition, subtraction, </w:t>
      </w:r>
      <w:r w:rsidR="00033F6B" w:rsidRPr="3589D72D">
        <w:rPr>
          <w:b/>
          <w:color w:val="3472AC"/>
        </w:rPr>
        <w:t>multiplication,</w:t>
      </w:r>
      <w:r w:rsidR="3589D72D" w:rsidRPr="3589D72D">
        <w:rPr>
          <w:b/>
          <w:color w:val="3472AC"/>
        </w:rPr>
        <w:t xml:space="preserve"> and division of money.</w:t>
      </w:r>
    </w:p>
    <w:p w14:paraId="16C28B6D" w14:textId="77777777" w:rsidR="00CE16B9" w:rsidRDefault="00CE16B9" w:rsidP="00CE16B9">
      <w:pPr>
        <w:rPr>
          <w:lang w:val="mi-NZ"/>
        </w:rPr>
      </w:pPr>
      <w:r>
        <w:rPr>
          <w:lang w:val="mi-NZ"/>
        </w:rPr>
        <w:t>What do I need?</w:t>
      </w:r>
    </w:p>
    <w:p w14:paraId="406B82AE" w14:textId="77777777" w:rsidR="00CE16B9" w:rsidRDefault="00CE16B9" w:rsidP="00F24B82">
      <w:pPr>
        <w:pStyle w:val="ListParagraph"/>
        <w:numPr>
          <w:ilvl w:val="0"/>
          <w:numId w:val="14"/>
        </w:numPr>
        <w:rPr>
          <w:lang w:val="mi-NZ"/>
        </w:rPr>
      </w:pPr>
      <w:r w:rsidRPr="3589D72D">
        <w:rPr>
          <w:lang w:val="mi-NZ"/>
        </w:rPr>
        <w:t>30 minutes</w:t>
      </w:r>
    </w:p>
    <w:p w14:paraId="77811BE2" w14:textId="20482C01" w:rsidR="00CE16B9" w:rsidRDefault="7B550CA2" w:rsidP="00F24B82">
      <w:pPr>
        <w:pStyle w:val="ListParagraph"/>
        <w:numPr>
          <w:ilvl w:val="0"/>
          <w:numId w:val="14"/>
        </w:numPr>
        <w:rPr>
          <w:rFonts w:eastAsia="Arial"/>
          <w:color w:val="000000" w:themeColor="text1"/>
          <w:lang w:val="mi-NZ"/>
        </w:rPr>
      </w:pPr>
      <w:r w:rsidRPr="3589D72D">
        <w:rPr>
          <w:lang w:val="mi-NZ"/>
        </w:rPr>
        <w:t xml:space="preserve">Copy of </w:t>
      </w:r>
      <w:hyperlink r:id="rId66" w:history="1">
        <w:r w:rsidR="001C050B" w:rsidRPr="001C3862">
          <w:rPr>
            <w:rStyle w:val="Hyperlink"/>
          </w:rPr>
          <w:t>https://nzmaths.co.nz/sites/default/files/BirthdayTreat.pdf</w:t>
        </w:r>
      </w:hyperlink>
      <w:r w:rsidR="001C050B">
        <w:t xml:space="preserve"> </w:t>
      </w:r>
    </w:p>
    <w:p w14:paraId="2F17A2AA" w14:textId="77777777" w:rsidR="00CE16B9" w:rsidRDefault="00886D52" w:rsidP="001A1015">
      <w:r>
        <w:pict w14:anchorId="49F5D102">
          <v:rect id="_x0000_i1046" style="width:0;height:1.5pt" o:hralign="center" o:hrstd="t" o:hr="t" fillcolor="#a0a0a0" stroked="f"/>
        </w:pict>
      </w:r>
    </w:p>
    <w:p w14:paraId="38C82D73" w14:textId="77777777" w:rsidR="00CE16B9" w:rsidRPr="008E14D1" w:rsidRDefault="00CE16B9" w:rsidP="00CE16B9">
      <w:pPr>
        <w:pStyle w:val="GH2"/>
        <w:rPr>
          <w:color w:val="3472AC"/>
        </w:rPr>
      </w:pPr>
      <w:r w:rsidRPr="008E14D1">
        <w:rPr>
          <w:color w:val="3472AC"/>
        </w:rPr>
        <w:t>Instructions:</w:t>
      </w:r>
    </w:p>
    <w:p w14:paraId="72845882" w14:textId="58E5F9D2" w:rsidR="00CE16B9" w:rsidRDefault="3589D72D" w:rsidP="00CE16B9">
      <w:r>
        <w:t xml:space="preserve">This activity encourages you to develop your </w:t>
      </w:r>
      <w:r w:rsidR="005C1218">
        <w:t>problem-solving</w:t>
      </w:r>
      <w:r>
        <w:t xml:space="preserve"> abilities.</w:t>
      </w:r>
    </w:p>
    <w:p w14:paraId="5A447B38" w14:textId="4EF28A01" w:rsidR="00CE16B9" w:rsidRPr="008E14D1" w:rsidRDefault="00D034F9" w:rsidP="00CE16B9">
      <w:pPr>
        <w:pStyle w:val="GH2"/>
        <w:rPr>
          <w:color w:val="3472AC"/>
        </w:rPr>
      </w:pPr>
      <w:r>
        <w:rPr>
          <w:noProof/>
        </w:rPr>
        <w:drawing>
          <wp:anchor distT="0" distB="0" distL="114300" distR="114300" simplePos="0" relativeHeight="251658255" behindDoc="0" locked="0" layoutInCell="1" allowOverlap="1" wp14:anchorId="2D00A739" wp14:editId="393E2B67">
            <wp:simplePos x="0" y="0"/>
            <wp:positionH relativeFrom="column">
              <wp:posOffset>3114675</wp:posOffset>
            </wp:positionH>
            <wp:positionV relativeFrom="paragraph">
              <wp:posOffset>212725</wp:posOffset>
            </wp:positionV>
            <wp:extent cx="2869565" cy="4057015"/>
            <wp:effectExtent l="0" t="0" r="0" b="0"/>
            <wp:wrapSquare wrapText="bothSides"/>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69565" cy="4057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16B9" w:rsidRPr="008E14D1">
        <w:rPr>
          <w:color w:val="3472AC"/>
        </w:rPr>
        <w:t>Your task:</w:t>
      </w:r>
    </w:p>
    <w:p w14:paraId="10380743" w14:textId="7444A312" w:rsidR="00CE16B9" w:rsidRDefault="24C62988" w:rsidP="7B550CA2">
      <w:r w:rsidRPr="0CF9F584">
        <w:rPr>
          <w:b/>
          <w:bCs/>
        </w:rPr>
        <w:t>Complete</w:t>
      </w:r>
      <w:r>
        <w:t xml:space="preserve"> the worksheet “</w:t>
      </w:r>
      <w:r w:rsidRPr="002A183B">
        <w:t>Birthday Treat</w:t>
      </w:r>
      <w:r>
        <w:t>”.</w:t>
      </w:r>
    </w:p>
    <w:p w14:paraId="4FCDD49A" w14:textId="61108480" w:rsidR="0CF9F584" w:rsidRDefault="0CF9F584" w:rsidP="0CF9F584">
      <w:r w:rsidRPr="0CF9F584">
        <w:rPr>
          <w:b/>
          <w:bCs/>
        </w:rPr>
        <w:t>Write</w:t>
      </w:r>
      <w:r>
        <w:t xml:space="preserve"> you</w:t>
      </w:r>
      <w:r w:rsidR="00AD1584">
        <w:t>r</w:t>
      </w:r>
      <w:r>
        <w:t xml:space="preserve"> answers in your home learning book.</w:t>
      </w:r>
    </w:p>
    <w:p w14:paraId="094D127C" w14:textId="3D5E99E5" w:rsidR="3589D72D" w:rsidRDefault="3589D72D" w:rsidP="3589D72D"/>
    <w:p w14:paraId="0C0F4AA3" w14:textId="54482931" w:rsidR="3589D72D" w:rsidRDefault="360F1477" w:rsidP="3589D72D">
      <w:r>
        <w:t xml:space="preserve">Extra: </w:t>
      </w:r>
      <w:r w:rsidRPr="0CF9F584">
        <w:rPr>
          <w:b/>
          <w:bCs/>
        </w:rPr>
        <w:t>Develop</w:t>
      </w:r>
      <w:r>
        <w:t xml:space="preserve"> some new types</w:t>
      </w:r>
      <w:r w:rsidR="50BE2EE4">
        <w:t xml:space="preserve"> </w:t>
      </w:r>
      <w:r>
        <w:t>of burgers for the burger planet menu, along with different prices. Use these new burgers to work out different options for the 5 boys.</w:t>
      </w:r>
    </w:p>
    <w:p w14:paraId="1BFCAA1F" w14:textId="2330F099" w:rsidR="00CE16B9" w:rsidRPr="008E14D1" w:rsidRDefault="00CE16B9" w:rsidP="00AD1584">
      <w:pPr>
        <w:pStyle w:val="BH1"/>
        <w:spacing w:after="120" w:line="240" w:lineRule="auto"/>
        <w:rPr>
          <w:noProof/>
        </w:rPr>
      </w:pPr>
      <w:r>
        <w:br w:type="column"/>
      </w:r>
      <w:r w:rsidRPr="008E14D1">
        <w:lastRenderedPageBreak/>
        <w:t xml:space="preserve">Day 3 </w:t>
      </w:r>
      <w:r w:rsidR="00616646">
        <w:t>a</w:t>
      </w:r>
      <w:r w:rsidRPr="008E14D1">
        <w:t xml:space="preserve">ctivity </w:t>
      </w:r>
      <w:r>
        <w:t>4</w:t>
      </w:r>
      <w:r w:rsidRPr="7B550CA2">
        <w:rPr>
          <w:noProof/>
        </w:rPr>
        <w:t xml:space="preserve">: Food </w:t>
      </w:r>
      <w:r w:rsidR="00B10036">
        <w:rPr>
          <w:noProof/>
        </w:rPr>
        <w:t>s</w:t>
      </w:r>
      <w:r w:rsidRPr="7B550CA2">
        <w:rPr>
          <w:noProof/>
        </w:rPr>
        <w:t xml:space="preserve">cience – </w:t>
      </w:r>
      <w:r w:rsidR="00B10036">
        <w:rPr>
          <w:noProof/>
        </w:rPr>
        <w:t>m</w:t>
      </w:r>
      <w:r w:rsidRPr="7B550CA2">
        <w:rPr>
          <w:noProof/>
        </w:rPr>
        <w:t>aking Ice cream</w:t>
      </w:r>
    </w:p>
    <w:p w14:paraId="47171BC9" w14:textId="77777777" w:rsidR="00CE16B9" w:rsidRPr="002A183B" w:rsidRDefault="00CE16B9" w:rsidP="00AD1584">
      <w:pPr>
        <w:spacing w:line="240" w:lineRule="auto"/>
        <w:rPr>
          <w:b/>
          <w:bCs/>
          <w:i/>
          <w:iCs/>
          <w:color w:val="3472AC"/>
        </w:rPr>
      </w:pPr>
      <w:r w:rsidRPr="002A183B">
        <w:rPr>
          <w:b/>
          <w:bCs/>
          <w:i/>
          <w:iCs/>
          <w:color w:val="3472AC"/>
        </w:rPr>
        <w:t>Notes for teachers and whānau</w:t>
      </w:r>
    </w:p>
    <w:p w14:paraId="6192DEBC" w14:textId="48CF59D0" w:rsidR="00CE16B9" w:rsidRDefault="6C52393B" w:rsidP="00AD1584">
      <w:pPr>
        <w:spacing w:line="240" w:lineRule="auto"/>
        <w:rPr>
          <w:i/>
          <w:iCs/>
        </w:rPr>
      </w:pPr>
      <w:r w:rsidRPr="0CF9F584">
        <w:rPr>
          <w:i/>
          <w:iCs/>
        </w:rPr>
        <w:t>This activity will require a few ingredients below and the use of the kitchen.</w:t>
      </w:r>
    </w:p>
    <w:p w14:paraId="33E0ABA4" w14:textId="7352D168" w:rsidR="0CF9F584" w:rsidRDefault="0CF9F584" w:rsidP="00AD1584">
      <w:pPr>
        <w:spacing w:after="0" w:line="240" w:lineRule="auto"/>
        <w:rPr>
          <w:i/>
          <w:iCs/>
        </w:rPr>
      </w:pPr>
      <w:r w:rsidRPr="0CF9F584">
        <w:rPr>
          <w:i/>
          <w:iCs/>
        </w:rPr>
        <w:t>If these ingredients aren’t available learners can watch a video of the process and identify the physical and chemical changes taking place.</w:t>
      </w:r>
    </w:p>
    <w:p w14:paraId="13E81ABE" w14:textId="3DC175C4" w:rsidR="00AD1584" w:rsidRDefault="00886D52" w:rsidP="001A1015">
      <w:pPr>
        <w:rPr>
          <w:i/>
          <w:iCs/>
        </w:rPr>
      </w:pPr>
      <w:r>
        <w:pict w14:anchorId="3D6DF0F3">
          <v:rect id="_x0000_i1047" style="width:0;height:1.5pt" o:hralign="center" o:hrstd="t" o:hr="t" fillcolor="#a0a0a0" stroked="f"/>
        </w:pict>
      </w:r>
    </w:p>
    <w:p w14:paraId="7F91B43F" w14:textId="0534F177" w:rsidR="0CF9F584" w:rsidRDefault="0F6F31DE" w:rsidP="00AD1584">
      <w:pPr>
        <w:pStyle w:val="LI"/>
        <w:spacing w:before="120" w:after="120"/>
        <w:rPr>
          <w:b/>
          <w:color w:val="3472AC"/>
        </w:rPr>
      </w:pPr>
      <w:r w:rsidRPr="0CF9F584">
        <w:rPr>
          <w:b/>
          <w:color w:val="3472AC"/>
        </w:rPr>
        <w:t xml:space="preserve">In this activity I am learning to: </w:t>
      </w:r>
      <w:r w:rsidR="00B10036">
        <w:rPr>
          <w:b/>
          <w:color w:val="3472AC"/>
        </w:rPr>
        <w:t>f</w:t>
      </w:r>
      <w:r w:rsidRPr="0CF9F584">
        <w:rPr>
          <w:b/>
          <w:color w:val="3472AC"/>
        </w:rPr>
        <w:t>ollow a recipe</w:t>
      </w:r>
      <w:r w:rsidR="00AD1584">
        <w:rPr>
          <w:b/>
          <w:color w:val="3472AC"/>
        </w:rPr>
        <w:t>; o</w:t>
      </w:r>
      <w:r w:rsidR="0CF9F584" w:rsidRPr="0CF9F584">
        <w:rPr>
          <w:b/>
          <w:color w:val="3472AC"/>
        </w:rPr>
        <w:t>bserve and identify physical and chemical changes during a process</w:t>
      </w:r>
    </w:p>
    <w:p w14:paraId="40DEF52A" w14:textId="77777777" w:rsidR="00CE16B9" w:rsidRDefault="00CE16B9" w:rsidP="008476CC">
      <w:pPr>
        <w:spacing w:after="0"/>
        <w:rPr>
          <w:lang w:val="mi-NZ"/>
        </w:rPr>
      </w:pPr>
      <w:r w:rsidRPr="2463B2F3">
        <w:rPr>
          <w:lang w:val="mi-NZ"/>
        </w:rPr>
        <w:t>What do I need?</w:t>
      </w:r>
    </w:p>
    <w:p w14:paraId="44702AAB" w14:textId="77777777" w:rsidR="00CE16B9" w:rsidRDefault="00CE16B9" w:rsidP="00F24B82">
      <w:pPr>
        <w:pStyle w:val="ListParagraph"/>
        <w:numPr>
          <w:ilvl w:val="0"/>
          <w:numId w:val="14"/>
        </w:numPr>
        <w:rPr>
          <w:lang w:val="mi-NZ"/>
        </w:rPr>
      </w:pPr>
      <w:r w:rsidRPr="2463B2F3">
        <w:rPr>
          <w:lang w:val="mi-NZ"/>
        </w:rPr>
        <w:t>30 minutes</w:t>
      </w:r>
    </w:p>
    <w:p w14:paraId="524104BE" w14:textId="3CA9C42F" w:rsidR="2463B2F3" w:rsidRPr="00AD1584" w:rsidRDefault="008476CC" w:rsidP="00F24B82">
      <w:pPr>
        <w:pStyle w:val="ListParagraph"/>
        <w:numPr>
          <w:ilvl w:val="0"/>
          <w:numId w:val="14"/>
        </w:numPr>
        <w:rPr>
          <w:lang w:val="mi-NZ"/>
        </w:rPr>
      </w:pPr>
      <w:r>
        <w:rPr>
          <w:lang w:val="mi-NZ"/>
        </w:rPr>
        <w:t xml:space="preserve">Equipment: </w:t>
      </w:r>
      <w:r w:rsidR="2463B2F3" w:rsidRPr="00AD1584">
        <w:rPr>
          <w:lang w:val="mi-NZ"/>
        </w:rPr>
        <w:t>Measuring spoons</w:t>
      </w:r>
      <w:r w:rsidR="00AD1584" w:rsidRPr="00AD1584">
        <w:rPr>
          <w:lang w:val="mi-NZ"/>
        </w:rPr>
        <w:t xml:space="preserve"> and </w:t>
      </w:r>
      <w:r w:rsidR="00AD1584">
        <w:rPr>
          <w:lang w:val="mi-NZ"/>
        </w:rPr>
        <w:t>m</w:t>
      </w:r>
      <w:r w:rsidR="2463B2F3" w:rsidRPr="00AD1584">
        <w:rPr>
          <w:lang w:val="mi-NZ"/>
        </w:rPr>
        <w:t>easuring cup</w:t>
      </w:r>
      <w:r>
        <w:rPr>
          <w:lang w:val="mi-NZ"/>
        </w:rPr>
        <w:t>, tea towel, timer</w:t>
      </w:r>
    </w:p>
    <w:p w14:paraId="7D82E074" w14:textId="69BB9202" w:rsidR="2463B2F3" w:rsidRPr="009474C1" w:rsidRDefault="002267E4" w:rsidP="00F24B82">
      <w:pPr>
        <w:pStyle w:val="ListParagraph"/>
        <w:numPr>
          <w:ilvl w:val="0"/>
          <w:numId w:val="14"/>
        </w:numPr>
        <w:rPr>
          <w:lang w:val="mi-NZ"/>
        </w:rPr>
      </w:pPr>
      <w:r w:rsidRPr="009474C1">
        <w:rPr>
          <w:lang w:val="mi-NZ"/>
        </w:rPr>
        <w:t xml:space="preserve">Ingredients: </w:t>
      </w:r>
      <w:r w:rsidR="2463B2F3" w:rsidRPr="009474C1">
        <w:rPr>
          <w:lang w:val="mi-NZ"/>
        </w:rPr>
        <w:t>Sugar</w:t>
      </w:r>
      <w:r w:rsidR="009474C1" w:rsidRPr="009474C1">
        <w:rPr>
          <w:lang w:val="mi-NZ"/>
        </w:rPr>
        <w:t>, m</w:t>
      </w:r>
      <w:r w:rsidR="2463B2F3" w:rsidRPr="009474C1">
        <w:rPr>
          <w:lang w:val="mi-NZ"/>
        </w:rPr>
        <w:t>ilk or cream</w:t>
      </w:r>
      <w:r w:rsidR="009474C1" w:rsidRPr="009474C1">
        <w:rPr>
          <w:lang w:val="mi-NZ"/>
        </w:rPr>
        <w:t>, v</w:t>
      </w:r>
      <w:r w:rsidR="2463B2F3" w:rsidRPr="009474C1">
        <w:rPr>
          <w:lang w:val="mi-NZ"/>
        </w:rPr>
        <w:t>anilla essence/extract</w:t>
      </w:r>
      <w:r w:rsidR="009474C1" w:rsidRPr="009474C1">
        <w:rPr>
          <w:lang w:val="mi-NZ"/>
        </w:rPr>
        <w:t>, s</w:t>
      </w:r>
      <w:r w:rsidR="2463B2F3" w:rsidRPr="009474C1">
        <w:rPr>
          <w:lang w:val="mi-NZ"/>
        </w:rPr>
        <w:t>alt</w:t>
      </w:r>
      <w:r w:rsidR="009474C1" w:rsidRPr="009474C1">
        <w:rPr>
          <w:lang w:val="mi-NZ"/>
        </w:rPr>
        <w:t>,</w:t>
      </w:r>
      <w:r w:rsidR="009474C1">
        <w:rPr>
          <w:lang w:val="mi-NZ"/>
        </w:rPr>
        <w:t xml:space="preserve"> </w:t>
      </w:r>
      <w:r w:rsidR="009474C1" w:rsidRPr="009474C1">
        <w:rPr>
          <w:lang w:val="mi-NZ"/>
        </w:rPr>
        <w:t>i</w:t>
      </w:r>
      <w:r w:rsidR="2463B2F3" w:rsidRPr="009474C1">
        <w:rPr>
          <w:lang w:val="mi-NZ"/>
        </w:rPr>
        <w:t>ce cubes</w:t>
      </w:r>
    </w:p>
    <w:p w14:paraId="1E6AE6A7" w14:textId="7F8DE6F2" w:rsidR="2463B2F3" w:rsidRPr="00AD1584" w:rsidRDefault="2463B2F3" w:rsidP="00F24B82">
      <w:pPr>
        <w:pStyle w:val="ListParagraph"/>
        <w:numPr>
          <w:ilvl w:val="0"/>
          <w:numId w:val="14"/>
        </w:numPr>
        <w:rPr>
          <w:lang w:val="mi-NZ"/>
        </w:rPr>
      </w:pPr>
      <w:r w:rsidRPr="00AD1584">
        <w:rPr>
          <w:lang w:val="mi-NZ"/>
        </w:rPr>
        <w:t>Small zip lock bags or equivalent (x2)</w:t>
      </w:r>
      <w:r w:rsidR="00AD1584" w:rsidRPr="00AD1584">
        <w:rPr>
          <w:lang w:val="mi-NZ"/>
        </w:rPr>
        <w:t xml:space="preserve"> and </w:t>
      </w:r>
      <w:r w:rsidR="00AD1584">
        <w:rPr>
          <w:lang w:val="mi-NZ"/>
        </w:rPr>
        <w:t>l</w:t>
      </w:r>
      <w:r w:rsidRPr="00AD1584">
        <w:rPr>
          <w:lang w:val="mi-NZ"/>
        </w:rPr>
        <w:t>arge zip lock bag or equivalent (x2)</w:t>
      </w:r>
    </w:p>
    <w:p w14:paraId="039DF302" w14:textId="01FC66DF" w:rsidR="0CF9F584" w:rsidRDefault="00832757" w:rsidP="00F24B82">
      <w:pPr>
        <w:pStyle w:val="ListParagraph"/>
        <w:numPr>
          <w:ilvl w:val="0"/>
          <w:numId w:val="14"/>
        </w:numPr>
        <w:spacing w:after="0"/>
        <w:rPr>
          <w:lang w:val="mi-NZ"/>
        </w:rPr>
      </w:pPr>
      <w:r>
        <w:rPr>
          <w:lang w:val="mi-NZ"/>
        </w:rPr>
        <w:t>Optional v</w:t>
      </w:r>
      <w:r w:rsidR="0CF9F584" w:rsidRPr="0CF9F584">
        <w:rPr>
          <w:lang w:val="mi-NZ"/>
        </w:rPr>
        <w:t xml:space="preserve">ideo </w:t>
      </w:r>
      <w:hyperlink r:id="rId68">
        <w:r w:rsidR="0CF9F584" w:rsidRPr="0CF9F584">
          <w:rPr>
            <w:rStyle w:val="Hyperlink"/>
            <w:lang w:val="mi-NZ"/>
          </w:rPr>
          <w:t>https://www.youtube.com/watch?v=5ub_5_b6yOQ</w:t>
        </w:r>
      </w:hyperlink>
    </w:p>
    <w:p w14:paraId="0E7126D6" w14:textId="77777777" w:rsidR="00CE16B9" w:rsidRDefault="00886D52" w:rsidP="001A1015">
      <w:r>
        <w:pict w14:anchorId="64DD61C5">
          <v:rect id="_x0000_i1048" style="width:0;height:1.5pt" o:hralign="center" o:hrstd="t" o:hr="t" fillcolor="#a0a0a0" stroked="f"/>
        </w:pict>
      </w:r>
    </w:p>
    <w:p w14:paraId="25EB9E76" w14:textId="77777777" w:rsidR="00CE16B9" w:rsidRPr="008E14D1" w:rsidRDefault="00CE16B9" w:rsidP="00832757">
      <w:pPr>
        <w:pStyle w:val="GH2"/>
        <w:spacing w:before="120" w:line="240" w:lineRule="auto"/>
        <w:rPr>
          <w:color w:val="3472AC"/>
        </w:rPr>
      </w:pPr>
      <w:r w:rsidRPr="2463B2F3">
        <w:rPr>
          <w:color w:val="3472AC"/>
        </w:rPr>
        <w:t>Instructions:</w:t>
      </w:r>
    </w:p>
    <w:p w14:paraId="5B2AC99E" w14:textId="17FD7540" w:rsidR="00CE16B9" w:rsidRDefault="2463B2F3" w:rsidP="00CE16B9">
      <w:r>
        <w:t xml:space="preserve">Everyone loves ice cream right?! But did you know there is actually a lot of </w:t>
      </w:r>
      <w:r w:rsidR="00033F6B">
        <w:t>science</w:t>
      </w:r>
      <w:r>
        <w:t xml:space="preserve"> involved in making ice cream. This activity will require you to make your own </w:t>
      </w:r>
      <w:r w:rsidR="0025149A">
        <w:t>ice cream</w:t>
      </w:r>
      <w:r>
        <w:t xml:space="preserve"> and investigate which temperature and factors makes it into a creamy treat!</w:t>
      </w:r>
    </w:p>
    <w:p w14:paraId="565421F6" w14:textId="0D1633FF" w:rsidR="00CE16B9" w:rsidRDefault="00CE16B9" w:rsidP="00832757">
      <w:pPr>
        <w:pStyle w:val="GH2"/>
        <w:spacing w:before="120" w:line="240" w:lineRule="auto"/>
        <w:rPr>
          <w:color w:val="3472AC"/>
        </w:rPr>
      </w:pPr>
      <w:r w:rsidRPr="2463B2F3">
        <w:rPr>
          <w:color w:val="3472AC"/>
        </w:rPr>
        <w:t>Your task:</w:t>
      </w:r>
    </w:p>
    <w:tbl>
      <w:tblPr>
        <w:tblStyle w:val="TableGridLight"/>
        <w:tblW w:w="0" w:type="auto"/>
        <w:tblLook w:val="04A0" w:firstRow="1" w:lastRow="0" w:firstColumn="1" w:lastColumn="0" w:noHBand="0" w:noVBand="1"/>
      </w:tblPr>
      <w:tblGrid>
        <w:gridCol w:w="9666"/>
      </w:tblGrid>
      <w:tr w:rsidR="00832757" w14:paraId="04BA657E" w14:textId="77777777" w:rsidTr="00832757">
        <w:tc>
          <w:tcPr>
            <w:tcW w:w="9666" w:type="dxa"/>
            <w:tcBorders>
              <w:top w:val="single" w:sz="2" w:space="0" w:color="3472AC"/>
              <w:left w:val="single" w:sz="2" w:space="0" w:color="3472AC"/>
              <w:bottom w:val="single" w:sz="2" w:space="0" w:color="3472AC"/>
              <w:right w:val="single" w:sz="2" w:space="0" w:color="3472AC"/>
            </w:tcBorders>
          </w:tcPr>
          <w:p w14:paraId="58F3F599" w14:textId="62E42605" w:rsidR="00832757" w:rsidRPr="002267E4" w:rsidRDefault="00832757" w:rsidP="00832757">
            <w:pPr>
              <w:rPr>
                <w:rFonts w:eastAsia="Arial"/>
              </w:rPr>
            </w:pPr>
            <w:r w:rsidRPr="002267E4">
              <w:rPr>
                <w:rFonts w:eastAsia="Arial"/>
              </w:rPr>
              <w:t xml:space="preserve">If you don’t have ingredients or equipment </w:t>
            </w:r>
            <w:r w:rsidRPr="002267E4">
              <w:rPr>
                <w:rFonts w:eastAsia="Arial"/>
                <w:b/>
                <w:bCs/>
              </w:rPr>
              <w:t>watch</w:t>
            </w:r>
            <w:r w:rsidRPr="002267E4">
              <w:rPr>
                <w:rFonts w:eastAsia="Arial"/>
              </w:rPr>
              <w:t xml:space="preserve"> the video </w:t>
            </w:r>
            <w:hyperlink r:id="rId69">
              <w:r w:rsidRPr="00832757">
                <w:rPr>
                  <w:rStyle w:val="Hyperlink"/>
                  <w:rFonts w:eastAsia="Arial"/>
                  <w:color w:val="3472AC"/>
                </w:rPr>
                <w:t>https://www.youtube.com/watch?v=5ub_5_b6yOQ</w:t>
              </w:r>
            </w:hyperlink>
            <w:r w:rsidRPr="00832757">
              <w:rPr>
                <w:rFonts w:eastAsia="Arial"/>
                <w:color w:val="3472AC"/>
              </w:rPr>
              <w:t xml:space="preserve"> </w:t>
            </w:r>
            <w:r w:rsidRPr="008476CC">
              <w:rPr>
                <w:rFonts w:eastAsia="Arial"/>
              </w:rPr>
              <w:t>and</w:t>
            </w:r>
            <w:r w:rsidRPr="002267E4">
              <w:rPr>
                <w:rFonts w:eastAsia="Arial"/>
              </w:rPr>
              <w:t xml:space="preserve"> </w:t>
            </w:r>
            <w:r w:rsidRPr="002267E4">
              <w:rPr>
                <w:rFonts w:eastAsia="Arial"/>
                <w:b/>
                <w:bCs/>
              </w:rPr>
              <w:t>answer</w:t>
            </w:r>
            <w:r w:rsidRPr="002267E4">
              <w:rPr>
                <w:rFonts w:eastAsia="Arial"/>
              </w:rPr>
              <w:t xml:space="preserve"> the questions</w:t>
            </w:r>
            <w:r>
              <w:rPr>
                <w:rFonts w:eastAsia="Arial"/>
              </w:rPr>
              <w:t xml:space="preserve"> i</w:t>
            </w:r>
            <w:r w:rsidRPr="002267E4">
              <w:rPr>
                <w:rFonts w:eastAsia="Arial"/>
              </w:rPr>
              <w:t>n your book</w:t>
            </w:r>
            <w:r>
              <w:rPr>
                <w:rFonts w:eastAsia="Arial"/>
              </w:rPr>
              <w:t>:</w:t>
            </w:r>
          </w:p>
          <w:p w14:paraId="2221E1F9" w14:textId="77777777" w:rsidR="00832757" w:rsidRPr="002267E4" w:rsidRDefault="00832757" w:rsidP="00F24B82">
            <w:pPr>
              <w:pStyle w:val="ListParagraph"/>
              <w:numPr>
                <w:ilvl w:val="0"/>
                <w:numId w:val="7"/>
              </w:numPr>
              <w:rPr>
                <w:rFonts w:eastAsia="Arial"/>
              </w:rPr>
            </w:pPr>
            <w:r w:rsidRPr="002267E4">
              <w:rPr>
                <w:rFonts w:eastAsia="Arial"/>
              </w:rPr>
              <w:t>What was the role of the salt in this recipe?</w:t>
            </w:r>
          </w:p>
          <w:p w14:paraId="08E6DCCF" w14:textId="77777777" w:rsidR="00832757" w:rsidRPr="002267E4" w:rsidRDefault="00832757" w:rsidP="00F24B82">
            <w:pPr>
              <w:pStyle w:val="ListParagraph"/>
              <w:numPr>
                <w:ilvl w:val="0"/>
                <w:numId w:val="7"/>
              </w:numPr>
              <w:rPr>
                <w:rFonts w:eastAsia="Arial"/>
              </w:rPr>
            </w:pPr>
            <w:r w:rsidRPr="002267E4">
              <w:rPr>
                <w:rFonts w:eastAsia="Arial"/>
              </w:rPr>
              <w:t>What factors do you think are important in making ice cream?</w:t>
            </w:r>
          </w:p>
          <w:p w14:paraId="725D6A0D" w14:textId="17089E92" w:rsidR="00832757" w:rsidRPr="00832757" w:rsidRDefault="00832757" w:rsidP="00F24B82">
            <w:pPr>
              <w:pStyle w:val="ListParagraph"/>
              <w:numPr>
                <w:ilvl w:val="0"/>
                <w:numId w:val="7"/>
              </w:numPr>
              <w:rPr>
                <w:rFonts w:eastAsia="Arial"/>
              </w:rPr>
            </w:pPr>
            <w:r w:rsidRPr="002267E4">
              <w:rPr>
                <w:rFonts w:eastAsia="Arial"/>
              </w:rPr>
              <w:t>What are some physical and chemical changes occurring during this recipe?</w:t>
            </w:r>
          </w:p>
        </w:tc>
      </w:tr>
    </w:tbl>
    <w:p w14:paraId="26C95A4E" w14:textId="5926CAB5" w:rsidR="00CE16B9" w:rsidRPr="002267E4" w:rsidRDefault="2463B2F3" w:rsidP="00832757">
      <w:pPr>
        <w:pStyle w:val="Heading2"/>
        <w:spacing w:after="0"/>
        <w:rPr>
          <w:color w:val="auto"/>
        </w:rPr>
      </w:pPr>
      <w:r w:rsidRPr="002267E4">
        <w:rPr>
          <w:rFonts w:eastAsia="Arial"/>
          <w:bCs/>
          <w:color w:val="auto"/>
          <w:sz w:val="24"/>
          <w:szCs w:val="24"/>
          <w:lang w:val="en-NZ"/>
        </w:rPr>
        <w:t>Instructions</w:t>
      </w:r>
    </w:p>
    <w:p w14:paraId="0FFFAC0A" w14:textId="133131ED" w:rsidR="00CE16B9" w:rsidRPr="00832757" w:rsidRDefault="2463B2F3" w:rsidP="00F24B82">
      <w:pPr>
        <w:pStyle w:val="ListParagraph"/>
        <w:numPr>
          <w:ilvl w:val="0"/>
          <w:numId w:val="37"/>
        </w:numPr>
        <w:rPr>
          <w:rFonts w:eastAsia="Arial"/>
        </w:rPr>
      </w:pPr>
      <w:r w:rsidRPr="00832757">
        <w:rPr>
          <w:rFonts w:eastAsia="Arial"/>
        </w:rPr>
        <w:t xml:space="preserve">In each small bag, </w:t>
      </w:r>
      <w:r w:rsidRPr="00832757">
        <w:rPr>
          <w:rFonts w:eastAsia="Arial"/>
          <w:b/>
          <w:bCs/>
        </w:rPr>
        <w:t>place</w:t>
      </w:r>
      <w:r w:rsidRPr="00832757">
        <w:rPr>
          <w:rFonts w:eastAsia="Arial"/>
        </w:rPr>
        <w:t xml:space="preserve"> one tablespoon of sugar, ½ cup of milk or cream, and ¼ teaspoon of vanilla extract. </w:t>
      </w:r>
      <w:r w:rsidRPr="00832757">
        <w:rPr>
          <w:rFonts w:eastAsia="Arial"/>
          <w:b/>
          <w:bCs/>
        </w:rPr>
        <w:t xml:space="preserve">Seal </w:t>
      </w:r>
      <w:r w:rsidRPr="00832757">
        <w:rPr>
          <w:rFonts w:eastAsia="Arial"/>
        </w:rPr>
        <w:t>both bags well.</w:t>
      </w:r>
    </w:p>
    <w:p w14:paraId="45C2B829" w14:textId="65A49896" w:rsidR="00CE16B9" w:rsidRPr="00832757" w:rsidRDefault="2463B2F3" w:rsidP="00F24B82">
      <w:pPr>
        <w:pStyle w:val="ListParagraph"/>
        <w:numPr>
          <w:ilvl w:val="0"/>
          <w:numId w:val="37"/>
        </w:numPr>
        <w:rPr>
          <w:rFonts w:eastAsia="Arial"/>
        </w:rPr>
      </w:pPr>
      <w:r w:rsidRPr="00832757">
        <w:rPr>
          <w:rFonts w:eastAsia="Arial"/>
          <w:b/>
          <w:bCs/>
        </w:rPr>
        <w:t>Add</w:t>
      </w:r>
      <w:r w:rsidRPr="00832757">
        <w:rPr>
          <w:rFonts w:eastAsia="Arial"/>
        </w:rPr>
        <w:t xml:space="preserve"> </w:t>
      </w:r>
      <w:r w:rsidR="00FB3EBF">
        <w:rPr>
          <w:rFonts w:eastAsia="Arial"/>
        </w:rPr>
        <w:t>4</w:t>
      </w:r>
      <w:r w:rsidRPr="00832757">
        <w:rPr>
          <w:rFonts w:eastAsia="Arial"/>
        </w:rPr>
        <w:t xml:space="preserve"> cups of </w:t>
      </w:r>
      <w:r w:rsidR="0025149A" w:rsidRPr="00832757">
        <w:rPr>
          <w:rFonts w:eastAsia="Arial"/>
        </w:rPr>
        <w:t>ice cubes</w:t>
      </w:r>
      <w:r w:rsidRPr="00832757">
        <w:rPr>
          <w:rFonts w:eastAsia="Arial"/>
        </w:rPr>
        <w:t xml:space="preserve"> to one of the larger bags. </w:t>
      </w:r>
      <w:r w:rsidR="003334E5" w:rsidRPr="003334E5">
        <w:rPr>
          <w:rFonts w:eastAsia="Arial"/>
          <w:b/>
          <w:bCs/>
        </w:rPr>
        <w:t>Add</w:t>
      </w:r>
      <w:r w:rsidRPr="00832757">
        <w:rPr>
          <w:rFonts w:eastAsia="Arial"/>
        </w:rPr>
        <w:t xml:space="preserve"> ½ cup of salt to the bag.</w:t>
      </w:r>
    </w:p>
    <w:p w14:paraId="7B32C51A" w14:textId="065F756E" w:rsidR="00CE16B9" w:rsidRPr="00832757" w:rsidRDefault="2463B2F3" w:rsidP="00F24B82">
      <w:pPr>
        <w:pStyle w:val="ListParagraph"/>
        <w:numPr>
          <w:ilvl w:val="0"/>
          <w:numId w:val="37"/>
        </w:numPr>
        <w:rPr>
          <w:rFonts w:eastAsia="Arial"/>
        </w:rPr>
      </w:pPr>
      <w:r w:rsidRPr="00832757">
        <w:rPr>
          <w:rFonts w:eastAsia="Arial"/>
          <w:b/>
          <w:bCs/>
        </w:rPr>
        <w:t>Put</w:t>
      </w:r>
      <w:r w:rsidRPr="00832757">
        <w:rPr>
          <w:rFonts w:eastAsia="Arial"/>
        </w:rPr>
        <w:t xml:space="preserve"> one of the small bags you prepared into the large bag with the </w:t>
      </w:r>
      <w:r w:rsidR="0025149A" w:rsidRPr="00832757">
        <w:rPr>
          <w:rFonts w:eastAsia="Arial"/>
        </w:rPr>
        <w:t>ice cubes</w:t>
      </w:r>
      <w:r w:rsidRPr="00832757">
        <w:rPr>
          <w:rFonts w:eastAsia="Arial"/>
        </w:rPr>
        <w:t>. Be sure both bags are sealed shut.</w:t>
      </w:r>
    </w:p>
    <w:p w14:paraId="267D8A63" w14:textId="1659CCEE" w:rsidR="00CE16B9" w:rsidRPr="00832757" w:rsidRDefault="004418AD" w:rsidP="00F24B82">
      <w:pPr>
        <w:pStyle w:val="ListParagraph"/>
        <w:numPr>
          <w:ilvl w:val="0"/>
          <w:numId w:val="37"/>
        </w:numPr>
        <w:rPr>
          <w:rFonts w:eastAsia="Arial"/>
        </w:rPr>
      </w:pPr>
      <w:r>
        <w:rPr>
          <w:rFonts w:eastAsia="Arial"/>
        </w:rPr>
        <w:t xml:space="preserve">Wrap the bag in a </w:t>
      </w:r>
      <w:r w:rsidR="0025149A">
        <w:rPr>
          <w:rFonts w:eastAsia="Arial"/>
        </w:rPr>
        <w:t>tea towel</w:t>
      </w:r>
      <w:r w:rsidR="00967538" w:rsidRPr="00832757">
        <w:rPr>
          <w:rFonts w:eastAsia="Arial"/>
        </w:rPr>
        <w:t xml:space="preserve">, </w:t>
      </w:r>
      <w:r w:rsidR="2463B2F3" w:rsidRPr="00832757">
        <w:rPr>
          <w:rFonts w:eastAsia="Arial"/>
          <w:b/>
          <w:bCs/>
        </w:rPr>
        <w:t>shake</w:t>
      </w:r>
      <w:r w:rsidR="2463B2F3" w:rsidRPr="00832757">
        <w:rPr>
          <w:rFonts w:eastAsia="Arial"/>
        </w:rPr>
        <w:t xml:space="preserve"> the bag for </w:t>
      </w:r>
      <w:r>
        <w:rPr>
          <w:rFonts w:eastAsia="Arial"/>
        </w:rPr>
        <w:t>5</w:t>
      </w:r>
      <w:r w:rsidR="00655697">
        <w:rPr>
          <w:rFonts w:eastAsia="Arial"/>
        </w:rPr>
        <w:t>–</w:t>
      </w:r>
      <w:r>
        <w:rPr>
          <w:rFonts w:eastAsia="Arial"/>
        </w:rPr>
        <w:t>6</w:t>
      </w:r>
      <w:r w:rsidR="2463B2F3" w:rsidRPr="00832757">
        <w:rPr>
          <w:rFonts w:eastAsia="Arial"/>
        </w:rPr>
        <w:t xml:space="preserve"> minutes. Feel the smaller bag every couple of minutes while you shake it, observe what is happening.</w:t>
      </w:r>
    </w:p>
    <w:p w14:paraId="096CAC28" w14:textId="31319127" w:rsidR="00CE16B9" w:rsidRPr="00832757" w:rsidRDefault="2463B2F3" w:rsidP="00F24B82">
      <w:pPr>
        <w:pStyle w:val="ListParagraph"/>
        <w:numPr>
          <w:ilvl w:val="0"/>
          <w:numId w:val="37"/>
        </w:numPr>
        <w:rPr>
          <w:rFonts w:eastAsia="Arial"/>
        </w:rPr>
      </w:pPr>
      <w:r w:rsidRPr="00832757">
        <w:rPr>
          <w:rFonts w:eastAsia="Arial"/>
        </w:rPr>
        <w:t xml:space="preserve">Now </w:t>
      </w:r>
      <w:r w:rsidRPr="00832757">
        <w:rPr>
          <w:rFonts w:eastAsia="Arial"/>
          <w:b/>
          <w:bCs/>
        </w:rPr>
        <w:t>add</w:t>
      </w:r>
      <w:r w:rsidRPr="00832757">
        <w:rPr>
          <w:rFonts w:eastAsia="Arial"/>
        </w:rPr>
        <w:t xml:space="preserve"> </w:t>
      </w:r>
      <w:r w:rsidR="004418AD">
        <w:rPr>
          <w:rFonts w:eastAsia="Arial"/>
        </w:rPr>
        <w:t>8</w:t>
      </w:r>
      <w:r w:rsidRPr="00832757">
        <w:rPr>
          <w:rFonts w:eastAsia="Arial"/>
        </w:rPr>
        <w:t xml:space="preserve"> cups of </w:t>
      </w:r>
      <w:r w:rsidR="0025149A" w:rsidRPr="00832757">
        <w:rPr>
          <w:rFonts w:eastAsia="Arial"/>
        </w:rPr>
        <w:t>ice cubes</w:t>
      </w:r>
      <w:r w:rsidRPr="00832757">
        <w:rPr>
          <w:rFonts w:eastAsia="Arial"/>
        </w:rPr>
        <w:t xml:space="preserve"> to the other large bag, but this time do not add any salt to it. What do you think will happen without using salt?</w:t>
      </w:r>
    </w:p>
    <w:p w14:paraId="3999132D" w14:textId="29112E7D" w:rsidR="00CE16B9" w:rsidRPr="00832757" w:rsidRDefault="2463B2F3" w:rsidP="00F24B82">
      <w:pPr>
        <w:pStyle w:val="ListParagraph"/>
        <w:numPr>
          <w:ilvl w:val="0"/>
          <w:numId w:val="37"/>
        </w:numPr>
        <w:rPr>
          <w:rFonts w:eastAsia="Arial"/>
        </w:rPr>
      </w:pPr>
      <w:r w:rsidRPr="00832757">
        <w:rPr>
          <w:rFonts w:eastAsia="Arial"/>
          <w:b/>
          <w:bCs/>
        </w:rPr>
        <w:t>Put</w:t>
      </w:r>
      <w:r w:rsidRPr="00832757">
        <w:rPr>
          <w:rFonts w:eastAsia="Arial"/>
        </w:rPr>
        <w:t xml:space="preserve"> the other small bag you prepared into </w:t>
      </w:r>
      <w:r w:rsidR="00FB3EBF">
        <w:rPr>
          <w:rFonts w:eastAsia="Arial"/>
        </w:rPr>
        <w:t>the</w:t>
      </w:r>
      <w:r w:rsidRPr="00832757">
        <w:rPr>
          <w:rFonts w:eastAsia="Arial"/>
        </w:rPr>
        <w:t xml:space="preserve"> large bag. </w:t>
      </w:r>
      <w:r w:rsidR="00FB3EBF">
        <w:rPr>
          <w:rFonts w:eastAsia="Arial"/>
        </w:rPr>
        <w:t>Seal</w:t>
      </w:r>
      <w:r w:rsidRPr="00832757">
        <w:rPr>
          <w:rFonts w:eastAsia="Arial"/>
        </w:rPr>
        <w:t xml:space="preserve"> both bag</w:t>
      </w:r>
      <w:r w:rsidR="00FB3EBF">
        <w:rPr>
          <w:rFonts w:eastAsia="Arial"/>
        </w:rPr>
        <w:t>s</w:t>
      </w:r>
      <w:r w:rsidRPr="00832757">
        <w:rPr>
          <w:rFonts w:eastAsia="Arial"/>
        </w:rPr>
        <w:t>.</w:t>
      </w:r>
    </w:p>
    <w:p w14:paraId="6B4F19E4" w14:textId="3731CC67" w:rsidR="00CE16B9" w:rsidRPr="00832757" w:rsidRDefault="004418AD" w:rsidP="00F24B82">
      <w:pPr>
        <w:pStyle w:val="ListParagraph"/>
        <w:numPr>
          <w:ilvl w:val="0"/>
          <w:numId w:val="37"/>
        </w:numPr>
        <w:rPr>
          <w:rFonts w:eastAsia="Arial"/>
        </w:rPr>
      </w:pPr>
      <w:r>
        <w:rPr>
          <w:rFonts w:eastAsia="Arial"/>
          <w:b/>
          <w:bCs/>
        </w:rPr>
        <w:t>Using</w:t>
      </w:r>
      <w:r w:rsidR="2463B2F3" w:rsidRPr="00832757">
        <w:rPr>
          <w:rFonts w:eastAsia="Arial"/>
        </w:rPr>
        <w:t xml:space="preserve"> a </w:t>
      </w:r>
      <w:r w:rsidR="0025149A" w:rsidRPr="00832757">
        <w:rPr>
          <w:rFonts w:eastAsia="Arial"/>
        </w:rPr>
        <w:t>tea towel</w:t>
      </w:r>
      <w:r w:rsidR="2463B2F3" w:rsidRPr="00832757">
        <w:rPr>
          <w:rFonts w:eastAsia="Arial"/>
        </w:rPr>
        <w:t xml:space="preserve"> shake the bag for </w:t>
      </w:r>
      <w:r w:rsidR="008476CC">
        <w:rPr>
          <w:rFonts w:eastAsia="Arial"/>
        </w:rPr>
        <w:t>5</w:t>
      </w:r>
      <w:r w:rsidR="00655697">
        <w:rPr>
          <w:rFonts w:eastAsia="Arial"/>
        </w:rPr>
        <w:t>–</w:t>
      </w:r>
      <w:r w:rsidR="008476CC">
        <w:rPr>
          <w:rFonts w:eastAsia="Arial"/>
        </w:rPr>
        <w:t>6</w:t>
      </w:r>
      <w:r w:rsidR="2463B2F3" w:rsidRPr="00832757">
        <w:rPr>
          <w:rFonts w:eastAsia="Arial"/>
        </w:rPr>
        <w:t xml:space="preserve"> minutes, as you did before. Again, feel the smaller bag every couple of minutes while you shake it, and observe it.</w:t>
      </w:r>
    </w:p>
    <w:p w14:paraId="79C07A69" w14:textId="35B694B7" w:rsidR="00CE16B9" w:rsidRPr="00832757" w:rsidRDefault="2463B2F3" w:rsidP="00F24B82">
      <w:pPr>
        <w:pStyle w:val="ListParagraph"/>
        <w:numPr>
          <w:ilvl w:val="0"/>
          <w:numId w:val="37"/>
        </w:numPr>
        <w:rPr>
          <w:rFonts w:eastAsia="Arial"/>
        </w:rPr>
      </w:pPr>
      <w:r w:rsidRPr="00832757">
        <w:rPr>
          <w:rFonts w:eastAsia="Arial"/>
          <w:b/>
          <w:bCs/>
        </w:rPr>
        <w:t>Compare</w:t>
      </w:r>
      <w:r w:rsidRPr="00832757">
        <w:rPr>
          <w:rFonts w:eastAsia="Arial"/>
        </w:rPr>
        <w:t xml:space="preserve"> how cold the </w:t>
      </w:r>
      <w:r w:rsidR="0025149A" w:rsidRPr="00832757">
        <w:rPr>
          <w:rFonts w:eastAsia="Arial"/>
        </w:rPr>
        <w:t>ice cube</w:t>
      </w:r>
      <w:r w:rsidRPr="00832757">
        <w:rPr>
          <w:rFonts w:eastAsia="Arial"/>
        </w:rPr>
        <w:t xml:space="preserve"> bags feel. Does one feel colder than the other?</w:t>
      </w:r>
    </w:p>
    <w:p w14:paraId="5D5094A7" w14:textId="125A1B5A" w:rsidR="0CF9F584" w:rsidRPr="008476CC" w:rsidRDefault="6C52393B" w:rsidP="00F24B82">
      <w:pPr>
        <w:pStyle w:val="ListParagraph"/>
        <w:numPr>
          <w:ilvl w:val="0"/>
          <w:numId w:val="37"/>
        </w:numPr>
        <w:rPr>
          <w:rFonts w:eastAsia="Arial"/>
        </w:rPr>
      </w:pPr>
      <w:r w:rsidRPr="00832757">
        <w:rPr>
          <w:rFonts w:eastAsia="Arial"/>
        </w:rPr>
        <w:t>If you successfully made some ice cream, enjoy!</w:t>
      </w:r>
    </w:p>
    <w:p w14:paraId="1189BF80" w14:textId="33A1666B" w:rsidR="00CE16B9" w:rsidRPr="00832757" w:rsidRDefault="00CE16B9" w:rsidP="00CE16B9">
      <w:pPr>
        <w:rPr>
          <w:b/>
          <w:bCs/>
        </w:rPr>
      </w:pPr>
      <w:r w:rsidRPr="00832757">
        <w:rPr>
          <w:b/>
          <w:bCs/>
        </w:rPr>
        <w:t xml:space="preserve">Remember to do your end of day reflection and wellbeing activities (See p. </w:t>
      </w:r>
      <w:r w:rsidR="001A1015">
        <w:rPr>
          <w:b/>
          <w:bCs/>
        </w:rPr>
        <w:t>7</w:t>
      </w:r>
      <w:r w:rsidRPr="00832757">
        <w:rPr>
          <w:b/>
          <w:bCs/>
        </w:rPr>
        <w:t xml:space="preserve"> </w:t>
      </w:r>
      <w:r w:rsidR="00832757">
        <w:rPr>
          <w:b/>
          <w:bCs/>
        </w:rPr>
        <w:t>&amp;</w:t>
      </w:r>
      <w:r w:rsidRPr="00832757">
        <w:rPr>
          <w:b/>
          <w:bCs/>
        </w:rPr>
        <w:t xml:space="preserve"> </w:t>
      </w:r>
      <w:r w:rsidR="001A1015">
        <w:rPr>
          <w:b/>
          <w:bCs/>
        </w:rPr>
        <w:t>9</w:t>
      </w:r>
      <w:r w:rsidRPr="00832757">
        <w:rPr>
          <w:b/>
          <w:bCs/>
        </w:rPr>
        <w:t>).</w:t>
      </w:r>
    </w:p>
    <w:p w14:paraId="674F6951" w14:textId="71F468A9" w:rsidR="00CE16B9" w:rsidRPr="008E14D1" w:rsidRDefault="00FE47BE" w:rsidP="00EF47E9">
      <w:pPr>
        <w:pStyle w:val="GH1"/>
        <w:rPr>
          <w:noProof/>
        </w:rPr>
      </w:pPr>
      <w:r w:rsidRPr="00EF47E9">
        <w:rPr>
          <w:noProof/>
          <w:color w:val="2B579A"/>
          <w:sz w:val="32"/>
          <w:szCs w:val="32"/>
          <w:shd w:val="clear" w:color="auto" w:fill="E6E6E6"/>
        </w:rPr>
        <w:lastRenderedPageBreak/>
        <w:drawing>
          <wp:anchor distT="0" distB="0" distL="114300" distR="114300" simplePos="0" relativeHeight="251658250" behindDoc="1" locked="0" layoutInCell="1" allowOverlap="1" wp14:anchorId="0F5C0A88" wp14:editId="2113D7C6">
            <wp:simplePos x="0" y="0"/>
            <wp:positionH relativeFrom="column">
              <wp:posOffset>5019040</wp:posOffset>
            </wp:positionH>
            <wp:positionV relativeFrom="paragraph">
              <wp:posOffset>-238760</wp:posOffset>
            </wp:positionV>
            <wp:extent cx="1318464"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00CE16B9" w:rsidRPr="00EF47E9">
        <w:rPr>
          <w:sz w:val="32"/>
          <w:szCs w:val="32"/>
        </w:rPr>
        <w:t xml:space="preserve">Day 4 </w:t>
      </w:r>
      <w:r w:rsidR="00616646" w:rsidRPr="00EF47E9">
        <w:rPr>
          <w:sz w:val="32"/>
          <w:szCs w:val="32"/>
        </w:rPr>
        <w:t>a</w:t>
      </w:r>
      <w:r w:rsidR="00CE16B9" w:rsidRPr="00EF47E9">
        <w:rPr>
          <w:sz w:val="32"/>
          <w:szCs w:val="32"/>
        </w:rPr>
        <w:t>ctivity</w:t>
      </w:r>
      <w:r w:rsidR="00CE16B9" w:rsidRPr="00EF47E9">
        <w:rPr>
          <w:noProof/>
          <w:sz w:val="32"/>
          <w:szCs w:val="32"/>
        </w:rPr>
        <w:t xml:space="preserve"> 1: STEM and inquiry </w:t>
      </w:r>
      <w:r w:rsidR="00655697">
        <w:rPr>
          <w:noProof/>
          <w:sz w:val="32"/>
          <w:szCs w:val="32"/>
        </w:rPr>
        <w:t>–</w:t>
      </w:r>
      <w:r w:rsidR="00CE16B9" w:rsidRPr="00EF47E9">
        <w:rPr>
          <w:noProof/>
          <w:sz w:val="32"/>
          <w:szCs w:val="32"/>
        </w:rPr>
        <w:t xml:space="preserve"> brainstorming</w:t>
      </w:r>
    </w:p>
    <w:p w14:paraId="6C883A8A" w14:textId="77777777" w:rsidR="00CE16B9" w:rsidRPr="00B10036" w:rsidRDefault="00CE16B9" w:rsidP="00EF47E9">
      <w:pPr>
        <w:spacing w:line="240" w:lineRule="auto"/>
        <w:rPr>
          <w:b/>
          <w:bCs/>
          <w:i/>
          <w:iCs/>
          <w:color w:val="01853E"/>
        </w:rPr>
      </w:pPr>
      <w:r w:rsidRPr="00B10036">
        <w:rPr>
          <w:b/>
          <w:bCs/>
          <w:i/>
          <w:iCs/>
          <w:color w:val="01853E"/>
        </w:rPr>
        <w:t>Notes for teachers and whānau</w:t>
      </w:r>
    </w:p>
    <w:p w14:paraId="5100AA99" w14:textId="0D6AEC25" w:rsidR="0CF9F584" w:rsidRPr="00EF47E9" w:rsidRDefault="360F1477" w:rsidP="00EF47E9">
      <w:pPr>
        <w:spacing w:line="240" w:lineRule="auto"/>
        <w:rPr>
          <w:i/>
          <w:iCs/>
        </w:rPr>
      </w:pPr>
      <w:r w:rsidRPr="0CF9F584">
        <w:rPr>
          <w:i/>
          <w:iCs/>
        </w:rPr>
        <w:t xml:space="preserve">This task </w:t>
      </w:r>
      <w:r w:rsidR="00431150">
        <w:rPr>
          <w:i/>
          <w:iCs/>
        </w:rPr>
        <w:t>involves</w:t>
      </w:r>
      <w:r w:rsidRPr="0CF9F584">
        <w:rPr>
          <w:i/>
          <w:iCs/>
        </w:rPr>
        <w:t xml:space="preserve"> asking household members about their cooking experiences and brainstorming ways </w:t>
      </w:r>
      <w:r w:rsidR="002A183B">
        <w:rPr>
          <w:i/>
          <w:iCs/>
        </w:rPr>
        <w:t>to</w:t>
      </w:r>
      <w:r w:rsidRPr="0CF9F584">
        <w:rPr>
          <w:i/>
          <w:iCs/>
        </w:rPr>
        <w:t xml:space="preserve"> make cooking easier in the home.</w:t>
      </w:r>
      <w:r w:rsidR="00EF47E9">
        <w:rPr>
          <w:i/>
          <w:iCs/>
        </w:rPr>
        <w:t xml:space="preserve"> </w:t>
      </w:r>
      <w:r w:rsidR="0CF9F584" w:rsidRPr="00EF47E9">
        <w:rPr>
          <w:i/>
          <w:iCs/>
        </w:rPr>
        <w:t>During today’s activities we are encouraging the learner to take photos of their learning journey so they can use them for the final presentation</w:t>
      </w:r>
    </w:p>
    <w:p w14:paraId="01E5E889" w14:textId="2230832F" w:rsidR="0012476C" w:rsidRPr="0012476C" w:rsidRDefault="0012476C" w:rsidP="00EF47E9">
      <w:pPr>
        <w:pStyle w:val="paragraph"/>
        <w:spacing w:before="0" w:beforeAutospacing="0" w:after="0" w:afterAutospacing="0"/>
        <w:rPr>
          <w:sz w:val="22"/>
          <w:szCs w:val="22"/>
        </w:rPr>
      </w:pPr>
      <w:r w:rsidRPr="7F3AF600">
        <w:rPr>
          <w:rStyle w:val="normaltextrun"/>
          <w:rFonts w:ascii="Arial" w:hAnsi="Arial" w:cs="Arial"/>
          <w:i/>
          <w:iCs/>
        </w:rPr>
        <w:t xml:space="preserve">Note today our Inquiry focus is </w:t>
      </w:r>
      <w:r w:rsidR="002A183B">
        <w:rPr>
          <w:rStyle w:val="normaltextrun"/>
          <w:rFonts w:ascii="Arial" w:hAnsi="Arial" w:cs="Arial"/>
          <w:i/>
          <w:iCs/>
        </w:rPr>
        <w:t>“</w:t>
      </w:r>
      <w:r w:rsidRPr="7F3AF600">
        <w:rPr>
          <w:rStyle w:val="normaltextrun"/>
          <w:rFonts w:ascii="Arial" w:hAnsi="Arial" w:cs="Arial"/>
          <w:i/>
          <w:iCs/>
        </w:rPr>
        <w:t>G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Default="00886D52" w:rsidP="001A1015">
      <w:r>
        <w:pict w14:anchorId="630A0DA4">
          <v:rect id="_x0000_i1049" style="width:0;height:1.5pt" o:hralign="center" o:hrstd="t" o:hr="t" fillcolor="#a0a0a0" stroked="f"/>
        </w:pict>
      </w:r>
    </w:p>
    <w:p w14:paraId="56B2F9E2" w14:textId="789399EF" w:rsidR="00CE16B9" w:rsidRDefault="0F6F31DE" w:rsidP="00EF47E9">
      <w:pPr>
        <w:pStyle w:val="LI"/>
        <w:spacing w:before="120" w:after="120"/>
        <w:rPr>
          <w:b/>
        </w:rPr>
      </w:pPr>
      <w:r w:rsidRPr="0CF9F584">
        <w:rPr>
          <w:b/>
        </w:rPr>
        <w:t xml:space="preserve">In this activity I am learning to: </w:t>
      </w:r>
      <w:r w:rsidR="00B10036">
        <w:rPr>
          <w:b/>
        </w:rPr>
        <w:t>i</w:t>
      </w:r>
      <w:r w:rsidRPr="0CF9F584">
        <w:rPr>
          <w:b/>
        </w:rPr>
        <w:t xml:space="preserve">dentify </w:t>
      </w:r>
      <w:r w:rsidR="0025149A" w:rsidRPr="0CF9F584">
        <w:rPr>
          <w:b/>
        </w:rPr>
        <w:t>challenges</w:t>
      </w:r>
      <w:r w:rsidRPr="0CF9F584">
        <w:rPr>
          <w:b/>
        </w:rPr>
        <w:t>/problems in an everyday situation e.g. cooking</w:t>
      </w:r>
    </w:p>
    <w:p w14:paraId="06CAEC0E" w14:textId="77777777" w:rsidR="00CE16B9" w:rsidRDefault="00CE16B9" w:rsidP="00EF47E9">
      <w:pPr>
        <w:spacing w:after="0"/>
        <w:rPr>
          <w:lang w:val="mi-NZ"/>
        </w:rPr>
      </w:pPr>
      <w:r>
        <w:rPr>
          <w:lang w:val="mi-NZ"/>
        </w:rPr>
        <w:t>What do I need?</w:t>
      </w:r>
    </w:p>
    <w:p w14:paraId="31CE81AB" w14:textId="77777777" w:rsidR="00CE16B9" w:rsidRPr="00627CDE" w:rsidRDefault="00CE16B9" w:rsidP="00F24B82">
      <w:pPr>
        <w:pStyle w:val="ListParagraph"/>
        <w:numPr>
          <w:ilvl w:val="0"/>
          <w:numId w:val="14"/>
        </w:numPr>
        <w:spacing w:line="240" w:lineRule="auto"/>
        <w:rPr>
          <w:lang w:val="mi-NZ"/>
        </w:rPr>
      </w:pPr>
      <w:r w:rsidRPr="00627CDE">
        <w:rPr>
          <w:lang w:val="mi-NZ"/>
        </w:rPr>
        <w:t>30 minutes</w:t>
      </w:r>
    </w:p>
    <w:p w14:paraId="5A5159E2" w14:textId="2C7DC87C" w:rsidR="00CE16B9" w:rsidRPr="00627CDE" w:rsidRDefault="360F1477" w:rsidP="00F24B82">
      <w:pPr>
        <w:pStyle w:val="ListParagraph"/>
        <w:numPr>
          <w:ilvl w:val="0"/>
          <w:numId w:val="14"/>
        </w:numPr>
        <w:spacing w:after="0"/>
        <w:rPr>
          <w:lang w:val="mi-NZ"/>
        </w:rPr>
      </w:pPr>
      <w:r w:rsidRPr="0CF9F584">
        <w:rPr>
          <w:lang w:val="mi-NZ"/>
        </w:rPr>
        <w:t>Home learning book</w:t>
      </w:r>
    </w:p>
    <w:p w14:paraId="7DF207FE" w14:textId="77777777" w:rsidR="00CE16B9" w:rsidRDefault="00886D52" w:rsidP="00A16AAF">
      <w:pPr>
        <w:spacing w:after="0"/>
      </w:pPr>
      <w:r>
        <w:pict w14:anchorId="13BA25F8">
          <v:rect id="_x0000_i1050" style="width:0;height:1.5pt" o:hralign="center" o:hrstd="t" o:hr="t" fillcolor="#a0a0a0" stroked="f"/>
        </w:pict>
      </w:r>
    </w:p>
    <w:p w14:paraId="492993C2" w14:textId="27148CAF" w:rsidR="00CE16B9" w:rsidRPr="00EF47E9" w:rsidRDefault="00A933D7" w:rsidP="00CE16B9">
      <w:pPr>
        <w:rPr>
          <w:b/>
          <w:bCs/>
        </w:rPr>
      </w:pPr>
      <w:r w:rsidRPr="00EF47E9">
        <w:rPr>
          <w:b/>
          <w:bCs/>
        </w:rPr>
        <w:t>Remember</w:t>
      </w:r>
      <w:r w:rsidR="00CE16B9" w:rsidRPr="00EF47E9">
        <w:rPr>
          <w:b/>
          <w:bCs/>
        </w:rPr>
        <w:t xml:space="preserve"> to start your day right (See p. </w:t>
      </w:r>
      <w:r w:rsidR="00A16AAF">
        <w:rPr>
          <w:b/>
          <w:bCs/>
        </w:rPr>
        <w:t>8</w:t>
      </w:r>
      <w:r w:rsidR="00CE16B9" w:rsidRPr="00EF47E9">
        <w:rPr>
          <w:b/>
          <w:bCs/>
        </w:rPr>
        <w:t>)</w:t>
      </w:r>
      <w:r w:rsidR="00CE16B9" w:rsidRPr="00EF47E9">
        <w:rPr>
          <w:rStyle w:val="normaltextrun"/>
          <w:i/>
          <w:iCs/>
        </w:rPr>
        <w:t xml:space="preserve"> </w:t>
      </w:r>
    </w:p>
    <w:p w14:paraId="5B165650" w14:textId="77777777" w:rsidR="00CE16B9" w:rsidRPr="00CE16B9" w:rsidRDefault="00CE16B9" w:rsidP="00C56679">
      <w:pPr>
        <w:pStyle w:val="GH2"/>
        <w:spacing w:before="120" w:after="0" w:line="240" w:lineRule="auto"/>
      </w:pPr>
      <w:r w:rsidRPr="00CE16B9">
        <w:t>Instructions:</w:t>
      </w:r>
    </w:p>
    <w:p w14:paraId="53B069BC" w14:textId="348110B5" w:rsidR="3589D72D" w:rsidRDefault="7B550CA2" w:rsidP="3589D72D">
      <w:r w:rsidRPr="3589D72D">
        <w:rPr>
          <w:rFonts w:eastAsia="Arial"/>
          <w:color w:val="000000" w:themeColor="text1"/>
        </w:rPr>
        <w:t>Are there any challenges in the kitchen when cooking/preparing meals?</w:t>
      </w:r>
      <w:r w:rsidR="002C65C2">
        <w:rPr>
          <w:rFonts w:eastAsia="Arial"/>
          <w:color w:val="000000" w:themeColor="text1"/>
        </w:rPr>
        <w:t xml:space="preserve"> </w:t>
      </w:r>
      <w:r w:rsidR="00627CDE">
        <w:t>When</w:t>
      </w:r>
      <w:r w:rsidR="3589D72D">
        <w:t xml:space="preserve"> we are cooking, especially for multiple people, we often encounter problems/challenges that hinder the process.</w:t>
      </w:r>
      <w:r w:rsidR="002C65C2">
        <w:t xml:space="preserve"> </w:t>
      </w:r>
      <w:r w:rsidR="360F1477">
        <w:t>Cherry pitter, nut grinder, egg slicer – over time, people have come up with some interesting devices to make cooking easier, faster of just more enjoyable.</w:t>
      </w:r>
      <w:r w:rsidR="00C56679">
        <w:t xml:space="preserve"> </w:t>
      </w:r>
      <w:r w:rsidR="3589D72D">
        <w:t>This task will require you to unpack an example of one of these devices and come up with some of your own interesting kitchen helpers!</w:t>
      </w:r>
    </w:p>
    <w:p w14:paraId="4F4E5019" w14:textId="77777777" w:rsidR="00CE16B9" w:rsidRPr="00CE16B9" w:rsidRDefault="00CE16B9" w:rsidP="00C56679">
      <w:pPr>
        <w:pStyle w:val="GH2"/>
        <w:spacing w:before="120" w:after="0" w:line="240" w:lineRule="auto"/>
      </w:pPr>
      <w:r>
        <w:t>Your task:</w:t>
      </w:r>
    </w:p>
    <w:p w14:paraId="359CD011" w14:textId="52FB1A13" w:rsidR="00CE16B9" w:rsidRDefault="24C62988" w:rsidP="3589D72D">
      <w:pPr>
        <w:rPr>
          <w:rFonts w:eastAsia="Arial"/>
          <w:color w:val="000000" w:themeColor="text1"/>
        </w:rPr>
      </w:pPr>
      <w:r w:rsidRPr="0CF9F584">
        <w:rPr>
          <w:rFonts w:eastAsia="Arial"/>
          <w:b/>
          <w:bCs/>
          <w:color w:val="000000" w:themeColor="text1"/>
        </w:rPr>
        <w:t xml:space="preserve">Look </w:t>
      </w:r>
      <w:r w:rsidRPr="0CF9F584">
        <w:rPr>
          <w:rFonts w:eastAsia="Arial"/>
          <w:color w:val="000000" w:themeColor="text1"/>
        </w:rPr>
        <w:t xml:space="preserve">at the photos of the gadget. </w:t>
      </w:r>
      <w:r w:rsidRPr="0CF9F584">
        <w:rPr>
          <w:rFonts w:eastAsia="Arial"/>
          <w:b/>
          <w:bCs/>
          <w:color w:val="000000" w:themeColor="text1"/>
        </w:rPr>
        <w:t>Write</w:t>
      </w:r>
      <w:r w:rsidRPr="0CF9F584">
        <w:rPr>
          <w:rFonts w:eastAsia="Arial"/>
          <w:color w:val="000000" w:themeColor="text1"/>
        </w:rPr>
        <w:t xml:space="preserve"> your answers to the </w:t>
      </w:r>
      <w:r w:rsidR="360F1477" w:rsidRPr="0CF9F584">
        <w:rPr>
          <w:rFonts w:eastAsia="Arial"/>
          <w:color w:val="000000" w:themeColor="text1"/>
        </w:rPr>
        <w:t>questions in your book.</w:t>
      </w:r>
    </w:p>
    <w:p w14:paraId="739598F9" w14:textId="77777777" w:rsidR="00547CB1" w:rsidRPr="002C65C2" w:rsidRDefault="7B550CA2" w:rsidP="00F24B82">
      <w:pPr>
        <w:pStyle w:val="ListParagraph"/>
        <w:numPr>
          <w:ilvl w:val="0"/>
          <w:numId w:val="38"/>
        </w:numPr>
        <w:spacing w:line="240" w:lineRule="auto"/>
        <w:rPr>
          <w:rFonts w:eastAsia="Arial"/>
          <w:color w:val="000000" w:themeColor="text1"/>
        </w:rPr>
      </w:pPr>
      <w:r w:rsidRPr="002C65C2">
        <w:rPr>
          <w:rFonts w:eastAsia="Arial"/>
          <w:color w:val="000000" w:themeColor="text1"/>
        </w:rPr>
        <w:t xml:space="preserve">What was the problem/challenge that it was trying to solve? </w:t>
      </w:r>
    </w:p>
    <w:p w14:paraId="0C0563A6" w14:textId="77777777" w:rsidR="00547CB1" w:rsidRPr="002C65C2" w:rsidRDefault="7B550CA2" w:rsidP="00F24B82">
      <w:pPr>
        <w:pStyle w:val="ListParagraph"/>
        <w:numPr>
          <w:ilvl w:val="0"/>
          <w:numId w:val="38"/>
        </w:numPr>
        <w:spacing w:line="240" w:lineRule="auto"/>
        <w:rPr>
          <w:rFonts w:eastAsia="Arial"/>
          <w:color w:val="000000" w:themeColor="text1"/>
        </w:rPr>
      </w:pPr>
      <w:r w:rsidRPr="002C65C2">
        <w:rPr>
          <w:rFonts w:eastAsia="Arial"/>
          <w:color w:val="000000" w:themeColor="text1"/>
        </w:rPr>
        <w:t xml:space="preserve">How do you think it works? </w:t>
      </w:r>
    </w:p>
    <w:p w14:paraId="274137C9" w14:textId="4D1A7B9F" w:rsidR="00CE16B9" w:rsidRPr="002C65C2" w:rsidRDefault="24C62988" w:rsidP="00F24B82">
      <w:pPr>
        <w:pStyle w:val="ListParagraph"/>
        <w:numPr>
          <w:ilvl w:val="0"/>
          <w:numId w:val="38"/>
        </w:numPr>
        <w:spacing w:line="240" w:lineRule="auto"/>
        <w:rPr>
          <w:rFonts w:eastAsia="Arial"/>
          <w:color w:val="000000" w:themeColor="text1"/>
        </w:rPr>
      </w:pPr>
      <w:r w:rsidRPr="002C65C2">
        <w:rPr>
          <w:rFonts w:eastAsia="Arial"/>
          <w:color w:val="000000" w:themeColor="text1"/>
        </w:rPr>
        <w:t>Why is this useful/not useful?</w:t>
      </w:r>
    </w:p>
    <w:p w14:paraId="339AFBC4" w14:textId="31C9A2C6" w:rsidR="0CF9F584" w:rsidRPr="002C65C2" w:rsidRDefault="0CF9F584" w:rsidP="00F24B82">
      <w:pPr>
        <w:pStyle w:val="ListParagraph"/>
        <w:numPr>
          <w:ilvl w:val="0"/>
          <w:numId w:val="38"/>
        </w:numPr>
        <w:rPr>
          <w:rFonts w:eastAsia="Arial"/>
          <w:color w:val="000000" w:themeColor="text1"/>
        </w:rPr>
      </w:pPr>
      <w:r w:rsidRPr="002C65C2">
        <w:rPr>
          <w:rFonts w:eastAsia="Arial"/>
          <w:color w:val="000000" w:themeColor="text1"/>
        </w:rPr>
        <w:t>Who do you think this was intended for?</w:t>
      </w:r>
    </w:p>
    <w:p w14:paraId="7927D3A2" w14:textId="72520E9F" w:rsidR="00CE16B9" w:rsidRDefault="00655697" w:rsidP="00CA5D2E">
      <w:pPr>
        <w:jc w:val="center"/>
        <w:rPr>
          <w:rFonts w:eastAsia="Arial"/>
          <w:color w:val="000000" w:themeColor="text1"/>
        </w:rPr>
      </w:pPr>
      <w:r>
        <w:rPr>
          <w:noProof/>
          <w:color w:val="2B579A"/>
          <w:shd w:val="clear" w:color="auto" w:fill="E6E6E6"/>
        </w:rPr>
        <w:t xml:space="preserve"> </w:t>
      </w:r>
      <w:r w:rsidR="7B550CA2">
        <w:rPr>
          <w:noProof/>
          <w:color w:val="2B579A"/>
          <w:shd w:val="clear" w:color="auto" w:fill="E6E6E6"/>
        </w:rPr>
        <w:drawing>
          <wp:inline distT="0" distB="0" distL="0" distR="0" wp14:anchorId="41865742" wp14:editId="11499A1A">
            <wp:extent cx="1933575" cy="13282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1" cstate="print">
                      <a:extLst>
                        <a:ext uri="{28A0092B-C50C-407E-A947-70E740481C1C}">
                          <a14:useLocalDpi xmlns:a14="http://schemas.microsoft.com/office/drawing/2010/main" val="0"/>
                        </a:ext>
                      </a:extLst>
                    </a:blip>
                    <a:srcRect t="8806"/>
                    <a:stretch/>
                  </pic:blipFill>
                  <pic:spPr bwMode="auto">
                    <a:xfrm>
                      <a:off x="0" y="0"/>
                      <a:ext cx="1956404" cy="1343885"/>
                    </a:xfrm>
                    <a:prstGeom prst="rect">
                      <a:avLst/>
                    </a:prstGeom>
                    <a:ln>
                      <a:noFill/>
                    </a:ln>
                    <a:extLst>
                      <a:ext uri="{53640926-AAD7-44D8-BBD7-CCE9431645EC}">
                        <a14:shadowObscured xmlns:a14="http://schemas.microsoft.com/office/drawing/2010/main"/>
                      </a:ext>
                    </a:extLst>
                  </pic:spPr>
                </pic:pic>
              </a:graphicData>
            </a:graphic>
          </wp:inline>
        </w:drawing>
      </w:r>
      <w:r w:rsidR="00CA5D2E">
        <w:rPr>
          <w:noProof/>
          <w:color w:val="2B579A"/>
          <w:shd w:val="clear" w:color="auto" w:fill="E6E6E6"/>
        </w:rPr>
        <w:t xml:space="preserve"> </w:t>
      </w:r>
      <w:r w:rsidR="002C65C2">
        <w:rPr>
          <w:noProof/>
          <w:color w:val="2B579A"/>
          <w:shd w:val="clear" w:color="auto" w:fill="E6E6E6"/>
        </w:rPr>
        <w:drawing>
          <wp:inline distT="0" distB="0" distL="0" distR="0" wp14:anchorId="2E4430AF" wp14:editId="4FA9A2BF">
            <wp:extent cx="1887510" cy="1285240"/>
            <wp:effectExtent l="0" t="0" r="0" b="0"/>
            <wp:docPr id="568079618" name="Picture 568079618"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79618" name="Picture 568079618" descr="A picture containing indoor, wall&#10;&#10;Description automatically generated"/>
                    <pic:cNvPicPr/>
                  </pic:nvPicPr>
                  <pic:blipFill rotWithShape="1">
                    <a:blip r:embed="rId72" cstate="print">
                      <a:extLst>
                        <a:ext uri="{28A0092B-C50C-407E-A947-70E740481C1C}">
                          <a14:useLocalDpi xmlns:a14="http://schemas.microsoft.com/office/drawing/2010/main" val="0"/>
                        </a:ext>
                      </a:extLst>
                    </a:blip>
                    <a:srcRect t="3781" b="4832"/>
                    <a:stretch/>
                  </pic:blipFill>
                  <pic:spPr bwMode="auto">
                    <a:xfrm>
                      <a:off x="0" y="0"/>
                      <a:ext cx="1909273" cy="1300059"/>
                    </a:xfrm>
                    <a:prstGeom prst="rect">
                      <a:avLst/>
                    </a:prstGeom>
                    <a:ln>
                      <a:noFill/>
                    </a:ln>
                    <a:extLst>
                      <a:ext uri="{53640926-AAD7-44D8-BBD7-CCE9431645EC}">
                        <a14:shadowObscured xmlns:a14="http://schemas.microsoft.com/office/drawing/2010/main"/>
                      </a:ext>
                    </a:extLst>
                  </pic:spPr>
                </pic:pic>
              </a:graphicData>
            </a:graphic>
          </wp:inline>
        </w:drawing>
      </w:r>
      <w:r w:rsidR="00BF4310">
        <w:rPr>
          <w:noProof/>
          <w:color w:val="2B579A"/>
          <w:shd w:val="clear" w:color="auto" w:fill="E6E6E6"/>
        </w:rPr>
        <w:t xml:space="preserve"> </w:t>
      </w:r>
      <w:r w:rsidR="002C65C2">
        <w:rPr>
          <w:noProof/>
          <w:color w:val="2B579A"/>
          <w:shd w:val="clear" w:color="auto" w:fill="E6E6E6"/>
        </w:rPr>
        <w:drawing>
          <wp:inline distT="0" distB="0" distL="0" distR="0" wp14:anchorId="72C0B388" wp14:editId="39D56848">
            <wp:extent cx="1127363" cy="1288415"/>
            <wp:effectExtent l="0" t="0" r="0" b="0"/>
            <wp:docPr id="216707727" name="Picture 216707727"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07727" name="Picture 216707727" descr="A picture containing floor&#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142648" cy="1305884"/>
                    </a:xfrm>
                    <a:prstGeom prst="rect">
                      <a:avLst/>
                    </a:prstGeom>
                  </pic:spPr>
                </pic:pic>
              </a:graphicData>
            </a:graphic>
          </wp:inline>
        </w:drawing>
      </w:r>
    </w:p>
    <w:p w14:paraId="632C0971" w14:textId="77777777" w:rsidR="00CA5D2E" w:rsidRDefault="7B550CA2" w:rsidP="7B550CA2">
      <w:pPr>
        <w:rPr>
          <w:rFonts w:eastAsia="Arial"/>
          <w:color w:val="000000" w:themeColor="text1"/>
        </w:rPr>
      </w:pPr>
      <w:r w:rsidRPr="3589D72D">
        <w:rPr>
          <w:rFonts w:eastAsia="Arial"/>
          <w:b/>
          <w:color w:val="000000" w:themeColor="text1"/>
        </w:rPr>
        <w:t>Brainstorm</w:t>
      </w:r>
      <w:r w:rsidRPr="7B550CA2">
        <w:rPr>
          <w:rFonts w:eastAsia="Arial"/>
          <w:color w:val="000000" w:themeColor="text1"/>
        </w:rPr>
        <w:t xml:space="preserve"> some things that could be made easier for cooks in the kitchen – think of things you could potentially create or design. </w:t>
      </w:r>
    </w:p>
    <w:p w14:paraId="57BE1B2D" w14:textId="2EC8A9EF" w:rsidR="00CE16B9" w:rsidRDefault="7B550CA2" w:rsidP="7B550CA2">
      <w:pPr>
        <w:rPr>
          <w:rFonts w:eastAsia="Arial"/>
          <w:color w:val="000000" w:themeColor="text1"/>
        </w:rPr>
      </w:pPr>
      <w:r w:rsidRPr="3589D72D">
        <w:rPr>
          <w:rFonts w:eastAsia="Arial"/>
          <w:b/>
          <w:color w:val="000000" w:themeColor="text1"/>
        </w:rPr>
        <w:t>Gather</w:t>
      </w:r>
      <w:r w:rsidRPr="7B550CA2">
        <w:rPr>
          <w:rFonts w:eastAsia="Arial"/>
          <w:color w:val="000000" w:themeColor="text1"/>
        </w:rPr>
        <w:t xml:space="preserve"> ideas from household members or those that usually do the cooking!</w:t>
      </w:r>
    </w:p>
    <w:p w14:paraId="4111F90B" w14:textId="3C1C0E67" w:rsidR="00CE16B9" w:rsidRPr="000D4B4C" w:rsidRDefault="0025149A" w:rsidP="00CE16B9">
      <w:r w:rsidRPr="0CF9F584">
        <w:rPr>
          <w:rFonts w:eastAsia="Arial"/>
          <w:color w:val="000000" w:themeColor="text1"/>
        </w:rPr>
        <w:t>e.g.</w:t>
      </w:r>
      <w:r w:rsidR="24C62988" w:rsidRPr="0CF9F584">
        <w:rPr>
          <w:rFonts w:eastAsia="Arial"/>
          <w:color w:val="000000" w:themeColor="text1"/>
        </w:rPr>
        <w:t xml:space="preserve"> “What if we had a device that could slice a whole block of cheese in one go...”</w:t>
      </w:r>
    </w:p>
    <w:p w14:paraId="6CCF5551" w14:textId="34E3E590" w:rsidR="3589D72D" w:rsidRDefault="3589D72D" w:rsidP="00C56679">
      <w:pPr>
        <w:spacing w:after="0"/>
        <w:rPr>
          <w:rFonts w:eastAsia="Arial"/>
          <w:color w:val="000000" w:themeColor="text1"/>
        </w:rPr>
      </w:pPr>
      <w:r w:rsidRPr="3589D72D">
        <w:rPr>
          <w:rFonts w:eastAsia="Arial"/>
          <w:b/>
          <w:bCs/>
          <w:color w:val="000000" w:themeColor="text1"/>
        </w:rPr>
        <w:t>Write</w:t>
      </w:r>
      <w:r w:rsidRPr="3589D72D">
        <w:rPr>
          <w:rFonts w:eastAsia="Arial"/>
          <w:color w:val="000000" w:themeColor="text1"/>
        </w:rPr>
        <w:t xml:space="preserve"> your ideas in your home learning book.</w:t>
      </w:r>
    </w:p>
    <w:p w14:paraId="0E965654" w14:textId="25B160B7" w:rsidR="0012476C" w:rsidRPr="008E14D1" w:rsidRDefault="0012476C" w:rsidP="005B0B01">
      <w:pPr>
        <w:pStyle w:val="GH1"/>
      </w:pPr>
      <w:r>
        <w:lastRenderedPageBreak/>
        <w:t xml:space="preserve">Day 4 </w:t>
      </w:r>
      <w:r w:rsidR="00616646">
        <w:t>a</w:t>
      </w:r>
      <w:r>
        <w:t xml:space="preserve">ctivity 2: STEM and inquiry and literacy </w:t>
      </w:r>
      <w:r w:rsidR="00655697">
        <w:t>–</w:t>
      </w:r>
      <w:r>
        <w:t xml:space="preserve"> plan</w:t>
      </w:r>
      <w:r w:rsidRPr="7B550CA2">
        <w:rPr>
          <w:noProof/>
        </w:rPr>
        <w:t xml:space="preserve"> </w:t>
      </w:r>
    </w:p>
    <w:p w14:paraId="387A93D5" w14:textId="77777777" w:rsidR="0012476C" w:rsidRPr="00B10036" w:rsidRDefault="0012476C" w:rsidP="005B0B01">
      <w:pPr>
        <w:spacing w:line="240" w:lineRule="auto"/>
        <w:rPr>
          <w:b/>
          <w:bCs/>
          <w:i/>
          <w:iCs/>
          <w:color w:val="01853E"/>
        </w:rPr>
      </w:pPr>
      <w:r w:rsidRPr="00B10036">
        <w:rPr>
          <w:b/>
          <w:bCs/>
          <w:i/>
          <w:iCs/>
          <w:color w:val="01853E"/>
        </w:rPr>
        <w:t>Notes for teachers and whānau</w:t>
      </w:r>
    </w:p>
    <w:p w14:paraId="51861883" w14:textId="7811DD15" w:rsidR="0012476C" w:rsidRDefault="360F1477" w:rsidP="005B0B01">
      <w:pPr>
        <w:spacing w:line="240" w:lineRule="auto"/>
        <w:rPr>
          <w:i/>
          <w:iCs/>
        </w:rPr>
      </w:pPr>
      <w:r w:rsidRPr="0CF9F584">
        <w:rPr>
          <w:i/>
          <w:iCs/>
        </w:rPr>
        <w:t xml:space="preserve">Learners will design and plan something that will help in the kitchen – choosing something they brainstormed above. This ‘project’ and presentation of the project will continue over into day 5 as well. </w:t>
      </w:r>
    </w:p>
    <w:p w14:paraId="0AA2078B" w14:textId="02B083F6" w:rsidR="3589D72D" w:rsidRPr="005B0B01" w:rsidRDefault="3589D72D" w:rsidP="005B0B01">
      <w:pPr>
        <w:spacing w:after="0" w:line="240" w:lineRule="auto"/>
        <w:rPr>
          <w:rFonts w:eastAsia="Arial"/>
          <w:i/>
          <w:iCs/>
          <w:color w:val="333333"/>
        </w:rPr>
      </w:pPr>
      <w:r w:rsidRPr="005B0B01">
        <w:rPr>
          <w:rFonts w:eastAsia="Arial"/>
          <w:i/>
          <w:iCs/>
          <w:color w:val="333333"/>
        </w:rPr>
        <w:t xml:space="preserve">Projects can be defined as a planned undertaking to accomplish a specific </w:t>
      </w:r>
      <w:r w:rsidR="00033F6B" w:rsidRPr="005B0B01">
        <w:rPr>
          <w:rFonts w:eastAsia="Arial"/>
          <w:i/>
          <w:iCs/>
          <w:color w:val="333333"/>
        </w:rPr>
        <w:t>aim and</w:t>
      </w:r>
      <w:r w:rsidRPr="005B0B01">
        <w:rPr>
          <w:rFonts w:eastAsia="Arial"/>
          <w:i/>
          <w:iCs/>
          <w:color w:val="333333"/>
        </w:rPr>
        <w:t xml:space="preserve"> have been a valuable part of learning for a long time. Projects are often part of a larger body of work, with other types of learning building towards the final project. </w:t>
      </w:r>
      <w:hyperlink r:id="rId74" w:history="1">
        <w:r w:rsidR="005B0B01" w:rsidRPr="00792F92">
          <w:rPr>
            <w:rStyle w:val="Hyperlink"/>
            <w:rFonts w:eastAsia="Arial"/>
            <w:i/>
            <w:iCs/>
          </w:rPr>
          <w:t>https://elearning.tki.org.nz/Teaching/Future-focused-learning/Project-based-learning</w:t>
        </w:r>
      </w:hyperlink>
      <w:r w:rsidR="005B0B01">
        <w:rPr>
          <w:rFonts w:eastAsia="Arial"/>
          <w:i/>
          <w:iCs/>
          <w:color w:val="333333"/>
        </w:rPr>
        <w:t xml:space="preserve"> </w:t>
      </w:r>
    </w:p>
    <w:p w14:paraId="3243D399" w14:textId="77777777" w:rsidR="0012476C" w:rsidRDefault="00886D52" w:rsidP="00A16AAF">
      <w:pPr>
        <w:rPr>
          <w:i/>
        </w:rPr>
      </w:pPr>
      <w:r>
        <w:pict w14:anchorId="25B430EB">
          <v:rect id="_x0000_i1051" style="width:0;height:1.5pt" o:hralign="center" o:hrstd="t" o:hr="t" fillcolor="#a0a0a0" stroked="f"/>
        </w:pict>
      </w:r>
    </w:p>
    <w:p w14:paraId="6F19735D" w14:textId="13E95DC1" w:rsidR="0012476C" w:rsidRPr="00CE16B9" w:rsidRDefault="60A942C4" w:rsidP="00F00EFA">
      <w:pPr>
        <w:pStyle w:val="LI"/>
        <w:spacing w:before="120" w:after="120"/>
        <w:rPr>
          <w:b/>
        </w:rPr>
      </w:pPr>
      <w:r w:rsidRPr="0CF9F584">
        <w:rPr>
          <w:b/>
        </w:rPr>
        <w:t xml:space="preserve">In this activity I am learning to: </w:t>
      </w:r>
      <w:r w:rsidR="00B10036">
        <w:rPr>
          <w:b/>
        </w:rPr>
        <w:t>d</w:t>
      </w:r>
      <w:r w:rsidRPr="0CF9F584">
        <w:rPr>
          <w:b/>
        </w:rPr>
        <w:t>esign and plan a gadget that has a specific purpose or could be used to overcome a particular challenge</w:t>
      </w:r>
    </w:p>
    <w:p w14:paraId="3E6BAE5F" w14:textId="77777777" w:rsidR="0012476C" w:rsidRDefault="0012476C" w:rsidP="00F00EFA">
      <w:pPr>
        <w:spacing w:after="0"/>
        <w:rPr>
          <w:lang w:val="mi-NZ"/>
        </w:rPr>
      </w:pPr>
      <w:r>
        <w:rPr>
          <w:lang w:val="mi-NZ"/>
        </w:rPr>
        <w:t>What do I need?</w:t>
      </w:r>
    </w:p>
    <w:p w14:paraId="440D4874" w14:textId="77777777" w:rsidR="0012476C" w:rsidRDefault="0012476C" w:rsidP="00F24B82">
      <w:pPr>
        <w:pStyle w:val="ListParagraph"/>
        <w:numPr>
          <w:ilvl w:val="0"/>
          <w:numId w:val="14"/>
        </w:numPr>
        <w:rPr>
          <w:lang w:val="mi-NZ"/>
        </w:rPr>
      </w:pPr>
      <w:r w:rsidRPr="3589D72D">
        <w:rPr>
          <w:lang w:val="mi-NZ"/>
        </w:rPr>
        <w:t>30 minutes</w:t>
      </w:r>
    </w:p>
    <w:p w14:paraId="02368A84" w14:textId="3A50D812" w:rsidR="3589D72D" w:rsidRDefault="360F1477" w:rsidP="00F24B82">
      <w:pPr>
        <w:pStyle w:val="ListParagraph"/>
        <w:numPr>
          <w:ilvl w:val="0"/>
          <w:numId w:val="14"/>
        </w:numPr>
        <w:spacing w:after="0"/>
        <w:rPr>
          <w:lang w:val="mi-NZ"/>
        </w:rPr>
      </w:pPr>
      <w:r w:rsidRPr="0CF9F584">
        <w:rPr>
          <w:lang w:val="mi-NZ"/>
        </w:rPr>
        <w:t>Home learning book</w:t>
      </w:r>
    </w:p>
    <w:p w14:paraId="687C6F39" w14:textId="77777777" w:rsidR="0012476C" w:rsidRDefault="00886D52" w:rsidP="00A16AAF">
      <w:r>
        <w:pict w14:anchorId="0CC577EC">
          <v:rect id="_x0000_i1052" style="width:0;height:1.5pt" o:hralign="center" o:hrstd="t" o:hr="t" fillcolor="#a0a0a0" stroked="f"/>
        </w:pict>
      </w:r>
    </w:p>
    <w:p w14:paraId="587C1AFC" w14:textId="77777777" w:rsidR="0012476C" w:rsidRPr="00CE16B9" w:rsidRDefault="0012476C" w:rsidP="0012476C">
      <w:pPr>
        <w:pStyle w:val="GH2"/>
      </w:pPr>
      <w:r w:rsidRPr="00CE16B9">
        <w:t>Instructions:</w:t>
      </w:r>
    </w:p>
    <w:p w14:paraId="2C242531" w14:textId="05B878E1" w:rsidR="0012476C" w:rsidRDefault="360F1477" w:rsidP="0012476C">
      <w:r>
        <w:t xml:space="preserve">This task requires you to go deeper and come up with a plan for a gadget you brainstormed above that could make life easier in the kitchen. </w:t>
      </w:r>
    </w:p>
    <w:p w14:paraId="003E3FAC" w14:textId="51B231A5" w:rsidR="3589D72D" w:rsidRDefault="3589D72D" w:rsidP="3589D72D">
      <w:r>
        <w:t>Planning is an important part of any project as good planning and organisation will more likely result in a successful outcome of what you are trying to achieve!</w:t>
      </w:r>
    </w:p>
    <w:p w14:paraId="01B39502" w14:textId="77777777" w:rsidR="0012476C" w:rsidRPr="00CE16B9" w:rsidRDefault="0012476C" w:rsidP="0012476C">
      <w:pPr>
        <w:pStyle w:val="GH2"/>
      </w:pPr>
      <w:r>
        <w:t>Your task:</w:t>
      </w:r>
    </w:p>
    <w:p w14:paraId="6C4935A4" w14:textId="0444C246" w:rsidR="0012476C" w:rsidRDefault="24C62988" w:rsidP="0CF9F584">
      <w:pPr>
        <w:rPr>
          <w:rFonts w:eastAsia="Arial"/>
          <w:i/>
          <w:iCs/>
          <w:color w:val="000000" w:themeColor="text1"/>
        </w:rPr>
      </w:pPr>
      <w:r w:rsidRPr="0CF9F584">
        <w:rPr>
          <w:rFonts w:eastAsia="Arial"/>
          <w:b/>
          <w:bCs/>
          <w:color w:val="000000" w:themeColor="text1"/>
        </w:rPr>
        <w:t>Choose</w:t>
      </w:r>
      <w:r w:rsidRPr="0CF9F584">
        <w:rPr>
          <w:rFonts w:eastAsia="Arial"/>
          <w:color w:val="000000" w:themeColor="text1"/>
        </w:rPr>
        <w:t xml:space="preserve"> one of your ideas from your above brainstorm – e.g. </w:t>
      </w:r>
      <w:r w:rsidRPr="0CF9F584">
        <w:rPr>
          <w:rFonts w:eastAsia="Arial"/>
          <w:i/>
          <w:iCs/>
          <w:color w:val="000000" w:themeColor="text1"/>
        </w:rPr>
        <w:t>‘what if we had a device that could slice a whole block of cheese in one go’</w:t>
      </w:r>
    </w:p>
    <w:p w14:paraId="16B003FD" w14:textId="77777777" w:rsidR="00F00EFA" w:rsidRDefault="24C62988" w:rsidP="7B550CA2">
      <w:pPr>
        <w:rPr>
          <w:rFonts w:eastAsia="Arial"/>
          <w:color w:val="000000" w:themeColor="text1"/>
        </w:rPr>
      </w:pPr>
      <w:r w:rsidRPr="0CF9F584">
        <w:rPr>
          <w:rFonts w:eastAsia="Arial"/>
          <w:b/>
          <w:bCs/>
          <w:color w:val="000000" w:themeColor="text1"/>
        </w:rPr>
        <w:t>Write</w:t>
      </w:r>
      <w:r w:rsidRPr="0CF9F584">
        <w:rPr>
          <w:rFonts w:eastAsia="Arial"/>
          <w:color w:val="000000" w:themeColor="text1"/>
        </w:rPr>
        <w:t xml:space="preserve"> a list of materials for your idea </w:t>
      </w:r>
    </w:p>
    <w:p w14:paraId="1DB1F2E6" w14:textId="60FD282B" w:rsidR="0012476C" w:rsidRDefault="00F00EFA" w:rsidP="7B550CA2">
      <w:pPr>
        <w:rPr>
          <w:rFonts w:eastAsia="Arial"/>
          <w:color w:val="000000" w:themeColor="text1"/>
        </w:rPr>
      </w:pPr>
      <w:r>
        <w:rPr>
          <w:rFonts w:eastAsia="Arial"/>
          <w:b/>
          <w:bCs/>
          <w:color w:val="000000" w:themeColor="text1"/>
        </w:rPr>
        <w:t>D</w:t>
      </w:r>
      <w:r w:rsidR="24C62988" w:rsidRPr="0CF9F584">
        <w:rPr>
          <w:rFonts w:eastAsia="Arial"/>
          <w:b/>
          <w:bCs/>
          <w:color w:val="000000" w:themeColor="text1"/>
        </w:rPr>
        <w:t xml:space="preserve">raw </w:t>
      </w:r>
      <w:r w:rsidR="24C62988" w:rsidRPr="0CF9F584">
        <w:rPr>
          <w:rFonts w:eastAsia="Arial"/>
          <w:color w:val="000000" w:themeColor="text1"/>
        </w:rPr>
        <w:t>(or design digitally) a labelled diagram of your idea.</w:t>
      </w:r>
    </w:p>
    <w:p w14:paraId="7D13D4EA" w14:textId="073DAE3F" w:rsidR="0012476C" w:rsidRDefault="7B550CA2" w:rsidP="7B550CA2">
      <w:pPr>
        <w:rPr>
          <w:rFonts w:eastAsia="Arial"/>
          <w:color w:val="000000" w:themeColor="text1"/>
        </w:rPr>
      </w:pPr>
      <w:r w:rsidRPr="3589D72D">
        <w:rPr>
          <w:rFonts w:eastAsia="Arial"/>
          <w:b/>
          <w:bCs/>
          <w:color w:val="000000" w:themeColor="text1"/>
        </w:rPr>
        <w:t xml:space="preserve">Write </w:t>
      </w:r>
      <w:r w:rsidRPr="3589D72D">
        <w:rPr>
          <w:rFonts w:eastAsia="Arial"/>
          <w:color w:val="000000" w:themeColor="text1"/>
        </w:rPr>
        <w:t>three paragraphs in your home learning book which answer the following questions.</w:t>
      </w:r>
    </w:p>
    <w:p w14:paraId="39A0B18F" w14:textId="6A0E61FF" w:rsidR="0012476C" w:rsidRPr="00AE21C6" w:rsidRDefault="24C62988" w:rsidP="00F24B82">
      <w:pPr>
        <w:pStyle w:val="ListParagraph"/>
        <w:numPr>
          <w:ilvl w:val="0"/>
          <w:numId w:val="39"/>
        </w:numPr>
        <w:rPr>
          <w:rFonts w:eastAsia="Arial"/>
          <w:color w:val="000000" w:themeColor="text1"/>
        </w:rPr>
      </w:pPr>
      <w:r w:rsidRPr="00AE21C6">
        <w:rPr>
          <w:rFonts w:eastAsia="Arial"/>
          <w:color w:val="000000" w:themeColor="text1"/>
        </w:rPr>
        <w:t>1.What was the problem/challenge the gadget could help overcome?</w:t>
      </w:r>
    </w:p>
    <w:p w14:paraId="2CE0F0B8" w14:textId="5BD36541" w:rsidR="0012476C" w:rsidRPr="00AE21C6" w:rsidRDefault="24C62988" w:rsidP="00F24B82">
      <w:pPr>
        <w:pStyle w:val="ListParagraph"/>
        <w:numPr>
          <w:ilvl w:val="0"/>
          <w:numId w:val="39"/>
        </w:numPr>
        <w:rPr>
          <w:rFonts w:eastAsia="Arial"/>
          <w:color w:val="000000" w:themeColor="text1"/>
        </w:rPr>
      </w:pPr>
      <w:r w:rsidRPr="00AE21C6">
        <w:rPr>
          <w:rFonts w:eastAsia="Arial"/>
          <w:color w:val="000000" w:themeColor="text1"/>
        </w:rPr>
        <w:t>How will it work?</w:t>
      </w:r>
    </w:p>
    <w:p w14:paraId="789503C9" w14:textId="1E3BB759" w:rsidR="0CF9F584" w:rsidRPr="00AE21C6" w:rsidRDefault="0CF9F584" w:rsidP="00F24B82">
      <w:pPr>
        <w:pStyle w:val="ListParagraph"/>
        <w:numPr>
          <w:ilvl w:val="0"/>
          <w:numId w:val="39"/>
        </w:numPr>
        <w:rPr>
          <w:rFonts w:eastAsia="Arial"/>
          <w:color w:val="000000" w:themeColor="text1"/>
        </w:rPr>
      </w:pPr>
      <w:r w:rsidRPr="00AE21C6">
        <w:rPr>
          <w:rFonts w:eastAsia="Arial"/>
          <w:color w:val="000000" w:themeColor="text1"/>
        </w:rPr>
        <w:t>What are some key attributes that have been considered – is it safe to use? Portable?</w:t>
      </w:r>
    </w:p>
    <w:p w14:paraId="616816C9" w14:textId="132371C2" w:rsidR="0012476C" w:rsidRDefault="24C62988" w:rsidP="00F24B82">
      <w:pPr>
        <w:pStyle w:val="ListParagraph"/>
        <w:numPr>
          <w:ilvl w:val="0"/>
          <w:numId w:val="39"/>
        </w:numPr>
      </w:pPr>
      <w:r w:rsidRPr="00AE21C6">
        <w:rPr>
          <w:rFonts w:eastAsia="Arial"/>
          <w:color w:val="000000" w:themeColor="text1"/>
        </w:rPr>
        <w:t>Why will it be useful? Who will use it?</w:t>
      </w:r>
    </w:p>
    <w:p w14:paraId="113BCFB1" w14:textId="21DAF1FB" w:rsidR="0CF9F584" w:rsidRDefault="0CF9F584" w:rsidP="0CF9F584">
      <w:pPr>
        <w:rPr>
          <w:rFonts w:eastAsia="Arial"/>
          <w:b/>
          <w:bCs/>
          <w:color w:val="000000" w:themeColor="text1"/>
        </w:rPr>
      </w:pPr>
    </w:p>
    <w:p w14:paraId="3DE3585B" w14:textId="016234B2" w:rsidR="0CF9F584" w:rsidRDefault="0CF9F584" w:rsidP="0CF9F584">
      <w:pPr>
        <w:rPr>
          <w:rFonts w:eastAsia="Arial"/>
          <w:color w:val="000000" w:themeColor="text1"/>
        </w:rPr>
      </w:pPr>
      <w:r w:rsidRPr="0CF9F584">
        <w:rPr>
          <w:rFonts w:eastAsia="Arial"/>
          <w:b/>
          <w:bCs/>
          <w:color w:val="000000" w:themeColor="text1"/>
        </w:rPr>
        <w:t xml:space="preserve">Reflect </w:t>
      </w:r>
      <w:r w:rsidRPr="0CF9F584">
        <w:rPr>
          <w:rFonts w:eastAsia="Arial"/>
          <w:color w:val="000000" w:themeColor="text1"/>
        </w:rPr>
        <w:t xml:space="preserve">on your planning process – what could be helpful when planning? Having a flow chart or tool to show progression? Talking and discussing it with others? </w:t>
      </w:r>
    </w:p>
    <w:p w14:paraId="7A478B34" w14:textId="77777777" w:rsidR="00F5495D" w:rsidRPr="000D4B4C" w:rsidRDefault="00F5495D" w:rsidP="008E14D1"/>
    <w:p w14:paraId="2E7728D1" w14:textId="27ECC3B7" w:rsidR="0012476C" w:rsidRDefault="0012476C">
      <w:pPr>
        <w:spacing w:line="240" w:lineRule="auto"/>
        <w:rPr>
          <w:lang w:val="mi-NZ"/>
        </w:rPr>
      </w:pPr>
      <w:r>
        <w:rPr>
          <w:lang w:val="mi-NZ"/>
        </w:rPr>
        <w:br w:type="page"/>
      </w:r>
    </w:p>
    <w:p w14:paraId="24DF1B5E" w14:textId="1A4F427F" w:rsidR="0012476C" w:rsidRPr="008E14D1" w:rsidRDefault="0012476C" w:rsidP="00AE21C6">
      <w:pPr>
        <w:pStyle w:val="GH1"/>
        <w:spacing w:line="276" w:lineRule="auto"/>
      </w:pPr>
      <w:r>
        <w:lastRenderedPageBreak/>
        <w:t xml:space="preserve">Day 4 </w:t>
      </w:r>
      <w:r w:rsidR="00616646">
        <w:t>a</w:t>
      </w:r>
      <w:r>
        <w:t xml:space="preserve">ctivity 3: STEM, inquiry and literacy </w:t>
      </w:r>
      <w:r w:rsidR="00655697">
        <w:t>–</w:t>
      </w:r>
      <w:r>
        <w:t xml:space="preserve"> create</w:t>
      </w:r>
      <w:r w:rsidRPr="7B550CA2">
        <w:rPr>
          <w:noProof/>
        </w:rPr>
        <w:t xml:space="preserve"> </w:t>
      </w:r>
    </w:p>
    <w:p w14:paraId="1E29A062" w14:textId="77777777" w:rsidR="0012476C" w:rsidRPr="00B10036" w:rsidRDefault="60A942C4" w:rsidP="00AE21C6">
      <w:pPr>
        <w:rPr>
          <w:b/>
          <w:bCs/>
          <w:i/>
          <w:iCs/>
          <w:color w:val="01853E"/>
        </w:rPr>
      </w:pPr>
      <w:r w:rsidRPr="00B10036">
        <w:rPr>
          <w:b/>
          <w:bCs/>
          <w:i/>
          <w:iCs/>
          <w:color w:val="01853E"/>
        </w:rPr>
        <w:t>Notes for teachers and whānau</w:t>
      </w:r>
    </w:p>
    <w:p w14:paraId="4F254723" w14:textId="00A0295F" w:rsidR="0012476C" w:rsidRDefault="0CF9F584" w:rsidP="00AE21C6">
      <w:pPr>
        <w:rPr>
          <w:i/>
          <w:iCs/>
        </w:rPr>
      </w:pPr>
      <w:r w:rsidRPr="0CF9F584">
        <w:rPr>
          <w:i/>
          <w:iCs/>
        </w:rPr>
        <w:t xml:space="preserve">In this activity learners can try and either make their gadget or a model – </w:t>
      </w:r>
      <w:r w:rsidR="00033F6B" w:rsidRPr="0CF9F584">
        <w:rPr>
          <w:i/>
          <w:iCs/>
        </w:rPr>
        <w:t>whatever</w:t>
      </w:r>
      <w:r w:rsidRPr="0CF9F584">
        <w:rPr>
          <w:i/>
          <w:iCs/>
        </w:rPr>
        <w:t xml:space="preserve"> they can manage to do at home. They made need your help accessing materials that could be useful for the object itself or the model – </w:t>
      </w:r>
      <w:r w:rsidR="0025149A" w:rsidRPr="0CF9F584">
        <w:rPr>
          <w:i/>
          <w:iCs/>
        </w:rPr>
        <w:t>e.g.</w:t>
      </w:r>
      <w:r w:rsidRPr="0CF9F584">
        <w:rPr>
          <w:i/>
          <w:iCs/>
        </w:rPr>
        <w:t xml:space="preserve"> cardboard, plastic lids and containers, </w:t>
      </w:r>
      <w:r w:rsidR="0025149A" w:rsidRPr="0CF9F584">
        <w:rPr>
          <w:i/>
          <w:iCs/>
        </w:rPr>
        <w:t xml:space="preserve">ice </w:t>
      </w:r>
      <w:r w:rsidR="0025149A">
        <w:rPr>
          <w:i/>
          <w:iCs/>
        </w:rPr>
        <w:t>b</w:t>
      </w:r>
      <w:r w:rsidR="0025149A" w:rsidRPr="0CF9F584">
        <w:rPr>
          <w:i/>
          <w:iCs/>
        </w:rPr>
        <w:t>lock</w:t>
      </w:r>
      <w:r w:rsidRPr="0CF9F584">
        <w:rPr>
          <w:i/>
          <w:iCs/>
        </w:rPr>
        <w:t xml:space="preserve"> sticks, blue tack, cellotape, glue etc.</w:t>
      </w:r>
    </w:p>
    <w:p w14:paraId="16610481" w14:textId="1775E1C9" w:rsidR="0012476C" w:rsidRDefault="0CF9F584" w:rsidP="00AE21C6">
      <w:pPr>
        <w:spacing w:after="0"/>
        <w:rPr>
          <w:i/>
          <w:iCs/>
        </w:rPr>
      </w:pPr>
      <w:r w:rsidRPr="0CF9F584">
        <w:rPr>
          <w:i/>
          <w:iCs/>
        </w:rPr>
        <w:t>If they are using sharp objects this may need to be done under supervision</w:t>
      </w:r>
      <w:r w:rsidR="00655697">
        <w:rPr>
          <w:i/>
          <w:iCs/>
        </w:rPr>
        <w:t>–</w:t>
      </w:r>
      <w:r w:rsidRPr="0CF9F584">
        <w:rPr>
          <w:i/>
          <w:iCs/>
        </w:rPr>
        <w:t xml:space="preserve"> so please ensure safe practi</w:t>
      </w:r>
      <w:r w:rsidR="00AE21C6">
        <w:rPr>
          <w:i/>
          <w:iCs/>
        </w:rPr>
        <w:t>c</w:t>
      </w:r>
      <w:r w:rsidRPr="0CF9F584">
        <w:rPr>
          <w:i/>
          <w:iCs/>
        </w:rPr>
        <w:t>e.</w:t>
      </w:r>
    </w:p>
    <w:p w14:paraId="4F03522F" w14:textId="0444BAD4" w:rsidR="0012476C" w:rsidRDefault="00886D52" w:rsidP="00A16AAF">
      <w:pPr>
        <w:rPr>
          <w:i/>
          <w:iCs/>
          <w:highlight w:val="yellow"/>
        </w:rPr>
      </w:pPr>
      <w:r>
        <w:pict w14:anchorId="39AEDC43">
          <v:rect id="_x0000_i1053" style="width:0;height:1.5pt" o:hralign="center" o:hrstd="t" o:hr="t" fillcolor="#a0a0a0" stroked="f"/>
        </w:pict>
      </w:r>
    </w:p>
    <w:p w14:paraId="2C833973" w14:textId="0D079365" w:rsidR="60A942C4" w:rsidRDefault="60A942C4" w:rsidP="00AE21C6">
      <w:pPr>
        <w:pStyle w:val="LI"/>
        <w:spacing w:before="120" w:after="240" w:line="276" w:lineRule="auto"/>
        <w:rPr>
          <w:b/>
        </w:rPr>
      </w:pPr>
      <w:r w:rsidRPr="0CF9F584">
        <w:rPr>
          <w:b/>
        </w:rPr>
        <w:t xml:space="preserve">In this activity I am learning to: </w:t>
      </w:r>
      <w:r w:rsidR="00B10036">
        <w:rPr>
          <w:b/>
        </w:rPr>
        <w:t>m</w:t>
      </w:r>
      <w:r w:rsidRPr="0CF9F584">
        <w:rPr>
          <w:b/>
        </w:rPr>
        <w:t>ake a gadget or model of a gadget that is useful to overcome a problem or challenge.</w:t>
      </w:r>
    </w:p>
    <w:p w14:paraId="0EBACBF4" w14:textId="77777777" w:rsidR="0012476C" w:rsidRDefault="0012476C" w:rsidP="0012476C">
      <w:pPr>
        <w:rPr>
          <w:lang w:val="mi-NZ"/>
        </w:rPr>
      </w:pPr>
      <w:r>
        <w:rPr>
          <w:lang w:val="mi-NZ"/>
        </w:rPr>
        <w:t>What do I need?</w:t>
      </w:r>
    </w:p>
    <w:p w14:paraId="2F2F02E5" w14:textId="77777777" w:rsidR="0012476C" w:rsidRDefault="60A942C4" w:rsidP="00F24B82">
      <w:pPr>
        <w:pStyle w:val="ListParagraph"/>
        <w:numPr>
          <w:ilvl w:val="0"/>
          <w:numId w:val="14"/>
        </w:numPr>
        <w:rPr>
          <w:lang w:val="mi-NZ"/>
        </w:rPr>
      </w:pPr>
      <w:r w:rsidRPr="0CF9F584">
        <w:rPr>
          <w:lang w:val="mi-NZ"/>
        </w:rPr>
        <w:t>30 minutes</w:t>
      </w:r>
    </w:p>
    <w:p w14:paraId="5B795CCC" w14:textId="2731450D" w:rsidR="0012476C" w:rsidRDefault="0CF9F584" w:rsidP="00F24B82">
      <w:pPr>
        <w:pStyle w:val="ListParagraph"/>
        <w:numPr>
          <w:ilvl w:val="0"/>
          <w:numId w:val="14"/>
        </w:numPr>
        <w:rPr>
          <w:i/>
          <w:iCs/>
        </w:rPr>
      </w:pPr>
      <w:r w:rsidRPr="0CF9F584">
        <w:rPr>
          <w:lang w:val="mi-NZ"/>
        </w:rPr>
        <w:t xml:space="preserve">Craft or building materials </w:t>
      </w:r>
      <w:r w:rsidR="00655697">
        <w:rPr>
          <w:lang w:val="mi-NZ"/>
        </w:rPr>
        <w:t>–</w:t>
      </w:r>
      <w:r w:rsidRPr="0CF9F584">
        <w:rPr>
          <w:lang w:val="mi-NZ"/>
        </w:rPr>
        <w:t xml:space="preserve"> </w:t>
      </w:r>
      <w:r w:rsidRPr="0CF9F584">
        <w:rPr>
          <w:i/>
          <w:iCs/>
        </w:rPr>
        <w:t>cardboard, plastic lids and containers, ice</w:t>
      </w:r>
      <w:r w:rsidR="00AB137B">
        <w:rPr>
          <w:i/>
          <w:iCs/>
        </w:rPr>
        <w:t xml:space="preserve"> </w:t>
      </w:r>
      <w:r w:rsidRPr="0CF9F584">
        <w:rPr>
          <w:i/>
          <w:iCs/>
        </w:rPr>
        <w:t>b</w:t>
      </w:r>
      <w:r w:rsidR="00AB137B">
        <w:rPr>
          <w:i/>
          <w:iCs/>
        </w:rPr>
        <w:t>l</w:t>
      </w:r>
      <w:r w:rsidRPr="0CF9F584">
        <w:rPr>
          <w:i/>
          <w:iCs/>
        </w:rPr>
        <w:t>ock sticks, blu tack, cellotape, glue, stapler, craft knife, scissors (consider safety) etc.</w:t>
      </w:r>
    </w:p>
    <w:p w14:paraId="3599E7C2" w14:textId="6825E46B" w:rsidR="0012476C" w:rsidRDefault="0CF9F584" w:rsidP="00F24B82">
      <w:pPr>
        <w:pStyle w:val="ListParagraph"/>
        <w:numPr>
          <w:ilvl w:val="0"/>
          <w:numId w:val="14"/>
        </w:numPr>
        <w:rPr>
          <w:i/>
          <w:iCs/>
        </w:rPr>
      </w:pPr>
      <w:r w:rsidRPr="0CF9F584">
        <w:rPr>
          <w:i/>
          <w:iCs/>
        </w:rPr>
        <w:t>A space to construct</w:t>
      </w:r>
    </w:p>
    <w:p w14:paraId="33A42FC7" w14:textId="67FE471A" w:rsidR="0CF9F584" w:rsidRDefault="0CF9F584" w:rsidP="00F24B82">
      <w:pPr>
        <w:pStyle w:val="ListParagraph"/>
        <w:numPr>
          <w:ilvl w:val="0"/>
          <w:numId w:val="14"/>
        </w:numPr>
        <w:spacing w:after="0"/>
      </w:pPr>
      <w:r>
        <w:t>Smartphone to take photos (optional)</w:t>
      </w:r>
    </w:p>
    <w:p w14:paraId="198B32B0" w14:textId="1ABC6921" w:rsidR="00AE21C6" w:rsidRDefault="00886D52" w:rsidP="00A16AAF">
      <w:r>
        <w:pict w14:anchorId="686F8E8B">
          <v:rect id="_x0000_i1054" style="width:0;height:1.5pt" o:hralign="center" o:hrstd="t" o:hr="t" fillcolor="#a0a0a0" stroked="f"/>
        </w:pict>
      </w:r>
    </w:p>
    <w:p w14:paraId="6C5CCA93" w14:textId="77777777" w:rsidR="0012476C" w:rsidRPr="00CE16B9" w:rsidRDefault="60A942C4" w:rsidP="0012476C">
      <w:pPr>
        <w:pStyle w:val="GH2"/>
      </w:pPr>
      <w:r>
        <w:t>Instructions:</w:t>
      </w:r>
    </w:p>
    <w:p w14:paraId="4DAC74A9" w14:textId="7DC7A2A4" w:rsidR="0012476C" w:rsidRDefault="24C62988" w:rsidP="0CF9F584">
      <w:pPr>
        <w:rPr>
          <w:rFonts w:eastAsia="Arial"/>
          <w:color w:val="000000" w:themeColor="text1"/>
        </w:rPr>
      </w:pPr>
      <w:r w:rsidRPr="0CF9F584">
        <w:rPr>
          <w:rFonts w:eastAsia="Arial"/>
          <w:color w:val="000000" w:themeColor="text1"/>
        </w:rPr>
        <w:t xml:space="preserve">Can you create your gadget? If you don’t have the actual materials can you create a model/prototype using cardboard, plastic, arts and crafts, wood any bits and pieces </w:t>
      </w:r>
      <w:r w:rsidR="00AB137B" w:rsidRPr="0CF9F584">
        <w:rPr>
          <w:rFonts w:eastAsia="Arial"/>
          <w:color w:val="000000" w:themeColor="text1"/>
        </w:rPr>
        <w:t>around</w:t>
      </w:r>
      <w:r w:rsidRPr="0CF9F584">
        <w:rPr>
          <w:rFonts w:eastAsia="Arial"/>
          <w:color w:val="000000" w:themeColor="text1"/>
        </w:rPr>
        <w:t xml:space="preserve"> the house. You may need glue, stapler, sticky tape etc to create.</w:t>
      </w:r>
    </w:p>
    <w:p w14:paraId="249D1817" w14:textId="40596A48" w:rsidR="0012476C" w:rsidRDefault="0CF9F584" w:rsidP="0CF9F584">
      <w:pPr>
        <w:rPr>
          <w:rFonts w:eastAsia="Arial"/>
          <w:color w:val="000000" w:themeColor="text1"/>
        </w:rPr>
      </w:pPr>
      <w:r w:rsidRPr="0CF9F584">
        <w:rPr>
          <w:rFonts w:eastAsia="Arial"/>
          <w:color w:val="000000" w:themeColor="text1"/>
        </w:rPr>
        <w:t>Ask a household member to help you source materials and construct.</w:t>
      </w:r>
    </w:p>
    <w:p w14:paraId="755D170E" w14:textId="77777777" w:rsidR="0012476C" w:rsidRPr="00CE16B9" w:rsidRDefault="0012476C" w:rsidP="0012476C">
      <w:pPr>
        <w:pStyle w:val="GH2"/>
      </w:pPr>
      <w:r>
        <w:t>Your task:</w:t>
      </w:r>
    </w:p>
    <w:p w14:paraId="05CF1756" w14:textId="0FE283AB" w:rsidR="0012476C" w:rsidRDefault="0CF9F584" w:rsidP="7B550CA2">
      <w:pPr>
        <w:rPr>
          <w:rFonts w:eastAsia="Arial"/>
          <w:color w:val="000000" w:themeColor="text1"/>
        </w:rPr>
      </w:pPr>
      <w:r w:rsidRPr="0CF9F584">
        <w:rPr>
          <w:rFonts w:eastAsia="Arial"/>
          <w:color w:val="000000" w:themeColor="text1"/>
        </w:rPr>
        <w:t xml:space="preserve">Have a go at </w:t>
      </w:r>
      <w:r w:rsidRPr="0CF9F584">
        <w:rPr>
          <w:rFonts w:eastAsia="Arial"/>
          <w:b/>
          <w:bCs/>
          <w:color w:val="000000" w:themeColor="text1"/>
        </w:rPr>
        <w:t>constructing</w:t>
      </w:r>
      <w:r w:rsidRPr="0CF9F584">
        <w:rPr>
          <w:rFonts w:eastAsia="Arial"/>
          <w:color w:val="000000" w:themeColor="text1"/>
        </w:rPr>
        <w:t xml:space="preserve"> your actual design or simply a model out of simple materials.</w:t>
      </w:r>
    </w:p>
    <w:p w14:paraId="00BF1624" w14:textId="6AE258B7" w:rsidR="0CF9F584" w:rsidRDefault="0CF9F584" w:rsidP="0CF9F584">
      <w:pPr>
        <w:rPr>
          <w:rFonts w:eastAsia="Arial"/>
          <w:color w:val="000000" w:themeColor="text1"/>
        </w:rPr>
      </w:pPr>
      <w:r w:rsidRPr="0CF9F584">
        <w:rPr>
          <w:rFonts w:eastAsia="Arial"/>
          <w:b/>
          <w:bCs/>
          <w:color w:val="000000" w:themeColor="text1"/>
        </w:rPr>
        <w:t>Use</w:t>
      </w:r>
      <w:r w:rsidRPr="0CF9F584">
        <w:rPr>
          <w:rFonts w:eastAsia="Arial"/>
          <w:color w:val="000000" w:themeColor="text1"/>
        </w:rPr>
        <w:t xml:space="preserve"> any material you have available</w:t>
      </w:r>
    </w:p>
    <w:p w14:paraId="106B0B56" w14:textId="30AB6B2A" w:rsidR="0CF9F584" w:rsidRDefault="0CF9F584" w:rsidP="0CF9F584">
      <w:pPr>
        <w:rPr>
          <w:rFonts w:eastAsia="Arial"/>
          <w:color w:val="000000" w:themeColor="text1"/>
        </w:rPr>
      </w:pPr>
      <w:r w:rsidRPr="0CF9F584">
        <w:rPr>
          <w:rFonts w:eastAsia="Arial"/>
          <w:b/>
          <w:bCs/>
          <w:color w:val="000000" w:themeColor="text1"/>
        </w:rPr>
        <w:t>Ensure</w:t>
      </w:r>
      <w:r w:rsidRPr="0CF9F584">
        <w:rPr>
          <w:rFonts w:eastAsia="Arial"/>
          <w:color w:val="000000" w:themeColor="text1"/>
        </w:rPr>
        <w:t xml:space="preserve"> safe practice when you are using any sharp objects e.g. scissors, craft knives etc.</w:t>
      </w:r>
    </w:p>
    <w:p w14:paraId="4F257717" w14:textId="0ED682C8" w:rsidR="0CF9F584" w:rsidRDefault="0CF9F584" w:rsidP="0CF9F584">
      <w:pPr>
        <w:rPr>
          <w:rFonts w:eastAsia="Arial"/>
          <w:color w:val="000000" w:themeColor="text1"/>
        </w:rPr>
      </w:pPr>
      <w:r w:rsidRPr="0CF9F584">
        <w:rPr>
          <w:rFonts w:eastAsia="Arial"/>
          <w:color w:val="000000" w:themeColor="text1"/>
        </w:rPr>
        <w:t xml:space="preserve">If available, </w:t>
      </w:r>
      <w:r w:rsidRPr="0CF9F584">
        <w:rPr>
          <w:rFonts w:eastAsia="Arial"/>
          <w:b/>
          <w:bCs/>
          <w:color w:val="000000" w:themeColor="text1"/>
        </w:rPr>
        <w:t>take</w:t>
      </w:r>
      <w:r w:rsidRPr="0CF9F584">
        <w:rPr>
          <w:rFonts w:eastAsia="Arial"/>
          <w:color w:val="000000" w:themeColor="text1"/>
        </w:rPr>
        <w:t xml:space="preserve"> a photo using your phone camera and </w:t>
      </w:r>
      <w:r w:rsidRPr="0CF9F584">
        <w:rPr>
          <w:rFonts w:eastAsia="Arial"/>
          <w:b/>
          <w:bCs/>
          <w:color w:val="000000" w:themeColor="text1"/>
        </w:rPr>
        <w:t>upload</w:t>
      </w:r>
      <w:r w:rsidRPr="0CF9F584">
        <w:rPr>
          <w:rFonts w:eastAsia="Arial"/>
          <w:color w:val="000000" w:themeColor="text1"/>
        </w:rPr>
        <w:t xml:space="preserve"> your photo to your home learning book. This will be helpful for day 5 activities.</w:t>
      </w:r>
    </w:p>
    <w:p w14:paraId="28334363" w14:textId="57B43F97" w:rsidR="0012476C" w:rsidRDefault="0012476C" w:rsidP="7B550CA2">
      <w:pPr>
        <w:rPr>
          <w:rFonts w:eastAsia="Arial"/>
          <w:color w:val="000000" w:themeColor="text1"/>
        </w:rPr>
      </w:pPr>
    </w:p>
    <w:p w14:paraId="0F4A75B7" w14:textId="51960372" w:rsidR="0012476C" w:rsidRDefault="0012476C" w:rsidP="7B550CA2">
      <w:pPr>
        <w:rPr>
          <w:highlight w:val="yellow"/>
        </w:rPr>
      </w:pPr>
    </w:p>
    <w:p w14:paraId="3692AA40" w14:textId="77777777" w:rsidR="0012476C" w:rsidRPr="000D4B4C" w:rsidRDefault="0012476C" w:rsidP="0012476C"/>
    <w:p w14:paraId="339A18A4" w14:textId="77777777" w:rsidR="0012476C" w:rsidRPr="005B31E3" w:rsidRDefault="0012476C" w:rsidP="0012476C">
      <w:pPr>
        <w:rPr>
          <w:lang w:val="mi-NZ"/>
        </w:rPr>
      </w:pPr>
    </w:p>
    <w:p w14:paraId="411CFCBA" w14:textId="1C41E37A" w:rsidR="0012476C" w:rsidRDefault="0012476C">
      <w:pPr>
        <w:spacing w:line="240" w:lineRule="auto"/>
        <w:rPr>
          <w:lang w:val="mi-NZ"/>
        </w:rPr>
      </w:pPr>
      <w:r>
        <w:rPr>
          <w:lang w:val="mi-NZ"/>
        </w:rPr>
        <w:br w:type="page"/>
      </w:r>
    </w:p>
    <w:p w14:paraId="2C28A9D3" w14:textId="3FCA0D3F" w:rsidR="0012476C" w:rsidRPr="008E14D1" w:rsidRDefault="60A942C4" w:rsidP="00A22BD7">
      <w:pPr>
        <w:pStyle w:val="GH1"/>
      </w:pPr>
      <w:r>
        <w:lastRenderedPageBreak/>
        <w:t xml:space="preserve">Day 4 </w:t>
      </w:r>
      <w:r w:rsidR="14A9613B">
        <w:t>a</w:t>
      </w:r>
      <w:r>
        <w:t xml:space="preserve">ctivity </w:t>
      </w:r>
      <w:r w:rsidR="654B556A">
        <w:t>4</w:t>
      </w:r>
      <w:r>
        <w:t xml:space="preserve">: STEM and inquiry </w:t>
      </w:r>
      <w:r w:rsidR="00655697">
        <w:t>–</w:t>
      </w:r>
      <w:r>
        <w:t xml:space="preserve"> Improve</w:t>
      </w:r>
      <w:r w:rsidR="00BF4310">
        <w:rPr>
          <w:noProof/>
        </w:rPr>
        <w:t xml:space="preserve"> </w:t>
      </w:r>
    </w:p>
    <w:p w14:paraId="2F07DEFE" w14:textId="77777777" w:rsidR="0012476C" w:rsidRPr="00B10036" w:rsidRDefault="0012476C" w:rsidP="0012476C">
      <w:pPr>
        <w:rPr>
          <w:b/>
          <w:bCs/>
          <w:i/>
          <w:iCs/>
          <w:color w:val="01853E"/>
        </w:rPr>
      </w:pPr>
      <w:r w:rsidRPr="00B10036">
        <w:rPr>
          <w:b/>
          <w:bCs/>
          <w:i/>
          <w:iCs/>
          <w:color w:val="01853E"/>
        </w:rPr>
        <w:t>Notes for teachers and whānau</w:t>
      </w:r>
    </w:p>
    <w:p w14:paraId="05577BF2" w14:textId="19BEE967" w:rsidR="009F4607" w:rsidRDefault="009F4607" w:rsidP="0CF9F584">
      <w:pPr>
        <w:rPr>
          <w:i/>
          <w:iCs/>
        </w:rPr>
      </w:pPr>
      <w:r>
        <w:rPr>
          <w:i/>
          <w:iCs/>
        </w:rPr>
        <w:t xml:space="preserve">This task requires access to </w:t>
      </w:r>
      <w:r w:rsidR="009719F9">
        <w:rPr>
          <w:i/>
          <w:iCs/>
        </w:rPr>
        <w:t>Home Learning TV online or on TVNZ.</w:t>
      </w:r>
    </w:p>
    <w:p w14:paraId="5C0279DB" w14:textId="327F58E1" w:rsidR="0012476C" w:rsidRDefault="009719F9" w:rsidP="0CF9F584">
      <w:pPr>
        <w:rPr>
          <w:i/>
          <w:iCs/>
        </w:rPr>
      </w:pPr>
      <w:r>
        <w:rPr>
          <w:i/>
          <w:iCs/>
        </w:rPr>
        <w:t>The learner will</w:t>
      </w:r>
      <w:r w:rsidR="0CF9F584" w:rsidRPr="0CF9F584">
        <w:rPr>
          <w:i/>
          <w:iCs/>
        </w:rPr>
        <w:t xml:space="preserve"> evaluate and improve their original gadget. They may ask someone in the household/</w:t>
      </w:r>
      <w:r w:rsidR="00BF4310">
        <w:rPr>
          <w:i/>
          <w:iCs/>
        </w:rPr>
        <w:t xml:space="preserve"> whānau</w:t>
      </w:r>
      <w:r w:rsidR="0CF9F584" w:rsidRPr="0CF9F584">
        <w:rPr>
          <w:i/>
          <w:iCs/>
        </w:rPr>
        <w:t xml:space="preserve"> for feedback.</w:t>
      </w:r>
    </w:p>
    <w:p w14:paraId="6609C09D" w14:textId="77777777" w:rsidR="0012476C" w:rsidRDefault="00886D52" w:rsidP="00A16AAF">
      <w:r>
        <w:pict w14:anchorId="41C9D938">
          <v:rect id="_x0000_i1055" style="width:0;height:1.5pt" o:hralign="center" o:hrstd="t" o:hr="t" fillcolor="#a0a0a0" stroked="f"/>
        </w:pict>
      </w:r>
    </w:p>
    <w:p w14:paraId="18A7AF07" w14:textId="4E4ED1A0" w:rsidR="0CF9F584" w:rsidRDefault="60A942C4" w:rsidP="0CF9F584">
      <w:pPr>
        <w:pStyle w:val="LI"/>
        <w:rPr>
          <w:b/>
        </w:rPr>
      </w:pPr>
      <w:r w:rsidRPr="0CF9F584">
        <w:rPr>
          <w:b/>
        </w:rPr>
        <w:t xml:space="preserve">In this activity I am learning to: </w:t>
      </w:r>
      <w:r w:rsidR="00B10036">
        <w:rPr>
          <w:b/>
        </w:rPr>
        <w:t>e</w:t>
      </w:r>
      <w:r w:rsidRPr="0CF9F584">
        <w:rPr>
          <w:b/>
        </w:rPr>
        <w:t>valuate my model or gadget</w:t>
      </w:r>
      <w:r w:rsidR="00AE21C6">
        <w:rPr>
          <w:b/>
        </w:rPr>
        <w:t>; g</w:t>
      </w:r>
      <w:r w:rsidR="0CF9F584" w:rsidRPr="0CF9F584">
        <w:rPr>
          <w:b/>
        </w:rPr>
        <w:t>ather and use feedback to improve my model or gadget</w:t>
      </w:r>
      <w:r w:rsidR="001E523D">
        <w:rPr>
          <w:b/>
        </w:rPr>
        <w:t>; r</w:t>
      </w:r>
      <w:r w:rsidR="0CF9F584" w:rsidRPr="0CF9F584">
        <w:rPr>
          <w:b/>
        </w:rPr>
        <w:t>efine my model or gadget if needed</w:t>
      </w:r>
    </w:p>
    <w:p w14:paraId="732EA7F1" w14:textId="77777777" w:rsidR="0012476C" w:rsidRDefault="0012476C" w:rsidP="0012476C">
      <w:pPr>
        <w:rPr>
          <w:lang w:val="mi-NZ"/>
        </w:rPr>
      </w:pPr>
      <w:r>
        <w:rPr>
          <w:lang w:val="mi-NZ"/>
        </w:rPr>
        <w:t>What do I need?</w:t>
      </w:r>
    </w:p>
    <w:p w14:paraId="5FEDC4C8" w14:textId="77777777" w:rsidR="0012476C" w:rsidRDefault="60A942C4" w:rsidP="00F24B82">
      <w:pPr>
        <w:pStyle w:val="ListParagraph"/>
        <w:numPr>
          <w:ilvl w:val="0"/>
          <w:numId w:val="14"/>
        </w:numPr>
        <w:rPr>
          <w:lang w:val="mi-NZ"/>
        </w:rPr>
      </w:pPr>
      <w:r w:rsidRPr="0CF9F584">
        <w:rPr>
          <w:lang w:val="mi-NZ"/>
        </w:rPr>
        <w:t>30 minutes</w:t>
      </w:r>
    </w:p>
    <w:p w14:paraId="3FA30CCA" w14:textId="735769BE" w:rsidR="0012476C" w:rsidRDefault="0CF9F584" w:rsidP="00F24B82">
      <w:pPr>
        <w:pStyle w:val="ListParagraph"/>
        <w:numPr>
          <w:ilvl w:val="0"/>
          <w:numId w:val="14"/>
        </w:numPr>
        <w:rPr>
          <w:lang w:val="mi-NZ"/>
        </w:rPr>
      </w:pPr>
      <w:r w:rsidRPr="0CF9F584">
        <w:rPr>
          <w:lang w:val="mi-NZ"/>
        </w:rPr>
        <w:t>Your gadget/model from above</w:t>
      </w:r>
    </w:p>
    <w:p w14:paraId="4E90A500" w14:textId="0400744B" w:rsidR="0CF9F584" w:rsidRDefault="0CF9F584" w:rsidP="00F24B82">
      <w:pPr>
        <w:pStyle w:val="ListParagraph"/>
        <w:numPr>
          <w:ilvl w:val="0"/>
          <w:numId w:val="14"/>
        </w:numPr>
        <w:rPr>
          <w:lang w:val="mi-NZ"/>
        </w:rPr>
      </w:pPr>
      <w:r w:rsidRPr="0CF9F584">
        <w:rPr>
          <w:lang w:val="mi-NZ"/>
        </w:rPr>
        <w:t xml:space="preserve">Video from Home learning tv </w:t>
      </w:r>
      <w:hyperlink r:id="rId75">
        <w:r w:rsidRPr="0CF9F584">
          <w:rPr>
            <w:rStyle w:val="Hyperlink"/>
            <w:lang w:val="mi-NZ"/>
          </w:rPr>
          <w:t>https://www.tvnz.co.nz/shows/home-learning-tv/episodes/sage-9-11-e283</w:t>
        </w:r>
      </w:hyperlink>
      <w:r w:rsidRPr="0CF9F584">
        <w:rPr>
          <w:lang w:val="mi-NZ"/>
        </w:rPr>
        <w:t xml:space="preserve"> </w:t>
      </w:r>
    </w:p>
    <w:p w14:paraId="0DC3E1EA" w14:textId="77111FD9" w:rsidR="0CF9F584" w:rsidRDefault="00BF4310" w:rsidP="00F24B82">
      <w:pPr>
        <w:pStyle w:val="ListParagraph"/>
        <w:numPr>
          <w:ilvl w:val="0"/>
          <w:numId w:val="14"/>
        </w:numPr>
        <w:rPr>
          <w:lang w:val="mi-NZ"/>
        </w:rPr>
      </w:pPr>
      <w:r>
        <w:rPr>
          <w:lang w:val="mi-NZ"/>
        </w:rPr>
        <w:t xml:space="preserve"> whānau</w:t>
      </w:r>
      <w:r w:rsidR="0CF9F584" w:rsidRPr="0CF9F584">
        <w:rPr>
          <w:lang w:val="mi-NZ"/>
        </w:rPr>
        <w:t xml:space="preserve"> or household member to give feedback</w:t>
      </w:r>
    </w:p>
    <w:p w14:paraId="6D2E7CF1" w14:textId="77777777" w:rsidR="0012476C" w:rsidRDefault="00886D52" w:rsidP="00A16AAF">
      <w:r>
        <w:pict w14:anchorId="779F0FA8">
          <v:rect id="_x0000_i1056" style="width:0;height:1.5pt" o:hralign="center" o:hrstd="t" o:hr="t" fillcolor="#a0a0a0" stroked="f"/>
        </w:pict>
      </w:r>
    </w:p>
    <w:p w14:paraId="2B7C2868" w14:textId="77777777" w:rsidR="0012476C" w:rsidRPr="00CE16B9" w:rsidRDefault="60A942C4" w:rsidP="0012476C">
      <w:pPr>
        <w:pStyle w:val="GH2"/>
      </w:pPr>
      <w:r>
        <w:t>Instructions:</w:t>
      </w:r>
    </w:p>
    <w:p w14:paraId="5526E530" w14:textId="661657FB" w:rsidR="0012476C" w:rsidRDefault="0CF9F584" w:rsidP="0012476C">
      <w:r>
        <w:t xml:space="preserve">From the last activity you will have made a gadget or model of a kitchen gadget that could be used to overcome a challenge. </w:t>
      </w:r>
    </w:p>
    <w:p w14:paraId="74BBEE1E" w14:textId="7F47F9B6" w:rsidR="0CF9F584" w:rsidRDefault="0CF9F584" w:rsidP="0CF9F584">
      <w:r>
        <w:t>This task requires you to evaluate your gadget or model, gain feedback and revise or modify if needed.</w:t>
      </w:r>
    </w:p>
    <w:p w14:paraId="539507E4" w14:textId="36E1E65C" w:rsidR="0012476C" w:rsidRPr="009719F9" w:rsidRDefault="60A942C4" w:rsidP="009719F9">
      <w:pPr>
        <w:pStyle w:val="GH2"/>
      </w:pPr>
      <w:r>
        <w:t>Your task:</w:t>
      </w:r>
    </w:p>
    <w:p w14:paraId="0B88259C" w14:textId="3A3C86A5" w:rsidR="0012476C" w:rsidRPr="000D4B4C" w:rsidRDefault="24C62988" w:rsidP="0CF9F584">
      <w:pPr>
        <w:rPr>
          <w:rFonts w:eastAsia="Arial"/>
          <w:color w:val="000000" w:themeColor="text1"/>
        </w:rPr>
      </w:pPr>
      <w:r w:rsidRPr="0CF9F584">
        <w:rPr>
          <w:rFonts w:eastAsia="Arial"/>
          <w:b/>
          <w:bCs/>
          <w:color w:val="000000" w:themeColor="text1"/>
        </w:rPr>
        <w:t>Write</w:t>
      </w:r>
      <w:r w:rsidRPr="0CF9F584">
        <w:rPr>
          <w:rFonts w:eastAsia="Arial"/>
          <w:color w:val="000000" w:themeColor="text1"/>
        </w:rPr>
        <w:t xml:space="preserve"> the answers to these questions in your home learning book.</w:t>
      </w:r>
    </w:p>
    <w:p w14:paraId="73FBD10E" w14:textId="49F411A5" w:rsidR="0012476C" w:rsidRPr="000D4B4C" w:rsidRDefault="24C62988" w:rsidP="00F24B82">
      <w:pPr>
        <w:pStyle w:val="ListParagraph"/>
        <w:numPr>
          <w:ilvl w:val="0"/>
          <w:numId w:val="6"/>
        </w:numPr>
        <w:rPr>
          <w:rFonts w:eastAsia="Arial"/>
          <w:color w:val="000000" w:themeColor="text1"/>
        </w:rPr>
      </w:pPr>
      <w:r w:rsidRPr="0CF9F584">
        <w:rPr>
          <w:rFonts w:eastAsia="Arial"/>
          <w:color w:val="000000" w:themeColor="text1"/>
        </w:rPr>
        <w:t>Did your gadget work or come together as you hoped? Why/Why not?</w:t>
      </w:r>
    </w:p>
    <w:p w14:paraId="5393F03C" w14:textId="3D4B0284" w:rsidR="0012476C" w:rsidRPr="000D4B4C" w:rsidRDefault="24C62988" w:rsidP="00F24B82">
      <w:pPr>
        <w:pStyle w:val="ListParagraph"/>
        <w:numPr>
          <w:ilvl w:val="0"/>
          <w:numId w:val="6"/>
        </w:numPr>
        <w:rPr>
          <w:rFonts w:eastAsia="Arial"/>
          <w:color w:val="000000" w:themeColor="text1"/>
        </w:rPr>
      </w:pPr>
      <w:r w:rsidRPr="0CF9F584">
        <w:rPr>
          <w:rFonts w:eastAsia="Arial"/>
          <w:color w:val="000000" w:themeColor="text1"/>
        </w:rPr>
        <w:t xml:space="preserve">How could you make improvements? </w:t>
      </w:r>
    </w:p>
    <w:p w14:paraId="521C37D3" w14:textId="2F263D43" w:rsidR="0012476C" w:rsidRPr="000D4B4C" w:rsidRDefault="24C62988" w:rsidP="00F24B82">
      <w:pPr>
        <w:pStyle w:val="ListParagraph"/>
        <w:numPr>
          <w:ilvl w:val="0"/>
          <w:numId w:val="6"/>
        </w:numPr>
        <w:rPr>
          <w:rFonts w:eastAsia="Arial"/>
          <w:color w:val="000000" w:themeColor="text1"/>
        </w:rPr>
      </w:pPr>
      <w:r w:rsidRPr="0CF9F584">
        <w:rPr>
          <w:rFonts w:eastAsia="Arial"/>
          <w:color w:val="000000" w:themeColor="text1"/>
        </w:rPr>
        <w:t xml:space="preserve">What would you do differently? </w:t>
      </w:r>
    </w:p>
    <w:p w14:paraId="1D4A2E27" w14:textId="0E68C670" w:rsidR="0CF9F584" w:rsidRDefault="0CF9F584" w:rsidP="0CF9F584">
      <w:pPr>
        <w:rPr>
          <w:rFonts w:eastAsia="Arial"/>
          <w:color w:val="000000" w:themeColor="text1"/>
        </w:rPr>
      </w:pPr>
    </w:p>
    <w:p w14:paraId="12CD369E" w14:textId="134F3263" w:rsidR="0CF9F584" w:rsidRDefault="0CF9F584" w:rsidP="0CF9F584">
      <w:pPr>
        <w:rPr>
          <w:rFonts w:eastAsia="Arial"/>
          <w:color w:val="000000" w:themeColor="text1"/>
        </w:rPr>
      </w:pPr>
      <w:r w:rsidRPr="0CF9F584">
        <w:rPr>
          <w:rFonts w:eastAsia="Arial"/>
          <w:b/>
          <w:bCs/>
          <w:color w:val="000000" w:themeColor="text1"/>
        </w:rPr>
        <w:t>Watch</w:t>
      </w:r>
      <w:r w:rsidRPr="0CF9F584">
        <w:rPr>
          <w:rFonts w:eastAsia="Arial"/>
          <w:color w:val="000000" w:themeColor="text1"/>
        </w:rPr>
        <w:t xml:space="preserve"> this video from home learning tv on </w:t>
      </w:r>
      <w:hyperlink r:id="rId76">
        <w:r w:rsidRPr="0CF9F584">
          <w:rPr>
            <w:rStyle w:val="Hyperlink"/>
            <w:rFonts w:eastAsia="Arial"/>
          </w:rPr>
          <w:t>“Using feedback to step up our innovations”</w:t>
        </w:r>
      </w:hyperlink>
      <w:r w:rsidRPr="0CF9F584">
        <w:rPr>
          <w:rFonts w:eastAsia="Arial"/>
        </w:rPr>
        <w:t xml:space="preserve"> (15 minutes) </w:t>
      </w:r>
    </w:p>
    <w:p w14:paraId="291B82EC" w14:textId="383A13F5" w:rsidR="0CF9F584" w:rsidRDefault="0CF9F584" w:rsidP="0CF9F584">
      <w:pPr>
        <w:rPr>
          <w:rFonts w:eastAsia="Arial"/>
        </w:rPr>
      </w:pPr>
      <w:r w:rsidRPr="0CF9F584">
        <w:rPr>
          <w:rFonts w:eastAsia="Arial"/>
        </w:rPr>
        <w:t xml:space="preserve">After watching this video, </w:t>
      </w:r>
      <w:r w:rsidRPr="0CF9F584">
        <w:rPr>
          <w:rFonts w:eastAsia="Arial"/>
          <w:b/>
          <w:bCs/>
        </w:rPr>
        <w:t xml:space="preserve">Gather </w:t>
      </w:r>
      <w:r w:rsidRPr="0CF9F584">
        <w:rPr>
          <w:rFonts w:eastAsia="Arial"/>
        </w:rPr>
        <w:t>feedback from a member of your household or</w:t>
      </w:r>
      <w:r w:rsidR="00655697">
        <w:rPr>
          <w:rFonts w:eastAsia="Arial"/>
        </w:rPr>
        <w:t xml:space="preserve"> </w:t>
      </w:r>
      <w:r w:rsidR="00BF4310">
        <w:rPr>
          <w:rFonts w:eastAsia="Arial"/>
        </w:rPr>
        <w:t>whānau</w:t>
      </w:r>
      <w:r w:rsidRPr="0CF9F584">
        <w:rPr>
          <w:rFonts w:eastAsia="Arial"/>
        </w:rPr>
        <w:t xml:space="preserve"> about your device/creation/model.</w:t>
      </w:r>
    </w:p>
    <w:p w14:paraId="1F967BBC" w14:textId="77777777" w:rsidR="0012476C" w:rsidRPr="005B31E3" w:rsidRDefault="0012476C" w:rsidP="0012476C">
      <w:pPr>
        <w:rPr>
          <w:lang w:val="mi-NZ"/>
        </w:rPr>
      </w:pPr>
    </w:p>
    <w:p w14:paraId="08720F94" w14:textId="77777777" w:rsidR="00445AC9" w:rsidRDefault="00445AC9" w:rsidP="00445AC9">
      <w:pPr>
        <w:rPr>
          <w:lang w:val="mi-NZ"/>
        </w:rPr>
      </w:pPr>
    </w:p>
    <w:p w14:paraId="54835628" w14:textId="77777777" w:rsidR="00D034F9" w:rsidRPr="002F590C" w:rsidRDefault="00D034F9" w:rsidP="00D034F9">
      <w:pPr>
        <w:spacing w:before="240"/>
        <w:rPr>
          <w:b/>
        </w:rPr>
      </w:pPr>
      <w:r w:rsidRPr="002F590C">
        <w:rPr>
          <w:b/>
        </w:rPr>
        <w:t>Remember to do your end of day reflection and wellbeing activities (</w:t>
      </w:r>
      <w:r>
        <w:rPr>
          <w:b/>
          <w:bCs/>
        </w:rPr>
        <w:t>s</w:t>
      </w:r>
      <w:r w:rsidRPr="002F590C">
        <w:rPr>
          <w:b/>
          <w:bCs/>
        </w:rPr>
        <w:t>ee</w:t>
      </w:r>
      <w:r w:rsidRPr="002F590C">
        <w:rPr>
          <w:b/>
        </w:rPr>
        <w:t xml:space="preserve"> p. </w:t>
      </w:r>
      <w:r>
        <w:rPr>
          <w:b/>
        </w:rPr>
        <w:t>7&amp;9</w:t>
      </w:r>
      <w:r w:rsidRPr="002F590C">
        <w:rPr>
          <w:b/>
        </w:rPr>
        <w:t>).</w:t>
      </w:r>
    </w:p>
    <w:p w14:paraId="7C017061" w14:textId="3632BFF7" w:rsidR="00445AC9" w:rsidRPr="008E14D1" w:rsidRDefault="00C23E3C" w:rsidP="001E523D">
      <w:pPr>
        <w:pStyle w:val="BH1"/>
        <w:spacing w:after="120" w:line="240" w:lineRule="auto"/>
      </w:pPr>
      <w:r>
        <w:rPr>
          <w:noProof/>
          <w:color w:val="2B579A"/>
          <w:shd w:val="clear" w:color="auto" w:fill="E6E6E6"/>
        </w:rPr>
        <w:lastRenderedPageBreak/>
        <w:drawing>
          <wp:anchor distT="0" distB="0" distL="114300" distR="114300" simplePos="0" relativeHeight="251658251" behindDoc="1" locked="0" layoutInCell="1" allowOverlap="1" wp14:anchorId="219DED41" wp14:editId="4B0E6567">
            <wp:simplePos x="0" y="0"/>
            <wp:positionH relativeFrom="column">
              <wp:posOffset>4784725</wp:posOffset>
            </wp:positionH>
            <wp:positionV relativeFrom="paragraph">
              <wp:posOffset>-1270</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t xml:space="preserve">Day </w:t>
      </w:r>
      <w:r w:rsidR="00445AC9">
        <w:t>5</w:t>
      </w:r>
      <w:r w:rsidR="00445AC9" w:rsidRPr="008E14D1">
        <w:t xml:space="preserve"> </w:t>
      </w:r>
      <w:r w:rsidR="00616646">
        <w:t>a</w:t>
      </w:r>
      <w:r w:rsidR="00445AC9" w:rsidRPr="008E14D1">
        <w:t>ctivity 1</w:t>
      </w:r>
      <w:r w:rsidR="00655697">
        <w:t>–</w:t>
      </w:r>
      <w:r w:rsidR="00445AC9" w:rsidRPr="008E14D1">
        <w:t>2: Presentation</w:t>
      </w:r>
      <w:r w:rsidR="00BF4310">
        <w:rPr>
          <w:noProof/>
        </w:rPr>
        <w:t xml:space="preserve"> </w:t>
      </w:r>
    </w:p>
    <w:p w14:paraId="5E4123DC" w14:textId="77777777" w:rsidR="00445AC9" w:rsidRPr="00B10036" w:rsidRDefault="00445AC9" w:rsidP="001E523D">
      <w:pPr>
        <w:spacing w:line="240" w:lineRule="auto"/>
        <w:rPr>
          <w:b/>
          <w:bCs/>
          <w:i/>
          <w:iCs/>
          <w:color w:val="3472AC"/>
        </w:rPr>
      </w:pPr>
      <w:r w:rsidRPr="00B10036">
        <w:rPr>
          <w:b/>
          <w:bCs/>
          <w:i/>
          <w:iCs/>
          <w:color w:val="3472AC"/>
        </w:rPr>
        <w:t>Notes for teachers and whānau</w:t>
      </w:r>
    </w:p>
    <w:p w14:paraId="04099B0C" w14:textId="6659F0A6" w:rsidR="00445AC9" w:rsidRDefault="0CF9F584" w:rsidP="001E523D">
      <w:pPr>
        <w:spacing w:line="240" w:lineRule="auto"/>
        <w:ind w:right="1710"/>
        <w:rPr>
          <w:i/>
          <w:iCs/>
        </w:rPr>
      </w:pPr>
      <w:r w:rsidRPr="0CF9F584">
        <w:rPr>
          <w:i/>
          <w:iCs/>
        </w:rPr>
        <w:t>Learners will be creating a poster (or equivalent</w:t>
      </w:r>
      <w:r w:rsidR="001E523D">
        <w:rPr>
          <w:i/>
          <w:iCs/>
        </w:rPr>
        <w:t>)</w:t>
      </w:r>
      <w:r w:rsidRPr="0CF9F584">
        <w:rPr>
          <w:i/>
          <w:iCs/>
        </w:rPr>
        <w:t xml:space="preserve"> to summarize their learning and design process from the above activities. They may require some paper and materials to physically make the poster if they are available. Some may prefer to create it digitally.</w:t>
      </w:r>
    </w:p>
    <w:p w14:paraId="7F8DD2F4" w14:textId="20FA8A0E" w:rsidR="00445AC9" w:rsidRPr="00124608" w:rsidRDefault="00124608" w:rsidP="001E523D">
      <w:pPr>
        <w:pStyle w:val="paragraph"/>
        <w:spacing w:after="0" w:afterAutospacing="0"/>
        <w:rPr>
          <w:sz w:val="20"/>
          <w:szCs w:val="20"/>
        </w:rPr>
      </w:pPr>
      <w:r w:rsidRPr="7F3AF600">
        <w:rPr>
          <w:rStyle w:val="normaltextrun"/>
          <w:rFonts w:ascii="Arial" w:hAnsi="Arial" w:cs="Arial"/>
          <w:i/>
          <w:iCs/>
        </w:rPr>
        <w:t>Note that today our Inquiry focus is “Present</w:t>
      </w:r>
      <w:r w:rsidR="00655697">
        <w:rPr>
          <w:rStyle w:val="normaltextrun"/>
          <w:rFonts w:ascii="Arial" w:hAnsi="Arial" w:cs="Arial"/>
          <w:i/>
          <w:iCs/>
        </w:rPr>
        <w:t>–</w:t>
      </w:r>
      <w:r w:rsidRPr="7F3AF600">
        <w:rPr>
          <w:rStyle w:val="normaltextrun"/>
          <w:rFonts w:ascii="Arial" w:hAnsi="Arial" w:cs="Arial"/>
          <w:i/>
          <w:iCs/>
        </w:rPr>
        <w:t xml:space="preserve"> share learning about the </w:t>
      </w:r>
      <w:r w:rsidR="00D61B12">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r w:rsidRPr="7F3AF600">
        <w:rPr>
          <w:rStyle w:val="eop"/>
          <w:rFonts w:ascii="Arial" w:hAnsi="Arial" w:cs="Arial"/>
          <w:i/>
          <w:iCs/>
        </w:rPr>
        <w:t> </w:t>
      </w:r>
    </w:p>
    <w:p w14:paraId="7EE2D24C" w14:textId="77777777" w:rsidR="00445AC9" w:rsidRDefault="00886D52" w:rsidP="00A16AAF">
      <w:r>
        <w:pict w14:anchorId="6A6EE204">
          <v:rect id="_x0000_i1057" style="width:0;height:1.5pt" o:hralign="center" o:hrstd="t" o:hr="t" fillcolor="#a0a0a0" stroked="f"/>
        </w:pict>
      </w:r>
    </w:p>
    <w:p w14:paraId="5EAAB0F5" w14:textId="7EF3C3DB" w:rsidR="00445AC9" w:rsidRPr="008E14D1" w:rsidRDefault="654B556A" w:rsidP="001E523D">
      <w:pPr>
        <w:pStyle w:val="LI"/>
        <w:spacing w:before="120" w:after="120"/>
        <w:rPr>
          <w:b/>
          <w:color w:val="3472AC"/>
        </w:rPr>
      </w:pPr>
      <w:r w:rsidRPr="0CF9F584">
        <w:rPr>
          <w:b/>
          <w:color w:val="3472AC"/>
        </w:rPr>
        <w:t xml:space="preserve">In this activity I am learning to: </w:t>
      </w:r>
      <w:r w:rsidR="00B10036">
        <w:rPr>
          <w:b/>
          <w:color w:val="3472AC"/>
        </w:rPr>
        <w:t>c</w:t>
      </w:r>
      <w:r w:rsidRPr="0CF9F584">
        <w:rPr>
          <w:b/>
          <w:color w:val="3472AC"/>
        </w:rPr>
        <w:t>reate a poster or presentation which communicates a learning process to others</w:t>
      </w:r>
    </w:p>
    <w:p w14:paraId="555390E0" w14:textId="77777777" w:rsidR="00445AC9" w:rsidRDefault="00445AC9" w:rsidP="001E523D">
      <w:pPr>
        <w:spacing w:after="0"/>
        <w:rPr>
          <w:lang w:val="mi-NZ"/>
        </w:rPr>
      </w:pPr>
      <w:r>
        <w:rPr>
          <w:lang w:val="mi-NZ"/>
        </w:rPr>
        <w:t>What do I need?</w:t>
      </w:r>
    </w:p>
    <w:p w14:paraId="01E9D478" w14:textId="77777777" w:rsidR="00445AC9" w:rsidRDefault="654B556A" w:rsidP="00F24B82">
      <w:pPr>
        <w:pStyle w:val="ListParagraph"/>
        <w:numPr>
          <w:ilvl w:val="0"/>
          <w:numId w:val="14"/>
        </w:numPr>
        <w:rPr>
          <w:lang w:val="mi-NZ"/>
        </w:rPr>
      </w:pPr>
      <w:r w:rsidRPr="0CF9F584">
        <w:rPr>
          <w:lang w:val="mi-NZ"/>
        </w:rPr>
        <w:t>30 minutes</w:t>
      </w:r>
    </w:p>
    <w:p w14:paraId="0288B313" w14:textId="48CDC4D0" w:rsidR="00445AC9" w:rsidRDefault="24C62988" w:rsidP="00F24B82">
      <w:pPr>
        <w:pStyle w:val="ListParagraph"/>
        <w:numPr>
          <w:ilvl w:val="0"/>
          <w:numId w:val="14"/>
        </w:numPr>
        <w:rPr>
          <w:rFonts w:eastAsia="Arial"/>
          <w:color w:val="000000" w:themeColor="text1"/>
          <w:lang w:val="mi-NZ"/>
        </w:rPr>
      </w:pPr>
      <w:r w:rsidRPr="0CF9F584">
        <w:rPr>
          <w:rFonts w:eastAsia="Arial"/>
          <w:color w:val="000000" w:themeColor="text1"/>
        </w:rPr>
        <w:t xml:space="preserve">Resource or link </w:t>
      </w:r>
      <w:r w:rsidR="00033F6B" w:rsidRPr="0CF9F584">
        <w:rPr>
          <w:rFonts w:eastAsia="Arial"/>
          <w:color w:val="000000" w:themeColor="text1"/>
        </w:rPr>
        <w:t>on</w:t>
      </w:r>
      <w:r w:rsidRPr="0CF9F584">
        <w:rPr>
          <w:rFonts w:eastAsia="Arial"/>
          <w:color w:val="000000" w:themeColor="text1"/>
        </w:rPr>
        <w:t xml:space="preserve"> how to put together an informative poster</w:t>
      </w:r>
    </w:p>
    <w:p w14:paraId="6BC783FA" w14:textId="2510DD79" w:rsidR="0CF9F584" w:rsidRDefault="0CF9F584" w:rsidP="00F24B82">
      <w:pPr>
        <w:pStyle w:val="ListParagraph"/>
        <w:numPr>
          <w:ilvl w:val="0"/>
          <w:numId w:val="14"/>
        </w:numPr>
        <w:rPr>
          <w:rFonts w:eastAsia="Arial"/>
          <w:color w:val="000000" w:themeColor="text1"/>
          <w:lang w:val="mi-NZ"/>
        </w:rPr>
      </w:pPr>
      <w:r w:rsidRPr="0CF9F584">
        <w:rPr>
          <w:rFonts w:eastAsia="Arial"/>
          <w:color w:val="000000" w:themeColor="text1"/>
          <w:lang w:val="mi-NZ"/>
        </w:rPr>
        <w:t>Poster paper (A3 size if available), or white paper</w:t>
      </w:r>
    </w:p>
    <w:p w14:paraId="2CF444C6" w14:textId="0E97D54F" w:rsidR="0CF9F584" w:rsidRDefault="0CF9F584" w:rsidP="00F24B82">
      <w:pPr>
        <w:pStyle w:val="ListParagraph"/>
        <w:numPr>
          <w:ilvl w:val="0"/>
          <w:numId w:val="14"/>
        </w:numPr>
        <w:spacing w:after="0"/>
        <w:rPr>
          <w:rFonts w:eastAsia="Arial"/>
          <w:color w:val="000000" w:themeColor="text1"/>
          <w:lang w:val="mi-NZ"/>
        </w:rPr>
      </w:pPr>
      <w:r w:rsidRPr="0CF9F584">
        <w:rPr>
          <w:rFonts w:eastAsia="Arial"/>
          <w:color w:val="000000" w:themeColor="text1"/>
          <w:lang w:val="mi-NZ"/>
        </w:rPr>
        <w:t>Computer or device (optional)</w:t>
      </w:r>
    </w:p>
    <w:p w14:paraId="514A8B36" w14:textId="77777777" w:rsidR="00445AC9" w:rsidRDefault="00886D52" w:rsidP="00A16AAF">
      <w:r>
        <w:pict w14:anchorId="3AE19AEE">
          <v:rect id="_x0000_i1058" style="width:0;height:1.5pt" o:hralign="center" o:hrstd="t" o:hr="t" fillcolor="#a0a0a0" stroked="f"/>
        </w:pict>
      </w:r>
    </w:p>
    <w:p w14:paraId="33CB8702" w14:textId="0C4D9688" w:rsidR="00445AC9" w:rsidRPr="001E523D" w:rsidRDefault="00616646" w:rsidP="00445AC9">
      <w:pPr>
        <w:rPr>
          <w:b/>
          <w:bCs/>
        </w:rPr>
      </w:pPr>
      <w:r w:rsidRPr="001E523D">
        <w:rPr>
          <w:b/>
          <w:bCs/>
        </w:rPr>
        <w:t>Remember</w:t>
      </w:r>
      <w:r w:rsidR="00445AC9" w:rsidRPr="001E523D">
        <w:rPr>
          <w:b/>
          <w:bCs/>
        </w:rPr>
        <w:t xml:space="preserve"> to start your day right (See p. </w:t>
      </w:r>
      <w:r w:rsidR="00A16AAF">
        <w:rPr>
          <w:b/>
          <w:bCs/>
        </w:rPr>
        <w:t>8</w:t>
      </w:r>
      <w:r w:rsidR="00445AC9" w:rsidRPr="001E523D">
        <w:rPr>
          <w:b/>
          <w:bCs/>
        </w:rPr>
        <w:t>)</w:t>
      </w:r>
      <w:r w:rsidR="00445AC9" w:rsidRPr="001E523D">
        <w:rPr>
          <w:rStyle w:val="normaltextrun"/>
          <w:i/>
          <w:iCs/>
        </w:rPr>
        <w:t xml:space="preserve"> </w:t>
      </w:r>
    </w:p>
    <w:p w14:paraId="2207153F" w14:textId="77777777" w:rsidR="00445AC9" w:rsidRPr="008E14D1" w:rsidRDefault="00445AC9" w:rsidP="001E523D">
      <w:pPr>
        <w:pStyle w:val="GH2"/>
        <w:spacing w:before="120" w:line="240" w:lineRule="auto"/>
        <w:rPr>
          <w:color w:val="3472AC"/>
        </w:rPr>
      </w:pPr>
      <w:r w:rsidRPr="008E14D1">
        <w:rPr>
          <w:color w:val="3472AC"/>
        </w:rPr>
        <w:t>Instructions:</w:t>
      </w:r>
    </w:p>
    <w:p w14:paraId="5172B3BE" w14:textId="468EF36F" w:rsidR="0CF9F584" w:rsidRDefault="0CF9F584" w:rsidP="0CF9F584">
      <w:r>
        <w:t>Having an amazing design is no use unless it is communicated to others. The next two activities will help you to develop effective presentation skills and then put together a presentation based on your learning this week.</w:t>
      </w:r>
      <w:r w:rsidR="00E72728">
        <w:t xml:space="preserve"> </w:t>
      </w:r>
      <w:r>
        <w:t>A poster/</w:t>
      </w:r>
      <w:r w:rsidR="007244F1">
        <w:t>PowerPoint</w:t>
      </w:r>
      <w:r>
        <w:t>/brochure can convey a message or report your journey or process to others.</w:t>
      </w:r>
    </w:p>
    <w:p w14:paraId="59492A0D" w14:textId="77777777" w:rsidR="00445AC9" w:rsidRPr="008E14D1" w:rsidRDefault="00445AC9" w:rsidP="001E523D">
      <w:pPr>
        <w:pStyle w:val="GH2"/>
        <w:spacing w:before="120" w:line="240" w:lineRule="auto"/>
        <w:rPr>
          <w:color w:val="3472AC"/>
        </w:rPr>
      </w:pPr>
      <w:r w:rsidRPr="7B550CA2">
        <w:rPr>
          <w:color w:val="3472AC"/>
        </w:rPr>
        <w:t>Your task:</w:t>
      </w:r>
    </w:p>
    <w:p w14:paraId="66DF0EC9" w14:textId="7837E131" w:rsidR="00445AC9" w:rsidRDefault="24C62988" w:rsidP="0CF9F584">
      <w:pPr>
        <w:rPr>
          <w:rFonts w:eastAsia="Arial"/>
          <w:color w:val="000000" w:themeColor="text1"/>
        </w:rPr>
      </w:pPr>
      <w:r w:rsidRPr="0CF9F584">
        <w:rPr>
          <w:rFonts w:eastAsia="Arial"/>
          <w:color w:val="000000" w:themeColor="text1"/>
        </w:rPr>
        <w:t xml:space="preserve">Create an informative poster, </w:t>
      </w:r>
      <w:r w:rsidR="007244F1" w:rsidRPr="0CF9F584">
        <w:rPr>
          <w:rFonts w:eastAsia="Arial"/>
          <w:color w:val="000000" w:themeColor="text1"/>
        </w:rPr>
        <w:t>PowerPoint</w:t>
      </w:r>
      <w:r w:rsidRPr="0CF9F584">
        <w:rPr>
          <w:rFonts w:eastAsia="Arial"/>
          <w:color w:val="000000" w:themeColor="text1"/>
        </w:rPr>
        <w:t>, brochure about your learning process and journey over the last couple of days to creating your kitchen gadget or model.</w:t>
      </w:r>
    </w:p>
    <w:p w14:paraId="354858D9" w14:textId="1BBB5A02" w:rsidR="0CF9F584" w:rsidRDefault="0CF9F584" w:rsidP="0CF9F584">
      <w:pPr>
        <w:rPr>
          <w:rFonts w:eastAsia="Arial"/>
          <w:color w:val="000000" w:themeColor="text1"/>
        </w:rPr>
      </w:pPr>
      <w:r w:rsidRPr="0CF9F584">
        <w:rPr>
          <w:rFonts w:eastAsia="Arial"/>
          <w:color w:val="000000" w:themeColor="text1"/>
        </w:rPr>
        <w:t>Your poster/presentation needs to include the following</w:t>
      </w:r>
    </w:p>
    <w:p w14:paraId="15B39E7A" w14:textId="18A55FD8" w:rsidR="0CF9F584" w:rsidRPr="001E523D" w:rsidRDefault="0CF9F584" w:rsidP="00F24B82">
      <w:pPr>
        <w:pStyle w:val="ListParagraph"/>
        <w:numPr>
          <w:ilvl w:val="0"/>
          <w:numId w:val="40"/>
        </w:numPr>
        <w:rPr>
          <w:rFonts w:eastAsia="Arial"/>
          <w:color w:val="000000" w:themeColor="text1"/>
        </w:rPr>
      </w:pPr>
      <w:r w:rsidRPr="001E523D">
        <w:rPr>
          <w:rFonts w:eastAsia="Arial"/>
          <w:color w:val="000000" w:themeColor="text1"/>
        </w:rPr>
        <w:t xml:space="preserve">Appropriate background information: </w:t>
      </w:r>
      <w:r w:rsidR="00B10036">
        <w:rPr>
          <w:rFonts w:eastAsia="Arial"/>
          <w:color w:val="000000" w:themeColor="text1"/>
        </w:rPr>
        <w:t>c</w:t>
      </w:r>
      <w:r w:rsidRPr="001E523D">
        <w:rPr>
          <w:rFonts w:eastAsia="Arial"/>
          <w:color w:val="000000" w:themeColor="text1"/>
        </w:rPr>
        <w:t xml:space="preserve">hallenges in the kitchen, history of cooking/preparing, using tools – you can use any of the information from previous </w:t>
      </w:r>
      <w:r w:rsidR="00033F6B" w:rsidRPr="001E523D">
        <w:rPr>
          <w:rFonts w:eastAsia="Arial"/>
          <w:color w:val="000000" w:themeColor="text1"/>
        </w:rPr>
        <w:t>day’s</w:t>
      </w:r>
      <w:r w:rsidRPr="001E523D">
        <w:rPr>
          <w:rFonts w:eastAsia="Arial"/>
          <w:color w:val="000000" w:themeColor="text1"/>
        </w:rPr>
        <w:t xml:space="preserve"> activities for this aspect.</w:t>
      </w:r>
    </w:p>
    <w:p w14:paraId="4EF5C2B2" w14:textId="3E098440" w:rsidR="0CF9F584" w:rsidRPr="001E523D" w:rsidRDefault="0CF9F584" w:rsidP="00F24B82">
      <w:pPr>
        <w:pStyle w:val="ListParagraph"/>
        <w:numPr>
          <w:ilvl w:val="0"/>
          <w:numId w:val="40"/>
        </w:numPr>
        <w:rPr>
          <w:rFonts w:eastAsia="Arial"/>
          <w:color w:val="000000" w:themeColor="text1"/>
        </w:rPr>
      </w:pPr>
      <w:r w:rsidRPr="001E523D">
        <w:rPr>
          <w:rFonts w:eastAsia="Arial"/>
          <w:color w:val="000000" w:themeColor="text1"/>
        </w:rPr>
        <w:t>The aim of the project</w:t>
      </w:r>
    </w:p>
    <w:p w14:paraId="23800E31" w14:textId="708B4762" w:rsidR="0CF9F584" w:rsidRPr="001E523D" w:rsidRDefault="0CF9F584" w:rsidP="00F24B82">
      <w:pPr>
        <w:pStyle w:val="ListParagraph"/>
        <w:numPr>
          <w:ilvl w:val="0"/>
          <w:numId w:val="40"/>
        </w:numPr>
        <w:rPr>
          <w:rFonts w:eastAsia="Arial"/>
          <w:color w:val="000000" w:themeColor="text1"/>
        </w:rPr>
      </w:pPr>
      <w:r w:rsidRPr="001E523D">
        <w:rPr>
          <w:rFonts w:eastAsia="Arial"/>
          <w:color w:val="000000" w:themeColor="text1"/>
        </w:rPr>
        <w:t xml:space="preserve">The initial planning (this can be </w:t>
      </w:r>
      <w:r w:rsidR="007244F1" w:rsidRPr="001E523D">
        <w:rPr>
          <w:rFonts w:eastAsia="Arial"/>
          <w:color w:val="000000" w:themeColor="text1"/>
        </w:rPr>
        <w:t>copied</w:t>
      </w:r>
      <w:r w:rsidRPr="001E523D">
        <w:rPr>
          <w:rFonts w:eastAsia="Arial"/>
          <w:color w:val="000000" w:themeColor="text1"/>
        </w:rPr>
        <w:t>/pasted from the activity above)</w:t>
      </w:r>
    </w:p>
    <w:p w14:paraId="623EAC30" w14:textId="32B3DC27" w:rsidR="0CF9F584" w:rsidRPr="001E523D" w:rsidRDefault="0CF9F584" w:rsidP="00F24B82">
      <w:pPr>
        <w:pStyle w:val="ListParagraph"/>
        <w:numPr>
          <w:ilvl w:val="0"/>
          <w:numId w:val="40"/>
        </w:numPr>
        <w:rPr>
          <w:rFonts w:eastAsia="Arial"/>
          <w:color w:val="000000" w:themeColor="text1"/>
        </w:rPr>
      </w:pPr>
      <w:r w:rsidRPr="001E523D">
        <w:rPr>
          <w:rFonts w:eastAsia="Arial"/>
          <w:color w:val="000000" w:themeColor="text1"/>
        </w:rPr>
        <w:t>Any photos you have taken/drawings/diagrams</w:t>
      </w:r>
    </w:p>
    <w:p w14:paraId="611B1A2C" w14:textId="448E4CA5" w:rsidR="0CF9F584" w:rsidRPr="001E523D" w:rsidRDefault="0CF9F584" w:rsidP="00F24B82">
      <w:pPr>
        <w:pStyle w:val="ListParagraph"/>
        <w:numPr>
          <w:ilvl w:val="0"/>
          <w:numId w:val="40"/>
        </w:numPr>
        <w:rPr>
          <w:rFonts w:eastAsia="Arial"/>
          <w:color w:val="000000" w:themeColor="text1"/>
        </w:rPr>
      </w:pPr>
      <w:r w:rsidRPr="001E523D">
        <w:rPr>
          <w:rFonts w:eastAsia="Arial"/>
          <w:color w:val="000000" w:themeColor="text1"/>
        </w:rPr>
        <w:t>Evaluation and Feedback you gathered</w:t>
      </w:r>
    </w:p>
    <w:p w14:paraId="3F048B7F" w14:textId="5E80B3E0" w:rsidR="0CF9F584" w:rsidRDefault="0CF9F584" w:rsidP="0CF9F584">
      <w:pPr>
        <w:rPr>
          <w:rFonts w:eastAsia="Arial"/>
          <w:color w:val="000000" w:themeColor="text1"/>
        </w:rPr>
      </w:pPr>
      <w:r w:rsidRPr="0CF9F584">
        <w:rPr>
          <w:rFonts w:eastAsia="Arial"/>
          <w:color w:val="000000" w:themeColor="text1"/>
        </w:rPr>
        <w:t xml:space="preserve">Along with this information your poster will have to </w:t>
      </w:r>
    </w:p>
    <w:p w14:paraId="0AC267D5" w14:textId="04908CB9" w:rsidR="0CF9F584" w:rsidRPr="00E72728" w:rsidRDefault="0CF9F584" w:rsidP="00F24B82">
      <w:pPr>
        <w:pStyle w:val="ListParagraph"/>
        <w:numPr>
          <w:ilvl w:val="0"/>
          <w:numId w:val="41"/>
        </w:numPr>
        <w:rPr>
          <w:rFonts w:eastAsia="Arial"/>
          <w:color w:val="000000" w:themeColor="text1"/>
        </w:rPr>
      </w:pPr>
      <w:r w:rsidRPr="00E72728">
        <w:rPr>
          <w:rFonts w:eastAsia="Arial"/>
          <w:color w:val="000000" w:themeColor="text1"/>
        </w:rPr>
        <w:t>Look appealing</w:t>
      </w:r>
    </w:p>
    <w:p w14:paraId="04B29F0C" w14:textId="4D6D9375" w:rsidR="0CF9F584" w:rsidRPr="00E72728" w:rsidRDefault="0CF9F584" w:rsidP="00F24B82">
      <w:pPr>
        <w:pStyle w:val="ListParagraph"/>
        <w:numPr>
          <w:ilvl w:val="0"/>
          <w:numId w:val="41"/>
        </w:numPr>
        <w:rPr>
          <w:rFonts w:eastAsia="Arial"/>
          <w:color w:val="000000" w:themeColor="text1"/>
        </w:rPr>
      </w:pPr>
      <w:r w:rsidRPr="00E72728">
        <w:rPr>
          <w:rFonts w:eastAsia="Arial"/>
          <w:color w:val="000000" w:themeColor="text1"/>
        </w:rPr>
        <w:t>Display your information simply but effective</w:t>
      </w:r>
    </w:p>
    <w:p w14:paraId="5EA1D549" w14:textId="2525B2DE" w:rsidR="0CF9F584" w:rsidRPr="00E72728" w:rsidRDefault="0CF9F584" w:rsidP="00F24B82">
      <w:pPr>
        <w:pStyle w:val="ListParagraph"/>
        <w:numPr>
          <w:ilvl w:val="0"/>
          <w:numId w:val="41"/>
        </w:numPr>
        <w:rPr>
          <w:rFonts w:eastAsia="Arial"/>
          <w:color w:val="000000" w:themeColor="text1"/>
        </w:rPr>
      </w:pPr>
      <w:r w:rsidRPr="00E72728">
        <w:rPr>
          <w:rFonts w:eastAsia="Arial"/>
          <w:color w:val="000000" w:themeColor="text1"/>
        </w:rPr>
        <w:t>Contain the right balance of text and visual data</w:t>
      </w:r>
    </w:p>
    <w:p w14:paraId="554A32C3" w14:textId="2BEFE4B6" w:rsidR="00124608" w:rsidRPr="008E14D1" w:rsidRDefault="00124608" w:rsidP="00E72728">
      <w:pPr>
        <w:pStyle w:val="BH1"/>
        <w:spacing w:line="240" w:lineRule="auto"/>
      </w:pPr>
      <w:r w:rsidRPr="008E14D1">
        <w:lastRenderedPageBreak/>
        <w:t xml:space="preserve">Day </w:t>
      </w:r>
      <w:r>
        <w:t>5</w:t>
      </w:r>
      <w:r w:rsidRPr="008E14D1">
        <w:t xml:space="preserve"> </w:t>
      </w:r>
      <w:r w:rsidR="00616646">
        <w:t>a</w:t>
      </w:r>
      <w:r w:rsidRPr="008E14D1">
        <w:t xml:space="preserve">ctivity 3: </w:t>
      </w:r>
      <w:r w:rsidR="7B550CA2" w:rsidRPr="7B550CA2">
        <w:t>Present!</w:t>
      </w:r>
    </w:p>
    <w:p w14:paraId="7EF38FE7" w14:textId="77777777" w:rsidR="00124608" w:rsidRPr="00B10036" w:rsidRDefault="0741AA4E" w:rsidP="00E72728">
      <w:pPr>
        <w:spacing w:line="240" w:lineRule="auto"/>
        <w:rPr>
          <w:b/>
          <w:bCs/>
          <w:i/>
          <w:iCs/>
          <w:color w:val="3472AC"/>
        </w:rPr>
      </w:pPr>
      <w:r w:rsidRPr="00B10036">
        <w:rPr>
          <w:b/>
          <w:bCs/>
          <w:i/>
          <w:iCs/>
          <w:color w:val="3472AC"/>
        </w:rPr>
        <w:t>Notes for teachers and whānau</w:t>
      </w:r>
    </w:p>
    <w:p w14:paraId="60E492C4" w14:textId="0973938D" w:rsidR="00124608" w:rsidRDefault="0CF9F584" w:rsidP="00E72728">
      <w:pPr>
        <w:spacing w:line="240" w:lineRule="auto"/>
        <w:rPr>
          <w:i/>
          <w:iCs/>
        </w:rPr>
      </w:pPr>
      <w:r w:rsidRPr="0CF9F584">
        <w:rPr>
          <w:i/>
          <w:iCs/>
        </w:rPr>
        <w:t>It would be great if learners could have some time with</w:t>
      </w:r>
      <w:r w:rsidR="00655697">
        <w:rPr>
          <w:i/>
          <w:iCs/>
        </w:rPr>
        <w:t xml:space="preserve"> </w:t>
      </w:r>
      <w:r w:rsidR="00BF4310">
        <w:rPr>
          <w:i/>
          <w:iCs/>
        </w:rPr>
        <w:t>whānau</w:t>
      </w:r>
      <w:r w:rsidRPr="0CF9F584">
        <w:rPr>
          <w:i/>
          <w:iCs/>
        </w:rPr>
        <w:t xml:space="preserve">, household members, </w:t>
      </w:r>
      <w:r w:rsidR="00033F6B" w:rsidRPr="0CF9F584">
        <w:rPr>
          <w:i/>
          <w:iCs/>
        </w:rPr>
        <w:t>teachers,</w:t>
      </w:r>
      <w:r w:rsidRPr="0CF9F584">
        <w:rPr>
          <w:i/>
          <w:iCs/>
        </w:rPr>
        <w:t xml:space="preserve"> and peers (online if appropriate/available) to present their work from the last week. </w:t>
      </w:r>
    </w:p>
    <w:p w14:paraId="774AF732" w14:textId="01B3E822" w:rsidR="0CF9F584" w:rsidRDefault="0CF9F584" w:rsidP="00E72728">
      <w:pPr>
        <w:spacing w:line="240" w:lineRule="auto"/>
        <w:rPr>
          <w:i/>
          <w:iCs/>
        </w:rPr>
      </w:pPr>
      <w:r w:rsidRPr="0CF9F584">
        <w:rPr>
          <w:i/>
          <w:iCs/>
        </w:rPr>
        <w:t>Talk to the learner and set aside a time to engage with them and listen to their presentation.</w:t>
      </w:r>
    </w:p>
    <w:p w14:paraId="621E7A14" w14:textId="6A64952E" w:rsidR="00F77FC0" w:rsidRDefault="00886D52" w:rsidP="00A16AAF">
      <w:pPr>
        <w:rPr>
          <w:i/>
          <w:iCs/>
        </w:rPr>
      </w:pPr>
      <w:r>
        <w:pict w14:anchorId="0E90F71C">
          <v:rect id="_x0000_i1059" style="width:0;height:1.5pt" o:hralign="center" o:hrstd="t" o:hr="t" fillcolor="#a0a0a0" stroked="f"/>
        </w:pict>
      </w:r>
    </w:p>
    <w:p w14:paraId="1366978F" w14:textId="70E497F0" w:rsidR="00124608" w:rsidRDefault="0741AA4E" w:rsidP="00E72728">
      <w:pPr>
        <w:pStyle w:val="LI"/>
        <w:spacing w:before="120" w:after="120"/>
        <w:rPr>
          <w:b/>
          <w:bCs w:val="0"/>
          <w:color w:val="3472AC"/>
        </w:rPr>
      </w:pPr>
      <w:r w:rsidRPr="0CF9F584">
        <w:rPr>
          <w:b/>
          <w:color w:val="3472AC"/>
        </w:rPr>
        <w:t xml:space="preserve">In this activity I am learning to: </w:t>
      </w:r>
      <w:r w:rsidR="00B10036">
        <w:rPr>
          <w:b/>
          <w:color w:val="3472AC"/>
        </w:rPr>
        <w:t>p</w:t>
      </w:r>
      <w:r w:rsidRPr="0CF9F584">
        <w:rPr>
          <w:b/>
          <w:color w:val="3472AC"/>
        </w:rPr>
        <w:t>resent confidently to an audience</w:t>
      </w:r>
    </w:p>
    <w:p w14:paraId="61D11453" w14:textId="77777777" w:rsidR="00124608" w:rsidRDefault="0741AA4E" w:rsidP="00124608">
      <w:pPr>
        <w:rPr>
          <w:lang w:val="mi-NZ"/>
        </w:rPr>
      </w:pPr>
      <w:r w:rsidRPr="0CF9F584">
        <w:rPr>
          <w:lang w:val="mi-NZ"/>
        </w:rPr>
        <w:t>What do I need?</w:t>
      </w:r>
    </w:p>
    <w:p w14:paraId="69BE74AD" w14:textId="29DA81A8" w:rsidR="00124608" w:rsidRDefault="0741AA4E" w:rsidP="00F24B82">
      <w:pPr>
        <w:pStyle w:val="ListParagraph"/>
        <w:numPr>
          <w:ilvl w:val="0"/>
          <w:numId w:val="14"/>
        </w:numPr>
        <w:rPr>
          <w:lang w:val="mi-NZ"/>
        </w:rPr>
      </w:pPr>
      <w:r w:rsidRPr="0CF9F584">
        <w:rPr>
          <w:lang w:val="mi-NZ"/>
        </w:rPr>
        <w:t>30 minutes</w:t>
      </w:r>
    </w:p>
    <w:p w14:paraId="78E9EB1E" w14:textId="4DA24565" w:rsidR="00E72728" w:rsidRDefault="3D3E6C9D" w:rsidP="00F24B82">
      <w:pPr>
        <w:pStyle w:val="ListParagraph"/>
        <w:numPr>
          <w:ilvl w:val="0"/>
          <w:numId w:val="14"/>
        </w:numPr>
      </w:pPr>
      <w:r>
        <w:t>Poster or presentation from above</w:t>
      </w:r>
    </w:p>
    <w:p w14:paraId="4A664269" w14:textId="103FC15E" w:rsidR="00124608" w:rsidRDefault="00886D52" w:rsidP="00A16AAF">
      <w:r>
        <w:pict w14:anchorId="6A189D87">
          <v:rect id="_x0000_i1060" style="width:0;height:1.5pt" o:hralign="center" o:hrstd="t" o:hr="t" fillcolor="#a0a0a0" stroked="f"/>
        </w:pict>
      </w:r>
    </w:p>
    <w:p w14:paraId="5BB91111" w14:textId="77777777" w:rsidR="00124608" w:rsidRPr="008E14D1" w:rsidRDefault="0741AA4E" w:rsidP="00124608">
      <w:pPr>
        <w:pStyle w:val="GH2"/>
        <w:rPr>
          <w:color w:val="3472AC"/>
        </w:rPr>
      </w:pPr>
      <w:r w:rsidRPr="0CF9F584">
        <w:rPr>
          <w:color w:val="3472AC"/>
        </w:rPr>
        <w:t>Instructions:</w:t>
      </w:r>
    </w:p>
    <w:p w14:paraId="65D0B029" w14:textId="59FB1821" w:rsidR="00124608" w:rsidRDefault="0CF9F584" w:rsidP="00124608">
      <w:r>
        <w:t>There is no point learning, researching, creating if you can’t share it with anyone. Presentation is a key part of the design process so this task will require you to find someone or an audience to present your poster (or equivalent) to.</w:t>
      </w:r>
    </w:p>
    <w:p w14:paraId="1202FFD2" w14:textId="77777777" w:rsidR="00124608" w:rsidRPr="008E14D1" w:rsidRDefault="0741AA4E" w:rsidP="00124608">
      <w:pPr>
        <w:pStyle w:val="GH2"/>
        <w:rPr>
          <w:color w:val="3472AC"/>
        </w:rPr>
      </w:pPr>
      <w:r w:rsidRPr="0CF9F584">
        <w:rPr>
          <w:color w:val="3472AC"/>
        </w:rPr>
        <w:t>Your task:</w:t>
      </w:r>
    </w:p>
    <w:p w14:paraId="181CD67C" w14:textId="15CC0834" w:rsidR="00124608" w:rsidRDefault="0CF9F584" w:rsidP="0CF9F584">
      <w:r>
        <w:t>Present your poster or presentation you finished to a member of your household/</w:t>
      </w:r>
      <w:r w:rsidR="00BF4310">
        <w:t xml:space="preserve"> whānau</w:t>
      </w:r>
      <w:r>
        <w:t>/class.</w:t>
      </w:r>
    </w:p>
    <w:p w14:paraId="6A671194" w14:textId="791C55F1" w:rsidR="0CF9F584" w:rsidRDefault="0CF9F584" w:rsidP="0CF9F584">
      <w:r>
        <w:t xml:space="preserve">Remember the following </w:t>
      </w:r>
    </w:p>
    <w:p w14:paraId="5EF5DF23" w14:textId="46B43EB2" w:rsidR="0CF9F584" w:rsidRDefault="0CF9F584" w:rsidP="00F24B82">
      <w:pPr>
        <w:pStyle w:val="ListParagraph"/>
        <w:numPr>
          <w:ilvl w:val="0"/>
          <w:numId w:val="42"/>
        </w:numPr>
      </w:pPr>
      <w:r>
        <w:t xml:space="preserve">Practise makes </w:t>
      </w:r>
      <w:r w:rsidR="00033F6B">
        <w:t>perfect set</w:t>
      </w:r>
      <w:r>
        <w:t xml:space="preserve"> some time aside before presenting to an audience to run through your presentation. This will give you confidence that you know your stuff!</w:t>
      </w:r>
    </w:p>
    <w:p w14:paraId="15E9681B" w14:textId="66298B51" w:rsidR="0CF9F584" w:rsidRDefault="0CF9F584" w:rsidP="00F24B82">
      <w:pPr>
        <w:pStyle w:val="ListParagraph"/>
        <w:numPr>
          <w:ilvl w:val="0"/>
          <w:numId w:val="42"/>
        </w:numPr>
      </w:pPr>
      <w:r>
        <w:t xml:space="preserve">Create a story – what is the necessary background information and what do you want the audience to know? What led you to your design? </w:t>
      </w:r>
    </w:p>
    <w:p w14:paraId="7DC5FBC0" w14:textId="466F4E1D" w:rsidR="0CF9F584" w:rsidRDefault="0CF9F584" w:rsidP="00F24B82">
      <w:pPr>
        <w:pStyle w:val="ListParagraph"/>
        <w:numPr>
          <w:ilvl w:val="0"/>
          <w:numId w:val="42"/>
        </w:numPr>
      </w:pPr>
      <w:r>
        <w:t>Be welcoming – stand beside your poster/presentation and engage with your audience with a smile</w:t>
      </w:r>
    </w:p>
    <w:p w14:paraId="5AB20525" w14:textId="79117057" w:rsidR="0CF9F584" w:rsidRDefault="0CF9F584" w:rsidP="00F24B82">
      <w:pPr>
        <w:pStyle w:val="ListParagraph"/>
        <w:numPr>
          <w:ilvl w:val="0"/>
          <w:numId w:val="42"/>
        </w:numPr>
      </w:pPr>
      <w:r>
        <w:t>Engage with your audience – be enthusiastic about your learning. If you find your project interesting so will your audience</w:t>
      </w:r>
    </w:p>
    <w:p w14:paraId="09D79A83" w14:textId="7443CB3E" w:rsidR="0CF9F584" w:rsidRDefault="0CF9F584" w:rsidP="00F24B82">
      <w:pPr>
        <w:pStyle w:val="ListParagraph"/>
        <w:numPr>
          <w:ilvl w:val="0"/>
          <w:numId w:val="42"/>
        </w:numPr>
      </w:pPr>
      <w:r>
        <w:t>Ask your audience if they have any questions about your work/design/process</w:t>
      </w:r>
    </w:p>
    <w:p w14:paraId="1AFBFB87" w14:textId="58484209" w:rsidR="00124608" w:rsidRPr="008E14D1" w:rsidRDefault="00124608" w:rsidP="00F77FC0">
      <w:pPr>
        <w:pStyle w:val="BH1"/>
      </w:pPr>
      <w:r>
        <w:br w:type="column"/>
      </w:r>
      <w:r w:rsidRPr="008E14D1">
        <w:lastRenderedPageBreak/>
        <w:t xml:space="preserve">Day </w:t>
      </w:r>
      <w:r>
        <w:t>5</w:t>
      </w:r>
      <w:r w:rsidRPr="008E14D1">
        <w:t xml:space="preserve"> </w:t>
      </w:r>
      <w:r w:rsidR="00616646">
        <w:t>a</w:t>
      </w:r>
      <w:r w:rsidRPr="008E14D1">
        <w:t>ctivity 4: Reflecting</w:t>
      </w:r>
      <w:r w:rsidR="00BF4310">
        <w:rPr>
          <w:noProof/>
        </w:rPr>
        <w:t xml:space="preserve"> </w:t>
      </w:r>
    </w:p>
    <w:p w14:paraId="4FED1B92" w14:textId="77777777" w:rsidR="00124608" w:rsidRPr="00B10036" w:rsidRDefault="00124608" w:rsidP="00124608">
      <w:pPr>
        <w:rPr>
          <w:b/>
          <w:bCs/>
          <w:i/>
          <w:iCs/>
          <w:color w:val="3472AC"/>
        </w:rPr>
      </w:pPr>
      <w:r w:rsidRPr="00B10036">
        <w:rPr>
          <w:b/>
          <w:bCs/>
          <w:i/>
          <w:iCs/>
          <w:color w:val="3472AC"/>
        </w:rPr>
        <w:t>Notes for teachers and whānau</w:t>
      </w:r>
    </w:p>
    <w:p w14:paraId="56478C5A" w14:textId="16E09F8C" w:rsidR="00124608" w:rsidRDefault="0CF9F584" w:rsidP="0CF9F584">
      <w:pPr>
        <w:rPr>
          <w:i/>
          <w:iCs/>
        </w:rPr>
      </w:pPr>
      <w:r w:rsidRPr="0CF9F584">
        <w:rPr>
          <w:i/>
          <w:iCs/>
        </w:rPr>
        <w:t>This final task is simply learners reflecting on the learning from the week. What they learnt, what they enjoyed, what they would do differently. They will do this in the form of a letter to someone who cares about their learning.</w:t>
      </w:r>
    </w:p>
    <w:p w14:paraId="11E02A25" w14:textId="77777777" w:rsidR="00124608" w:rsidRDefault="00886D52" w:rsidP="00A16AAF">
      <w:r>
        <w:pict w14:anchorId="1AAA9D0B">
          <v:rect id="_x0000_i1061" style="width:0;height:1.5pt" o:hralign="center" o:hrstd="t" o:hr="t" fillcolor="#a0a0a0" stroked="f"/>
        </w:pict>
      </w:r>
    </w:p>
    <w:p w14:paraId="5FBD91ED" w14:textId="6B2DB1A2" w:rsidR="00124608" w:rsidRPr="008E14D1" w:rsidRDefault="0741AA4E" w:rsidP="0CF9F584">
      <w:pPr>
        <w:pStyle w:val="LI"/>
        <w:rPr>
          <w:b/>
          <w:color w:val="3472AC"/>
        </w:rPr>
      </w:pPr>
      <w:r w:rsidRPr="0CF9F584">
        <w:rPr>
          <w:b/>
          <w:color w:val="3472AC"/>
        </w:rPr>
        <w:t xml:space="preserve">In this activity I am learning to: </w:t>
      </w:r>
      <w:r w:rsidR="00B10036">
        <w:rPr>
          <w:b/>
          <w:color w:val="3472AC"/>
        </w:rPr>
        <w:t>r</w:t>
      </w:r>
      <w:r w:rsidRPr="0CF9F584">
        <w:rPr>
          <w:b/>
          <w:color w:val="3472AC"/>
        </w:rPr>
        <w:t>eflect on the week’s learning in the form of a letter</w:t>
      </w:r>
    </w:p>
    <w:p w14:paraId="06940BB1" w14:textId="77777777" w:rsidR="00124608" w:rsidRDefault="00124608" w:rsidP="00124608">
      <w:pPr>
        <w:rPr>
          <w:lang w:val="mi-NZ"/>
        </w:rPr>
      </w:pPr>
      <w:r>
        <w:rPr>
          <w:lang w:val="mi-NZ"/>
        </w:rPr>
        <w:t>What do I need?</w:t>
      </w:r>
    </w:p>
    <w:p w14:paraId="78912990" w14:textId="77777777" w:rsidR="00124608" w:rsidRDefault="0741AA4E" w:rsidP="00F24B82">
      <w:pPr>
        <w:pStyle w:val="ListParagraph"/>
        <w:numPr>
          <w:ilvl w:val="0"/>
          <w:numId w:val="14"/>
        </w:numPr>
        <w:rPr>
          <w:lang w:val="mi-NZ"/>
        </w:rPr>
      </w:pPr>
      <w:r w:rsidRPr="0CF9F584">
        <w:rPr>
          <w:lang w:val="mi-NZ"/>
        </w:rPr>
        <w:t>30 minutes</w:t>
      </w:r>
    </w:p>
    <w:p w14:paraId="73F47637" w14:textId="7C1AAC64" w:rsidR="00124608" w:rsidRDefault="0CF9F584" w:rsidP="00F24B82">
      <w:pPr>
        <w:pStyle w:val="ListParagraph"/>
        <w:numPr>
          <w:ilvl w:val="0"/>
          <w:numId w:val="14"/>
        </w:numPr>
        <w:rPr>
          <w:lang w:val="mi-NZ"/>
        </w:rPr>
      </w:pPr>
      <w:r w:rsidRPr="0CF9F584">
        <w:rPr>
          <w:lang w:val="mi-NZ"/>
        </w:rPr>
        <w:t>Home learning book</w:t>
      </w:r>
    </w:p>
    <w:p w14:paraId="40A44F3B" w14:textId="5577E337" w:rsidR="0CF9F584" w:rsidRDefault="0CF9F584" w:rsidP="00F24B82">
      <w:pPr>
        <w:pStyle w:val="ListParagraph"/>
        <w:numPr>
          <w:ilvl w:val="0"/>
          <w:numId w:val="14"/>
        </w:numPr>
        <w:rPr>
          <w:lang w:val="mi-NZ"/>
        </w:rPr>
      </w:pPr>
      <w:r w:rsidRPr="0CF9F584">
        <w:rPr>
          <w:lang w:val="mi-NZ"/>
        </w:rPr>
        <w:t xml:space="preserve">Pen </w:t>
      </w:r>
      <w:r w:rsidR="00B10036">
        <w:rPr>
          <w:lang w:val="mi-NZ"/>
        </w:rPr>
        <w:t xml:space="preserve">or </w:t>
      </w:r>
      <w:r w:rsidRPr="0CF9F584">
        <w:rPr>
          <w:lang w:val="mi-NZ"/>
        </w:rPr>
        <w:t>pencil</w:t>
      </w:r>
    </w:p>
    <w:p w14:paraId="6AC4F8E7" w14:textId="6AA7ADFE" w:rsidR="0CF9F584" w:rsidRDefault="0CF9F584" w:rsidP="00F24B82">
      <w:pPr>
        <w:pStyle w:val="ListParagraph"/>
        <w:numPr>
          <w:ilvl w:val="0"/>
          <w:numId w:val="14"/>
        </w:numPr>
        <w:rPr>
          <w:lang w:val="mi-NZ"/>
        </w:rPr>
      </w:pPr>
      <w:r w:rsidRPr="0CF9F584">
        <w:rPr>
          <w:lang w:val="mi-NZ"/>
        </w:rPr>
        <w:t>Paper for writing a letter</w:t>
      </w:r>
    </w:p>
    <w:p w14:paraId="04681465" w14:textId="77777777" w:rsidR="00124608" w:rsidRDefault="00886D52" w:rsidP="00A16AAF">
      <w:r>
        <w:pict w14:anchorId="1E576CF7">
          <v:rect id="_x0000_i1062" style="width:0;height:1.5pt" o:hralign="center" o:hrstd="t" o:hr="t" fillcolor="#a0a0a0" stroked="f"/>
        </w:pict>
      </w:r>
    </w:p>
    <w:p w14:paraId="27E31646" w14:textId="77777777" w:rsidR="00124608" w:rsidRPr="008E14D1" w:rsidRDefault="00124608" w:rsidP="00124608">
      <w:pPr>
        <w:pStyle w:val="GH2"/>
        <w:rPr>
          <w:color w:val="3472AC"/>
        </w:rPr>
      </w:pPr>
      <w:r w:rsidRPr="008E14D1">
        <w:rPr>
          <w:color w:val="3472AC"/>
        </w:rPr>
        <w:t>Instructions:</w:t>
      </w:r>
    </w:p>
    <w:p w14:paraId="4DDA3C04" w14:textId="78F6E519" w:rsidR="00124608" w:rsidRDefault="0CF9F584" w:rsidP="00124608">
      <w:r>
        <w:t xml:space="preserve">There are people in your life who really care about your learning, that could be a grandparent, parent, sibling, family friend, neighbour, </w:t>
      </w:r>
      <w:r w:rsidR="00033F6B">
        <w:t>teacher,</w:t>
      </w:r>
      <w:r>
        <w:t xml:space="preserve"> or friend.</w:t>
      </w:r>
    </w:p>
    <w:p w14:paraId="67A2101D" w14:textId="73C69E5B" w:rsidR="0CF9F584" w:rsidRDefault="0CF9F584" w:rsidP="0CF9F584">
      <w:r>
        <w:t>Reflect on your learning this week by way of a letter to this special person.</w:t>
      </w:r>
    </w:p>
    <w:p w14:paraId="483D5552" w14:textId="77777777" w:rsidR="00124608" w:rsidRPr="008E14D1" w:rsidRDefault="0741AA4E" w:rsidP="00124608">
      <w:pPr>
        <w:pStyle w:val="GH2"/>
        <w:rPr>
          <w:color w:val="3472AC"/>
        </w:rPr>
      </w:pPr>
      <w:r w:rsidRPr="0CF9F584">
        <w:rPr>
          <w:color w:val="3472AC"/>
        </w:rPr>
        <w:t>Your task:</w:t>
      </w:r>
    </w:p>
    <w:p w14:paraId="255D198E" w14:textId="6C9DA3A4" w:rsidR="00124608" w:rsidRPr="005B31E3" w:rsidRDefault="0CF9F584" w:rsidP="00124608">
      <w:pPr>
        <w:rPr>
          <w:lang w:val="mi-NZ"/>
        </w:rPr>
      </w:pPr>
      <w:r w:rsidRPr="0CF9F584">
        <w:rPr>
          <w:lang w:val="mi-NZ"/>
        </w:rPr>
        <w:t xml:space="preserve">Think of someone in your life who cares about your learning. </w:t>
      </w:r>
      <w:r w:rsidRPr="0CF9F584">
        <w:rPr>
          <w:b/>
          <w:bCs/>
          <w:lang w:val="mi-NZ"/>
        </w:rPr>
        <w:t>Write</w:t>
      </w:r>
      <w:r w:rsidRPr="0CF9F584">
        <w:rPr>
          <w:lang w:val="mi-NZ"/>
        </w:rPr>
        <w:t xml:space="preserve"> a letter about your week of learning, expressing what you enjoyed, didn’t enjoy, what worked well, challenges and problems etc.</w:t>
      </w:r>
    </w:p>
    <w:p w14:paraId="45280E0A" w14:textId="3BB450E3" w:rsidR="0CF9F584" w:rsidRDefault="0CF9F584" w:rsidP="0CF9F584">
      <w:pPr>
        <w:rPr>
          <w:lang w:val="mi-NZ"/>
        </w:rPr>
      </w:pPr>
      <w:r w:rsidRPr="0CF9F584">
        <w:rPr>
          <w:lang w:val="mi-NZ"/>
        </w:rPr>
        <w:t>Use these prompts to help you write your letter.</w:t>
      </w:r>
    </w:p>
    <w:p w14:paraId="4F37EFFE" w14:textId="46924D29"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I feel good about…</w:t>
      </w:r>
    </w:p>
    <w:p w14:paraId="1BD5B922" w14:textId="6B5354C1"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I used to… but now I…</w:t>
      </w:r>
    </w:p>
    <w:p w14:paraId="5C340AB5" w14:textId="4CA44C28"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Two things I will remember about what I have learnt over the last week is..</w:t>
      </w:r>
    </w:p>
    <w:p w14:paraId="4805079B" w14:textId="66D8E462"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A strategy that really helped me learn better is…</w:t>
      </w:r>
    </w:p>
    <w:p w14:paraId="0350EA48" w14:textId="7D720573"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If I could do something again differently, I would…</w:t>
      </w:r>
    </w:p>
    <w:p w14:paraId="0DB7E381" w14:textId="205520A7"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One thing I will remember to do in the future is…</w:t>
      </w:r>
    </w:p>
    <w:p w14:paraId="08008A08" w14:textId="73549E07" w:rsidR="0CF9F584" w:rsidRDefault="0CF9F584" w:rsidP="00F24B82">
      <w:pPr>
        <w:pStyle w:val="ListParagraph"/>
        <w:numPr>
          <w:ilvl w:val="0"/>
          <w:numId w:val="14"/>
        </w:numPr>
        <w:rPr>
          <w:rFonts w:eastAsia="Arial"/>
          <w:color w:val="333333"/>
          <w:lang w:val="mi-NZ"/>
        </w:rPr>
      </w:pPr>
      <w:r w:rsidRPr="0CF9F584">
        <w:rPr>
          <w:rFonts w:eastAsia="Arial"/>
          <w:color w:val="333333"/>
          <w:lang w:val="mi-NZ"/>
        </w:rPr>
        <w:t>One thing I really want to learn is..</w:t>
      </w:r>
      <w:r w:rsidR="00B10036">
        <w:rPr>
          <w:rFonts w:eastAsia="Arial"/>
          <w:color w:val="333333"/>
          <w:lang w:val="mi-NZ"/>
        </w:rPr>
        <w:t>.</w:t>
      </w:r>
    </w:p>
    <w:p w14:paraId="215E8780" w14:textId="58FA1335" w:rsidR="0CF9F584" w:rsidRDefault="0CF9F584" w:rsidP="0CF9F584">
      <w:pPr>
        <w:rPr>
          <w:lang w:val="mi-NZ"/>
        </w:rPr>
      </w:pPr>
    </w:p>
    <w:p w14:paraId="74242BFD" w14:textId="48B05EE3" w:rsidR="00124608" w:rsidRDefault="00124608" w:rsidP="7B550CA2">
      <w:pPr>
        <w:spacing w:line="240" w:lineRule="auto"/>
        <w:rPr>
          <w:lang w:val="mi-NZ"/>
        </w:rPr>
      </w:pPr>
    </w:p>
    <w:p w14:paraId="21AD3C71" w14:textId="282E2D0B" w:rsidR="00124608" w:rsidRPr="00F77FC0" w:rsidRDefault="00124608" w:rsidP="00124608">
      <w:pPr>
        <w:rPr>
          <w:b/>
          <w:bCs/>
        </w:rPr>
      </w:pPr>
      <w:r w:rsidRPr="00F77FC0">
        <w:rPr>
          <w:b/>
          <w:bCs/>
        </w:rPr>
        <w:t xml:space="preserve">Remember to do your end of day reflection and wellbeing activities (See p. </w:t>
      </w:r>
      <w:r w:rsidR="00BF4310">
        <w:rPr>
          <w:b/>
          <w:bCs/>
        </w:rPr>
        <w:t>7&amp;9</w:t>
      </w:r>
      <w:r w:rsidRPr="00F77FC0">
        <w:rPr>
          <w:b/>
          <w:bCs/>
        </w:rPr>
        <w:t>).</w:t>
      </w:r>
    </w:p>
    <w:p w14:paraId="00719D53" w14:textId="771F330C" w:rsidR="00635EED" w:rsidRDefault="00635EED">
      <w:pPr>
        <w:spacing w:line="240" w:lineRule="auto"/>
        <w:rPr>
          <w:lang w:val="mi-NZ"/>
        </w:rPr>
      </w:pPr>
      <w:r>
        <w:rPr>
          <w:lang w:val="mi-NZ"/>
        </w:rPr>
        <w:br w:type="page"/>
      </w:r>
    </w:p>
    <w:p w14:paraId="674620A9" w14:textId="77777777" w:rsidR="00757FBF" w:rsidRDefault="00757FBF">
      <w:pPr>
        <w:spacing w:line="240" w:lineRule="auto"/>
        <w:sectPr w:rsidR="00757FBF" w:rsidSect="00241B7E">
          <w:type w:val="continuous"/>
          <w:pgSz w:w="11906" w:h="16838"/>
          <w:pgMar w:top="990" w:right="110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C374247" w14:textId="77777777" w:rsidR="00914A86" w:rsidRDefault="00914A86">
      <w:pPr>
        <w:spacing w:line="240" w:lineRule="auto"/>
      </w:pPr>
    </w:p>
    <w:p w14:paraId="72388395" w14:textId="3995B17A" w:rsidR="00914A86" w:rsidRPr="00B10036" w:rsidRDefault="00C50324" w:rsidP="00A22BD7">
      <w:pPr>
        <w:pStyle w:val="GH1"/>
        <w:rPr>
          <w:color w:val="auto"/>
        </w:rPr>
      </w:pPr>
      <w:r w:rsidRPr="00B10036">
        <w:rPr>
          <w:color w:val="auto"/>
        </w:rPr>
        <w:t>Context 2: How does ... work?</w:t>
      </w:r>
    </w:p>
    <w:p w14:paraId="3EC67275" w14:textId="77777777" w:rsidR="00F76A80" w:rsidRPr="001A0757" w:rsidRDefault="00F76A80" w:rsidP="00A22BD7">
      <w:pPr>
        <w:pStyle w:val="GH1"/>
      </w:pPr>
    </w:p>
    <w:p w14:paraId="7E1B1488" w14:textId="0198142B" w:rsidR="005F579C" w:rsidRDefault="004017FA" w:rsidP="001A0757">
      <w:pPr>
        <w:pStyle w:val="BH1"/>
        <w:rPr>
          <w:b w:val="0"/>
          <w:bCs/>
          <w:color w:val="auto"/>
        </w:rPr>
      </w:pPr>
      <w:r w:rsidRPr="001A0757">
        <w:rPr>
          <w:b w:val="0"/>
          <w:bCs/>
          <w:color w:val="auto"/>
        </w:rPr>
        <w:t xml:space="preserve">The next five days </w:t>
      </w:r>
      <w:r w:rsidR="00385BC6">
        <w:rPr>
          <w:b w:val="0"/>
          <w:bCs/>
          <w:color w:val="auto"/>
        </w:rPr>
        <w:t>indulge</w:t>
      </w:r>
      <w:r w:rsidRPr="001A0757">
        <w:rPr>
          <w:b w:val="0"/>
          <w:bCs/>
          <w:color w:val="auto"/>
        </w:rPr>
        <w:t xml:space="preserve"> our curiosity by looking at how different things work. </w:t>
      </w:r>
    </w:p>
    <w:p w14:paraId="7A585BD2" w14:textId="30800A10" w:rsidR="003F12AD" w:rsidRDefault="003F12AD" w:rsidP="001A0757">
      <w:pPr>
        <w:pStyle w:val="BH1"/>
        <w:rPr>
          <w:b w:val="0"/>
          <w:bCs/>
          <w:color w:val="auto"/>
        </w:rPr>
      </w:pPr>
    </w:p>
    <w:p w14:paraId="3B0EE5A0" w14:textId="0C8943FC" w:rsidR="003F12AD" w:rsidRPr="001A0757" w:rsidRDefault="00757FBF" w:rsidP="001A0757">
      <w:pPr>
        <w:pStyle w:val="BH1"/>
        <w:rPr>
          <w:b w:val="0"/>
          <w:bCs/>
          <w:color w:val="auto"/>
        </w:rPr>
      </w:pPr>
      <w:r>
        <w:rPr>
          <w:noProof/>
          <w:color w:val="2B579A"/>
          <w:shd w:val="clear" w:color="auto" w:fill="E6E6E6"/>
        </w:rPr>
        <w:drawing>
          <wp:anchor distT="0" distB="0" distL="114300" distR="114300" simplePos="0" relativeHeight="251658252" behindDoc="0" locked="0" layoutInCell="1" allowOverlap="1" wp14:anchorId="7FE3C387" wp14:editId="0254F2B1">
            <wp:simplePos x="0" y="0"/>
            <wp:positionH relativeFrom="column">
              <wp:posOffset>352328</wp:posOffset>
            </wp:positionH>
            <wp:positionV relativeFrom="paragraph">
              <wp:posOffset>233387</wp:posOffset>
            </wp:positionV>
            <wp:extent cx="5142783" cy="4093699"/>
            <wp:effectExtent l="0" t="0" r="0" b="0"/>
            <wp:wrapSquare wrapText="bothSides"/>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78">
                      <a:extLst>
                        <a:ext uri="{28A0092B-C50C-407E-A947-70E740481C1C}">
                          <a14:useLocalDpi xmlns:a14="http://schemas.microsoft.com/office/drawing/2010/main" val="0"/>
                        </a:ext>
                      </a:extLst>
                    </a:blip>
                    <a:stretch>
                      <a:fillRect/>
                    </a:stretch>
                  </pic:blipFill>
                  <pic:spPr>
                    <a:xfrm>
                      <a:off x="0" y="0"/>
                      <a:ext cx="5142783" cy="4093699"/>
                    </a:xfrm>
                    <a:prstGeom prst="rect">
                      <a:avLst/>
                    </a:prstGeom>
                  </pic:spPr>
                </pic:pic>
              </a:graphicData>
            </a:graphic>
          </wp:anchor>
        </w:drawing>
      </w:r>
    </w:p>
    <w:p w14:paraId="635B929E" w14:textId="16B72EC0" w:rsidR="004017FA" w:rsidRPr="004017FA" w:rsidRDefault="004017FA" w:rsidP="00A22BD7">
      <w:pPr>
        <w:pStyle w:val="GH1"/>
      </w:pPr>
    </w:p>
    <w:p w14:paraId="56079575" w14:textId="748DD34A" w:rsidR="00914A86" w:rsidRDefault="00914A86">
      <w:pPr>
        <w:spacing w:line="240" w:lineRule="auto"/>
      </w:pPr>
    </w:p>
    <w:p w14:paraId="39193362" w14:textId="007E3144" w:rsidR="00914A86" w:rsidRPr="00914A86" w:rsidRDefault="00635EED">
      <w:pPr>
        <w:spacing w:line="240" w:lineRule="auto"/>
      </w:pPr>
      <w:r>
        <w:br w:type="page"/>
      </w:r>
    </w:p>
    <w:sectPr w:rsidR="00914A86" w:rsidRPr="00914A86"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9F6B7" w14:textId="77777777" w:rsidR="00172569" w:rsidRDefault="00172569" w:rsidP="00092260">
      <w:pPr>
        <w:spacing w:after="0" w:line="240" w:lineRule="auto"/>
      </w:pPr>
      <w:r>
        <w:separator/>
      </w:r>
    </w:p>
  </w:endnote>
  <w:endnote w:type="continuationSeparator" w:id="0">
    <w:p w14:paraId="0464D0A1" w14:textId="77777777" w:rsidR="00172569" w:rsidRDefault="00172569" w:rsidP="00092260">
      <w:pPr>
        <w:spacing w:after="0" w:line="240" w:lineRule="auto"/>
      </w:pPr>
      <w:r>
        <w:continuationSeparator/>
      </w:r>
    </w:p>
  </w:endnote>
  <w:endnote w:type="continuationNotice" w:id="1">
    <w:p w14:paraId="7F59AF60" w14:textId="77777777" w:rsidR="00172569" w:rsidRDefault="001725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0905D4FF" w:rsidR="00092260" w:rsidRPr="000519E1" w:rsidRDefault="00A903EC">
    <w:pPr>
      <w:pStyle w:val="Footer"/>
      <w:rPr>
        <w:sz w:val="20"/>
        <w:szCs w:val="20"/>
      </w:rPr>
    </w:pPr>
    <w:r>
      <w:rPr>
        <w:sz w:val="20"/>
        <w:szCs w:val="20"/>
      </w:rPr>
      <w:t>A l</w:t>
    </w:r>
    <w:r w:rsidR="00092260" w:rsidRPr="000519E1">
      <w:rPr>
        <w:sz w:val="20"/>
        <w:szCs w:val="20"/>
      </w:rPr>
      <w:t xml:space="preserve">earning from </w:t>
    </w:r>
    <w:r w:rsidR="00D83428" w:rsidRPr="000519E1">
      <w:rPr>
        <w:sz w:val="20"/>
        <w:szCs w:val="20"/>
      </w:rPr>
      <w:t xml:space="preserve">home pack, years </w:t>
    </w:r>
    <w:r w:rsidR="000C10FE" w:rsidRPr="000519E1">
      <w:rPr>
        <w:sz w:val="20"/>
        <w:szCs w:val="20"/>
      </w:rPr>
      <w:t>9</w:t>
    </w:r>
    <w:r w:rsidR="000C10FE" w:rsidRPr="000519E1">
      <w:rPr>
        <w:rFonts w:eastAsia="Arial"/>
        <w:color w:val="000000" w:themeColor="text1"/>
        <w:sz w:val="20"/>
        <w:szCs w:val="20"/>
      </w:rPr>
      <w:t>–10</w:t>
    </w:r>
    <w:r w:rsidR="00092260" w:rsidRPr="000519E1">
      <w:rPr>
        <w:sz w:val="20"/>
        <w:szCs w:val="20"/>
      </w:rPr>
      <w:tab/>
    </w:r>
    <w:r w:rsidR="00092260" w:rsidRPr="000519E1">
      <w:rPr>
        <w:sz w:val="20"/>
        <w:szCs w:val="20"/>
      </w:rPr>
      <w:tab/>
      <w:t xml:space="preserve">Page </w:t>
    </w:r>
    <w:r w:rsidR="00092260" w:rsidRPr="00FA4799">
      <w:rPr>
        <w:sz w:val="20"/>
        <w:szCs w:val="20"/>
      </w:rPr>
      <w:fldChar w:fldCharType="begin"/>
    </w:r>
    <w:r w:rsidR="00092260" w:rsidRPr="00FA4799">
      <w:rPr>
        <w:sz w:val="20"/>
        <w:szCs w:val="20"/>
      </w:rPr>
      <w:instrText xml:space="preserve"> PAGE   \* MERGEFORMAT </w:instrText>
    </w:r>
    <w:r w:rsidR="00092260" w:rsidRPr="00FA4799">
      <w:rPr>
        <w:sz w:val="20"/>
        <w:szCs w:val="20"/>
      </w:rPr>
      <w:fldChar w:fldCharType="separate"/>
    </w:r>
    <w:r w:rsidR="00092260" w:rsidRPr="00FA4799">
      <w:rPr>
        <w:sz w:val="20"/>
        <w:szCs w:val="20"/>
      </w:rPr>
      <w:t>2</w:t>
    </w:r>
    <w:r w:rsidR="00092260" w:rsidRPr="00FA4799">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886D52">
      <w:rPr>
        <w:color w:val="2B579A"/>
        <w:shd w:val="clear" w:color="auto" w:fill="E6E6E6"/>
      </w:rPr>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886D52">
      <w:rPr>
        <w:color w:val="2B579A"/>
        <w:shd w:val="clear" w:color="auto" w:fill="E6E6E6"/>
      </w:rPr>
      <w:pict w14:anchorId="3F4D5266">
        <v:shape id="Text Box 1094" o:spid="_x0000_s2049"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2FE30" w14:textId="77777777" w:rsidR="00172569" w:rsidRDefault="00172569" w:rsidP="00092260">
      <w:pPr>
        <w:spacing w:after="0" w:line="240" w:lineRule="auto"/>
      </w:pPr>
      <w:r>
        <w:separator/>
      </w:r>
    </w:p>
  </w:footnote>
  <w:footnote w:type="continuationSeparator" w:id="0">
    <w:p w14:paraId="0AC390AE" w14:textId="77777777" w:rsidR="00172569" w:rsidRDefault="00172569" w:rsidP="00092260">
      <w:pPr>
        <w:spacing w:after="0" w:line="240" w:lineRule="auto"/>
      </w:pPr>
      <w:r>
        <w:continuationSeparator/>
      </w:r>
    </w:p>
  </w:footnote>
  <w:footnote w:type="continuationNotice" w:id="1">
    <w:p w14:paraId="7C5DE80C" w14:textId="77777777" w:rsidR="00172569" w:rsidRDefault="001725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color w:val="2B579A"/>
        <w:shd w:val="clear" w:color="auto" w:fill="E6E6E6"/>
        <w:lang w:eastAsia="en-NZ"/>
      </w:rPr>
      <w:drawing>
        <wp:anchor distT="0" distB="0" distL="114300" distR="114300" simplePos="0" relativeHeight="251658242"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6"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10B2"/>
    <w:multiLevelType w:val="hybridMultilevel"/>
    <w:tmpl w:val="FFFFFFFF"/>
    <w:lvl w:ilvl="0" w:tplc="43824270">
      <w:start w:val="1"/>
      <w:numFmt w:val="bullet"/>
      <w:lvlText w:val="-"/>
      <w:lvlJc w:val="left"/>
      <w:pPr>
        <w:ind w:left="720" w:hanging="360"/>
      </w:pPr>
      <w:rPr>
        <w:rFonts w:ascii="Calibri" w:hAnsi="Calibri" w:hint="default"/>
      </w:rPr>
    </w:lvl>
    <w:lvl w:ilvl="1" w:tplc="226AA54C">
      <w:start w:val="1"/>
      <w:numFmt w:val="bullet"/>
      <w:lvlText w:val="o"/>
      <w:lvlJc w:val="left"/>
      <w:pPr>
        <w:ind w:left="1440" w:hanging="360"/>
      </w:pPr>
      <w:rPr>
        <w:rFonts w:ascii="Courier New" w:hAnsi="Courier New" w:hint="default"/>
      </w:rPr>
    </w:lvl>
    <w:lvl w:ilvl="2" w:tplc="E5628A00">
      <w:start w:val="1"/>
      <w:numFmt w:val="bullet"/>
      <w:lvlText w:val=""/>
      <w:lvlJc w:val="left"/>
      <w:pPr>
        <w:ind w:left="2160" w:hanging="360"/>
      </w:pPr>
      <w:rPr>
        <w:rFonts w:ascii="Wingdings" w:hAnsi="Wingdings" w:hint="default"/>
      </w:rPr>
    </w:lvl>
    <w:lvl w:ilvl="3" w:tplc="B2A283F6">
      <w:start w:val="1"/>
      <w:numFmt w:val="bullet"/>
      <w:lvlText w:val=""/>
      <w:lvlJc w:val="left"/>
      <w:pPr>
        <w:ind w:left="2880" w:hanging="360"/>
      </w:pPr>
      <w:rPr>
        <w:rFonts w:ascii="Symbol" w:hAnsi="Symbol" w:hint="default"/>
      </w:rPr>
    </w:lvl>
    <w:lvl w:ilvl="4" w:tplc="DF288A5A">
      <w:start w:val="1"/>
      <w:numFmt w:val="bullet"/>
      <w:lvlText w:val="o"/>
      <w:lvlJc w:val="left"/>
      <w:pPr>
        <w:ind w:left="3600" w:hanging="360"/>
      </w:pPr>
      <w:rPr>
        <w:rFonts w:ascii="Courier New" w:hAnsi="Courier New" w:hint="default"/>
      </w:rPr>
    </w:lvl>
    <w:lvl w:ilvl="5" w:tplc="3F669BCC">
      <w:start w:val="1"/>
      <w:numFmt w:val="bullet"/>
      <w:lvlText w:val=""/>
      <w:lvlJc w:val="left"/>
      <w:pPr>
        <w:ind w:left="4320" w:hanging="360"/>
      </w:pPr>
      <w:rPr>
        <w:rFonts w:ascii="Wingdings" w:hAnsi="Wingdings" w:hint="default"/>
      </w:rPr>
    </w:lvl>
    <w:lvl w:ilvl="6" w:tplc="460453EA">
      <w:start w:val="1"/>
      <w:numFmt w:val="bullet"/>
      <w:lvlText w:val=""/>
      <w:lvlJc w:val="left"/>
      <w:pPr>
        <w:ind w:left="5040" w:hanging="360"/>
      </w:pPr>
      <w:rPr>
        <w:rFonts w:ascii="Symbol" w:hAnsi="Symbol" w:hint="default"/>
      </w:rPr>
    </w:lvl>
    <w:lvl w:ilvl="7" w:tplc="B4D4B360">
      <w:start w:val="1"/>
      <w:numFmt w:val="bullet"/>
      <w:lvlText w:val="o"/>
      <w:lvlJc w:val="left"/>
      <w:pPr>
        <w:ind w:left="5760" w:hanging="360"/>
      </w:pPr>
      <w:rPr>
        <w:rFonts w:ascii="Courier New" w:hAnsi="Courier New" w:hint="default"/>
      </w:rPr>
    </w:lvl>
    <w:lvl w:ilvl="8" w:tplc="ED489704">
      <w:start w:val="1"/>
      <w:numFmt w:val="bullet"/>
      <w:lvlText w:val=""/>
      <w:lvlJc w:val="left"/>
      <w:pPr>
        <w:ind w:left="6480" w:hanging="360"/>
      </w:pPr>
      <w:rPr>
        <w:rFonts w:ascii="Wingdings" w:hAnsi="Wingdings" w:hint="default"/>
      </w:rPr>
    </w:lvl>
  </w:abstractNum>
  <w:abstractNum w:abstractNumId="1" w15:restartNumberingAfterBreak="0">
    <w:nsid w:val="0229194C"/>
    <w:multiLevelType w:val="hybridMultilevel"/>
    <w:tmpl w:val="FFFFFFFF"/>
    <w:lvl w:ilvl="0" w:tplc="6EF42924">
      <w:start w:val="1"/>
      <w:numFmt w:val="bullet"/>
      <w:lvlText w:val="-"/>
      <w:lvlJc w:val="left"/>
      <w:pPr>
        <w:ind w:left="720" w:hanging="360"/>
      </w:pPr>
      <w:rPr>
        <w:rFonts w:ascii="Calibri" w:hAnsi="Calibri" w:hint="default"/>
      </w:rPr>
    </w:lvl>
    <w:lvl w:ilvl="1" w:tplc="A5A07E16">
      <w:start w:val="1"/>
      <w:numFmt w:val="bullet"/>
      <w:lvlText w:val="o"/>
      <w:lvlJc w:val="left"/>
      <w:pPr>
        <w:ind w:left="1440" w:hanging="360"/>
      </w:pPr>
      <w:rPr>
        <w:rFonts w:ascii="Courier New" w:hAnsi="Courier New" w:hint="default"/>
      </w:rPr>
    </w:lvl>
    <w:lvl w:ilvl="2" w:tplc="74764710">
      <w:start w:val="1"/>
      <w:numFmt w:val="bullet"/>
      <w:lvlText w:val=""/>
      <w:lvlJc w:val="left"/>
      <w:pPr>
        <w:ind w:left="2160" w:hanging="360"/>
      </w:pPr>
      <w:rPr>
        <w:rFonts w:ascii="Wingdings" w:hAnsi="Wingdings" w:hint="default"/>
      </w:rPr>
    </w:lvl>
    <w:lvl w:ilvl="3" w:tplc="A3685C5A">
      <w:start w:val="1"/>
      <w:numFmt w:val="bullet"/>
      <w:lvlText w:val=""/>
      <w:lvlJc w:val="left"/>
      <w:pPr>
        <w:ind w:left="2880" w:hanging="360"/>
      </w:pPr>
      <w:rPr>
        <w:rFonts w:ascii="Symbol" w:hAnsi="Symbol" w:hint="default"/>
      </w:rPr>
    </w:lvl>
    <w:lvl w:ilvl="4" w:tplc="42BC88F8">
      <w:start w:val="1"/>
      <w:numFmt w:val="bullet"/>
      <w:lvlText w:val="o"/>
      <w:lvlJc w:val="left"/>
      <w:pPr>
        <w:ind w:left="3600" w:hanging="360"/>
      </w:pPr>
      <w:rPr>
        <w:rFonts w:ascii="Courier New" w:hAnsi="Courier New" w:hint="default"/>
      </w:rPr>
    </w:lvl>
    <w:lvl w:ilvl="5" w:tplc="1758F33E">
      <w:start w:val="1"/>
      <w:numFmt w:val="bullet"/>
      <w:lvlText w:val=""/>
      <w:lvlJc w:val="left"/>
      <w:pPr>
        <w:ind w:left="4320" w:hanging="360"/>
      </w:pPr>
      <w:rPr>
        <w:rFonts w:ascii="Wingdings" w:hAnsi="Wingdings" w:hint="default"/>
      </w:rPr>
    </w:lvl>
    <w:lvl w:ilvl="6" w:tplc="21D08E00">
      <w:start w:val="1"/>
      <w:numFmt w:val="bullet"/>
      <w:lvlText w:val=""/>
      <w:lvlJc w:val="left"/>
      <w:pPr>
        <w:ind w:left="5040" w:hanging="360"/>
      </w:pPr>
      <w:rPr>
        <w:rFonts w:ascii="Symbol" w:hAnsi="Symbol" w:hint="default"/>
      </w:rPr>
    </w:lvl>
    <w:lvl w:ilvl="7" w:tplc="24F66578">
      <w:start w:val="1"/>
      <w:numFmt w:val="bullet"/>
      <w:lvlText w:val="o"/>
      <w:lvlJc w:val="left"/>
      <w:pPr>
        <w:ind w:left="5760" w:hanging="360"/>
      </w:pPr>
      <w:rPr>
        <w:rFonts w:ascii="Courier New" w:hAnsi="Courier New" w:hint="default"/>
      </w:rPr>
    </w:lvl>
    <w:lvl w:ilvl="8" w:tplc="4BFA11F2">
      <w:start w:val="1"/>
      <w:numFmt w:val="bullet"/>
      <w:lvlText w:val=""/>
      <w:lvlJc w:val="left"/>
      <w:pPr>
        <w:ind w:left="6480" w:hanging="360"/>
      </w:pPr>
      <w:rPr>
        <w:rFonts w:ascii="Wingdings" w:hAnsi="Wingdings" w:hint="default"/>
      </w:rPr>
    </w:lvl>
  </w:abstractNum>
  <w:abstractNum w:abstractNumId="2" w15:restartNumberingAfterBreak="0">
    <w:nsid w:val="05AD6F1A"/>
    <w:multiLevelType w:val="hybridMultilevel"/>
    <w:tmpl w:val="FFFFFFFF"/>
    <w:lvl w:ilvl="0" w:tplc="071C249E">
      <w:start w:val="1"/>
      <w:numFmt w:val="bullet"/>
      <w:lvlText w:val=""/>
      <w:lvlJc w:val="left"/>
      <w:pPr>
        <w:ind w:left="720" w:hanging="360"/>
      </w:pPr>
      <w:rPr>
        <w:rFonts w:ascii="Symbol" w:hAnsi="Symbol" w:hint="default"/>
      </w:rPr>
    </w:lvl>
    <w:lvl w:ilvl="1" w:tplc="40F20C6C">
      <w:start w:val="1"/>
      <w:numFmt w:val="bullet"/>
      <w:lvlText w:val="o"/>
      <w:lvlJc w:val="left"/>
      <w:pPr>
        <w:ind w:left="1440" w:hanging="360"/>
      </w:pPr>
      <w:rPr>
        <w:rFonts w:ascii="Courier New" w:hAnsi="Courier New" w:hint="default"/>
      </w:rPr>
    </w:lvl>
    <w:lvl w:ilvl="2" w:tplc="FEDCF4EA">
      <w:start w:val="1"/>
      <w:numFmt w:val="bullet"/>
      <w:lvlText w:val=""/>
      <w:lvlJc w:val="left"/>
      <w:pPr>
        <w:ind w:left="2160" w:hanging="360"/>
      </w:pPr>
      <w:rPr>
        <w:rFonts w:ascii="Wingdings" w:hAnsi="Wingdings" w:hint="default"/>
      </w:rPr>
    </w:lvl>
    <w:lvl w:ilvl="3" w:tplc="549C55C6">
      <w:start w:val="1"/>
      <w:numFmt w:val="bullet"/>
      <w:lvlText w:val=""/>
      <w:lvlJc w:val="left"/>
      <w:pPr>
        <w:ind w:left="2880" w:hanging="360"/>
      </w:pPr>
      <w:rPr>
        <w:rFonts w:ascii="Symbol" w:hAnsi="Symbol" w:hint="default"/>
      </w:rPr>
    </w:lvl>
    <w:lvl w:ilvl="4" w:tplc="0B8AF790">
      <w:start w:val="1"/>
      <w:numFmt w:val="bullet"/>
      <w:lvlText w:val="o"/>
      <w:lvlJc w:val="left"/>
      <w:pPr>
        <w:ind w:left="3600" w:hanging="360"/>
      </w:pPr>
      <w:rPr>
        <w:rFonts w:ascii="Courier New" w:hAnsi="Courier New" w:hint="default"/>
      </w:rPr>
    </w:lvl>
    <w:lvl w:ilvl="5" w:tplc="10E2F270">
      <w:start w:val="1"/>
      <w:numFmt w:val="bullet"/>
      <w:lvlText w:val=""/>
      <w:lvlJc w:val="left"/>
      <w:pPr>
        <w:ind w:left="4320" w:hanging="360"/>
      </w:pPr>
      <w:rPr>
        <w:rFonts w:ascii="Wingdings" w:hAnsi="Wingdings" w:hint="default"/>
      </w:rPr>
    </w:lvl>
    <w:lvl w:ilvl="6" w:tplc="44CA44F2">
      <w:start w:val="1"/>
      <w:numFmt w:val="bullet"/>
      <w:lvlText w:val=""/>
      <w:lvlJc w:val="left"/>
      <w:pPr>
        <w:ind w:left="5040" w:hanging="360"/>
      </w:pPr>
      <w:rPr>
        <w:rFonts w:ascii="Symbol" w:hAnsi="Symbol" w:hint="default"/>
      </w:rPr>
    </w:lvl>
    <w:lvl w:ilvl="7" w:tplc="75BACBA4">
      <w:start w:val="1"/>
      <w:numFmt w:val="bullet"/>
      <w:lvlText w:val="o"/>
      <w:lvlJc w:val="left"/>
      <w:pPr>
        <w:ind w:left="5760" w:hanging="360"/>
      </w:pPr>
      <w:rPr>
        <w:rFonts w:ascii="Courier New" w:hAnsi="Courier New" w:hint="default"/>
      </w:rPr>
    </w:lvl>
    <w:lvl w:ilvl="8" w:tplc="DFC4F0F2">
      <w:start w:val="1"/>
      <w:numFmt w:val="bullet"/>
      <w:lvlText w:val=""/>
      <w:lvlJc w:val="left"/>
      <w:pPr>
        <w:ind w:left="6480" w:hanging="360"/>
      </w:pPr>
      <w:rPr>
        <w:rFonts w:ascii="Wingdings" w:hAnsi="Wingdings" w:hint="default"/>
      </w:rPr>
    </w:lvl>
  </w:abstractNum>
  <w:abstractNum w:abstractNumId="3" w15:restartNumberingAfterBreak="0">
    <w:nsid w:val="06B8693D"/>
    <w:multiLevelType w:val="hybridMultilevel"/>
    <w:tmpl w:val="2CAACE3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7CB2C16"/>
    <w:multiLevelType w:val="hybridMultilevel"/>
    <w:tmpl w:val="FFFFFFFF"/>
    <w:lvl w:ilvl="0" w:tplc="00CABC36">
      <w:start w:val="1"/>
      <w:numFmt w:val="bullet"/>
      <w:lvlText w:val=""/>
      <w:lvlJc w:val="left"/>
      <w:pPr>
        <w:ind w:left="720" w:hanging="360"/>
      </w:pPr>
      <w:rPr>
        <w:rFonts w:ascii="Symbol" w:hAnsi="Symbol" w:hint="default"/>
      </w:rPr>
    </w:lvl>
    <w:lvl w:ilvl="1" w:tplc="F22AB83A">
      <w:start w:val="1"/>
      <w:numFmt w:val="bullet"/>
      <w:lvlText w:val="o"/>
      <w:lvlJc w:val="left"/>
      <w:pPr>
        <w:ind w:left="1440" w:hanging="360"/>
      </w:pPr>
      <w:rPr>
        <w:rFonts w:ascii="Courier New" w:hAnsi="Courier New" w:hint="default"/>
      </w:rPr>
    </w:lvl>
    <w:lvl w:ilvl="2" w:tplc="FE3836E6">
      <w:start w:val="1"/>
      <w:numFmt w:val="bullet"/>
      <w:lvlText w:val=""/>
      <w:lvlJc w:val="left"/>
      <w:pPr>
        <w:ind w:left="2160" w:hanging="360"/>
      </w:pPr>
      <w:rPr>
        <w:rFonts w:ascii="Wingdings" w:hAnsi="Wingdings" w:hint="default"/>
      </w:rPr>
    </w:lvl>
    <w:lvl w:ilvl="3" w:tplc="69404F10">
      <w:start w:val="1"/>
      <w:numFmt w:val="bullet"/>
      <w:lvlText w:val=""/>
      <w:lvlJc w:val="left"/>
      <w:pPr>
        <w:ind w:left="2880" w:hanging="360"/>
      </w:pPr>
      <w:rPr>
        <w:rFonts w:ascii="Symbol" w:hAnsi="Symbol" w:hint="default"/>
      </w:rPr>
    </w:lvl>
    <w:lvl w:ilvl="4" w:tplc="71F8BEBA">
      <w:start w:val="1"/>
      <w:numFmt w:val="bullet"/>
      <w:lvlText w:val="o"/>
      <w:lvlJc w:val="left"/>
      <w:pPr>
        <w:ind w:left="3600" w:hanging="360"/>
      </w:pPr>
      <w:rPr>
        <w:rFonts w:ascii="Courier New" w:hAnsi="Courier New" w:hint="default"/>
      </w:rPr>
    </w:lvl>
    <w:lvl w:ilvl="5" w:tplc="6772F396">
      <w:start w:val="1"/>
      <w:numFmt w:val="bullet"/>
      <w:lvlText w:val=""/>
      <w:lvlJc w:val="left"/>
      <w:pPr>
        <w:ind w:left="4320" w:hanging="360"/>
      </w:pPr>
      <w:rPr>
        <w:rFonts w:ascii="Wingdings" w:hAnsi="Wingdings" w:hint="default"/>
      </w:rPr>
    </w:lvl>
    <w:lvl w:ilvl="6" w:tplc="5C208A2E">
      <w:start w:val="1"/>
      <w:numFmt w:val="bullet"/>
      <w:lvlText w:val=""/>
      <w:lvlJc w:val="left"/>
      <w:pPr>
        <w:ind w:left="5040" w:hanging="360"/>
      </w:pPr>
      <w:rPr>
        <w:rFonts w:ascii="Symbol" w:hAnsi="Symbol" w:hint="default"/>
      </w:rPr>
    </w:lvl>
    <w:lvl w:ilvl="7" w:tplc="925EBED4">
      <w:start w:val="1"/>
      <w:numFmt w:val="bullet"/>
      <w:lvlText w:val="o"/>
      <w:lvlJc w:val="left"/>
      <w:pPr>
        <w:ind w:left="5760" w:hanging="360"/>
      </w:pPr>
      <w:rPr>
        <w:rFonts w:ascii="Courier New" w:hAnsi="Courier New" w:hint="default"/>
      </w:rPr>
    </w:lvl>
    <w:lvl w:ilvl="8" w:tplc="61D22602">
      <w:start w:val="1"/>
      <w:numFmt w:val="bullet"/>
      <w:lvlText w:val=""/>
      <w:lvlJc w:val="left"/>
      <w:pPr>
        <w:ind w:left="6480" w:hanging="360"/>
      </w:pPr>
      <w:rPr>
        <w:rFonts w:ascii="Wingdings" w:hAnsi="Wingdings" w:hint="default"/>
      </w:rPr>
    </w:lvl>
  </w:abstractNum>
  <w:abstractNum w:abstractNumId="5" w15:restartNumberingAfterBreak="0">
    <w:nsid w:val="15910B16"/>
    <w:multiLevelType w:val="hybridMultilevel"/>
    <w:tmpl w:val="28FCC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84F20C5"/>
    <w:multiLevelType w:val="hybridMultilevel"/>
    <w:tmpl w:val="300CC2FA"/>
    <w:lvl w:ilvl="0" w:tplc="769A7B7C">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A495DAD"/>
    <w:multiLevelType w:val="hybridMultilevel"/>
    <w:tmpl w:val="FFFFFFFF"/>
    <w:lvl w:ilvl="0" w:tplc="0FFA4BAE">
      <w:start w:val="1"/>
      <w:numFmt w:val="bullet"/>
      <w:lvlText w:val="-"/>
      <w:lvlJc w:val="left"/>
      <w:pPr>
        <w:ind w:left="720" w:hanging="360"/>
      </w:pPr>
      <w:rPr>
        <w:rFonts w:ascii="Calibri" w:hAnsi="Calibri" w:hint="default"/>
      </w:rPr>
    </w:lvl>
    <w:lvl w:ilvl="1" w:tplc="EB62BE3E">
      <w:start w:val="1"/>
      <w:numFmt w:val="bullet"/>
      <w:lvlText w:val="o"/>
      <w:lvlJc w:val="left"/>
      <w:pPr>
        <w:ind w:left="1440" w:hanging="360"/>
      </w:pPr>
      <w:rPr>
        <w:rFonts w:ascii="Courier New" w:hAnsi="Courier New" w:hint="default"/>
      </w:rPr>
    </w:lvl>
    <w:lvl w:ilvl="2" w:tplc="05C0021C">
      <w:start w:val="1"/>
      <w:numFmt w:val="bullet"/>
      <w:lvlText w:val=""/>
      <w:lvlJc w:val="left"/>
      <w:pPr>
        <w:ind w:left="2160" w:hanging="360"/>
      </w:pPr>
      <w:rPr>
        <w:rFonts w:ascii="Wingdings" w:hAnsi="Wingdings" w:hint="default"/>
      </w:rPr>
    </w:lvl>
    <w:lvl w:ilvl="3" w:tplc="5D445A0C">
      <w:start w:val="1"/>
      <w:numFmt w:val="bullet"/>
      <w:lvlText w:val=""/>
      <w:lvlJc w:val="left"/>
      <w:pPr>
        <w:ind w:left="2880" w:hanging="360"/>
      </w:pPr>
      <w:rPr>
        <w:rFonts w:ascii="Symbol" w:hAnsi="Symbol" w:hint="default"/>
      </w:rPr>
    </w:lvl>
    <w:lvl w:ilvl="4" w:tplc="1542E1BC">
      <w:start w:val="1"/>
      <w:numFmt w:val="bullet"/>
      <w:lvlText w:val="o"/>
      <w:lvlJc w:val="left"/>
      <w:pPr>
        <w:ind w:left="3600" w:hanging="360"/>
      </w:pPr>
      <w:rPr>
        <w:rFonts w:ascii="Courier New" w:hAnsi="Courier New" w:hint="default"/>
      </w:rPr>
    </w:lvl>
    <w:lvl w:ilvl="5" w:tplc="9074376E">
      <w:start w:val="1"/>
      <w:numFmt w:val="bullet"/>
      <w:lvlText w:val=""/>
      <w:lvlJc w:val="left"/>
      <w:pPr>
        <w:ind w:left="4320" w:hanging="360"/>
      </w:pPr>
      <w:rPr>
        <w:rFonts w:ascii="Wingdings" w:hAnsi="Wingdings" w:hint="default"/>
      </w:rPr>
    </w:lvl>
    <w:lvl w:ilvl="6" w:tplc="FB024530">
      <w:start w:val="1"/>
      <w:numFmt w:val="bullet"/>
      <w:lvlText w:val=""/>
      <w:lvlJc w:val="left"/>
      <w:pPr>
        <w:ind w:left="5040" w:hanging="360"/>
      </w:pPr>
      <w:rPr>
        <w:rFonts w:ascii="Symbol" w:hAnsi="Symbol" w:hint="default"/>
      </w:rPr>
    </w:lvl>
    <w:lvl w:ilvl="7" w:tplc="9894CF2A">
      <w:start w:val="1"/>
      <w:numFmt w:val="bullet"/>
      <w:lvlText w:val="o"/>
      <w:lvlJc w:val="left"/>
      <w:pPr>
        <w:ind w:left="5760" w:hanging="360"/>
      </w:pPr>
      <w:rPr>
        <w:rFonts w:ascii="Courier New" w:hAnsi="Courier New" w:hint="default"/>
      </w:rPr>
    </w:lvl>
    <w:lvl w:ilvl="8" w:tplc="0CBE2714">
      <w:start w:val="1"/>
      <w:numFmt w:val="bullet"/>
      <w:lvlText w:val=""/>
      <w:lvlJc w:val="left"/>
      <w:pPr>
        <w:ind w:left="6480" w:hanging="360"/>
      </w:pPr>
      <w:rPr>
        <w:rFonts w:ascii="Wingdings" w:hAnsi="Wingdings" w:hint="default"/>
      </w:rPr>
    </w:lvl>
  </w:abstractNum>
  <w:abstractNum w:abstractNumId="8" w15:restartNumberingAfterBreak="0">
    <w:nsid w:val="2F8F326E"/>
    <w:multiLevelType w:val="hybridMultilevel"/>
    <w:tmpl w:val="FFFFFFFF"/>
    <w:lvl w:ilvl="0" w:tplc="C7B02E2E">
      <w:start w:val="1"/>
      <w:numFmt w:val="bullet"/>
      <w:lvlText w:val="-"/>
      <w:lvlJc w:val="left"/>
      <w:pPr>
        <w:ind w:left="720" w:hanging="360"/>
      </w:pPr>
      <w:rPr>
        <w:rFonts w:ascii="Calibri" w:hAnsi="Calibri" w:hint="default"/>
      </w:rPr>
    </w:lvl>
    <w:lvl w:ilvl="1" w:tplc="17F21AD2">
      <w:start w:val="1"/>
      <w:numFmt w:val="bullet"/>
      <w:lvlText w:val="o"/>
      <w:lvlJc w:val="left"/>
      <w:pPr>
        <w:ind w:left="1440" w:hanging="360"/>
      </w:pPr>
      <w:rPr>
        <w:rFonts w:ascii="Courier New" w:hAnsi="Courier New" w:hint="default"/>
      </w:rPr>
    </w:lvl>
    <w:lvl w:ilvl="2" w:tplc="3BA4540A">
      <w:start w:val="1"/>
      <w:numFmt w:val="bullet"/>
      <w:lvlText w:val=""/>
      <w:lvlJc w:val="left"/>
      <w:pPr>
        <w:ind w:left="2160" w:hanging="360"/>
      </w:pPr>
      <w:rPr>
        <w:rFonts w:ascii="Wingdings" w:hAnsi="Wingdings" w:hint="default"/>
      </w:rPr>
    </w:lvl>
    <w:lvl w:ilvl="3" w:tplc="8494C0DA">
      <w:start w:val="1"/>
      <w:numFmt w:val="bullet"/>
      <w:lvlText w:val=""/>
      <w:lvlJc w:val="left"/>
      <w:pPr>
        <w:ind w:left="2880" w:hanging="360"/>
      </w:pPr>
      <w:rPr>
        <w:rFonts w:ascii="Symbol" w:hAnsi="Symbol" w:hint="default"/>
      </w:rPr>
    </w:lvl>
    <w:lvl w:ilvl="4" w:tplc="FE940706">
      <w:start w:val="1"/>
      <w:numFmt w:val="bullet"/>
      <w:lvlText w:val="o"/>
      <w:lvlJc w:val="left"/>
      <w:pPr>
        <w:ind w:left="3600" w:hanging="360"/>
      </w:pPr>
      <w:rPr>
        <w:rFonts w:ascii="Courier New" w:hAnsi="Courier New" w:hint="default"/>
      </w:rPr>
    </w:lvl>
    <w:lvl w:ilvl="5" w:tplc="EB06FD5E">
      <w:start w:val="1"/>
      <w:numFmt w:val="bullet"/>
      <w:lvlText w:val=""/>
      <w:lvlJc w:val="left"/>
      <w:pPr>
        <w:ind w:left="4320" w:hanging="360"/>
      </w:pPr>
      <w:rPr>
        <w:rFonts w:ascii="Wingdings" w:hAnsi="Wingdings" w:hint="default"/>
      </w:rPr>
    </w:lvl>
    <w:lvl w:ilvl="6" w:tplc="882EE870">
      <w:start w:val="1"/>
      <w:numFmt w:val="bullet"/>
      <w:lvlText w:val=""/>
      <w:lvlJc w:val="left"/>
      <w:pPr>
        <w:ind w:left="5040" w:hanging="360"/>
      </w:pPr>
      <w:rPr>
        <w:rFonts w:ascii="Symbol" w:hAnsi="Symbol" w:hint="default"/>
      </w:rPr>
    </w:lvl>
    <w:lvl w:ilvl="7" w:tplc="D786BAEC">
      <w:start w:val="1"/>
      <w:numFmt w:val="bullet"/>
      <w:lvlText w:val="o"/>
      <w:lvlJc w:val="left"/>
      <w:pPr>
        <w:ind w:left="5760" w:hanging="360"/>
      </w:pPr>
      <w:rPr>
        <w:rFonts w:ascii="Courier New" w:hAnsi="Courier New" w:hint="default"/>
      </w:rPr>
    </w:lvl>
    <w:lvl w:ilvl="8" w:tplc="7526B066">
      <w:start w:val="1"/>
      <w:numFmt w:val="bullet"/>
      <w:lvlText w:val=""/>
      <w:lvlJc w:val="left"/>
      <w:pPr>
        <w:ind w:left="6480" w:hanging="360"/>
      </w:pPr>
      <w:rPr>
        <w:rFonts w:ascii="Wingdings" w:hAnsi="Wingdings" w:hint="default"/>
      </w:rPr>
    </w:lvl>
  </w:abstractNum>
  <w:abstractNum w:abstractNumId="9" w15:restartNumberingAfterBreak="0">
    <w:nsid w:val="305D2473"/>
    <w:multiLevelType w:val="hybridMultilevel"/>
    <w:tmpl w:val="2C22A1DC"/>
    <w:lvl w:ilvl="0" w:tplc="E2FA2090">
      <w:start w:val="1"/>
      <w:numFmt w:val="bullet"/>
      <w:lvlText w:val="-"/>
      <w:lvlJc w:val="left"/>
      <w:pPr>
        <w:ind w:left="720" w:hanging="360"/>
      </w:pPr>
      <w:rPr>
        <w:rFonts w:ascii="Calibri" w:hAnsi="Calibri" w:hint="default"/>
      </w:rPr>
    </w:lvl>
    <w:lvl w:ilvl="1" w:tplc="AEE87D42">
      <w:start w:val="1"/>
      <w:numFmt w:val="bullet"/>
      <w:lvlText w:val="o"/>
      <w:lvlJc w:val="left"/>
      <w:pPr>
        <w:ind w:left="1440" w:hanging="360"/>
      </w:pPr>
      <w:rPr>
        <w:rFonts w:ascii="Courier New" w:hAnsi="Courier New" w:hint="default"/>
      </w:rPr>
    </w:lvl>
    <w:lvl w:ilvl="2" w:tplc="AFC47050">
      <w:start w:val="1"/>
      <w:numFmt w:val="bullet"/>
      <w:lvlText w:val=""/>
      <w:lvlJc w:val="left"/>
      <w:pPr>
        <w:ind w:left="2160" w:hanging="360"/>
      </w:pPr>
      <w:rPr>
        <w:rFonts w:ascii="Wingdings" w:hAnsi="Wingdings" w:hint="default"/>
      </w:rPr>
    </w:lvl>
    <w:lvl w:ilvl="3" w:tplc="0D562226">
      <w:start w:val="1"/>
      <w:numFmt w:val="bullet"/>
      <w:lvlText w:val=""/>
      <w:lvlJc w:val="left"/>
      <w:pPr>
        <w:ind w:left="2880" w:hanging="360"/>
      </w:pPr>
      <w:rPr>
        <w:rFonts w:ascii="Symbol" w:hAnsi="Symbol" w:hint="default"/>
      </w:rPr>
    </w:lvl>
    <w:lvl w:ilvl="4" w:tplc="868E5DA8">
      <w:start w:val="1"/>
      <w:numFmt w:val="bullet"/>
      <w:lvlText w:val="o"/>
      <w:lvlJc w:val="left"/>
      <w:pPr>
        <w:ind w:left="3600" w:hanging="360"/>
      </w:pPr>
      <w:rPr>
        <w:rFonts w:ascii="Courier New" w:hAnsi="Courier New" w:hint="default"/>
      </w:rPr>
    </w:lvl>
    <w:lvl w:ilvl="5" w:tplc="728CE2E6">
      <w:start w:val="1"/>
      <w:numFmt w:val="bullet"/>
      <w:lvlText w:val=""/>
      <w:lvlJc w:val="left"/>
      <w:pPr>
        <w:ind w:left="4320" w:hanging="360"/>
      </w:pPr>
      <w:rPr>
        <w:rFonts w:ascii="Wingdings" w:hAnsi="Wingdings" w:hint="default"/>
      </w:rPr>
    </w:lvl>
    <w:lvl w:ilvl="6" w:tplc="1BF28C48">
      <w:start w:val="1"/>
      <w:numFmt w:val="bullet"/>
      <w:lvlText w:val=""/>
      <w:lvlJc w:val="left"/>
      <w:pPr>
        <w:ind w:left="5040" w:hanging="360"/>
      </w:pPr>
      <w:rPr>
        <w:rFonts w:ascii="Symbol" w:hAnsi="Symbol" w:hint="default"/>
      </w:rPr>
    </w:lvl>
    <w:lvl w:ilvl="7" w:tplc="09403B16">
      <w:start w:val="1"/>
      <w:numFmt w:val="bullet"/>
      <w:lvlText w:val="o"/>
      <w:lvlJc w:val="left"/>
      <w:pPr>
        <w:ind w:left="5760" w:hanging="360"/>
      </w:pPr>
      <w:rPr>
        <w:rFonts w:ascii="Courier New" w:hAnsi="Courier New" w:hint="default"/>
      </w:rPr>
    </w:lvl>
    <w:lvl w:ilvl="8" w:tplc="42C03DAE">
      <w:start w:val="1"/>
      <w:numFmt w:val="bullet"/>
      <w:lvlText w:val=""/>
      <w:lvlJc w:val="left"/>
      <w:pPr>
        <w:ind w:left="6480" w:hanging="360"/>
      </w:pPr>
      <w:rPr>
        <w:rFonts w:ascii="Wingdings" w:hAnsi="Wingdings" w:hint="default"/>
      </w:rPr>
    </w:lvl>
  </w:abstractNum>
  <w:abstractNum w:abstractNumId="10" w15:restartNumberingAfterBreak="0">
    <w:nsid w:val="32B74737"/>
    <w:multiLevelType w:val="hybridMultilevel"/>
    <w:tmpl w:val="FFFFFFFF"/>
    <w:lvl w:ilvl="0" w:tplc="7C009424">
      <w:start w:val="1"/>
      <w:numFmt w:val="bullet"/>
      <w:lvlText w:val="-"/>
      <w:lvlJc w:val="left"/>
      <w:pPr>
        <w:ind w:left="720" w:hanging="360"/>
      </w:pPr>
      <w:rPr>
        <w:rFonts w:ascii="Calibri" w:hAnsi="Calibri" w:hint="default"/>
      </w:rPr>
    </w:lvl>
    <w:lvl w:ilvl="1" w:tplc="B39870A4">
      <w:start w:val="1"/>
      <w:numFmt w:val="bullet"/>
      <w:lvlText w:val="o"/>
      <w:lvlJc w:val="left"/>
      <w:pPr>
        <w:ind w:left="1440" w:hanging="360"/>
      </w:pPr>
      <w:rPr>
        <w:rFonts w:ascii="Courier New" w:hAnsi="Courier New" w:hint="default"/>
      </w:rPr>
    </w:lvl>
    <w:lvl w:ilvl="2" w:tplc="DD26A9BE">
      <w:start w:val="1"/>
      <w:numFmt w:val="bullet"/>
      <w:lvlText w:val=""/>
      <w:lvlJc w:val="left"/>
      <w:pPr>
        <w:ind w:left="2160" w:hanging="360"/>
      </w:pPr>
      <w:rPr>
        <w:rFonts w:ascii="Wingdings" w:hAnsi="Wingdings" w:hint="default"/>
      </w:rPr>
    </w:lvl>
    <w:lvl w:ilvl="3" w:tplc="4F5C0D7E">
      <w:start w:val="1"/>
      <w:numFmt w:val="bullet"/>
      <w:lvlText w:val=""/>
      <w:lvlJc w:val="left"/>
      <w:pPr>
        <w:ind w:left="2880" w:hanging="360"/>
      </w:pPr>
      <w:rPr>
        <w:rFonts w:ascii="Symbol" w:hAnsi="Symbol" w:hint="default"/>
      </w:rPr>
    </w:lvl>
    <w:lvl w:ilvl="4" w:tplc="D63C6EC6">
      <w:start w:val="1"/>
      <w:numFmt w:val="bullet"/>
      <w:lvlText w:val="o"/>
      <w:lvlJc w:val="left"/>
      <w:pPr>
        <w:ind w:left="3600" w:hanging="360"/>
      </w:pPr>
      <w:rPr>
        <w:rFonts w:ascii="Courier New" w:hAnsi="Courier New" w:hint="default"/>
      </w:rPr>
    </w:lvl>
    <w:lvl w:ilvl="5" w:tplc="FFFC2532">
      <w:start w:val="1"/>
      <w:numFmt w:val="bullet"/>
      <w:lvlText w:val=""/>
      <w:lvlJc w:val="left"/>
      <w:pPr>
        <w:ind w:left="4320" w:hanging="360"/>
      </w:pPr>
      <w:rPr>
        <w:rFonts w:ascii="Wingdings" w:hAnsi="Wingdings" w:hint="default"/>
      </w:rPr>
    </w:lvl>
    <w:lvl w:ilvl="6" w:tplc="3C5E2D2A">
      <w:start w:val="1"/>
      <w:numFmt w:val="bullet"/>
      <w:lvlText w:val=""/>
      <w:lvlJc w:val="left"/>
      <w:pPr>
        <w:ind w:left="5040" w:hanging="360"/>
      </w:pPr>
      <w:rPr>
        <w:rFonts w:ascii="Symbol" w:hAnsi="Symbol" w:hint="default"/>
      </w:rPr>
    </w:lvl>
    <w:lvl w:ilvl="7" w:tplc="F710AB80">
      <w:start w:val="1"/>
      <w:numFmt w:val="bullet"/>
      <w:lvlText w:val="o"/>
      <w:lvlJc w:val="left"/>
      <w:pPr>
        <w:ind w:left="5760" w:hanging="360"/>
      </w:pPr>
      <w:rPr>
        <w:rFonts w:ascii="Courier New" w:hAnsi="Courier New" w:hint="default"/>
      </w:rPr>
    </w:lvl>
    <w:lvl w:ilvl="8" w:tplc="DC10063A">
      <w:start w:val="1"/>
      <w:numFmt w:val="bullet"/>
      <w:lvlText w:val=""/>
      <w:lvlJc w:val="left"/>
      <w:pPr>
        <w:ind w:left="6480" w:hanging="360"/>
      </w:pPr>
      <w:rPr>
        <w:rFonts w:ascii="Wingdings" w:hAnsi="Wingdings" w:hint="default"/>
      </w:rPr>
    </w:lvl>
  </w:abstractNum>
  <w:abstractNum w:abstractNumId="11" w15:restartNumberingAfterBreak="0">
    <w:nsid w:val="33226C26"/>
    <w:multiLevelType w:val="hybridMultilevel"/>
    <w:tmpl w:val="58565C0A"/>
    <w:lvl w:ilvl="0" w:tplc="1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12" w15:restartNumberingAfterBreak="0">
    <w:nsid w:val="35A95FAB"/>
    <w:multiLevelType w:val="hybridMultilevel"/>
    <w:tmpl w:val="D5387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75795"/>
    <w:multiLevelType w:val="hybridMultilevel"/>
    <w:tmpl w:val="6A444F08"/>
    <w:lvl w:ilvl="0" w:tplc="3A3688BC">
      <w:start w:val="1"/>
      <w:numFmt w:val="decimal"/>
      <w:lvlText w:val="%1."/>
      <w:lvlJc w:val="left"/>
      <w:pPr>
        <w:ind w:left="720" w:hanging="360"/>
      </w:pPr>
    </w:lvl>
    <w:lvl w:ilvl="1" w:tplc="0CEE6DB8">
      <w:start w:val="1"/>
      <w:numFmt w:val="lowerLetter"/>
      <w:lvlText w:val="%2."/>
      <w:lvlJc w:val="left"/>
      <w:pPr>
        <w:ind w:left="1440" w:hanging="360"/>
      </w:pPr>
    </w:lvl>
    <w:lvl w:ilvl="2" w:tplc="8C96FB24">
      <w:start w:val="1"/>
      <w:numFmt w:val="lowerRoman"/>
      <w:lvlText w:val="%3."/>
      <w:lvlJc w:val="right"/>
      <w:pPr>
        <w:ind w:left="2160" w:hanging="180"/>
      </w:pPr>
    </w:lvl>
    <w:lvl w:ilvl="3" w:tplc="18525FE2">
      <w:start w:val="1"/>
      <w:numFmt w:val="decimal"/>
      <w:lvlText w:val="%4."/>
      <w:lvlJc w:val="left"/>
      <w:pPr>
        <w:ind w:left="2880" w:hanging="360"/>
      </w:pPr>
    </w:lvl>
    <w:lvl w:ilvl="4" w:tplc="B8762FA0">
      <w:start w:val="1"/>
      <w:numFmt w:val="lowerLetter"/>
      <w:lvlText w:val="%5."/>
      <w:lvlJc w:val="left"/>
      <w:pPr>
        <w:ind w:left="3600" w:hanging="360"/>
      </w:pPr>
    </w:lvl>
    <w:lvl w:ilvl="5" w:tplc="97587BA0">
      <w:start w:val="1"/>
      <w:numFmt w:val="lowerRoman"/>
      <w:lvlText w:val="%6."/>
      <w:lvlJc w:val="right"/>
      <w:pPr>
        <w:ind w:left="4320" w:hanging="180"/>
      </w:pPr>
    </w:lvl>
    <w:lvl w:ilvl="6" w:tplc="22AA1DE0">
      <w:start w:val="1"/>
      <w:numFmt w:val="decimal"/>
      <w:lvlText w:val="%7."/>
      <w:lvlJc w:val="left"/>
      <w:pPr>
        <w:ind w:left="5040" w:hanging="360"/>
      </w:pPr>
    </w:lvl>
    <w:lvl w:ilvl="7" w:tplc="76867606">
      <w:start w:val="1"/>
      <w:numFmt w:val="lowerLetter"/>
      <w:lvlText w:val="%8."/>
      <w:lvlJc w:val="left"/>
      <w:pPr>
        <w:ind w:left="5760" w:hanging="360"/>
      </w:pPr>
    </w:lvl>
    <w:lvl w:ilvl="8" w:tplc="52BC62A8">
      <w:start w:val="1"/>
      <w:numFmt w:val="lowerRoman"/>
      <w:lvlText w:val="%9."/>
      <w:lvlJc w:val="right"/>
      <w:pPr>
        <w:ind w:left="6480" w:hanging="180"/>
      </w:pPr>
    </w:lvl>
  </w:abstractNum>
  <w:abstractNum w:abstractNumId="14" w15:restartNumberingAfterBreak="0">
    <w:nsid w:val="39AF241F"/>
    <w:multiLevelType w:val="hybridMultilevel"/>
    <w:tmpl w:val="FFFFFFFF"/>
    <w:lvl w:ilvl="0" w:tplc="D75C7B34">
      <w:start w:val="1"/>
      <w:numFmt w:val="bullet"/>
      <w:lvlText w:val=""/>
      <w:lvlJc w:val="left"/>
      <w:pPr>
        <w:ind w:left="720" w:hanging="360"/>
      </w:pPr>
      <w:rPr>
        <w:rFonts w:ascii="Symbol" w:hAnsi="Symbol" w:hint="default"/>
      </w:rPr>
    </w:lvl>
    <w:lvl w:ilvl="1" w:tplc="EC2252C8">
      <w:start w:val="1"/>
      <w:numFmt w:val="bullet"/>
      <w:lvlText w:val="o"/>
      <w:lvlJc w:val="left"/>
      <w:pPr>
        <w:ind w:left="1440" w:hanging="360"/>
      </w:pPr>
      <w:rPr>
        <w:rFonts w:ascii="Courier New" w:hAnsi="Courier New" w:hint="default"/>
      </w:rPr>
    </w:lvl>
    <w:lvl w:ilvl="2" w:tplc="5A7A6BEA">
      <w:start w:val="1"/>
      <w:numFmt w:val="bullet"/>
      <w:lvlText w:val=""/>
      <w:lvlJc w:val="left"/>
      <w:pPr>
        <w:ind w:left="2160" w:hanging="360"/>
      </w:pPr>
      <w:rPr>
        <w:rFonts w:ascii="Wingdings" w:hAnsi="Wingdings" w:hint="default"/>
      </w:rPr>
    </w:lvl>
    <w:lvl w:ilvl="3" w:tplc="74C04750">
      <w:start w:val="1"/>
      <w:numFmt w:val="bullet"/>
      <w:lvlText w:val=""/>
      <w:lvlJc w:val="left"/>
      <w:pPr>
        <w:ind w:left="2880" w:hanging="360"/>
      </w:pPr>
      <w:rPr>
        <w:rFonts w:ascii="Symbol" w:hAnsi="Symbol" w:hint="default"/>
      </w:rPr>
    </w:lvl>
    <w:lvl w:ilvl="4" w:tplc="5308BC38">
      <w:start w:val="1"/>
      <w:numFmt w:val="bullet"/>
      <w:lvlText w:val="o"/>
      <w:lvlJc w:val="left"/>
      <w:pPr>
        <w:ind w:left="3600" w:hanging="360"/>
      </w:pPr>
      <w:rPr>
        <w:rFonts w:ascii="Courier New" w:hAnsi="Courier New" w:hint="default"/>
      </w:rPr>
    </w:lvl>
    <w:lvl w:ilvl="5" w:tplc="3D3806D4">
      <w:start w:val="1"/>
      <w:numFmt w:val="bullet"/>
      <w:lvlText w:val=""/>
      <w:lvlJc w:val="left"/>
      <w:pPr>
        <w:ind w:left="4320" w:hanging="360"/>
      </w:pPr>
      <w:rPr>
        <w:rFonts w:ascii="Wingdings" w:hAnsi="Wingdings" w:hint="default"/>
      </w:rPr>
    </w:lvl>
    <w:lvl w:ilvl="6" w:tplc="39C48FA0">
      <w:start w:val="1"/>
      <w:numFmt w:val="bullet"/>
      <w:lvlText w:val=""/>
      <w:lvlJc w:val="left"/>
      <w:pPr>
        <w:ind w:left="5040" w:hanging="360"/>
      </w:pPr>
      <w:rPr>
        <w:rFonts w:ascii="Symbol" w:hAnsi="Symbol" w:hint="default"/>
      </w:rPr>
    </w:lvl>
    <w:lvl w:ilvl="7" w:tplc="9306F3C6">
      <w:start w:val="1"/>
      <w:numFmt w:val="bullet"/>
      <w:lvlText w:val="o"/>
      <w:lvlJc w:val="left"/>
      <w:pPr>
        <w:ind w:left="5760" w:hanging="360"/>
      </w:pPr>
      <w:rPr>
        <w:rFonts w:ascii="Courier New" w:hAnsi="Courier New" w:hint="default"/>
      </w:rPr>
    </w:lvl>
    <w:lvl w:ilvl="8" w:tplc="8FC600C4">
      <w:start w:val="1"/>
      <w:numFmt w:val="bullet"/>
      <w:lvlText w:val=""/>
      <w:lvlJc w:val="left"/>
      <w:pPr>
        <w:ind w:left="6480" w:hanging="360"/>
      </w:pPr>
      <w:rPr>
        <w:rFonts w:ascii="Wingdings" w:hAnsi="Wingdings" w:hint="default"/>
      </w:rPr>
    </w:lvl>
  </w:abstractNum>
  <w:abstractNum w:abstractNumId="15" w15:restartNumberingAfterBreak="0">
    <w:nsid w:val="39F073A7"/>
    <w:multiLevelType w:val="hybridMultilevel"/>
    <w:tmpl w:val="58DC85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DE41D24"/>
    <w:multiLevelType w:val="hybridMultilevel"/>
    <w:tmpl w:val="4F9A1B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3240C2A"/>
    <w:multiLevelType w:val="hybridMultilevel"/>
    <w:tmpl w:val="8C1A5F92"/>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38039A2"/>
    <w:multiLevelType w:val="hybridMultilevel"/>
    <w:tmpl w:val="FFFFFFFF"/>
    <w:lvl w:ilvl="0" w:tplc="9A32DAB4">
      <w:start w:val="1"/>
      <w:numFmt w:val="bullet"/>
      <w:lvlText w:val=""/>
      <w:lvlJc w:val="left"/>
      <w:pPr>
        <w:ind w:left="720" w:hanging="360"/>
      </w:pPr>
      <w:rPr>
        <w:rFonts w:ascii="Symbol" w:hAnsi="Symbol" w:hint="default"/>
      </w:rPr>
    </w:lvl>
    <w:lvl w:ilvl="1" w:tplc="BF6654D4">
      <w:start w:val="1"/>
      <w:numFmt w:val="bullet"/>
      <w:lvlText w:val="o"/>
      <w:lvlJc w:val="left"/>
      <w:pPr>
        <w:ind w:left="1440" w:hanging="360"/>
      </w:pPr>
      <w:rPr>
        <w:rFonts w:ascii="Courier New" w:hAnsi="Courier New" w:hint="default"/>
      </w:rPr>
    </w:lvl>
    <w:lvl w:ilvl="2" w:tplc="AAD4078E">
      <w:start w:val="1"/>
      <w:numFmt w:val="bullet"/>
      <w:lvlText w:val=""/>
      <w:lvlJc w:val="left"/>
      <w:pPr>
        <w:ind w:left="2160" w:hanging="360"/>
      </w:pPr>
      <w:rPr>
        <w:rFonts w:ascii="Wingdings" w:hAnsi="Wingdings" w:hint="default"/>
      </w:rPr>
    </w:lvl>
    <w:lvl w:ilvl="3" w:tplc="11DC77A6">
      <w:start w:val="1"/>
      <w:numFmt w:val="bullet"/>
      <w:lvlText w:val=""/>
      <w:lvlJc w:val="left"/>
      <w:pPr>
        <w:ind w:left="2880" w:hanging="360"/>
      </w:pPr>
      <w:rPr>
        <w:rFonts w:ascii="Symbol" w:hAnsi="Symbol" w:hint="default"/>
      </w:rPr>
    </w:lvl>
    <w:lvl w:ilvl="4" w:tplc="79B6A3CC">
      <w:start w:val="1"/>
      <w:numFmt w:val="bullet"/>
      <w:lvlText w:val="o"/>
      <w:lvlJc w:val="left"/>
      <w:pPr>
        <w:ind w:left="3600" w:hanging="360"/>
      </w:pPr>
      <w:rPr>
        <w:rFonts w:ascii="Courier New" w:hAnsi="Courier New" w:hint="default"/>
      </w:rPr>
    </w:lvl>
    <w:lvl w:ilvl="5" w:tplc="34286B56">
      <w:start w:val="1"/>
      <w:numFmt w:val="bullet"/>
      <w:lvlText w:val=""/>
      <w:lvlJc w:val="left"/>
      <w:pPr>
        <w:ind w:left="4320" w:hanging="360"/>
      </w:pPr>
      <w:rPr>
        <w:rFonts w:ascii="Wingdings" w:hAnsi="Wingdings" w:hint="default"/>
      </w:rPr>
    </w:lvl>
    <w:lvl w:ilvl="6" w:tplc="4970C8FE">
      <w:start w:val="1"/>
      <w:numFmt w:val="bullet"/>
      <w:lvlText w:val=""/>
      <w:lvlJc w:val="left"/>
      <w:pPr>
        <w:ind w:left="5040" w:hanging="360"/>
      </w:pPr>
      <w:rPr>
        <w:rFonts w:ascii="Symbol" w:hAnsi="Symbol" w:hint="default"/>
      </w:rPr>
    </w:lvl>
    <w:lvl w:ilvl="7" w:tplc="55EA5B4A">
      <w:start w:val="1"/>
      <w:numFmt w:val="bullet"/>
      <w:lvlText w:val="o"/>
      <w:lvlJc w:val="left"/>
      <w:pPr>
        <w:ind w:left="5760" w:hanging="360"/>
      </w:pPr>
      <w:rPr>
        <w:rFonts w:ascii="Courier New" w:hAnsi="Courier New" w:hint="default"/>
      </w:rPr>
    </w:lvl>
    <w:lvl w:ilvl="8" w:tplc="9342EA7C">
      <w:start w:val="1"/>
      <w:numFmt w:val="bullet"/>
      <w:lvlText w:val=""/>
      <w:lvlJc w:val="left"/>
      <w:pPr>
        <w:ind w:left="6480" w:hanging="360"/>
      </w:pPr>
      <w:rPr>
        <w:rFonts w:ascii="Wingdings" w:hAnsi="Wingdings" w:hint="default"/>
      </w:rPr>
    </w:lvl>
  </w:abstractNum>
  <w:abstractNum w:abstractNumId="20" w15:restartNumberingAfterBreak="0">
    <w:nsid w:val="43B83BE1"/>
    <w:multiLevelType w:val="hybridMultilevel"/>
    <w:tmpl w:val="DB8AB8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53D0709"/>
    <w:multiLevelType w:val="hybridMultilevel"/>
    <w:tmpl w:val="FFFFFFFF"/>
    <w:lvl w:ilvl="0" w:tplc="276A6826">
      <w:start w:val="1"/>
      <w:numFmt w:val="upperLetter"/>
      <w:lvlText w:val="%1."/>
      <w:lvlJc w:val="left"/>
      <w:pPr>
        <w:ind w:left="720" w:hanging="360"/>
      </w:pPr>
    </w:lvl>
    <w:lvl w:ilvl="1" w:tplc="02189502">
      <w:start w:val="1"/>
      <w:numFmt w:val="lowerLetter"/>
      <w:lvlText w:val="%2."/>
      <w:lvlJc w:val="left"/>
      <w:pPr>
        <w:ind w:left="1440" w:hanging="360"/>
      </w:pPr>
    </w:lvl>
    <w:lvl w:ilvl="2" w:tplc="E668B4F8">
      <w:start w:val="1"/>
      <w:numFmt w:val="lowerRoman"/>
      <w:lvlText w:val="%3."/>
      <w:lvlJc w:val="right"/>
      <w:pPr>
        <w:ind w:left="2160" w:hanging="180"/>
      </w:pPr>
    </w:lvl>
    <w:lvl w:ilvl="3" w:tplc="31A04BA2">
      <w:start w:val="1"/>
      <w:numFmt w:val="decimal"/>
      <w:lvlText w:val="%4."/>
      <w:lvlJc w:val="left"/>
      <w:pPr>
        <w:ind w:left="2880" w:hanging="360"/>
      </w:pPr>
    </w:lvl>
    <w:lvl w:ilvl="4" w:tplc="E8A4A2F0">
      <w:start w:val="1"/>
      <w:numFmt w:val="lowerLetter"/>
      <w:lvlText w:val="%5."/>
      <w:lvlJc w:val="left"/>
      <w:pPr>
        <w:ind w:left="3600" w:hanging="360"/>
      </w:pPr>
    </w:lvl>
    <w:lvl w:ilvl="5" w:tplc="5FA84B5E">
      <w:start w:val="1"/>
      <w:numFmt w:val="lowerRoman"/>
      <w:lvlText w:val="%6."/>
      <w:lvlJc w:val="right"/>
      <w:pPr>
        <w:ind w:left="4320" w:hanging="180"/>
      </w:pPr>
    </w:lvl>
    <w:lvl w:ilvl="6" w:tplc="B978A04A">
      <w:start w:val="1"/>
      <w:numFmt w:val="decimal"/>
      <w:lvlText w:val="%7."/>
      <w:lvlJc w:val="left"/>
      <w:pPr>
        <w:ind w:left="5040" w:hanging="360"/>
      </w:pPr>
    </w:lvl>
    <w:lvl w:ilvl="7" w:tplc="BFC0B25A">
      <w:start w:val="1"/>
      <w:numFmt w:val="lowerLetter"/>
      <w:lvlText w:val="%8."/>
      <w:lvlJc w:val="left"/>
      <w:pPr>
        <w:ind w:left="5760" w:hanging="360"/>
      </w:pPr>
    </w:lvl>
    <w:lvl w:ilvl="8" w:tplc="AC945356">
      <w:start w:val="1"/>
      <w:numFmt w:val="lowerRoman"/>
      <w:lvlText w:val="%9."/>
      <w:lvlJc w:val="right"/>
      <w:pPr>
        <w:ind w:left="6480" w:hanging="180"/>
      </w:pPr>
    </w:lvl>
  </w:abstractNum>
  <w:abstractNum w:abstractNumId="22" w15:restartNumberingAfterBreak="0">
    <w:nsid w:val="48B92A2C"/>
    <w:multiLevelType w:val="hybridMultilevel"/>
    <w:tmpl w:val="FFFFFFFF"/>
    <w:lvl w:ilvl="0" w:tplc="12ACB4A6">
      <w:start w:val="1"/>
      <w:numFmt w:val="decimal"/>
      <w:lvlText w:val="%1."/>
      <w:lvlJc w:val="left"/>
      <w:pPr>
        <w:ind w:left="720" w:hanging="360"/>
      </w:pPr>
    </w:lvl>
    <w:lvl w:ilvl="1" w:tplc="E9F04FC0">
      <w:start w:val="1"/>
      <w:numFmt w:val="lowerLetter"/>
      <w:lvlText w:val="%2."/>
      <w:lvlJc w:val="left"/>
      <w:pPr>
        <w:ind w:left="1440" w:hanging="360"/>
      </w:pPr>
    </w:lvl>
    <w:lvl w:ilvl="2" w:tplc="03BA61FE">
      <w:start w:val="1"/>
      <w:numFmt w:val="lowerRoman"/>
      <w:lvlText w:val="%3."/>
      <w:lvlJc w:val="right"/>
      <w:pPr>
        <w:ind w:left="2160" w:hanging="180"/>
      </w:pPr>
    </w:lvl>
    <w:lvl w:ilvl="3" w:tplc="A5EA74EE">
      <w:start w:val="1"/>
      <w:numFmt w:val="decimal"/>
      <w:lvlText w:val="%4."/>
      <w:lvlJc w:val="left"/>
      <w:pPr>
        <w:ind w:left="2880" w:hanging="360"/>
      </w:pPr>
    </w:lvl>
    <w:lvl w:ilvl="4" w:tplc="3AF8ACE8">
      <w:start w:val="1"/>
      <w:numFmt w:val="lowerLetter"/>
      <w:lvlText w:val="%5."/>
      <w:lvlJc w:val="left"/>
      <w:pPr>
        <w:ind w:left="3600" w:hanging="360"/>
      </w:pPr>
    </w:lvl>
    <w:lvl w:ilvl="5" w:tplc="DCD8F00A">
      <w:start w:val="1"/>
      <w:numFmt w:val="lowerRoman"/>
      <w:lvlText w:val="%6."/>
      <w:lvlJc w:val="right"/>
      <w:pPr>
        <w:ind w:left="4320" w:hanging="180"/>
      </w:pPr>
    </w:lvl>
    <w:lvl w:ilvl="6" w:tplc="4998B18A">
      <w:start w:val="1"/>
      <w:numFmt w:val="decimal"/>
      <w:lvlText w:val="%7."/>
      <w:lvlJc w:val="left"/>
      <w:pPr>
        <w:ind w:left="5040" w:hanging="360"/>
      </w:pPr>
    </w:lvl>
    <w:lvl w:ilvl="7" w:tplc="87D22C6A">
      <w:start w:val="1"/>
      <w:numFmt w:val="lowerLetter"/>
      <w:lvlText w:val="%8."/>
      <w:lvlJc w:val="left"/>
      <w:pPr>
        <w:ind w:left="5760" w:hanging="360"/>
      </w:pPr>
    </w:lvl>
    <w:lvl w:ilvl="8" w:tplc="2382B118">
      <w:start w:val="1"/>
      <w:numFmt w:val="lowerRoman"/>
      <w:lvlText w:val="%9."/>
      <w:lvlJc w:val="right"/>
      <w:pPr>
        <w:ind w:left="6480" w:hanging="180"/>
      </w:pPr>
    </w:lvl>
  </w:abstractNum>
  <w:abstractNum w:abstractNumId="23" w15:restartNumberingAfterBreak="0">
    <w:nsid w:val="4C5938DA"/>
    <w:multiLevelType w:val="hybridMultilevel"/>
    <w:tmpl w:val="FFFFFFFF"/>
    <w:lvl w:ilvl="0" w:tplc="9A505538">
      <w:start w:val="1"/>
      <w:numFmt w:val="bullet"/>
      <w:lvlText w:val="-"/>
      <w:lvlJc w:val="left"/>
      <w:pPr>
        <w:ind w:left="720" w:hanging="360"/>
      </w:pPr>
      <w:rPr>
        <w:rFonts w:ascii="Calibri" w:hAnsi="Calibri" w:hint="default"/>
      </w:rPr>
    </w:lvl>
    <w:lvl w:ilvl="1" w:tplc="AF88A4C8">
      <w:start w:val="1"/>
      <w:numFmt w:val="bullet"/>
      <w:lvlText w:val="o"/>
      <w:lvlJc w:val="left"/>
      <w:pPr>
        <w:ind w:left="1440" w:hanging="360"/>
      </w:pPr>
      <w:rPr>
        <w:rFonts w:ascii="Courier New" w:hAnsi="Courier New" w:hint="default"/>
      </w:rPr>
    </w:lvl>
    <w:lvl w:ilvl="2" w:tplc="1180CE1C">
      <w:start w:val="1"/>
      <w:numFmt w:val="bullet"/>
      <w:lvlText w:val=""/>
      <w:lvlJc w:val="left"/>
      <w:pPr>
        <w:ind w:left="2160" w:hanging="360"/>
      </w:pPr>
      <w:rPr>
        <w:rFonts w:ascii="Wingdings" w:hAnsi="Wingdings" w:hint="default"/>
      </w:rPr>
    </w:lvl>
    <w:lvl w:ilvl="3" w:tplc="905810D0">
      <w:start w:val="1"/>
      <w:numFmt w:val="bullet"/>
      <w:lvlText w:val=""/>
      <w:lvlJc w:val="left"/>
      <w:pPr>
        <w:ind w:left="2880" w:hanging="360"/>
      </w:pPr>
      <w:rPr>
        <w:rFonts w:ascii="Symbol" w:hAnsi="Symbol" w:hint="default"/>
      </w:rPr>
    </w:lvl>
    <w:lvl w:ilvl="4" w:tplc="74148DC6">
      <w:start w:val="1"/>
      <w:numFmt w:val="bullet"/>
      <w:lvlText w:val="o"/>
      <w:lvlJc w:val="left"/>
      <w:pPr>
        <w:ind w:left="3600" w:hanging="360"/>
      </w:pPr>
      <w:rPr>
        <w:rFonts w:ascii="Courier New" w:hAnsi="Courier New" w:hint="default"/>
      </w:rPr>
    </w:lvl>
    <w:lvl w:ilvl="5" w:tplc="84565B64">
      <w:start w:val="1"/>
      <w:numFmt w:val="bullet"/>
      <w:lvlText w:val=""/>
      <w:lvlJc w:val="left"/>
      <w:pPr>
        <w:ind w:left="4320" w:hanging="360"/>
      </w:pPr>
      <w:rPr>
        <w:rFonts w:ascii="Wingdings" w:hAnsi="Wingdings" w:hint="default"/>
      </w:rPr>
    </w:lvl>
    <w:lvl w:ilvl="6" w:tplc="6AF46DFC">
      <w:start w:val="1"/>
      <w:numFmt w:val="bullet"/>
      <w:lvlText w:val=""/>
      <w:lvlJc w:val="left"/>
      <w:pPr>
        <w:ind w:left="5040" w:hanging="360"/>
      </w:pPr>
      <w:rPr>
        <w:rFonts w:ascii="Symbol" w:hAnsi="Symbol" w:hint="default"/>
      </w:rPr>
    </w:lvl>
    <w:lvl w:ilvl="7" w:tplc="F160B8AA">
      <w:start w:val="1"/>
      <w:numFmt w:val="bullet"/>
      <w:lvlText w:val="o"/>
      <w:lvlJc w:val="left"/>
      <w:pPr>
        <w:ind w:left="5760" w:hanging="360"/>
      </w:pPr>
      <w:rPr>
        <w:rFonts w:ascii="Courier New" w:hAnsi="Courier New" w:hint="default"/>
      </w:rPr>
    </w:lvl>
    <w:lvl w:ilvl="8" w:tplc="FA86A2B2">
      <w:start w:val="1"/>
      <w:numFmt w:val="bullet"/>
      <w:lvlText w:val=""/>
      <w:lvlJc w:val="left"/>
      <w:pPr>
        <w:ind w:left="6480" w:hanging="360"/>
      </w:pPr>
      <w:rPr>
        <w:rFonts w:ascii="Wingdings" w:hAnsi="Wingdings" w:hint="default"/>
      </w:rPr>
    </w:lvl>
  </w:abstractNum>
  <w:abstractNum w:abstractNumId="24" w15:restartNumberingAfterBreak="0">
    <w:nsid w:val="4C645832"/>
    <w:multiLevelType w:val="hybridMultilevel"/>
    <w:tmpl w:val="FFFFFFFF"/>
    <w:lvl w:ilvl="0" w:tplc="7BD41AF4">
      <w:start w:val="1"/>
      <w:numFmt w:val="bullet"/>
      <w:lvlText w:val=""/>
      <w:lvlJc w:val="left"/>
      <w:pPr>
        <w:ind w:left="720" w:hanging="360"/>
      </w:pPr>
      <w:rPr>
        <w:rFonts w:ascii="Symbol" w:hAnsi="Symbol" w:hint="default"/>
      </w:rPr>
    </w:lvl>
    <w:lvl w:ilvl="1" w:tplc="863A03FA">
      <w:start w:val="1"/>
      <w:numFmt w:val="bullet"/>
      <w:lvlText w:val="o"/>
      <w:lvlJc w:val="left"/>
      <w:pPr>
        <w:ind w:left="1440" w:hanging="360"/>
      </w:pPr>
      <w:rPr>
        <w:rFonts w:ascii="Courier New" w:hAnsi="Courier New" w:hint="default"/>
      </w:rPr>
    </w:lvl>
    <w:lvl w:ilvl="2" w:tplc="0CB49004">
      <w:start w:val="1"/>
      <w:numFmt w:val="bullet"/>
      <w:lvlText w:val=""/>
      <w:lvlJc w:val="left"/>
      <w:pPr>
        <w:ind w:left="2160" w:hanging="360"/>
      </w:pPr>
      <w:rPr>
        <w:rFonts w:ascii="Wingdings" w:hAnsi="Wingdings" w:hint="default"/>
      </w:rPr>
    </w:lvl>
    <w:lvl w:ilvl="3" w:tplc="76E825F8">
      <w:start w:val="1"/>
      <w:numFmt w:val="bullet"/>
      <w:lvlText w:val=""/>
      <w:lvlJc w:val="left"/>
      <w:pPr>
        <w:ind w:left="2880" w:hanging="360"/>
      </w:pPr>
      <w:rPr>
        <w:rFonts w:ascii="Symbol" w:hAnsi="Symbol" w:hint="default"/>
      </w:rPr>
    </w:lvl>
    <w:lvl w:ilvl="4" w:tplc="F9CCCA5C">
      <w:start w:val="1"/>
      <w:numFmt w:val="bullet"/>
      <w:lvlText w:val="o"/>
      <w:lvlJc w:val="left"/>
      <w:pPr>
        <w:ind w:left="3600" w:hanging="360"/>
      </w:pPr>
      <w:rPr>
        <w:rFonts w:ascii="Courier New" w:hAnsi="Courier New" w:hint="default"/>
      </w:rPr>
    </w:lvl>
    <w:lvl w:ilvl="5" w:tplc="B338EBB2">
      <w:start w:val="1"/>
      <w:numFmt w:val="bullet"/>
      <w:lvlText w:val=""/>
      <w:lvlJc w:val="left"/>
      <w:pPr>
        <w:ind w:left="4320" w:hanging="360"/>
      </w:pPr>
      <w:rPr>
        <w:rFonts w:ascii="Wingdings" w:hAnsi="Wingdings" w:hint="default"/>
      </w:rPr>
    </w:lvl>
    <w:lvl w:ilvl="6" w:tplc="B1BAB7CC">
      <w:start w:val="1"/>
      <w:numFmt w:val="bullet"/>
      <w:lvlText w:val=""/>
      <w:lvlJc w:val="left"/>
      <w:pPr>
        <w:ind w:left="5040" w:hanging="360"/>
      </w:pPr>
      <w:rPr>
        <w:rFonts w:ascii="Symbol" w:hAnsi="Symbol" w:hint="default"/>
      </w:rPr>
    </w:lvl>
    <w:lvl w:ilvl="7" w:tplc="B32893D2">
      <w:start w:val="1"/>
      <w:numFmt w:val="bullet"/>
      <w:lvlText w:val="o"/>
      <w:lvlJc w:val="left"/>
      <w:pPr>
        <w:ind w:left="5760" w:hanging="360"/>
      </w:pPr>
      <w:rPr>
        <w:rFonts w:ascii="Courier New" w:hAnsi="Courier New" w:hint="default"/>
      </w:rPr>
    </w:lvl>
    <w:lvl w:ilvl="8" w:tplc="5F943FC4">
      <w:start w:val="1"/>
      <w:numFmt w:val="bullet"/>
      <w:lvlText w:val=""/>
      <w:lvlJc w:val="left"/>
      <w:pPr>
        <w:ind w:left="6480" w:hanging="360"/>
      </w:pPr>
      <w:rPr>
        <w:rFonts w:ascii="Wingdings" w:hAnsi="Wingdings" w:hint="default"/>
      </w:rPr>
    </w:lvl>
  </w:abstractNum>
  <w:abstractNum w:abstractNumId="25" w15:restartNumberingAfterBreak="0">
    <w:nsid w:val="4CE5255A"/>
    <w:multiLevelType w:val="hybridMultilevel"/>
    <w:tmpl w:val="FFFFFFFF"/>
    <w:lvl w:ilvl="0" w:tplc="297266BE">
      <w:start w:val="1"/>
      <w:numFmt w:val="bullet"/>
      <w:lvlText w:val=""/>
      <w:lvlJc w:val="left"/>
      <w:pPr>
        <w:ind w:left="720" w:hanging="360"/>
      </w:pPr>
      <w:rPr>
        <w:rFonts w:ascii="Wingdings" w:hAnsi="Wingdings" w:hint="default"/>
      </w:rPr>
    </w:lvl>
    <w:lvl w:ilvl="1" w:tplc="FF9478BE">
      <w:start w:val="1"/>
      <w:numFmt w:val="bullet"/>
      <w:lvlText w:val="o"/>
      <w:lvlJc w:val="left"/>
      <w:pPr>
        <w:ind w:left="1440" w:hanging="360"/>
      </w:pPr>
      <w:rPr>
        <w:rFonts w:ascii="Courier New" w:hAnsi="Courier New" w:hint="default"/>
      </w:rPr>
    </w:lvl>
    <w:lvl w:ilvl="2" w:tplc="8918F558">
      <w:start w:val="1"/>
      <w:numFmt w:val="bullet"/>
      <w:lvlText w:val=""/>
      <w:lvlJc w:val="left"/>
      <w:pPr>
        <w:ind w:left="2160" w:hanging="360"/>
      </w:pPr>
      <w:rPr>
        <w:rFonts w:ascii="Wingdings" w:hAnsi="Wingdings" w:hint="default"/>
      </w:rPr>
    </w:lvl>
    <w:lvl w:ilvl="3" w:tplc="F61AD35A">
      <w:start w:val="1"/>
      <w:numFmt w:val="bullet"/>
      <w:lvlText w:val=""/>
      <w:lvlJc w:val="left"/>
      <w:pPr>
        <w:ind w:left="2880" w:hanging="360"/>
      </w:pPr>
      <w:rPr>
        <w:rFonts w:ascii="Symbol" w:hAnsi="Symbol" w:hint="default"/>
      </w:rPr>
    </w:lvl>
    <w:lvl w:ilvl="4" w:tplc="D248C3F8">
      <w:start w:val="1"/>
      <w:numFmt w:val="bullet"/>
      <w:lvlText w:val="o"/>
      <w:lvlJc w:val="left"/>
      <w:pPr>
        <w:ind w:left="3600" w:hanging="360"/>
      </w:pPr>
      <w:rPr>
        <w:rFonts w:ascii="Courier New" w:hAnsi="Courier New" w:hint="default"/>
      </w:rPr>
    </w:lvl>
    <w:lvl w:ilvl="5" w:tplc="89ACEFB8">
      <w:start w:val="1"/>
      <w:numFmt w:val="bullet"/>
      <w:lvlText w:val=""/>
      <w:lvlJc w:val="left"/>
      <w:pPr>
        <w:ind w:left="4320" w:hanging="360"/>
      </w:pPr>
      <w:rPr>
        <w:rFonts w:ascii="Wingdings" w:hAnsi="Wingdings" w:hint="default"/>
      </w:rPr>
    </w:lvl>
    <w:lvl w:ilvl="6" w:tplc="0E705A98">
      <w:start w:val="1"/>
      <w:numFmt w:val="bullet"/>
      <w:lvlText w:val=""/>
      <w:lvlJc w:val="left"/>
      <w:pPr>
        <w:ind w:left="5040" w:hanging="360"/>
      </w:pPr>
      <w:rPr>
        <w:rFonts w:ascii="Symbol" w:hAnsi="Symbol" w:hint="default"/>
      </w:rPr>
    </w:lvl>
    <w:lvl w:ilvl="7" w:tplc="DBEC89BC">
      <w:start w:val="1"/>
      <w:numFmt w:val="bullet"/>
      <w:lvlText w:val="o"/>
      <w:lvlJc w:val="left"/>
      <w:pPr>
        <w:ind w:left="5760" w:hanging="360"/>
      </w:pPr>
      <w:rPr>
        <w:rFonts w:ascii="Courier New" w:hAnsi="Courier New" w:hint="default"/>
      </w:rPr>
    </w:lvl>
    <w:lvl w:ilvl="8" w:tplc="5E5082DA">
      <w:start w:val="1"/>
      <w:numFmt w:val="bullet"/>
      <w:lvlText w:val=""/>
      <w:lvlJc w:val="left"/>
      <w:pPr>
        <w:ind w:left="6480" w:hanging="360"/>
      </w:pPr>
      <w:rPr>
        <w:rFonts w:ascii="Wingdings" w:hAnsi="Wingdings" w:hint="default"/>
      </w:rPr>
    </w:lvl>
  </w:abstractNum>
  <w:abstractNum w:abstractNumId="26"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02D115F"/>
    <w:multiLevelType w:val="hybridMultilevel"/>
    <w:tmpl w:val="49D873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0A87AF6"/>
    <w:multiLevelType w:val="hybridMultilevel"/>
    <w:tmpl w:val="FFFFFFFF"/>
    <w:lvl w:ilvl="0" w:tplc="1864FCEE">
      <w:start w:val="1"/>
      <w:numFmt w:val="bullet"/>
      <w:lvlText w:val=""/>
      <w:lvlJc w:val="left"/>
      <w:pPr>
        <w:ind w:left="720" w:hanging="360"/>
      </w:pPr>
      <w:rPr>
        <w:rFonts w:ascii="Symbol" w:hAnsi="Symbol" w:hint="default"/>
      </w:rPr>
    </w:lvl>
    <w:lvl w:ilvl="1" w:tplc="F5A6A704">
      <w:start w:val="1"/>
      <w:numFmt w:val="bullet"/>
      <w:lvlText w:val="o"/>
      <w:lvlJc w:val="left"/>
      <w:pPr>
        <w:ind w:left="1440" w:hanging="360"/>
      </w:pPr>
      <w:rPr>
        <w:rFonts w:ascii="Courier New" w:hAnsi="Courier New" w:hint="default"/>
      </w:rPr>
    </w:lvl>
    <w:lvl w:ilvl="2" w:tplc="EB2A6D0E">
      <w:start w:val="1"/>
      <w:numFmt w:val="bullet"/>
      <w:lvlText w:val=""/>
      <w:lvlJc w:val="left"/>
      <w:pPr>
        <w:ind w:left="2160" w:hanging="360"/>
      </w:pPr>
      <w:rPr>
        <w:rFonts w:ascii="Wingdings" w:hAnsi="Wingdings" w:hint="default"/>
      </w:rPr>
    </w:lvl>
    <w:lvl w:ilvl="3" w:tplc="0AD02AC6">
      <w:start w:val="1"/>
      <w:numFmt w:val="bullet"/>
      <w:lvlText w:val=""/>
      <w:lvlJc w:val="left"/>
      <w:pPr>
        <w:ind w:left="2880" w:hanging="360"/>
      </w:pPr>
      <w:rPr>
        <w:rFonts w:ascii="Symbol" w:hAnsi="Symbol" w:hint="default"/>
      </w:rPr>
    </w:lvl>
    <w:lvl w:ilvl="4" w:tplc="7A161E76">
      <w:start w:val="1"/>
      <w:numFmt w:val="bullet"/>
      <w:lvlText w:val="o"/>
      <w:lvlJc w:val="left"/>
      <w:pPr>
        <w:ind w:left="3600" w:hanging="360"/>
      </w:pPr>
      <w:rPr>
        <w:rFonts w:ascii="Courier New" w:hAnsi="Courier New" w:hint="default"/>
      </w:rPr>
    </w:lvl>
    <w:lvl w:ilvl="5" w:tplc="0C4AE3F8">
      <w:start w:val="1"/>
      <w:numFmt w:val="bullet"/>
      <w:lvlText w:val=""/>
      <w:lvlJc w:val="left"/>
      <w:pPr>
        <w:ind w:left="4320" w:hanging="360"/>
      </w:pPr>
      <w:rPr>
        <w:rFonts w:ascii="Wingdings" w:hAnsi="Wingdings" w:hint="default"/>
      </w:rPr>
    </w:lvl>
    <w:lvl w:ilvl="6" w:tplc="5C9C26FC">
      <w:start w:val="1"/>
      <w:numFmt w:val="bullet"/>
      <w:lvlText w:val=""/>
      <w:lvlJc w:val="left"/>
      <w:pPr>
        <w:ind w:left="5040" w:hanging="360"/>
      </w:pPr>
      <w:rPr>
        <w:rFonts w:ascii="Symbol" w:hAnsi="Symbol" w:hint="default"/>
      </w:rPr>
    </w:lvl>
    <w:lvl w:ilvl="7" w:tplc="D9063CBE">
      <w:start w:val="1"/>
      <w:numFmt w:val="bullet"/>
      <w:lvlText w:val="o"/>
      <w:lvlJc w:val="left"/>
      <w:pPr>
        <w:ind w:left="5760" w:hanging="360"/>
      </w:pPr>
      <w:rPr>
        <w:rFonts w:ascii="Courier New" w:hAnsi="Courier New" w:hint="default"/>
      </w:rPr>
    </w:lvl>
    <w:lvl w:ilvl="8" w:tplc="AF08736C">
      <w:start w:val="1"/>
      <w:numFmt w:val="bullet"/>
      <w:lvlText w:val=""/>
      <w:lvlJc w:val="left"/>
      <w:pPr>
        <w:ind w:left="6480" w:hanging="360"/>
      </w:pPr>
      <w:rPr>
        <w:rFonts w:ascii="Wingdings" w:hAnsi="Wingdings" w:hint="default"/>
      </w:rPr>
    </w:lvl>
  </w:abstractNum>
  <w:abstractNum w:abstractNumId="29" w15:restartNumberingAfterBreak="0">
    <w:nsid w:val="540510B4"/>
    <w:multiLevelType w:val="hybridMultilevel"/>
    <w:tmpl w:val="0610E5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5EB6CA7"/>
    <w:multiLevelType w:val="hybridMultilevel"/>
    <w:tmpl w:val="2A86DDD4"/>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B687043"/>
    <w:multiLevelType w:val="hybridMultilevel"/>
    <w:tmpl w:val="FFFFFFFF"/>
    <w:lvl w:ilvl="0" w:tplc="35BAAAD8">
      <w:start w:val="1"/>
      <w:numFmt w:val="decimal"/>
      <w:lvlText w:val="%1."/>
      <w:lvlJc w:val="left"/>
      <w:pPr>
        <w:ind w:left="720" w:hanging="360"/>
      </w:pPr>
    </w:lvl>
    <w:lvl w:ilvl="1" w:tplc="A4AE28A8">
      <w:start w:val="1"/>
      <w:numFmt w:val="lowerLetter"/>
      <w:lvlText w:val="%2."/>
      <w:lvlJc w:val="left"/>
      <w:pPr>
        <w:ind w:left="1440" w:hanging="360"/>
      </w:pPr>
    </w:lvl>
    <w:lvl w:ilvl="2" w:tplc="3B0CC342">
      <w:start w:val="1"/>
      <w:numFmt w:val="lowerRoman"/>
      <w:lvlText w:val="%3."/>
      <w:lvlJc w:val="right"/>
      <w:pPr>
        <w:ind w:left="2160" w:hanging="180"/>
      </w:pPr>
    </w:lvl>
    <w:lvl w:ilvl="3" w:tplc="39524D30">
      <w:start w:val="1"/>
      <w:numFmt w:val="decimal"/>
      <w:lvlText w:val="%4."/>
      <w:lvlJc w:val="left"/>
      <w:pPr>
        <w:ind w:left="2880" w:hanging="360"/>
      </w:pPr>
    </w:lvl>
    <w:lvl w:ilvl="4" w:tplc="A68AA0E8">
      <w:start w:val="1"/>
      <w:numFmt w:val="lowerLetter"/>
      <w:lvlText w:val="%5."/>
      <w:lvlJc w:val="left"/>
      <w:pPr>
        <w:ind w:left="3600" w:hanging="360"/>
      </w:pPr>
    </w:lvl>
    <w:lvl w:ilvl="5" w:tplc="6D3E7D4A">
      <w:start w:val="1"/>
      <w:numFmt w:val="lowerRoman"/>
      <w:lvlText w:val="%6."/>
      <w:lvlJc w:val="right"/>
      <w:pPr>
        <w:ind w:left="4320" w:hanging="180"/>
      </w:pPr>
    </w:lvl>
    <w:lvl w:ilvl="6" w:tplc="09905918">
      <w:start w:val="1"/>
      <w:numFmt w:val="decimal"/>
      <w:lvlText w:val="%7."/>
      <w:lvlJc w:val="left"/>
      <w:pPr>
        <w:ind w:left="5040" w:hanging="360"/>
      </w:pPr>
    </w:lvl>
    <w:lvl w:ilvl="7" w:tplc="5456F64C">
      <w:start w:val="1"/>
      <w:numFmt w:val="lowerLetter"/>
      <w:lvlText w:val="%8."/>
      <w:lvlJc w:val="left"/>
      <w:pPr>
        <w:ind w:left="5760" w:hanging="360"/>
      </w:pPr>
    </w:lvl>
    <w:lvl w:ilvl="8" w:tplc="5BE490A6">
      <w:start w:val="1"/>
      <w:numFmt w:val="lowerRoman"/>
      <w:lvlText w:val="%9."/>
      <w:lvlJc w:val="right"/>
      <w:pPr>
        <w:ind w:left="6480" w:hanging="180"/>
      </w:pPr>
    </w:lvl>
  </w:abstractNum>
  <w:abstractNum w:abstractNumId="32" w15:restartNumberingAfterBreak="0">
    <w:nsid w:val="5BB74C87"/>
    <w:multiLevelType w:val="hybridMultilevel"/>
    <w:tmpl w:val="2048BCD4"/>
    <w:lvl w:ilvl="0" w:tplc="FFFFFFFF">
      <w:start w:val="1"/>
      <w:numFmt w:val="bullet"/>
      <w:lvlText w:val=""/>
      <w:lvlJc w:val="left"/>
      <w:pPr>
        <w:ind w:left="720" w:hanging="360"/>
      </w:pPr>
      <w:rPr>
        <w:rFonts w:ascii="Symbol" w:hAnsi="Symbol" w:hint="default"/>
      </w:rPr>
    </w:lvl>
    <w:lvl w:ilvl="1" w:tplc="E154D2B6">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C5F6113"/>
    <w:multiLevelType w:val="hybridMultilevel"/>
    <w:tmpl w:val="C9508FC6"/>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C97459F"/>
    <w:multiLevelType w:val="hybridMultilevel"/>
    <w:tmpl w:val="3D4E4570"/>
    <w:lvl w:ilvl="0" w:tplc="55FC1A42">
      <w:start w:val="1"/>
      <w:numFmt w:val="bullet"/>
      <w:lvlText w:val=""/>
      <w:lvlJc w:val="left"/>
      <w:pPr>
        <w:ind w:left="720" w:hanging="360"/>
      </w:pPr>
      <w:rPr>
        <w:rFonts w:ascii="Symbol" w:hAnsi="Symbol" w:hint="default"/>
      </w:rPr>
    </w:lvl>
    <w:lvl w:ilvl="1" w:tplc="94D2BE20">
      <w:start w:val="1"/>
      <w:numFmt w:val="bullet"/>
      <w:lvlText w:val="o"/>
      <w:lvlJc w:val="left"/>
      <w:pPr>
        <w:ind w:left="1440" w:hanging="360"/>
      </w:pPr>
      <w:rPr>
        <w:rFonts w:ascii="Courier New" w:hAnsi="Courier New" w:hint="default"/>
      </w:rPr>
    </w:lvl>
    <w:lvl w:ilvl="2" w:tplc="692E8C4A">
      <w:start w:val="1"/>
      <w:numFmt w:val="bullet"/>
      <w:lvlText w:val=""/>
      <w:lvlJc w:val="left"/>
      <w:pPr>
        <w:ind w:left="2160" w:hanging="360"/>
      </w:pPr>
      <w:rPr>
        <w:rFonts w:ascii="Wingdings" w:hAnsi="Wingdings" w:hint="default"/>
      </w:rPr>
    </w:lvl>
    <w:lvl w:ilvl="3" w:tplc="8EC6AC30">
      <w:start w:val="1"/>
      <w:numFmt w:val="bullet"/>
      <w:lvlText w:val=""/>
      <w:lvlJc w:val="left"/>
      <w:pPr>
        <w:ind w:left="2880" w:hanging="360"/>
      </w:pPr>
      <w:rPr>
        <w:rFonts w:ascii="Symbol" w:hAnsi="Symbol" w:hint="default"/>
      </w:rPr>
    </w:lvl>
    <w:lvl w:ilvl="4" w:tplc="18FA8E6C">
      <w:start w:val="1"/>
      <w:numFmt w:val="bullet"/>
      <w:lvlText w:val="o"/>
      <w:lvlJc w:val="left"/>
      <w:pPr>
        <w:ind w:left="3600" w:hanging="360"/>
      </w:pPr>
      <w:rPr>
        <w:rFonts w:ascii="Courier New" w:hAnsi="Courier New" w:hint="default"/>
      </w:rPr>
    </w:lvl>
    <w:lvl w:ilvl="5" w:tplc="3E2EB3C2">
      <w:start w:val="1"/>
      <w:numFmt w:val="bullet"/>
      <w:lvlText w:val=""/>
      <w:lvlJc w:val="left"/>
      <w:pPr>
        <w:ind w:left="4320" w:hanging="360"/>
      </w:pPr>
      <w:rPr>
        <w:rFonts w:ascii="Wingdings" w:hAnsi="Wingdings" w:hint="default"/>
      </w:rPr>
    </w:lvl>
    <w:lvl w:ilvl="6" w:tplc="B4E41EB2">
      <w:start w:val="1"/>
      <w:numFmt w:val="bullet"/>
      <w:lvlText w:val=""/>
      <w:lvlJc w:val="left"/>
      <w:pPr>
        <w:ind w:left="5040" w:hanging="360"/>
      </w:pPr>
      <w:rPr>
        <w:rFonts w:ascii="Symbol" w:hAnsi="Symbol" w:hint="default"/>
      </w:rPr>
    </w:lvl>
    <w:lvl w:ilvl="7" w:tplc="E6642AB2">
      <w:start w:val="1"/>
      <w:numFmt w:val="bullet"/>
      <w:lvlText w:val="o"/>
      <w:lvlJc w:val="left"/>
      <w:pPr>
        <w:ind w:left="5760" w:hanging="360"/>
      </w:pPr>
      <w:rPr>
        <w:rFonts w:ascii="Courier New" w:hAnsi="Courier New" w:hint="default"/>
      </w:rPr>
    </w:lvl>
    <w:lvl w:ilvl="8" w:tplc="4AFAC002">
      <w:start w:val="1"/>
      <w:numFmt w:val="bullet"/>
      <w:lvlText w:val=""/>
      <w:lvlJc w:val="left"/>
      <w:pPr>
        <w:ind w:left="6480" w:hanging="360"/>
      </w:pPr>
      <w:rPr>
        <w:rFonts w:ascii="Wingdings" w:hAnsi="Wingdings" w:hint="default"/>
      </w:rPr>
    </w:lvl>
  </w:abstractNum>
  <w:abstractNum w:abstractNumId="35" w15:restartNumberingAfterBreak="0">
    <w:nsid w:val="5D7230A4"/>
    <w:multiLevelType w:val="hybridMultilevel"/>
    <w:tmpl w:val="88D6F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0BB24BD"/>
    <w:multiLevelType w:val="hybridMultilevel"/>
    <w:tmpl w:val="40E60F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14C5F87"/>
    <w:multiLevelType w:val="hybridMultilevel"/>
    <w:tmpl w:val="F138990C"/>
    <w:lvl w:ilvl="0" w:tplc="F5964520">
      <w:start w:val="1"/>
      <w:numFmt w:val="bullet"/>
      <w:lvlText w:val=""/>
      <w:lvlJc w:val="left"/>
      <w:pPr>
        <w:ind w:left="720" w:hanging="360"/>
      </w:pPr>
      <w:rPr>
        <w:rFonts w:ascii="Symbol" w:hAnsi="Symbol" w:hint="default"/>
      </w:rPr>
    </w:lvl>
    <w:lvl w:ilvl="1" w:tplc="39469C5E">
      <w:start w:val="1"/>
      <w:numFmt w:val="bullet"/>
      <w:lvlText w:val="o"/>
      <w:lvlJc w:val="left"/>
      <w:pPr>
        <w:ind w:left="1440" w:hanging="360"/>
      </w:pPr>
      <w:rPr>
        <w:rFonts w:ascii="Courier New" w:hAnsi="Courier New" w:hint="default"/>
      </w:rPr>
    </w:lvl>
    <w:lvl w:ilvl="2" w:tplc="3C342B5E">
      <w:start w:val="1"/>
      <w:numFmt w:val="bullet"/>
      <w:lvlText w:val=""/>
      <w:lvlJc w:val="left"/>
      <w:pPr>
        <w:ind w:left="2160" w:hanging="360"/>
      </w:pPr>
      <w:rPr>
        <w:rFonts w:ascii="Wingdings" w:hAnsi="Wingdings" w:hint="default"/>
      </w:rPr>
    </w:lvl>
    <w:lvl w:ilvl="3" w:tplc="3A762B54">
      <w:start w:val="1"/>
      <w:numFmt w:val="bullet"/>
      <w:lvlText w:val=""/>
      <w:lvlJc w:val="left"/>
      <w:pPr>
        <w:ind w:left="2880" w:hanging="360"/>
      </w:pPr>
      <w:rPr>
        <w:rFonts w:ascii="Symbol" w:hAnsi="Symbol" w:hint="default"/>
      </w:rPr>
    </w:lvl>
    <w:lvl w:ilvl="4" w:tplc="973AF2F8">
      <w:start w:val="1"/>
      <w:numFmt w:val="bullet"/>
      <w:lvlText w:val="o"/>
      <w:lvlJc w:val="left"/>
      <w:pPr>
        <w:ind w:left="3600" w:hanging="360"/>
      </w:pPr>
      <w:rPr>
        <w:rFonts w:ascii="Courier New" w:hAnsi="Courier New" w:hint="default"/>
      </w:rPr>
    </w:lvl>
    <w:lvl w:ilvl="5" w:tplc="D1263F2C">
      <w:start w:val="1"/>
      <w:numFmt w:val="bullet"/>
      <w:lvlText w:val=""/>
      <w:lvlJc w:val="left"/>
      <w:pPr>
        <w:ind w:left="4320" w:hanging="360"/>
      </w:pPr>
      <w:rPr>
        <w:rFonts w:ascii="Wingdings" w:hAnsi="Wingdings" w:hint="default"/>
      </w:rPr>
    </w:lvl>
    <w:lvl w:ilvl="6" w:tplc="F48E7698">
      <w:start w:val="1"/>
      <w:numFmt w:val="bullet"/>
      <w:lvlText w:val=""/>
      <w:lvlJc w:val="left"/>
      <w:pPr>
        <w:ind w:left="5040" w:hanging="360"/>
      </w:pPr>
      <w:rPr>
        <w:rFonts w:ascii="Symbol" w:hAnsi="Symbol" w:hint="default"/>
      </w:rPr>
    </w:lvl>
    <w:lvl w:ilvl="7" w:tplc="0BD405FE">
      <w:start w:val="1"/>
      <w:numFmt w:val="bullet"/>
      <w:lvlText w:val="o"/>
      <w:lvlJc w:val="left"/>
      <w:pPr>
        <w:ind w:left="5760" w:hanging="360"/>
      </w:pPr>
      <w:rPr>
        <w:rFonts w:ascii="Courier New" w:hAnsi="Courier New" w:hint="default"/>
      </w:rPr>
    </w:lvl>
    <w:lvl w:ilvl="8" w:tplc="5BB6ACCA">
      <w:start w:val="1"/>
      <w:numFmt w:val="bullet"/>
      <w:lvlText w:val=""/>
      <w:lvlJc w:val="left"/>
      <w:pPr>
        <w:ind w:left="6480" w:hanging="360"/>
      </w:pPr>
      <w:rPr>
        <w:rFonts w:ascii="Wingdings" w:hAnsi="Wingdings" w:hint="default"/>
      </w:rPr>
    </w:lvl>
  </w:abstractNum>
  <w:abstractNum w:abstractNumId="38" w15:restartNumberingAfterBreak="0">
    <w:nsid w:val="659C564A"/>
    <w:multiLevelType w:val="hybridMultilevel"/>
    <w:tmpl w:val="FFFFFFFF"/>
    <w:lvl w:ilvl="0" w:tplc="22242968">
      <w:start w:val="1"/>
      <w:numFmt w:val="bullet"/>
      <w:lvlText w:val="-"/>
      <w:lvlJc w:val="left"/>
      <w:pPr>
        <w:ind w:left="720" w:hanging="360"/>
      </w:pPr>
      <w:rPr>
        <w:rFonts w:ascii="Calibri" w:hAnsi="Calibri" w:hint="default"/>
      </w:rPr>
    </w:lvl>
    <w:lvl w:ilvl="1" w:tplc="EFC29214">
      <w:start w:val="1"/>
      <w:numFmt w:val="bullet"/>
      <w:lvlText w:val="o"/>
      <w:lvlJc w:val="left"/>
      <w:pPr>
        <w:ind w:left="1440" w:hanging="360"/>
      </w:pPr>
      <w:rPr>
        <w:rFonts w:ascii="Courier New" w:hAnsi="Courier New" w:hint="default"/>
      </w:rPr>
    </w:lvl>
    <w:lvl w:ilvl="2" w:tplc="83664126">
      <w:start w:val="1"/>
      <w:numFmt w:val="bullet"/>
      <w:lvlText w:val=""/>
      <w:lvlJc w:val="left"/>
      <w:pPr>
        <w:ind w:left="2160" w:hanging="360"/>
      </w:pPr>
      <w:rPr>
        <w:rFonts w:ascii="Wingdings" w:hAnsi="Wingdings" w:hint="default"/>
      </w:rPr>
    </w:lvl>
    <w:lvl w:ilvl="3" w:tplc="DF4E6080">
      <w:start w:val="1"/>
      <w:numFmt w:val="bullet"/>
      <w:lvlText w:val=""/>
      <w:lvlJc w:val="left"/>
      <w:pPr>
        <w:ind w:left="2880" w:hanging="360"/>
      </w:pPr>
      <w:rPr>
        <w:rFonts w:ascii="Symbol" w:hAnsi="Symbol" w:hint="default"/>
      </w:rPr>
    </w:lvl>
    <w:lvl w:ilvl="4" w:tplc="79BCAD9E">
      <w:start w:val="1"/>
      <w:numFmt w:val="bullet"/>
      <w:lvlText w:val="o"/>
      <w:lvlJc w:val="left"/>
      <w:pPr>
        <w:ind w:left="3600" w:hanging="360"/>
      </w:pPr>
      <w:rPr>
        <w:rFonts w:ascii="Courier New" w:hAnsi="Courier New" w:hint="default"/>
      </w:rPr>
    </w:lvl>
    <w:lvl w:ilvl="5" w:tplc="16F61A90">
      <w:start w:val="1"/>
      <w:numFmt w:val="bullet"/>
      <w:lvlText w:val=""/>
      <w:lvlJc w:val="left"/>
      <w:pPr>
        <w:ind w:left="4320" w:hanging="360"/>
      </w:pPr>
      <w:rPr>
        <w:rFonts w:ascii="Wingdings" w:hAnsi="Wingdings" w:hint="default"/>
      </w:rPr>
    </w:lvl>
    <w:lvl w:ilvl="6" w:tplc="7E449BE0">
      <w:start w:val="1"/>
      <w:numFmt w:val="bullet"/>
      <w:lvlText w:val=""/>
      <w:lvlJc w:val="left"/>
      <w:pPr>
        <w:ind w:left="5040" w:hanging="360"/>
      </w:pPr>
      <w:rPr>
        <w:rFonts w:ascii="Symbol" w:hAnsi="Symbol" w:hint="default"/>
      </w:rPr>
    </w:lvl>
    <w:lvl w:ilvl="7" w:tplc="728276C8">
      <w:start w:val="1"/>
      <w:numFmt w:val="bullet"/>
      <w:lvlText w:val="o"/>
      <w:lvlJc w:val="left"/>
      <w:pPr>
        <w:ind w:left="5760" w:hanging="360"/>
      </w:pPr>
      <w:rPr>
        <w:rFonts w:ascii="Courier New" w:hAnsi="Courier New" w:hint="default"/>
      </w:rPr>
    </w:lvl>
    <w:lvl w:ilvl="8" w:tplc="394EE6F6">
      <w:start w:val="1"/>
      <w:numFmt w:val="bullet"/>
      <w:lvlText w:val=""/>
      <w:lvlJc w:val="left"/>
      <w:pPr>
        <w:ind w:left="6480" w:hanging="360"/>
      </w:pPr>
      <w:rPr>
        <w:rFonts w:ascii="Wingdings" w:hAnsi="Wingdings" w:hint="default"/>
      </w:rPr>
    </w:lvl>
  </w:abstractNum>
  <w:abstractNum w:abstractNumId="39" w15:restartNumberingAfterBreak="0">
    <w:nsid w:val="6B450F6E"/>
    <w:multiLevelType w:val="hybridMultilevel"/>
    <w:tmpl w:val="FFFFFFFF"/>
    <w:lvl w:ilvl="0" w:tplc="4A18DC80">
      <w:start w:val="1"/>
      <w:numFmt w:val="decimal"/>
      <w:lvlText w:val="%1."/>
      <w:lvlJc w:val="left"/>
      <w:pPr>
        <w:ind w:left="720" w:hanging="360"/>
      </w:pPr>
    </w:lvl>
    <w:lvl w:ilvl="1" w:tplc="D820BEB6">
      <w:start w:val="1"/>
      <w:numFmt w:val="lowerLetter"/>
      <w:lvlText w:val="%2."/>
      <w:lvlJc w:val="left"/>
      <w:pPr>
        <w:ind w:left="1440" w:hanging="360"/>
      </w:pPr>
    </w:lvl>
    <w:lvl w:ilvl="2" w:tplc="063683CA">
      <w:start w:val="1"/>
      <w:numFmt w:val="lowerRoman"/>
      <w:lvlText w:val="%3."/>
      <w:lvlJc w:val="right"/>
      <w:pPr>
        <w:ind w:left="2160" w:hanging="180"/>
      </w:pPr>
    </w:lvl>
    <w:lvl w:ilvl="3" w:tplc="71A40818">
      <w:start w:val="1"/>
      <w:numFmt w:val="decimal"/>
      <w:lvlText w:val="%4."/>
      <w:lvlJc w:val="left"/>
      <w:pPr>
        <w:ind w:left="2880" w:hanging="360"/>
      </w:pPr>
    </w:lvl>
    <w:lvl w:ilvl="4" w:tplc="C78E074A">
      <w:start w:val="1"/>
      <w:numFmt w:val="lowerLetter"/>
      <w:lvlText w:val="%5."/>
      <w:lvlJc w:val="left"/>
      <w:pPr>
        <w:ind w:left="3600" w:hanging="360"/>
      </w:pPr>
    </w:lvl>
    <w:lvl w:ilvl="5" w:tplc="EAFAFE52">
      <w:start w:val="1"/>
      <w:numFmt w:val="lowerRoman"/>
      <w:lvlText w:val="%6."/>
      <w:lvlJc w:val="right"/>
      <w:pPr>
        <w:ind w:left="4320" w:hanging="180"/>
      </w:pPr>
    </w:lvl>
    <w:lvl w:ilvl="6" w:tplc="50846A70">
      <w:start w:val="1"/>
      <w:numFmt w:val="decimal"/>
      <w:lvlText w:val="%7."/>
      <w:lvlJc w:val="left"/>
      <w:pPr>
        <w:ind w:left="5040" w:hanging="360"/>
      </w:pPr>
    </w:lvl>
    <w:lvl w:ilvl="7" w:tplc="CB82BFE8">
      <w:start w:val="1"/>
      <w:numFmt w:val="lowerLetter"/>
      <w:lvlText w:val="%8."/>
      <w:lvlJc w:val="left"/>
      <w:pPr>
        <w:ind w:left="5760" w:hanging="360"/>
      </w:pPr>
    </w:lvl>
    <w:lvl w:ilvl="8" w:tplc="AC46AA42">
      <w:start w:val="1"/>
      <w:numFmt w:val="lowerRoman"/>
      <w:lvlText w:val="%9."/>
      <w:lvlJc w:val="right"/>
      <w:pPr>
        <w:ind w:left="6480" w:hanging="180"/>
      </w:pPr>
    </w:lvl>
  </w:abstractNum>
  <w:abstractNum w:abstractNumId="40" w15:restartNumberingAfterBreak="0">
    <w:nsid w:val="745A6B6D"/>
    <w:multiLevelType w:val="hybridMultilevel"/>
    <w:tmpl w:val="FFFFFFFF"/>
    <w:lvl w:ilvl="0" w:tplc="1FCAD942">
      <w:start w:val="1"/>
      <w:numFmt w:val="bullet"/>
      <w:lvlText w:val="-"/>
      <w:lvlJc w:val="left"/>
      <w:pPr>
        <w:ind w:left="720" w:hanging="360"/>
      </w:pPr>
      <w:rPr>
        <w:rFonts w:ascii="Calibri" w:hAnsi="Calibri" w:hint="default"/>
      </w:rPr>
    </w:lvl>
    <w:lvl w:ilvl="1" w:tplc="67348C90">
      <w:start w:val="1"/>
      <w:numFmt w:val="bullet"/>
      <w:lvlText w:val="o"/>
      <w:lvlJc w:val="left"/>
      <w:pPr>
        <w:ind w:left="1440" w:hanging="360"/>
      </w:pPr>
      <w:rPr>
        <w:rFonts w:ascii="Courier New" w:hAnsi="Courier New" w:hint="default"/>
      </w:rPr>
    </w:lvl>
    <w:lvl w:ilvl="2" w:tplc="FAEE0220">
      <w:start w:val="1"/>
      <w:numFmt w:val="bullet"/>
      <w:lvlText w:val=""/>
      <w:lvlJc w:val="left"/>
      <w:pPr>
        <w:ind w:left="2160" w:hanging="360"/>
      </w:pPr>
      <w:rPr>
        <w:rFonts w:ascii="Wingdings" w:hAnsi="Wingdings" w:hint="default"/>
      </w:rPr>
    </w:lvl>
    <w:lvl w:ilvl="3" w:tplc="EC1A5CEC">
      <w:start w:val="1"/>
      <w:numFmt w:val="bullet"/>
      <w:lvlText w:val=""/>
      <w:lvlJc w:val="left"/>
      <w:pPr>
        <w:ind w:left="2880" w:hanging="360"/>
      </w:pPr>
      <w:rPr>
        <w:rFonts w:ascii="Symbol" w:hAnsi="Symbol" w:hint="default"/>
      </w:rPr>
    </w:lvl>
    <w:lvl w:ilvl="4" w:tplc="2628275E">
      <w:start w:val="1"/>
      <w:numFmt w:val="bullet"/>
      <w:lvlText w:val="o"/>
      <w:lvlJc w:val="left"/>
      <w:pPr>
        <w:ind w:left="3600" w:hanging="360"/>
      </w:pPr>
      <w:rPr>
        <w:rFonts w:ascii="Courier New" w:hAnsi="Courier New" w:hint="default"/>
      </w:rPr>
    </w:lvl>
    <w:lvl w:ilvl="5" w:tplc="9FDC5FD2">
      <w:start w:val="1"/>
      <w:numFmt w:val="bullet"/>
      <w:lvlText w:val=""/>
      <w:lvlJc w:val="left"/>
      <w:pPr>
        <w:ind w:left="4320" w:hanging="360"/>
      </w:pPr>
      <w:rPr>
        <w:rFonts w:ascii="Wingdings" w:hAnsi="Wingdings" w:hint="default"/>
      </w:rPr>
    </w:lvl>
    <w:lvl w:ilvl="6" w:tplc="762E4F1A">
      <w:start w:val="1"/>
      <w:numFmt w:val="bullet"/>
      <w:lvlText w:val=""/>
      <w:lvlJc w:val="left"/>
      <w:pPr>
        <w:ind w:left="5040" w:hanging="360"/>
      </w:pPr>
      <w:rPr>
        <w:rFonts w:ascii="Symbol" w:hAnsi="Symbol" w:hint="default"/>
      </w:rPr>
    </w:lvl>
    <w:lvl w:ilvl="7" w:tplc="F76CB5EE">
      <w:start w:val="1"/>
      <w:numFmt w:val="bullet"/>
      <w:lvlText w:val="o"/>
      <w:lvlJc w:val="left"/>
      <w:pPr>
        <w:ind w:left="5760" w:hanging="360"/>
      </w:pPr>
      <w:rPr>
        <w:rFonts w:ascii="Courier New" w:hAnsi="Courier New" w:hint="default"/>
      </w:rPr>
    </w:lvl>
    <w:lvl w:ilvl="8" w:tplc="E2020A8E">
      <w:start w:val="1"/>
      <w:numFmt w:val="bullet"/>
      <w:lvlText w:val=""/>
      <w:lvlJc w:val="left"/>
      <w:pPr>
        <w:ind w:left="6480" w:hanging="360"/>
      </w:pPr>
      <w:rPr>
        <w:rFonts w:ascii="Wingdings" w:hAnsi="Wingdings" w:hint="default"/>
      </w:rPr>
    </w:lvl>
  </w:abstractNum>
  <w:abstractNum w:abstractNumId="41" w15:restartNumberingAfterBreak="0">
    <w:nsid w:val="77F83211"/>
    <w:multiLevelType w:val="hybridMultilevel"/>
    <w:tmpl w:val="FFFFFFFF"/>
    <w:lvl w:ilvl="0" w:tplc="F6A47DF0">
      <w:start w:val="1"/>
      <w:numFmt w:val="decimal"/>
      <w:lvlText w:val="%1."/>
      <w:lvlJc w:val="left"/>
      <w:pPr>
        <w:ind w:left="720" w:hanging="360"/>
      </w:pPr>
    </w:lvl>
    <w:lvl w:ilvl="1" w:tplc="D740603C">
      <w:start w:val="1"/>
      <w:numFmt w:val="lowerLetter"/>
      <w:lvlText w:val="%2."/>
      <w:lvlJc w:val="left"/>
      <w:pPr>
        <w:ind w:left="1440" w:hanging="360"/>
      </w:pPr>
    </w:lvl>
    <w:lvl w:ilvl="2" w:tplc="74F083B6">
      <w:start w:val="1"/>
      <w:numFmt w:val="lowerRoman"/>
      <w:lvlText w:val="%3."/>
      <w:lvlJc w:val="right"/>
      <w:pPr>
        <w:ind w:left="2160" w:hanging="180"/>
      </w:pPr>
    </w:lvl>
    <w:lvl w:ilvl="3" w:tplc="7DE89DFE">
      <w:start w:val="1"/>
      <w:numFmt w:val="decimal"/>
      <w:lvlText w:val="%4."/>
      <w:lvlJc w:val="left"/>
      <w:pPr>
        <w:ind w:left="2880" w:hanging="360"/>
      </w:pPr>
    </w:lvl>
    <w:lvl w:ilvl="4" w:tplc="B71E688E">
      <w:start w:val="1"/>
      <w:numFmt w:val="lowerLetter"/>
      <w:lvlText w:val="%5."/>
      <w:lvlJc w:val="left"/>
      <w:pPr>
        <w:ind w:left="3600" w:hanging="360"/>
      </w:pPr>
    </w:lvl>
    <w:lvl w:ilvl="5" w:tplc="86CCD966">
      <w:start w:val="1"/>
      <w:numFmt w:val="lowerRoman"/>
      <w:lvlText w:val="%6."/>
      <w:lvlJc w:val="right"/>
      <w:pPr>
        <w:ind w:left="4320" w:hanging="180"/>
      </w:pPr>
    </w:lvl>
    <w:lvl w:ilvl="6" w:tplc="D58A85BA">
      <w:start w:val="1"/>
      <w:numFmt w:val="decimal"/>
      <w:lvlText w:val="%7."/>
      <w:lvlJc w:val="left"/>
      <w:pPr>
        <w:ind w:left="5040" w:hanging="360"/>
      </w:pPr>
    </w:lvl>
    <w:lvl w:ilvl="7" w:tplc="D6340CB2">
      <w:start w:val="1"/>
      <w:numFmt w:val="lowerLetter"/>
      <w:lvlText w:val="%8."/>
      <w:lvlJc w:val="left"/>
      <w:pPr>
        <w:ind w:left="5760" w:hanging="360"/>
      </w:pPr>
    </w:lvl>
    <w:lvl w:ilvl="8" w:tplc="430A513A">
      <w:start w:val="1"/>
      <w:numFmt w:val="lowerRoman"/>
      <w:lvlText w:val="%9."/>
      <w:lvlJc w:val="right"/>
      <w:pPr>
        <w:ind w:left="6480" w:hanging="180"/>
      </w:pPr>
    </w:lvl>
  </w:abstractNum>
  <w:abstractNum w:abstractNumId="42" w15:restartNumberingAfterBreak="0">
    <w:nsid w:val="7D8C3C7B"/>
    <w:multiLevelType w:val="hybridMultilevel"/>
    <w:tmpl w:val="F0E423B4"/>
    <w:lvl w:ilvl="0" w:tplc="15CED4A0">
      <w:start w:val="1"/>
      <w:numFmt w:val="bullet"/>
      <w:lvlText w:val="·"/>
      <w:lvlJc w:val="left"/>
      <w:pPr>
        <w:ind w:left="720" w:hanging="360"/>
      </w:pPr>
      <w:rPr>
        <w:rFonts w:ascii="Symbol" w:hAnsi="Symbol" w:hint="default"/>
      </w:rPr>
    </w:lvl>
    <w:lvl w:ilvl="1" w:tplc="978EBBF0">
      <w:start w:val="1"/>
      <w:numFmt w:val="bullet"/>
      <w:lvlText w:val="o"/>
      <w:lvlJc w:val="left"/>
      <w:pPr>
        <w:ind w:left="1440" w:hanging="360"/>
      </w:pPr>
      <w:rPr>
        <w:rFonts w:ascii="Courier New" w:hAnsi="Courier New" w:hint="default"/>
      </w:rPr>
    </w:lvl>
    <w:lvl w:ilvl="2" w:tplc="5BA2B3B8">
      <w:start w:val="1"/>
      <w:numFmt w:val="bullet"/>
      <w:lvlText w:val=""/>
      <w:lvlJc w:val="left"/>
      <w:pPr>
        <w:ind w:left="2160" w:hanging="360"/>
      </w:pPr>
      <w:rPr>
        <w:rFonts w:ascii="Wingdings" w:hAnsi="Wingdings" w:hint="default"/>
      </w:rPr>
    </w:lvl>
    <w:lvl w:ilvl="3" w:tplc="1104460A">
      <w:start w:val="1"/>
      <w:numFmt w:val="bullet"/>
      <w:lvlText w:val=""/>
      <w:lvlJc w:val="left"/>
      <w:pPr>
        <w:ind w:left="2880" w:hanging="360"/>
      </w:pPr>
      <w:rPr>
        <w:rFonts w:ascii="Symbol" w:hAnsi="Symbol" w:hint="default"/>
      </w:rPr>
    </w:lvl>
    <w:lvl w:ilvl="4" w:tplc="42041D88">
      <w:start w:val="1"/>
      <w:numFmt w:val="bullet"/>
      <w:lvlText w:val="o"/>
      <w:lvlJc w:val="left"/>
      <w:pPr>
        <w:ind w:left="3600" w:hanging="360"/>
      </w:pPr>
      <w:rPr>
        <w:rFonts w:ascii="Courier New" w:hAnsi="Courier New" w:hint="default"/>
      </w:rPr>
    </w:lvl>
    <w:lvl w:ilvl="5" w:tplc="5B428490">
      <w:start w:val="1"/>
      <w:numFmt w:val="bullet"/>
      <w:lvlText w:val=""/>
      <w:lvlJc w:val="left"/>
      <w:pPr>
        <w:ind w:left="4320" w:hanging="360"/>
      </w:pPr>
      <w:rPr>
        <w:rFonts w:ascii="Wingdings" w:hAnsi="Wingdings" w:hint="default"/>
      </w:rPr>
    </w:lvl>
    <w:lvl w:ilvl="6" w:tplc="FD52C274">
      <w:start w:val="1"/>
      <w:numFmt w:val="bullet"/>
      <w:lvlText w:val=""/>
      <w:lvlJc w:val="left"/>
      <w:pPr>
        <w:ind w:left="5040" w:hanging="360"/>
      </w:pPr>
      <w:rPr>
        <w:rFonts w:ascii="Symbol" w:hAnsi="Symbol" w:hint="default"/>
      </w:rPr>
    </w:lvl>
    <w:lvl w:ilvl="7" w:tplc="7C66B496">
      <w:start w:val="1"/>
      <w:numFmt w:val="bullet"/>
      <w:lvlText w:val="o"/>
      <w:lvlJc w:val="left"/>
      <w:pPr>
        <w:ind w:left="5760" w:hanging="360"/>
      </w:pPr>
      <w:rPr>
        <w:rFonts w:ascii="Courier New" w:hAnsi="Courier New" w:hint="default"/>
      </w:rPr>
    </w:lvl>
    <w:lvl w:ilvl="8" w:tplc="564C1598">
      <w:start w:val="1"/>
      <w:numFmt w:val="bullet"/>
      <w:lvlText w:val=""/>
      <w:lvlJc w:val="left"/>
      <w:pPr>
        <w:ind w:left="6480" w:hanging="360"/>
      </w:pPr>
      <w:rPr>
        <w:rFonts w:ascii="Wingdings" w:hAnsi="Wingdings" w:hint="default"/>
      </w:rPr>
    </w:lvl>
  </w:abstractNum>
  <w:abstractNum w:abstractNumId="43" w15:restartNumberingAfterBreak="0">
    <w:nsid w:val="7DEC0871"/>
    <w:multiLevelType w:val="hybridMultilevel"/>
    <w:tmpl w:val="09845BE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2"/>
  </w:num>
  <w:num w:numId="2">
    <w:abstractNumId w:val="34"/>
  </w:num>
  <w:num w:numId="3">
    <w:abstractNumId w:val="37"/>
  </w:num>
  <w:num w:numId="4">
    <w:abstractNumId w:val="13"/>
  </w:num>
  <w:num w:numId="5">
    <w:abstractNumId w:val="9"/>
  </w:num>
  <w:num w:numId="6">
    <w:abstractNumId w:val="31"/>
  </w:num>
  <w:num w:numId="7">
    <w:abstractNumId w:val="22"/>
  </w:num>
  <w:num w:numId="8">
    <w:abstractNumId w:val="23"/>
  </w:num>
  <w:num w:numId="9">
    <w:abstractNumId w:val="41"/>
  </w:num>
  <w:num w:numId="10">
    <w:abstractNumId w:val="12"/>
  </w:num>
  <w:num w:numId="11">
    <w:abstractNumId w:val="16"/>
  </w:num>
  <w:num w:numId="12">
    <w:abstractNumId w:val="26"/>
  </w:num>
  <w:num w:numId="13">
    <w:abstractNumId w:val="5"/>
  </w:num>
  <w:num w:numId="14">
    <w:abstractNumId w:val="18"/>
  </w:num>
  <w:num w:numId="15">
    <w:abstractNumId w:val="0"/>
  </w:num>
  <w:num w:numId="16">
    <w:abstractNumId w:val="40"/>
  </w:num>
  <w:num w:numId="17">
    <w:abstractNumId w:val="10"/>
  </w:num>
  <w:num w:numId="18">
    <w:abstractNumId w:val="7"/>
  </w:num>
  <w:num w:numId="19">
    <w:abstractNumId w:val="21"/>
  </w:num>
  <w:num w:numId="20">
    <w:abstractNumId w:val="8"/>
  </w:num>
  <w:num w:numId="21">
    <w:abstractNumId w:val="38"/>
  </w:num>
  <w:num w:numId="22">
    <w:abstractNumId w:val="1"/>
  </w:num>
  <w:num w:numId="23">
    <w:abstractNumId w:val="39"/>
  </w:num>
  <w:num w:numId="24">
    <w:abstractNumId w:val="14"/>
  </w:num>
  <w:num w:numId="25">
    <w:abstractNumId w:val="2"/>
  </w:num>
  <w:num w:numId="26">
    <w:abstractNumId w:val="4"/>
  </w:num>
  <w:num w:numId="27">
    <w:abstractNumId w:val="28"/>
  </w:num>
  <w:num w:numId="28">
    <w:abstractNumId w:val="24"/>
  </w:num>
  <w:num w:numId="29">
    <w:abstractNumId w:val="25"/>
  </w:num>
  <w:num w:numId="30">
    <w:abstractNumId w:val="19"/>
  </w:num>
  <w:num w:numId="31">
    <w:abstractNumId w:val="33"/>
  </w:num>
  <w:num w:numId="32">
    <w:abstractNumId w:val="32"/>
  </w:num>
  <w:num w:numId="33">
    <w:abstractNumId w:val="11"/>
  </w:num>
  <w:num w:numId="34">
    <w:abstractNumId w:val="3"/>
  </w:num>
  <w:num w:numId="35">
    <w:abstractNumId w:val="17"/>
  </w:num>
  <w:num w:numId="36">
    <w:abstractNumId w:val="15"/>
  </w:num>
  <w:num w:numId="37">
    <w:abstractNumId w:val="35"/>
  </w:num>
  <w:num w:numId="38">
    <w:abstractNumId w:val="27"/>
  </w:num>
  <w:num w:numId="39">
    <w:abstractNumId w:val="43"/>
  </w:num>
  <w:num w:numId="40">
    <w:abstractNumId w:val="29"/>
  </w:num>
  <w:num w:numId="41">
    <w:abstractNumId w:val="36"/>
  </w:num>
  <w:num w:numId="42">
    <w:abstractNumId w:val="30"/>
  </w:num>
  <w:num w:numId="43">
    <w:abstractNumId w:val="20"/>
  </w:num>
  <w:num w:numId="44">
    <w:abstractNumId w:val="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rwUAMaOpASwAAAA="/>
  </w:docVars>
  <w:rsids>
    <w:rsidRoot w:val="00092260"/>
    <w:rsid w:val="0000042F"/>
    <w:rsid w:val="00005717"/>
    <w:rsid w:val="00007033"/>
    <w:rsid w:val="00007920"/>
    <w:rsid w:val="00021091"/>
    <w:rsid w:val="00021211"/>
    <w:rsid w:val="00033F6B"/>
    <w:rsid w:val="000355BB"/>
    <w:rsid w:val="00036985"/>
    <w:rsid w:val="00046CCF"/>
    <w:rsid w:val="00051770"/>
    <w:rsid w:val="000519E1"/>
    <w:rsid w:val="00052D98"/>
    <w:rsid w:val="00052FA8"/>
    <w:rsid w:val="0005321A"/>
    <w:rsid w:val="00054503"/>
    <w:rsid w:val="00054F39"/>
    <w:rsid w:val="00060564"/>
    <w:rsid w:val="00061458"/>
    <w:rsid w:val="00071AFC"/>
    <w:rsid w:val="000723F3"/>
    <w:rsid w:val="00075D06"/>
    <w:rsid w:val="000764F2"/>
    <w:rsid w:val="00077C79"/>
    <w:rsid w:val="00080243"/>
    <w:rsid w:val="00081A87"/>
    <w:rsid w:val="00084303"/>
    <w:rsid w:val="00092260"/>
    <w:rsid w:val="0009502A"/>
    <w:rsid w:val="000A0FB6"/>
    <w:rsid w:val="000B080D"/>
    <w:rsid w:val="000B2017"/>
    <w:rsid w:val="000B2DD7"/>
    <w:rsid w:val="000B6917"/>
    <w:rsid w:val="000C0280"/>
    <w:rsid w:val="000C10FE"/>
    <w:rsid w:val="000C47F5"/>
    <w:rsid w:val="000C729A"/>
    <w:rsid w:val="000D0890"/>
    <w:rsid w:val="000D3B3D"/>
    <w:rsid w:val="000E02EC"/>
    <w:rsid w:val="000E58AE"/>
    <w:rsid w:val="000F7982"/>
    <w:rsid w:val="001033FC"/>
    <w:rsid w:val="001041F7"/>
    <w:rsid w:val="00106393"/>
    <w:rsid w:val="00114503"/>
    <w:rsid w:val="00114D37"/>
    <w:rsid w:val="00117068"/>
    <w:rsid w:val="00124608"/>
    <w:rsid w:val="0012476C"/>
    <w:rsid w:val="00126224"/>
    <w:rsid w:val="00132976"/>
    <w:rsid w:val="0013368D"/>
    <w:rsid w:val="001341F4"/>
    <w:rsid w:val="0014073D"/>
    <w:rsid w:val="00147CEA"/>
    <w:rsid w:val="00153C36"/>
    <w:rsid w:val="00155D83"/>
    <w:rsid w:val="00164299"/>
    <w:rsid w:val="00165D9C"/>
    <w:rsid w:val="00166B4A"/>
    <w:rsid w:val="00170BEA"/>
    <w:rsid w:val="00172569"/>
    <w:rsid w:val="00172999"/>
    <w:rsid w:val="00181EC3"/>
    <w:rsid w:val="001878C1"/>
    <w:rsid w:val="0018ED5E"/>
    <w:rsid w:val="001902ED"/>
    <w:rsid w:val="001904BC"/>
    <w:rsid w:val="00190C5D"/>
    <w:rsid w:val="00190E4D"/>
    <w:rsid w:val="00192CE0"/>
    <w:rsid w:val="00197C7F"/>
    <w:rsid w:val="00197E6A"/>
    <w:rsid w:val="001A02F3"/>
    <w:rsid w:val="001A0757"/>
    <w:rsid w:val="001A1015"/>
    <w:rsid w:val="001A1A34"/>
    <w:rsid w:val="001A32CB"/>
    <w:rsid w:val="001B18B4"/>
    <w:rsid w:val="001C050B"/>
    <w:rsid w:val="001C18CD"/>
    <w:rsid w:val="001C1A8A"/>
    <w:rsid w:val="001C4369"/>
    <w:rsid w:val="001D47E1"/>
    <w:rsid w:val="001D69DE"/>
    <w:rsid w:val="001D6D78"/>
    <w:rsid w:val="001D7592"/>
    <w:rsid w:val="001E4367"/>
    <w:rsid w:val="001E523D"/>
    <w:rsid w:val="001E6D17"/>
    <w:rsid w:val="001F2F71"/>
    <w:rsid w:val="001F45BB"/>
    <w:rsid w:val="0020258D"/>
    <w:rsid w:val="00203360"/>
    <w:rsid w:val="0020474D"/>
    <w:rsid w:val="00216F79"/>
    <w:rsid w:val="002267E4"/>
    <w:rsid w:val="00226CB5"/>
    <w:rsid w:val="002271D8"/>
    <w:rsid w:val="002273E8"/>
    <w:rsid w:val="0023081C"/>
    <w:rsid w:val="0023128B"/>
    <w:rsid w:val="002313DC"/>
    <w:rsid w:val="00232643"/>
    <w:rsid w:val="00232D39"/>
    <w:rsid w:val="0023369F"/>
    <w:rsid w:val="002362DB"/>
    <w:rsid w:val="00241B7E"/>
    <w:rsid w:val="0025118D"/>
    <w:rsid w:val="0025149A"/>
    <w:rsid w:val="0025496B"/>
    <w:rsid w:val="00255940"/>
    <w:rsid w:val="00257ABB"/>
    <w:rsid w:val="00260CDC"/>
    <w:rsid w:val="0026233C"/>
    <w:rsid w:val="0026548B"/>
    <w:rsid w:val="0026B75E"/>
    <w:rsid w:val="0027033B"/>
    <w:rsid w:val="002759C1"/>
    <w:rsid w:val="002822DA"/>
    <w:rsid w:val="00284817"/>
    <w:rsid w:val="00294DA0"/>
    <w:rsid w:val="00294FC8"/>
    <w:rsid w:val="00295DDC"/>
    <w:rsid w:val="002A183B"/>
    <w:rsid w:val="002A4264"/>
    <w:rsid w:val="002A7712"/>
    <w:rsid w:val="002B042D"/>
    <w:rsid w:val="002B0E48"/>
    <w:rsid w:val="002C1238"/>
    <w:rsid w:val="002C65C2"/>
    <w:rsid w:val="002D6213"/>
    <w:rsid w:val="002D633D"/>
    <w:rsid w:val="002D6D4E"/>
    <w:rsid w:val="002D72FB"/>
    <w:rsid w:val="002E1DCC"/>
    <w:rsid w:val="002F10F9"/>
    <w:rsid w:val="002F41CF"/>
    <w:rsid w:val="002F590C"/>
    <w:rsid w:val="002F5A3B"/>
    <w:rsid w:val="0030443A"/>
    <w:rsid w:val="00304870"/>
    <w:rsid w:val="00314263"/>
    <w:rsid w:val="00316DCF"/>
    <w:rsid w:val="00322F08"/>
    <w:rsid w:val="003334E5"/>
    <w:rsid w:val="00335BA3"/>
    <w:rsid w:val="003378FF"/>
    <w:rsid w:val="00342742"/>
    <w:rsid w:val="003524CC"/>
    <w:rsid w:val="00352B81"/>
    <w:rsid w:val="00361984"/>
    <w:rsid w:val="00362BC6"/>
    <w:rsid w:val="003634E4"/>
    <w:rsid w:val="00365A69"/>
    <w:rsid w:val="0037261B"/>
    <w:rsid w:val="00375843"/>
    <w:rsid w:val="00385A7C"/>
    <w:rsid w:val="00385BC6"/>
    <w:rsid w:val="00393719"/>
    <w:rsid w:val="0039439E"/>
    <w:rsid w:val="00395256"/>
    <w:rsid w:val="003961CC"/>
    <w:rsid w:val="003968F2"/>
    <w:rsid w:val="003A42D4"/>
    <w:rsid w:val="003A4604"/>
    <w:rsid w:val="003B065D"/>
    <w:rsid w:val="003B126D"/>
    <w:rsid w:val="003B537C"/>
    <w:rsid w:val="003B5C3F"/>
    <w:rsid w:val="003B6611"/>
    <w:rsid w:val="003B7E6A"/>
    <w:rsid w:val="003C1AEE"/>
    <w:rsid w:val="003C63FF"/>
    <w:rsid w:val="003D18CC"/>
    <w:rsid w:val="003E4B61"/>
    <w:rsid w:val="003E5B06"/>
    <w:rsid w:val="003F0172"/>
    <w:rsid w:val="003F12AD"/>
    <w:rsid w:val="003F5CA7"/>
    <w:rsid w:val="003F60A8"/>
    <w:rsid w:val="004009EE"/>
    <w:rsid w:val="004009FC"/>
    <w:rsid w:val="004017FA"/>
    <w:rsid w:val="00406D70"/>
    <w:rsid w:val="00412AFA"/>
    <w:rsid w:val="00417AFD"/>
    <w:rsid w:val="00421F94"/>
    <w:rsid w:val="00430E33"/>
    <w:rsid w:val="00431150"/>
    <w:rsid w:val="004341F7"/>
    <w:rsid w:val="004418AD"/>
    <w:rsid w:val="00445AC9"/>
    <w:rsid w:val="00450901"/>
    <w:rsid w:val="00452528"/>
    <w:rsid w:val="00456A23"/>
    <w:rsid w:val="00461A81"/>
    <w:rsid w:val="00461E65"/>
    <w:rsid w:val="00462E9E"/>
    <w:rsid w:val="004701B9"/>
    <w:rsid w:val="00470930"/>
    <w:rsid w:val="00470BF3"/>
    <w:rsid w:val="00471D8B"/>
    <w:rsid w:val="00474AC9"/>
    <w:rsid w:val="00474C96"/>
    <w:rsid w:val="004750FF"/>
    <w:rsid w:val="00476D5B"/>
    <w:rsid w:val="00476F80"/>
    <w:rsid w:val="004814DF"/>
    <w:rsid w:val="00482192"/>
    <w:rsid w:val="00484FBA"/>
    <w:rsid w:val="0048791C"/>
    <w:rsid w:val="00492605"/>
    <w:rsid w:val="00495584"/>
    <w:rsid w:val="00495C3D"/>
    <w:rsid w:val="0049615E"/>
    <w:rsid w:val="004A462E"/>
    <w:rsid w:val="004A7A18"/>
    <w:rsid w:val="004A7E4F"/>
    <w:rsid w:val="004B00AF"/>
    <w:rsid w:val="004C2BF3"/>
    <w:rsid w:val="004C4BB0"/>
    <w:rsid w:val="004C5F22"/>
    <w:rsid w:val="004D0358"/>
    <w:rsid w:val="004D44DD"/>
    <w:rsid w:val="004D6D7C"/>
    <w:rsid w:val="004D7876"/>
    <w:rsid w:val="004E1105"/>
    <w:rsid w:val="004F0790"/>
    <w:rsid w:val="004F13F9"/>
    <w:rsid w:val="004F14FC"/>
    <w:rsid w:val="004F165C"/>
    <w:rsid w:val="005010B2"/>
    <w:rsid w:val="005048B4"/>
    <w:rsid w:val="00507130"/>
    <w:rsid w:val="00510E2F"/>
    <w:rsid w:val="0051325C"/>
    <w:rsid w:val="00513283"/>
    <w:rsid w:val="00524AE0"/>
    <w:rsid w:val="00524C63"/>
    <w:rsid w:val="00530B85"/>
    <w:rsid w:val="00535885"/>
    <w:rsid w:val="00547CB1"/>
    <w:rsid w:val="00547E79"/>
    <w:rsid w:val="005507EE"/>
    <w:rsid w:val="00556455"/>
    <w:rsid w:val="005604DE"/>
    <w:rsid w:val="0056256B"/>
    <w:rsid w:val="00563BB3"/>
    <w:rsid w:val="00566C2A"/>
    <w:rsid w:val="00577BD3"/>
    <w:rsid w:val="00580975"/>
    <w:rsid w:val="005838B3"/>
    <w:rsid w:val="0058490D"/>
    <w:rsid w:val="00590FA9"/>
    <w:rsid w:val="00591528"/>
    <w:rsid w:val="00592190"/>
    <w:rsid w:val="00593C5A"/>
    <w:rsid w:val="005A5FC1"/>
    <w:rsid w:val="005A7856"/>
    <w:rsid w:val="005B0B01"/>
    <w:rsid w:val="005B31E3"/>
    <w:rsid w:val="005C1218"/>
    <w:rsid w:val="005C1E0C"/>
    <w:rsid w:val="005C339D"/>
    <w:rsid w:val="005C7752"/>
    <w:rsid w:val="005C78E3"/>
    <w:rsid w:val="005E2ED4"/>
    <w:rsid w:val="005F27BB"/>
    <w:rsid w:val="005F3A8C"/>
    <w:rsid w:val="005F579C"/>
    <w:rsid w:val="005F67C9"/>
    <w:rsid w:val="006134BF"/>
    <w:rsid w:val="00615160"/>
    <w:rsid w:val="00616646"/>
    <w:rsid w:val="006178D3"/>
    <w:rsid w:val="0062031E"/>
    <w:rsid w:val="0062102A"/>
    <w:rsid w:val="006227C6"/>
    <w:rsid w:val="0062440B"/>
    <w:rsid w:val="00624463"/>
    <w:rsid w:val="006272A1"/>
    <w:rsid w:val="00627421"/>
    <w:rsid w:val="00627CDE"/>
    <w:rsid w:val="00630930"/>
    <w:rsid w:val="00635EED"/>
    <w:rsid w:val="00635F47"/>
    <w:rsid w:val="00640600"/>
    <w:rsid w:val="00644C21"/>
    <w:rsid w:val="0064735F"/>
    <w:rsid w:val="00647443"/>
    <w:rsid w:val="00650C21"/>
    <w:rsid w:val="0065195C"/>
    <w:rsid w:val="00655697"/>
    <w:rsid w:val="00664192"/>
    <w:rsid w:val="0066435A"/>
    <w:rsid w:val="00666B2C"/>
    <w:rsid w:val="00673269"/>
    <w:rsid w:val="00681FE1"/>
    <w:rsid w:val="00683213"/>
    <w:rsid w:val="00691E8F"/>
    <w:rsid w:val="00695810"/>
    <w:rsid w:val="006964F4"/>
    <w:rsid w:val="006A13B8"/>
    <w:rsid w:val="006A5E8F"/>
    <w:rsid w:val="006B35A7"/>
    <w:rsid w:val="006B59C5"/>
    <w:rsid w:val="006C57B3"/>
    <w:rsid w:val="006C581F"/>
    <w:rsid w:val="006D0B4D"/>
    <w:rsid w:val="006D0FE9"/>
    <w:rsid w:val="006D241F"/>
    <w:rsid w:val="006D2F17"/>
    <w:rsid w:val="006D4707"/>
    <w:rsid w:val="006D6557"/>
    <w:rsid w:val="006D697B"/>
    <w:rsid w:val="006E156B"/>
    <w:rsid w:val="006E224E"/>
    <w:rsid w:val="006E3DE7"/>
    <w:rsid w:val="006E54F0"/>
    <w:rsid w:val="006F5CD0"/>
    <w:rsid w:val="007050D1"/>
    <w:rsid w:val="00710E14"/>
    <w:rsid w:val="00712A60"/>
    <w:rsid w:val="00712DC3"/>
    <w:rsid w:val="00714A2A"/>
    <w:rsid w:val="00721A2B"/>
    <w:rsid w:val="00721A48"/>
    <w:rsid w:val="007244F1"/>
    <w:rsid w:val="00730817"/>
    <w:rsid w:val="00730E63"/>
    <w:rsid w:val="007320B4"/>
    <w:rsid w:val="00734836"/>
    <w:rsid w:val="007367FF"/>
    <w:rsid w:val="00741C08"/>
    <w:rsid w:val="00743256"/>
    <w:rsid w:val="00744C3E"/>
    <w:rsid w:val="0075108A"/>
    <w:rsid w:val="007515D4"/>
    <w:rsid w:val="007519F8"/>
    <w:rsid w:val="00754EFF"/>
    <w:rsid w:val="00755CD1"/>
    <w:rsid w:val="00756659"/>
    <w:rsid w:val="00757FBF"/>
    <w:rsid w:val="00764150"/>
    <w:rsid w:val="0077098E"/>
    <w:rsid w:val="00770E1B"/>
    <w:rsid w:val="0078343B"/>
    <w:rsid w:val="00791548"/>
    <w:rsid w:val="00793282"/>
    <w:rsid w:val="00795966"/>
    <w:rsid w:val="007A1A4E"/>
    <w:rsid w:val="007A40AD"/>
    <w:rsid w:val="007B2686"/>
    <w:rsid w:val="007B2881"/>
    <w:rsid w:val="007B2B54"/>
    <w:rsid w:val="007B2FF7"/>
    <w:rsid w:val="007D3751"/>
    <w:rsid w:val="007D38B0"/>
    <w:rsid w:val="007D7193"/>
    <w:rsid w:val="007E321F"/>
    <w:rsid w:val="007E353B"/>
    <w:rsid w:val="007E7E8B"/>
    <w:rsid w:val="007F0904"/>
    <w:rsid w:val="007F61A1"/>
    <w:rsid w:val="00803597"/>
    <w:rsid w:val="00804CFD"/>
    <w:rsid w:val="00805BEB"/>
    <w:rsid w:val="00806E7C"/>
    <w:rsid w:val="008117C2"/>
    <w:rsid w:val="00811B32"/>
    <w:rsid w:val="0081411B"/>
    <w:rsid w:val="008208AD"/>
    <w:rsid w:val="00821EFF"/>
    <w:rsid w:val="00823263"/>
    <w:rsid w:val="008319E9"/>
    <w:rsid w:val="00831A53"/>
    <w:rsid w:val="008325D8"/>
    <w:rsid w:val="00832744"/>
    <w:rsid w:val="00832757"/>
    <w:rsid w:val="00846C34"/>
    <w:rsid w:val="008476CC"/>
    <w:rsid w:val="00847F69"/>
    <w:rsid w:val="00850B9D"/>
    <w:rsid w:val="0085353B"/>
    <w:rsid w:val="008563CD"/>
    <w:rsid w:val="008625CE"/>
    <w:rsid w:val="00863018"/>
    <w:rsid w:val="0086373A"/>
    <w:rsid w:val="0086520C"/>
    <w:rsid w:val="00866201"/>
    <w:rsid w:val="0087088B"/>
    <w:rsid w:val="00871C61"/>
    <w:rsid w:val="00874C64"/>
    <w:rsid w:val="00880D00"/>
    <w:rsid w:val="00884615"/>
    <w:rsid w:val="00884781"/>
    <w:rsid w:val="00886D52"/>
    <w:rsid w:val="00893D32"/>
    <w:rsid w:val="00894EE9"/>
    <w:rsid w:val="008A02B2"/>
    <w:rsid w:val="008A4D41"/>
    <w:rsid w:val="008B2A7A"/>
    <w:rsid w:val="008B3C9F"/>
    <w:rsid w:val="008C2337"/>
    <w:rsid w:val="008C49B7"/>
    <w:rsid w:val="008C7959"/>
    <w:rsid w:val="008D343F"/>
    <w:rsid w:val="008D3849"/>
    <w:rsid w:val="008D5F44"/>
    <w:rsid w:val="008D5F6A"/>
    <w:rsid w:val="008D63BB"/>
    <w:rsid w:val="008D7852"/>
    <w:rsid w:val="008E126F"/>
    <w:rsid w:val="008E14D1"/>
    <w:rsid w:val="008E3EA5"/>
    <w:rsid w:val="008E73CF"/>
    <w:rsid w:val="008F023A"/>
    <w:rsid w:val="00903D52"/>
    <w:rsid w:val="0090503D"/>
    <w:rsid w:val="009112CF"/>
    <w:rsid w:val="009124A0"/>
    <w:rsid w:val="00913724"/>
    <w:rsid w:val="00914096"/>
    <w:rsid w:val="00914693"/>
    <w:rsid w:val="00914A86"/>
    <w:rsid w:val="00915CB2"/>
    <w:rsid w:val="00916305"/>
    <w:rsid w:val="00925808"/>
    <w:rsid w:val="009301CF"/>
    <w:rsid w:val="00931E96"/>
    <w:rsid w:val="0093225D"/>
    <w:rsid w:val="00941A5F"/>
    <w:rsid w:val="00942F67"/>
    <w:rsid w:val="009474C1"/>
    <w:rsid w:val="009606AD"/>
    <w:rsid w:val="0096159E"/>
    <w:rsid w:val="00963D6F"/>
    <w:rsid w:val="00967538"/>
    <w:rsid w:val="009711A9"/>
    <w:rsid w:val="009719F9"/>
    <w:rsid w:val="00971BEE"/>
    <w:rsid w:val="00971DA2"/>
    <w:rsid w:val="009722C8"/>
    <w:rsid w:val="009756B1"/>
    <w:rsid w:val="009869E7"/>
    <w:rsid w:val="00987D5B"/>
    <w:rsid w:val="0099284F"/>
    <w:rsid w:val="009964BD"/>
    <w:rsid w:val="009A032D"/>
    <w:rsid w:val="009A2107"/>
    <w:rsid w:val="009A33A8"/>
    <w:rsid w:val="009A3E1F"/>
    <w:rsid w:val="009A75A7"/>
    <w:rsid w:val="009A7D63"/>
    <w:rsid w:val="009B436C"/>
    <w:rsid w:val="009C45C4"/>
    <w:rsid w:val="009CA986"/>
    <w:rsid w:val="009D12AA"/>
    <w:rsid w:val="009D7256"/>
    <w:rsid w:val="009D7822"/>
    <w:rsid w:val="009E06F6"/>
    <w:rsid w:val="009E449F"/>
    <w:rsid w:val="009E5545"/>
    <w:rsid w:val="009E7BAA"/>
    <w:rsid w:val="009E7BB1"/>
    <w:rsid w:val="009E7DE8"/>
    <w:rsid w:val="009F4607"/>
    <w:rsid w:val="009F4C58"/>
    <w:rsid w:val="009F4CF7"/>
    <w:rsid w:val="009F5581"/>
    <w:rsid w:val="00A01948"/>
    <w:rsid w:val="00A05D0D"/>
    <w:rsid w:val="00A05E8B"/>
    <w:rsid w:val="00A06B9C"/>
    <w:rsid w:val="00A125F4"/>
    <w:rsid w:val="00A163B0"/>
    <w:rsid w:val="00A16AAF"/>
    <w:rsid w:val="00A20A0F"/>
    <w:rsid w:val="00A22BD7"/>
    <w:rsid w:val="00A25902"/>
    <w:rsid w:val="00A3190B"/>
    <w:rsid w:val="00A36552"/>
    <w:rsid w:val="00A42D1D"/>
    <w:rsid w:val="00A43138"/>
    <w:rsid w:val="00A43F5B"/>
    <w:rsid w:val="00A511F9"/>
    <w:rsid w:val="00A527D4"/>
    <w:rsid w:val="00A5308B"/>
    <w:rsid w:val="00A541C1"/>
    <w:rsid w:val="00A56186"/>
    <w:rsid w:val="00A57CF6"/>
    <w:rsid w:val="00A60636"/>
    <w:rsid w:val="00A60AC6"/>
    <w:rsid w:val="00A63FD3"/>
    <w:rsid w:val="00A65D3C"/>
    <w:rsid w:val="00A70415"/>
    <w:rsid w:val="00A7044B"/>
    <w:rsid w:val="00A7237E"/>
    <w:rsid w:val="00A7514F"/>
    <w:rsid w:val="00A75F02"/>
    <w:rsid w:val="00A763D8"/>
    <w:rsid w:val="00A813A6"/>
    <w:rsid w:val="00A81C04"/>
    <w:rsid w:val="00A83B8E"/>
    <w:rsid w:val="00A86096"/>
    <w:rsid w:val="00A903EC"/>
    <w:rsid w:val="00A933D7"/>
    <w:rsid w:val="00A97199"/>
    <w:rsid w:val="00AA2E58"/>
    <w:rsid w:val="00AB137B"/>
    <w:rsid w:val="00AB2471"/>
    <w:rsid w:val="00AB5D4F"/>
    <w:rsid w:val="00AB6744"/>
    <w:rsid w:val="00AC10DA"/>
    <w:rsid w:val="00AC10F2"/>
    <w:rsid w:val="00AC7082"/>
    <w:rsid w:val="00AD0BAA"/>
    <w:rsid w:val="00AD1584"/>
    <w:rsid w:val="00AD4833"/>
    <w:rsid w:val="00AD4AF5"/>
    <w:rsid w:val="00AD5670"/>
    <w:rsid w:val="00AD7012"/>
    <w:rsid w:val="00AD7ACF"/>
    <w:rsid w:val="00AE07AF"/>
    <w:rsid w:val="00AE21C6"/>
    <w:rsid w:val="00AE44D9"/>
    <w:rsid w:val="00AE72D1"/>
    <w:rsid w:val="00AF220F"/>
    <w:rsid w:val="00AF2EC0"/>
    <w:rsid w:val="00AF562D"/>
    <w:rsid w:val="00AF64CF"/>
    <w:rsid w:val="00AF7615"/>
    <w:rsid w:val="00B017DD"/>
    <w:rsid w:val="00B02F5A"/>
    <w:rsid w:val="00B03DE7"/>
    <w:rsid w:val="00B060E0"/>
    <w:rsid w:val="00B06964"/>
    <w:rsid w:val="00B10036"/>
    <w:rsid w:val="00B227B5"/>
    <w:rsid w:val="00B24E2B"/>
    <w:rsid w:val="00B25ADC"/>
    <w:rsid w:val="00B41E29"/>
    <w:rsid w:val="00B42133"/>
    <w:rsid w:val="00B42C0E"/>
    <w:rsid w:val="00B42ECD"/>
    <w:rsid w:val="00B51B9C"/>
    <w:rsid w:val="00B54668"/>
    <w:rsid w:val="00B56DA8"/>
    <w:rsid w:val="00B61134"/>
    <w:rsid w:val="00B61ABF"/>
    <w:rsid w:val="00B64FD3"/>
    <w:rsid w:val="00B75FCB"/>
    <w:rsid w:val="00B834E6"/>
    <w:rsid w:val="00B85F47"/>
    <w:rsid w:val="00B86772"/>
    <w:rsid w:val="00B9141B"/>
    <w:rsid w:val="00B925BB"/>
    <w:rsid w:val="00B9314B"/>
    <w:rsid w:val="00B936E1"/>
    <w:rsid w:val="00B966A8"/>
    <w:rsid w:val="00BA187C"/>
    <w:rsid w:val="00BA2DF0"/>
    <w:rsid w:val="00BA6912"/>
    <w:rsid w:val="00BA7817"/>
    <w:rsid w:val="00BB6730"/>
    <w:rsid w:val="00BB69C5"/>
    <w:rsid w:val="00BB6BE4"/>
    <w:rsid w:val="00BC1DE6"/>
    <w:rsid w:val="00BC4480"/>
    <w:rsid w:val="00BD4F50"/>
    <w:rsid w:val="00BD582C"/>
    <w:rsid w:val="00BD5D2D"/>
    <w:rsid w:val="00BE116C"/>
    <w:rsid w:val="00BE512A"/>
    <w:rsid w:val="00BE5F89"/>
    <w:rsid w:val="00BE76CF"/>
    <w:rsid w:val="00BF109A"/>
    <w:rsid w:val="00BF37EB"/>
    <w:rsid w:val="00BF426C"/>
    <w:rsid w:val="00BF4310"/>
    <w:rsid w:val="00BF613D"/>
    <w:rsid w:val="00C02A43"/>
    <w:rsid w:val="00C03665"/>
    <w:rsid w:val="00C104FC"/>
    <w:rsid w:val="00C1437A"/>
    <w:rsid w:val="00C15E3C"/>
    <w:rsid w:val="00C15FF5"/>
    <w:rsid w:val="00C16521"/>
    <w:rsid w:val="00C16874"/>
    <w:rsid w:val="00C23E3C"/>
    <w:rsid w:val="00C26401"/>
    <w:rsid w:val="00C325A1"/>
    <w:rsid w:val="00C34CEF"/>
    <w:rsid w:val="00C35A62"/>
    <w:rsid w:val="00C3600B"/>
    <w:rsid w:val="00C37959"/>
    <w:rsid w:val="00C42A64"/>
    <w:rsid w:val="00C42EA3"/>
    <w:rsid w:val="00C50324"/>
    <w:rsid w:val="00C54AFC"/>
    <w:rsid w:val="00C56679"/>
    <w:rsid w:val="00C56FC7"/>
    <w:rsid w:val="00C57F78"/>
    <w:rsid w:val="00C63966"/>
    <w:rsid w:val="00C65B8B"/>
    <w:rsid w:val="00C663FA"/>
    <w:rsid w:val="00C774E6"/>
    <w:rsid w:val="00C80A5A"/>
    <w:rsid w:val="00C819A7"/>
    <w:rsid w:val="00C83AD3"/>
    <w:rsid w:val="00C868F0"/>
    <w:rsid w:val="00C87642"/>
    <w:rsid w:val="00C87A54"/>
    <w:rsid w:val="00C87BAE"/>
    <w:rsid w:val="00CA08AC"/>
    <w:rsid w:val="00CA0E98"/>
    <w:rsid w:val="00CA1A81"/>
    <w:rsid w:val="00CA52EE"/>
    <w:rsid w:val="00CA5D2E"/>
    <w:rsid w:val="00CAD5F8"/>
    <w:rsid w:val="00CB13E7"/>
    <w:rsid w:val="00CB372E"/>
    <w:rsid w:val="00CB3F52"/>
    <w:rsid w:val="00CB4F4D"/>
    <w:rsid w:val="00CB5AE1"/>
    <w:rsid w:val="00CB6703"/>
    <w:rsid w:val="00CB744B"/>
    <w:rsid w:val="00CB7D3D"/>
    <w:rsid w:val="00CC4CE9"/>
    <w:rsid w:val="00CD038B"/>
    <w:rsid w:val="00CD22EE"/>
    <w:rsid w:val="00CD4C8C"/>
    <w:rsid w:val="00CE0E22"/>
    <w:rsid w:val="00CE16B9"/>
    <w:rsid w:val="00CE6AB9"/>
    <w:rsid w:val="00CE7D21"/>
    <w:rsid w:val="00CF3B5E"/>
    <w:rsid w:val="00CF5BFF"/>
    <w:rsid w:val="00CF5D0F"/>
    <w:rsid w:val="00CF6DD6"/>
    <w:rsid w:val="00D01142"/>
    <w:rsid w:val="00D034F9"/>
    <w:rsid w:val="00D052CE"/>
    <w:rsid w:val="00D1017A"/>
    <w:rsid w:val="00D11B74"/>
    <w:rsid w:val="00D23571"/>
    <w:rsid w:val="00D2455F"/>
    <w:rsid w:val="00D25894"/>
    <w:rsid w:val="00D26606"/>
    <w:rsid w:val="00D27B85"/>
    <w:rsid w:val="00D31A26"/>
    <w:rsid w:val="00D40EAB"/>
    <w:rsid w:val="00D42924"/>
    <w:rsid w:val="00D42CE8"/>
    <w:rsid w:val="00D50B16"/>
    <w:rsid w:val="00D54DB7"/>
    <w:rsid w:val="00D57ABA"/>
    <w:rsid w:val="00D6185B"/>
    <w:rsid w:val="00D61B12"/>
    <w:rsid w:val="00D63230"/>
    <w:rsid w:val="00D63D00"/>
    <w:rsid w:val="00D6653C"/>
    <w:rsid w:val="00D67AB1"/>
    <w:rsid w:val="00D745E2"/>
    <w:rsid w:val="00D7758B"/>
    <w:rsid w:val="00D8314A"/>
    <w:rsid w:val="00D83428"/>
    <w:rsid w:val="00D836C0"/>
    <w:rsid w:val="00D85655"/>
    <w:rsid w:val="00D86CBC"/>
    <w:rsid w:val="00D879E9"/>
    <w:rsid w:val="00D92F1C"/>
    <w:rsid w:val="00DA7032"/>
    <w:rsid w:val="00DA7269"/>
    <w:rsid w:val="00DA772B"/>
    <w:rsid w:val="00DB0D42"/>
    <w:rsid w:val="00DB12C5"/>
    <w:rsid w:val="00DB38E6"/>
    <w:rsid w:val="00DB391B"/>
    <w:rsid w:val="00DB4A97"/>
    <w:rsid w:val="00DB6C1D"/>
    <w:rsid w:val="00DC5F36"/>
    <w:rsid w:val="00DC78BC"/>
    <w:rsid w:val="00DD0363"/>
    <w:rsid w:val="00DD590C"/>
    <w:rsid w:val="00DD64B0"/>
    <w:rsid w:val="00DD7746"/>
    <w:rsid w:val="00DE070F"/>
    <w:rsid w:val="00DE278E"/>
    <w:rsid w:val="00DE5B4B"/>
    <w:rsid w:val="00DE8E77"/>
    <w:rsid w:val="00DF2374"/>
    <w:rsid w:val="00DF3C35"/>
    <w:rsid w:val="00DF5C08"/>
    <w:rsid w:val="00E00435"/>
    <w:rsid w:val="00E01A4F"/>
    <w:rsid w:val="00E02C12"/>
    <w:rsid w:val="00E13FE1"/>
    <w:rsid w:val="00E2410D"/>
    <w:rsid w:val="00E27AEA"/>
    <w:rsid w:val="00E324D1"/>
    <w:rsid w:val="00E338AA"/>
    <w:rsid w:val="00E43FC5"/>
    <w:rsid w:val="00E4581A"/>
    <w:rsid w:val="00E45CBB"/>
    <w:rsid w:val="00E46B17"/>
    <w:rsid w:val="00E526BE"/>
    <w:rsid w:val="00E6040A"/>
    <w:rsid w:val="00E64385"/>
    <w:rsid w:val="00E66344"/>
    <w:rsid w:val="00E72728"/>
    <w:rsid w:val="00E73095"/>
    <w:rsid w:val="00E817CB"/>
    <w:rsid w:val="00E84DD6"/>
    <w:rsid w:val="00E90F85"/>
    <w:rsid w:val="00E91098"/>
    <w:rsid w:val="00E9135E"/>
    <w:rsid w:val="00E92104"/>
    <w:rsid w:val="00E93588"/>
    <w:rsid w:val="00E977D4"/>
    <w:rsid w:val="00EA0D3E"/>
    <w:rsid w:val="00EB470E"/>
    <w:rsid w:val="00EC3D05"/>
    <w:rsid w:val="00EC48E5"/>
    <w:rsid w:val="00EC5C5A"/>
    <w:rsid w:val="00EC69C6"/>
    <w:rsid w:val="00EC6DDA"/>
    <w:rsid w:val="00ED1768"/>
    <w:rsid w:val="00ED2B54"/>
    <w:rsid w:val="00EE1C88"/>
    <w:rsid w:val="00EF2509"/>
    <w:rsid w:val="00EF47E9"/>
    <w:rsid w:val="00F00A6C"/>
    <w:rsid w:val="00F00EFA"/>
    <w:rsid w:val="00F03555"/>
    <w:rsid w:val="00F04550"/>
    <w:rsid w:val="00F051FA"/>
    <w:rsid w:val="00F153C7"/>
    <w:rsid w:val="00F211B3"/>
    <w:rsid w:val="00F219F2"/>
    <w:rsid w:val="00F21D3C"/>
    <w:rsid w:val="00F22992"/>
    <w:rsid w:val="00F24B82"/>
    <w:rsid w:val="00F25325"/>
    <w:rsid w:val="00F3061E"/>
    <w:rsid w:val="00F31DE7"/>
    <w:rsid w:val="00F42F5C"/>
    <w:rsid w:val="00F452D4"/>
    <w:rsid w:val="00F45490"/>
    <w:rsid w:val="00F4657D"/>
    <w:rsid w:val="00F46CC8"/>
    <w:rsid w:val="00F51A72"/>
    <w:rsid w:val="00F53BDA"/>
    <w:rsid w:val="00F5495D"/>
    <w:rsid w:val="00F5545F"/>
    <w:rsid w:val="00F55A25"/>
    <w:rsid w:val="00F635A0"/>
    <w:rsid w:val="00F63F89"/>
    <w:rsid w:val="00F64306"/>
    <w:rsid w:val="00F7179D"/>
    <w:rsid w:val="00F72763"/>
    <w:rsid w:val="00F72E17"/>
    <w:rsid w:val="00F7378D"/>
    <w:rsid w:val="00F75061"/>
    <w:rsid w:val="00F76A80"/>
    <w:rsid w:val="00F77FC0"/>
    <w:rsid w:val="00F81445"/>
    <w:rsid w:val="00F83063"/>
    <w:rsid w:val="00F91955"/>
    <w:rsid w:val="00F91DD5"/>
    <w:rsid w:val="00F93182"/>
    <w:rsid w:val="00F943BE"/>
    <w:rsid w:val="00F94D6D"/>
    <w:rsid w:val="00FA2CF4"/>
    <w:rsid w:val="00FA4799"/>
    <w:rsid w:val="00FA48FC"/>
    <w:rsid w:val="00FA7B7F"/>
    <w:rsid w:val="00FB3EBF"/>
    <w:rsid w:val="00FB56C5"/>
    <w:rsid w:val="00FB56CB"/>
    <w:rsid w:val="00FB7B43"/>
    <w:rsid w:val="00FC23A2"/>
    <w:rsid w:val="00FC2F0A"/>
    <w:rsid w:val="00FC40AD"/>
    <w:rsid w:val="00FC6A17"/>
    <w:rsid w:val="00FC6F62"/>
    <w:rsid w:val="00FD79DD"/>
    <w:rsid w:val="00FE10E0"/>
    <w:rsid w:val="00FE15DE"/>
    <w:rsid w:val="00FE47BE"/>
    <w:rsid w:val="00FF0C77"/>
    <w:rsid w:val="00FF1B85"/>
    <w:rsid w:val="00FF1F24"/>
    <w:rsid w:val="00FF6790"/>
    <w:rsid w:val="0130B996"/>
    <w:rsid w:val="019B965D"/>
    <w:rsid w:val="01AC06EB"/>
    <w:rsid w:val="01B206CB"/>
    <w:rsid w:val="01BF56A6"/>
    <w:rsid w:val="01D234C4"/>
    <w:rsid w:val="01DDCAC5"/>
    <w:rsid w:val="02119F0C"/>
    <w:rsid w:val="022FEE6E"/>
    <w:rsid w:val="024AC97D"/>
    <w:rsid w:val="024E0EF9"/>
    <w:rsid w:val="02667E20"/>
    <w:rsid w:val="026F34F4"/>
    <w:rsid w:val="0276FA41"/>
    <w:rsid w:val="027BAA6E"/>
    <w:rsid w:val="02889ABA"/>
    <w:rsid w:val="0294131A"/>
    <w:rsid w:val="029ABFA2"/>
    <w:rsid w:val="029E19A1"/>
    <w:rsid w:val="02A9182A"/>
    <w:rsid w:val="02C5F7B7"/>
    <w:rsid w:val="02C6FA51"/>
    <w:rsid w:val="02D5739C"/>
    <w:rsid w:val="02D63CEA"/>
    <w:rsid w:val="02EBB139"/>
    <w:rsid w:val="02F7E94A"/>
    <w:rsid w:val="02FC10B4"/>
    <w:rsid w:val="0302864E"/>
    <w:rsid w:val="03034595"/>
    <w:rsid w:val="030C88B8"/>
    <w:rsid w:val="03217027"/>
    <w:rsid w:val="032C520A"/>
    <w:rsid w:val="033FEAC1"/>
    <w:rsid w:val="0343D0A5"/>
    <w:rsid w:val="0351E44E"/>
    <w:rsid w:val="035E3013"/>
    <w:rsid w:val="036A3BE7"/>
    <w:rsid w:val="037B88CC"/>
    <w:rsid w:val="0385671A"/>
    <w:rsid w:val="03A6FBBD"/>
    <w:rsid w:val="03A820AC"/>
    <w:rsid w:val="03B1AC61"/>
    <w:rsid w:val="03C9F3B3"/>
    <w:rsid w:val="03D8E867"/>
    <w:rsid w:val="03DA21EF"/>
    <w:rsid w:val="03DE11A2"/>
    <w:rsid w:val="03E699DE"/>
    <w:rsid w:val="04198938"/>
    <w:rsid w:val="0422C4C9"/>
    <w:rsid w:val="0448D5F7"/>
    <w:rsid w:val="046142AE"/>
    <w:rsid w:val="0477384A"/>
    <w:rsid w:val="0495C814"/>
    <w:rsid w:val="049914D8"/>
    <w:rsid w:val="049AA39C"/>
    <w:rsid w:val="04A0127F"/>
    <w:rsid w:val="04D041C7"/>
    <w:rsid w:val="04E530AC"/>
    <w:rsid w:val="04EC6919"/>
    <w:rsid w:val="04FC1154"/>
    <w:rsid w:val="05305951"/>
    <w:rsid w:val="0532F141"/>
    <w:rsid w:val="05375455"/>
    <w:rsid w:val="053AAE54"/>
    <w:rsid w:val="053DF080"/>
    <w:rsid w:val="053F0472"/>
    <w:rsid w:val="05468FC6"/>
    <w:rsid w:val="0578776E"/>
    <w:rsid w:val="0579EE5F"/>
    <w:rsid w:val="059BE7BF"/>
    <w:rsid w:val="05AD56E3"/>
    <w:rsid w:val="05B34B30"/>
    <w:rsid w:val="05C17504"/>
    <w:rsid w:val="05D09FCA"/>
    <w:rsid w:val="05D5AFCB"/>
    <w:rsid w:val="05D5FE47"/>
    <w:rsid w:val="06115154"/>
    <w:rsid w:val="06193CD6"/>
    <w:rsid w:val="062A04FE"/>
    <w:rsid w:val="062BFE37"/>
    <w:rsid w:val="06464E0E"/>
    <w:rsid w:val="065472CA"/>
    <w:rsid w:val="0654A8D1"/>
    <w:rsid w:val="065EF006"/>
    <w:rsid w:val="0684703C"/>
    <w:rsid w:val="068DC920"/>
    <w:rsid w:val="06931A94"/>
    <w:rsid w:val="06AA7D52"/>
    <w:rsid w:val="06B5CE74"/>
    <w:rsid w:val="06BD0E57"/>
    <w:rsid w:val="06C21218"/>
    <w:rsid w:val="06C82DA3"/>
    <w:rsid w:val="06EB671F"/>
    <w:rsid w:val="06F88524"/>
    <w:rsid w:val="06FC8BCB"/>
    <w:rsid w:val="070ED4CF"/>
    <w:rsid w:val="072F9A40"/>
    <w:rsid w:val="0741AA4E"/>
    <w:rsid w:val="074A4AA1"/>
    <w:rsid w:val="07587F0D"/>
    <w:rsid w:val="07667D86"/>
    <w:rsid w:val="0767FF0F"/>
    <w:rsid w:val="077441B8"/>
    <w:rsid w:val="07785A6D"/>
    <w:rsid w:val="0778C284"/>
    <w:rsid w:val="0789636E"/>
    <w:rsid w:val="07984BF8"/>
    <w:rsid w:val="079BFF0B"/>
    <w:rsid w:val="07C32856"/>
    <w:rsid w:val="07E80921"/>
    <w:rsid w:val="07F0D00B"/>
    <w:rsid w:val="07FE196B"/>
    <w:rsid w:val="0836CDB1"/>
    <w:rsid w:val="084C213D"/>
    <w:rsid w:val="08511D88"/>
    <w:rsid w:val="086BD97C"/>
    <w:rsid w:val="087763EA"/>
    <w:rsid w:val="08831AAE"/>
    <w:rsid w:val="088B8BF6"/>
    <w:rsid w:val="088CA568"/>
    <w:rsid w:val="0895E35C"/>
    <w:rsid w:val="0899584B"/>
    <w:rsid w:val="089E5B11"/>
    <w:rsid w:val="08A7C603"/>
    <w:rsid w:val="08B51D96"/>
    <w:rsid w:val="08CEBE25"/>
    <w:rsid w:val="08DF7E2A"/>
    <w:rsid w:val="08E138FF"/>
    <w:rsid w:val="09021B16"/>
    <w:rsid w:val="092DBB42"/>
    <w:rsid w:val="094E3FDA"/>
    <w:rsid w:val="095A98AE"/>
    <w:rsid w:val="097125C2"/>
    <w:rsid w:val="097A6200"/>
    <w:rsid w:val="0985AE58"/>
    <w:rsid w:val="0994EB23"/>
    <w:rsid w:val="099D0A7F"/>
    <w:rsid w:val="09AC90FC"/>
    <w:rsid w:val="09C30B55"/>
    <w:rsid w:val="0A816A16"/>
    <w:rsid w:val="0AA2F9D0"/>
    <w:rsid w:val="0AAE6798"/>
    <w:rsid w:val="0ABED921"/>
    <w:rsid w:val="0ADA93A9"/>
    <w:rsid w:val="0AFFB75B"/>
    <w:rsid w:val="0B006B79"/>
    <w:rsid w:val="0B075BE5"/>
    <w:rsid w:val="0B08565C"/>
    <w:rsid w:val="0B0CEB8B"/>
    <w:rsid w:val="0B1AF49C"/>
    <w:rsid w:val="0B36CC77"/>
    <w:rsid w:val="0B606562"/>
    <w:rsid w:val="0B7D56FD"/>
    <w:rsid w:val="0B91B902"/>
    <w:rsid w:val="0B92713D"/>
    <w:rsid w:val="0B951164"/>
    <w:rsid w:val="0B9ABDA5"/>
    <w:rsid w:val="0BA0203F"/>
    <w:rsid w:val="0BC32CB8"/>
    <w:rsid w:val="0BF85C51"/>
    <w:rsid w:val="0C0406D5"/>
    <w:rsid w:val="0C502C46"/>
    <w:rsid w:val="0C55B154"/>
    <w:rsid w:val="0C59FB32"/>
    <w:rsid w:val="0C77E31E"/>
    <w:rsid w:val="0C8975A6"/>
    <w:rsid w:val="0C99E98D"/>
    <w:rsid w:val="0CA85745"/>
    <w:rsid w:val="0CB0DB48"/>
    <w:rsid w:val="0CB0E5E0"/>
    <w:rsid w:val="0CB13FEF"/>
    <w:rsid w:val="0CC5FC03"/>
    <w:rsid w:val="0CD5869D"/>
    <w:rsid w:val="0CE0B081"/>
    <w:rsid w:val="0CEAC76E"/>
    <w:rsid w:val="0CF2E872"/>
    <w:rsid w:val="0CF669AF"/>
    <w:rsid w:val="0CF9F584"/>
    <w:rsid w:val="0D068BC1"/>
    <w:rsid w:val="0D0CFFDF"/>
    <w:rsid w:val="0D1236F2"/>
    <w:rsid w:val="0D26FD9E"/>
    <w:rsid w:val="0D4F2768"/>
    <w:rsid w:val="0D51A1AB"/>
    <w:rsid w:val="0D5D016B"/>
    <w:rsid w:val="0D65D902"/>
    <w:rsid w:val="0D6BF48D"/>
    <w:rsid w:val="0D81E3AE"/>
    <w:rsid w:val="0D9FD736"/>
    <w:rsid w:val="0DA96398"/>
    <w:rsid w:val="0DB7CAD5"/>
    <w:rsid w:val="0E09F5F4"/>
    <w:rsid w:val="0E11ED17"/>
    <w:rsid w:val="0E1863AC"/>
    <w:rsid w:val="0E264F1C"/>
    <w:rsid w:val="0E40D83F"/>
    <w:rsid w:val="0E45E698"/>
    <w:rsid w:val="0E4822BA"/>
    <w:rsid w:val="0E6B9582"/>
    <w:rsid w:val="0E84D30F"/>
    <w:rsid w:val="0E85CF2E"/>
    <w:rsid w:val="0E8697CF"/>
    <w:rsid w:val="0E9E69FE"/>
    <w:rsid w:val="0EA50203"/>
    <w:rsid w:val="0EABF8EA"/>
    <w:rsid w:val="0EB567F9"/>
    <w:rsid w:val="0EBB3508"/>
    <w:rsid w:val="0EC46196"/>
    <w:rsid w:val="0EC600C0"/>
    <w:rsid w:val="0EC915E0"/>
    <w:rsid w:val="0ED56A97"/>
    <w:rsid w:val="0EDB9AA5"/>
    <w:rsid w:val="0F06D367"/>
    <w:rsid w:val="0F0C8B46"/>
    <w:rsid w:val="0F0E2975"/>
    <w:rsid w:val="0F1600D0"/>
    <w:rsid w:val="0F19CA0E"/>
    <w:rsid w:val="0F31CE13"/>
    <w:rsid w:val="0F54A868"/>
    <w:rsid w:val="0F5F630D"/>
    <w:rsid w:val="0F6F31DE"/>
    <w:rsid w:val="0F734249"/>
    <w:rsid w:val="0F7A2999"/>
    <w:rsid w:val="0F82AD9C"/>
    <w:rsid w:val="0F8B5262"/>
    <w:rsid w:val="0FA0B654"/>
    <w:rsid w:val="0FA7A6EC"/>
    <w:rsid w:val="0FB253D2"/>
    <w:rsid w:val="0FC6C512"/>
    <w:rsid w:val="0FD35B4F"/>
    <w:rsid w:val="0FDFCFCE"/>
    <w:rsid w:val="0FE47FFB"/>
    <w:rsid w:val="0FF7F079"/>
    <w:rsid w:val="0FFE1797"/>
    <w:rsid w:val="100A706B"/>
    <w:rsid w:val="1016A87C"/>
    <w:rsid w:val="103CD4AD"/>
    <w:rsid w:val="104F3489"/>
    <w:rsid w:val="104FE22C"/>
    <w:rsid w:val="105475B3"/>
    <w:rsid w:val="105EE75C"/>
    <w:rsid w:val="107CDFAE"/>
    <w:rsid w:val="108039AD"/>
    <w:rsid w:val="10808E52"/>
    <w:rsid w:val="10B24C03"/>
    <w:rsid w:val="10C2BC91"/>
    <w:rsid w:val="10CA8D71"/>
    <w:rsid w:val="10E4EA3E"/>
    <w:rsid w:val="10E75D4E"/>
    <w:rsid w:val="11078C42"/>
    <w:rsid w:val="111FA4CA"/>
    <w:rsid w:val="112FD997"/>
    <w:rsid w:val="11309E1B"/>
    <w:rsid w:val="113C23B6"/>
    <w:rsid w:val="1143A51F"/>
    <w:rsid w:val="1148C95E"/>
    <w:rsid w:val="11692BD0"/>
    <w:rsid w:val="1193C0DA"/>
    <w:rsid w:val="119F6590"/>
    <w:rsid w:val="11A29D50"/>
    <w:rsid w:val="11BDFCD0"/>
    <w:rsid w:val="11BE9EE0"/>
    <w:rsid w:val="11E07102"/>
    <w:rsid w:val="11F688DD"/>
    <w:rsid w:val="1209FA56"/>
    <w:rsid w:val="1211DC49"/>
    <w:rsid w:val="1237E864"/>
    <w:rsid w:val="1254F6A5"/>
    <w:rsid w:val="125C3AA5"/>
    <w:rsid w:val="126C9FD2"/>
    <w:rsid w:val="12CFB815"/>
    <w:rsid w:val="12D043FA"/>
    <w:rsid w:val="12D118DB"/>
    <w:rsid w:val="12EA1DBD"/>
    <w:rsid w:val="12EB2B49"/>
    <w:rsid w:val="13035787"/>
    <w:rsid w:val="130E17AC"/>
    <w:rsid w:val="1318D251"/>
    <w:rsid w:val="132D3456"/>
    <w:rsid w:val="132DA395"/>
    <w:rsid w:val="134179B5"/>
    <w:rsid w:val="1341C92C"/>
    <w:rsid w:val="136B0808"/>
    <w:rsid w:val="1379C954"/>
    <w:rsid w:val="1386A6F3"/>
    <w:rsid w:val="13AF381E"/>
    <w:rsid w:val="13B0DE70"/>
    <w:rsid w:val="13B4CEEC"/>
    <w:rsid w:val="13D76CD3"/>
    <w:rsid w:val="13E48EF5"/>
    <w:rsid w:val="13F8963E"/>
    <w:rsid w:val="1403D2DD"/>
    <w:rsid w:val="140A1ABE"/>
    <w:rsid w:val="143B1ACA"/>
    <w:rsid w:val="146C1FEE"/>
    <w:rsid w:val="14871850"/>
    <w:rsid w:val="1494B127"/>
    <w:rsid w:val="149DFF73"/>
    <w:rsid w:val="14A6FE48"/>
    <w:rsid w:val="14A9613B"/>
    <w:rsid w:val="14A9E80D"/>
    <w:rsid w:val="14BBF718"/>
    <w:rsid w:val="14C0BE1D"/>
    <w:rsid w:val="14CB619C"/>
    <w:rsid w:val="14D0F142"/>
    <w:rsid w:val="14D71860"/>
    <w:rsid w:val="14EBDF0C"/>
    <w:rsid w:val="1509CCC6"/>
    <w:rsid w:val="15406095"/>
    <w:rsid w:val="155CA588"/>
    <w:rsid w:val="155CB390"/>
    <w:rsid w:val="156299D5"/>
    <w:rsid w:val="1567549A"/>
    <w:rsid w:val="15818E46"/>
    <w:rsid w:val="159A71C4"/>
    <w:rsid w:val="15BC23F2"/>
    <w:rsid w:val="15C069AA"/>
    <w:rsid w:val="15D68684"/>
    <w:rsid w:val="15E30696"/>
    <w:rsid w:val="15FD2B12"/>
    <w:rsid w:val="1605F716"/>
    <w:rsid w:val="160B7C24"/>
    <w:rsid w:val="160D36F9"/>
    <w:rsid w:val="1618C4D7"/>
    <w:rsid w:val="16239CCF"/>
    <w:rsid w:val="16324175"/>
    <w:rsid w:val="163C057B"/>
    <w:rsid w:val="16425D0C"/>
    <w:rsid w:val="1642802D"/>
    <w:rsid w:val="165BEB73"/>
    <w:rsid w:val="16699A75"/>
    <w:rsid w:val="16800AE3"/>
    <w:rsid w:val="16998D4F"/>
    <w:rsid w:val="16A0BB24"/>
    <w:rsid w:val="16A6CA9B"/>
    <w:rsid w:val="16BAD40D"/>
    <w:rsid w:val="16C030E2"/>
    <w:rsid w:val="16C2721C"/>
    <w:rsid w:val="16C5C088"/>
    <w:rsid w:val="16D6156B"/>
    <w:rsid w:val="16F4F4AC"/>
    <w:rsid w:val="16FB578B"/>
    <w:rsid w:val="17372914"/>
    <w:rsid w:val="1746B97C"/>
    <w:rsid w:val="175A84B6"/>
    <w:rsid w:val="175D7E2B"/>
    <w:rsid w:val="176667D0"/>
    <w:rsid w:val="176C2FC7"/>
    <w:rsid w:val="176CD1D7"/>
    <w:rsid w:val="1775A96E"/>
    <w:rsid w:val="177ED6F7"/>
    <w:rsid w:val="17B72696"/>
    <w:rsid w:val="17B80AE2"/>
    <w:rsid w:val="17C83934"/>
    <w:rsid w:val="17D94235"/>
    <w:rsid w:val="17EEC6EA"/>
    <w:rsid w:val="1807FA8C"/>
    <w:rsid w:val="1811C3AA"/>
    <w:rsid w:val="18251365"/>
    <w:rsid w:val="182B3A83"/>
    <w:rsid w:val="1832891B"/>
    <w:rsid w:val="18456997"/>
    <w:rsid w:val="1859AEF6"/>
    <w:rsid w:val="186B8145"/>
    <w:rsid w:val="187CC7AF"/>
    <w:rsid w:val="1886AC78"/>
    <w:rsid w:val="188CF03C"/>
    <w:rsid w:val="189342B5"/>
    <w:rsid w:val="189BF989"/>
    <w:rsid w:val="18AD139D"/>
    <w:rsid w:val="18BDB6FC"/>
    <w:rsid w:val="18DC14F0"/>
    <w:rsid w:val="18E2307B"/>
    <w:rsid w:val="18E258B4"/>
    <w:rsid w:val="1916B6DC"/>
    <w:rsid w:val="191762D7"/>
    <w:rsid w:val="19225F96"/>
    <w:rsid w:val="19294166"/>
    <w:rsid w:val="192BB059"/>
    <w:rsid w:val="194B8FD6"/>
    <w:rsid w:val="195DEE0A"/>
    <w:rsid w:val="1970B1E0"/>
    <w:rsid w:val="198FC2F7"/>
    <w:rsid w:val="19A55E84"/>
    <w:rsid w:val="19B1DE96"/>
    <w:rsid w:val="19BE9D0C"/>
    <w:rsid w:val="19C54300"/>
    <w:rsid w:val="19D15FE7"/>
    <w:rsid w:val="1A3481F9"/>
    <w:rsid w:val="1A3FE946"/>
    <w:rsid w:val="1A43B9FA"/>
    <w:rsid w:val="1A47A3FB"/>
    <w:rsid w:val="1A59875D"/>
    <w:rsid w:val="1A5A7269"/>
    <w:rsid w:val="1A62A3D3"/>
    <w:rsid w:val="1A6EAB88"/>
    <w:rsid w:val="1A70C214"/>
    <w:rsid w:val="1A741080"/>
    <w:rsid w:val="1A836944"/>
    <w:rsid w:val="1AB6507B"/>
    <w:rsid w:val="1ABB79B6"/>
    <w:rsid w:val="1ABE2FF7"/>
    <w:rsid w:val="1AD07F8F"/>
    <w:rsid w:val="1AD0AF6B"/>
    <w:rsid w:val="1AD0B165"/>
    <w:rsid w:val="1AD940FB"/>
    <w:rsid w:val="1ADB6C0A"/>
    <w:rsid w:val="1AE862D1"/>
    <w:rsid w:val="1AFA7D21"/>
    <w:rsid w:val="1B225B37"/>
    <w:rsid w:val="1B338C4A"/>
    <w:rsid w:val="1B5AEEBA"/>
    <w:rsid w:val="1B6A2FAB"/>
    <w:rsid w:val="1B6C98D0"/>
    <w:rsid w:val="1B6F648C"/>
    <w:rsid w:val="1B97C64D"/>
    <w:rsid w:val="1BA15107"/>
    <w:rsid w:val="1BA58903"/>
    <w:rsid w:val="1BB3D0F9"/>
    <w:rsid w:val="1BBBDA2A"/>
    <w:rsid w:val="1BDC1E4E"/>
    <w:rsid w:val="1BEA7FC6"/>
    <w:rsid w:val="1BEF4E41"/>
    <w:rsid w:val="1BFCE09D"/>
    <w:rsid w:val="1C0531CF"/>
    <w:rsid w:val="1C24BCEF"/>
    <w:rsid w:val="1C534FCC"/>
    <w:rsid w:val="1C69D56A"/>
    <w:rsid w:val="1C71C2F0"/>
    <w:rsid w:val="1C7C5BD7"/>
    <w:rsid w:val="1C8368E9"/>
    <w:rsid w:val="1CABDE77"/>
    <w:rsid w:val="1CB26A3C"/>
    <w:rsid w:val="1CC0F680"/>
    <w:rsid w:val="1CD94C33"/>
    <w:rsid w:val="1CDF35E8"/>
    <w:rsid w:val="1CE7EBC1"/>
    <w:rsid w:val="1CECC69C"/>
    <w:rsid w:val="1CFF950A"/>
    <w:rsid w:val="1D1C6014"/>
    <w:rsid w:val="1D29A652"/>
    <w:rsid w:val="1D349D65"/>
    <w:rsid w:val="1D4888B5"/>
    <w:rsid w:val="1D4E2A69"/>
    <w:rsid w:val="1D778A08"/>
    <w:rsid w:val="1D848B67"/>
    <w:rsid w:val="1D86A146"/>
    <w:rsid w:val="1D90B265"/>
    <w:rsid w:val="1D9CD2A3"/>
    <w:rsid w:val="1DA422E3"/>
    <w:rsid w:val="1DACA6E6"/>
    <w:rsid w:val="1DE35ED1"/>
    <w:rsid w:val="1DEC5213"/>
    <w:rsid w:val="1DF7CB6E"/>
    <w:rsid w:val="1E042442"/>
    <w:rsid w:val="1E293539"/>
    <w:rsid w:val="1E37B821"/>
    <w:rsid w:val="1E50D5E6"/>
    <w:rsid w:val="1E5C31A0"/>
    <w:rsid w:val="1E8154A5"/>
    <w:rsid w:val="1E815F3D"/>
    <w:rsid w:val="1E84745D"/>
    <w:rsid w:val="1E9A5F61"/>
    <w:rsid w:val="1EA32C60"/>
    <w:rsid w:val="1EED0FEA"/>
    <w:rsid w:val="1EFC9667"/>
    <w:rsid w:val="1F1BE5E2"/>
    <w:rsid w:val="1F1D1395"/>
    <w:rsid w:val="1F280052"/>
    <w:rsid w:val="1F2CF880"/>
    <w:rsid w:val="1F36D53B"/>
    <w:rsid w:val="1F41540A"/>
    <w:rsid w:val="1F585158"/>
    <w:rsid w:val="1F5BEF3B"/>
    <w:rsid w:val="1F60772F"/>
    <w:rsid w:val="1F87BDCD"/>
    <w:rsid w:val="1F8D0E8E"/>
    <w:rsid w:val="1FCC12AC"/>
    <w:rsid w:val="1FE09574"/>
    <w:rsid w:val="1FE6D938"/>
    <w:rsid w:val="1FF59989"/>
    <w:rsid w:val="201038D7"/>
    <w:rsid w:val="2010AF8C"/>
    <w:rsid w:val="201E52FB"/>
    <w:rsid w:val="20338865"/>
    <w:rsid w:val="2089D1D2"/>
    <w:rsid w:val="208DBB26"/>
    <w:rsid w:val="2092ED4D"/>
    <w:rsid w:val="209EC32C"/>
    <w:rsid w:val="20C80A2B"/>
    <w:rsid w:val="211D55FD"/>
    <w:rsid w:val="212977E3"/>
    <w:rsid w:val="214154AA"/>
    <w:rsid w:val="21453413"/>
    <w:rsid w:val="2146F980"/>
    <w:rsid w:val="2148948D"/>
    <w:rsid w:val="2158E875"/>
    <w:rsid w:val="217698C6"/>
    <w:rsid w:val="217D7E9A"/>
    <w:rsid w:val="21D27AF5"/>
    <w:rsid w:val="21D85A12"/>
    <w:rsid w:val="21DE0563"/>
    <w:rsid w:val="21EB4FBE"/>
    <w:rsid w:val="21F36F1A"/>
    <w:rsid w:val="21F90958"/>
    <w:rsid w:val="21FA2DB0"/>
    <w:rsid w:val="2214675C"/>
    <w:rsid w:val="222D4042"/>
    <w:rsid w:val="222E1B9E"/>
    <w:rsid w:val="22314CB7"/>
    <w:rsid w:val="223A5347"/>
    <w:rsid w:val="223E3318"/>
    <w:rsid w:val="224EE10F"/>
    <w:rsid w:val="2263751C"/>
    <w:rsid w:val="2266A7AB"/>
    <w:rsid w:val="227C92AF"/>
    <w:rsid w:val="227CC580"/>
    <w:rsid w:val="227EA118"/>
    <w:rsid w:val="228EC9A5"/>
    <w:rsid w:val="22ABBB40"/>
    <w:rsid w:val="22B63201"/>
    <w:rsid w:val="22D8541B"/>
    <w:rsid w:val="22DCF23A"/>
    <w:rsid w:val="22ECFF1C"/>
    <w:rsid w:val="22EFE8E1"/>
    <w:rsid w:val="22F4EBA7"/>
    <w:rsid w:val="2303F0D7"/>
    <w:rsid w:val="232B67A5"/>
    <w:rsid w:val="232D2FB3"/>
    <w:rsid w:val="2339931F"/>
    <w:rsid w:val="233B9D6B"/>
    <w:rsid w:val="2340C86A"/>
    <w:rsid w:val="2340D302"/>
    <w:rsid w:val="2342DFC3"/>
    <w:rsid w:val="235F4CA1"/>
    <w:rsid w:val="2367D19F"/>
    <w:rsid w:val="23718F2A"/>
    <w:rsid w:val="2379AE86"/>
    <w:rsid w:val="237B3785"/>
    <w:rsid w:val="238D0359"/>
    <w:rsid w:val="23A3D451"/>
    <w:rsid w:val="23AB0226"/>
    <w:rsid w:val="23BE8F4A"/>
    <w:rsid w:val="23C1025A"/>
    <w:rsid w:val="23CBC6EA"/>
    <w:rsid w:val="23D8206B"/>
    <w:rsid w:val="23E6CB8C"/>
    <w:rsid w:val="24064CDD"/>
    <w:rsid w:val="240A8CD0"/>
    <w:rsid w:val="2415C8C2"/>
    <w:rsid w:val="2432487B"/>
    <w:rsid w:val="2457B33B"/>
    <w:rsid w:val="245924A4"/>
    <w:rsid w:val="24629981"/>
    <w:rsid w:val="2463B2F3"/>
    <w:rsid w:val="246DFD5E"/>
    <w:rsid w:val="2489F579"/>
    <w:rsid w:val="24B1A18F"/>
    <w:rsid w:val="24C62988"/>
    <w:rsid w:val="24E6F866"/>
    <w:rsid w:val="25035E1C"/>
    <w:rsid w:val="250B29E4"/>
    <w:rsid w:val="251EA5F5"/>
    <w:rsid w:val="253153A0"/>
    <w:rsid w:val="25343EA9"/>
    <w:rsid w:val="254013F1"/>
    <w:rsid w:val="2566F51F"/>
    <w:rsid w:val="2573D009"/>
    <w:rsid w:val="257CF717"/>
    <w:rsid w:val="2592DAA5"/>
    <w:rsid w:val="259A1A88"/>
    <w:rsid w:val="259F081E"/>
    <w:rsid w:val="25C5E91A"/>
    <w:rsid w:val="25C7AF82"/>
    <w:rsid w:val="25C91048"/>
    <w:rsid w:val="25F8D051"/>
    <w:rsid w:val="260D3DE9"/>
    <w:rsid w:val="261267ED"/>
    <w:rsid w:val="261B8368"/>
    <w:rsid w:val="261CD996"/>
    <w:rsid w:val="265405D8"/>
    <w:rsid w:val="265EE6C0"/>
    <w:rsid w:val="2670E148"/>
    <w:rsid w:val="26727F77"/>
    <w:rsid w:val="26765EE0"/>
    <w:rsid w:val="267E13D0"/>
    <w:rsid w:val="26A71B08"/>
    <w:rsid w:val="26AFC649"/>
    <w:rsid w:val="26BB0D51"/>
    <w:rsid w:val="26BC09ED"/>
    <w:rsid w:val="26E010D4"/>
    <w:rsid w:val="26E2E051"/>
    <w:rsid w:val="26EBC8FB"/>
    <w:rsid w:val="26ED40E7"/>
    <w:rsid w:val="2701BF92"/>
    <w:rsid w:val="271F3D12"/>
    <w:rsid w:val="273B3193"/>
    <w:rsid w:val="277160BB"/>
    <w:rsid w:val="27A18666"/>
    <w:rsid w:val="27A560B7"/>
    <w:rsid w:val="27B47597"/>
    <w:rsid w:val="27FE8BF2"/>
    <w:rsid w:val="280F6CBA"/>
    <w:rsid w:val="281AE615"/>
    <w:rsid w:val="2848483E"/>
    <w:rsid w:val="2869A10A"/>
    <w:rsid w:val="286EECCC"/>
    <w:rsid w:val="28715BBF"/>
    <w:rsid w:val="2878EE3B"/>
    <w:rsid w:val="289C06F4"/>
    <w:rsid w:val="28A44D8E"/>
    <w:rsid w:val="28A9CC21"/>
    <w:rsid w:val="28AA0472"/>
    <w:rsid w:val="28ABCADA"/>
    <w:rsid w:val="28BCFF36"/>
    <w:rsid w:val="28D1BB4A"/>
    <w:rsid w:val="28FD1A9D"/>
    <w:rsid w:val="29160DA7"/>
    <w:rsid w:val="2917871A"/>
    <w:rsid w:val="2917D596"/>
    <w:rsid w:val="291E3A1D"/>
    <w:rsid w:val="29360AA4"/>
    <w:rsid w:val="29371D9B"/>
    <w:rsid w:val="294098F3"/>
    <w:rsid w:val="294B379F"/>
    <w:rsid w:val="2959AFEF"/>
    <w:rsid w:val="29664CA7"/>
    <w:rsid w:val="29698A00"/>
    <w:rsid w:val="29869841"/>
    <w:rsid w:val="29B426C0"/>
    <w:rsid w:val="29C69087"/>
    <w:rsid w:val="29D68643"/>
    <w:rsid w:val="29E08E37"/>
    <w:rsid w:val="29E322FB"/>
    <w:rsid w:val="2A013D0B"/>
    <w:rsid w:val="2A177EC5"/>
    <w:rsid w:val="2A202D5F"/>
    <w:rsid w:val="2A2A2853"/>
    <w:rsid w:val="2A3D1784"/>
    <w:rsid w:val="2A4B3D3B"/>
    <w:rsid w:val="2A7798AD"/>
    <w:rsid w:val="2A91090B"/>
    <w:rsid w:val="2A99A339"/>
    <w:rsid w:val="2AC754D9"/>
    <w:rsid w:val="2AC7EB56"/>
    <w:rsid w:val="2AF8DA4F"/>
    <w:rsid w:val="2AFA307D"/>
    <w:rsid w:val="2B066213"/>
    <w:rsid w:val="2B088D22"/>
    <w:rsid w:val="2B0ADF6F"/>
    <w:rsid w:val="2B1C36EC"/>
    <w:rsid w:val="2B3CEB4A"/>
    <w:rsid w:val="2B74DBC2"/>
    <w:rsid w:val="2B9BBDB9"/>
    <w:rsid w:val="2BA30834"/>
    <w:rsid w:val="2BAA3609"/>
    <w:rsid w:val="2BBEE785"/>
    <w:rsid w:val="2BCB6BB4"/>
    <w:rsid w:val="2BDE6160"/>
    <w:rsid w:val="2BE3FC99"/>
    <w:rsid w:val="2BFBFAD9"/>
    <w:rsid w:val="2C211810"/>
    <w:rsid w:val="2C696803"/>
    <w:rsid w:val="2C8A439F"/>
    <w:rsid w:val="2CDC3BED"/>
    <w:rsid w:val="2CECF577"/>
    <w:rsid w:val="2CF172D3"/>
    <w:rsid w:val="2CFE0F8B"/>
    <w:rsid w:val="2D019C5B"/>
    <w:rsid w:val="2D01FA87"/>
    <w:rsid w:val="2D3498C2"/>
    <w:rsid w:val="2D3A3A76"/>
    <w:rsid w:val="2D3C48DF"/>
    <w:rsid w:val="2D5E974F"/>
    <w:rsid w:val="2D641B62"/>
    <w:rsid w:val="2D723A9E"/>
    <w:rsid w:val="2D8A532C"/>
    <w:rsid w:val="2D8C4179"/>
    <w:rsid w:val="2DCFE23A"/>
    <w:rsid w:val="2DD454FE"/>
    <w:rsid w:val="2DD9C7FE"/>
    <w:rsid w:val="2DDBBE81"/>
    <w:rsid w:val="2DE718D4"/>
    <w:rsid w:val="2E0FCAD0"/>
    <w:rsid w:val="2E21440B"/>
    <w:rsid w:val="2E31007B"/>
    <w:rsid w:val="2E33BEE5"/>
    <w:rsid w:val="2E4FFC62"/>
    <w:rsid w:val="2E532E28"/>
    <w:rsid w:val="2E6E595B"/>
    <w:rsid w:val="2E7F1A5B"/>
    <w:rsid w:val="2E800FFF"/>
    <w:rsid w:val="2E89CBE2"/>
    <w:rsid w:val="2E8D2E04"/>
    <w:rsid w:val="2E9A12BD"/>
    <w:rsid w:val="2EB27B69"/>
    <w:rsid w:val="2EC9DD5E"/>
    <w:rsid w:val="2ECE3E14"/>
    <w:rsid w:val="2EEAEFE8"/>
    <w:rsid w:val="2F03C094"/>
    <w:rsid w:val="2F07D949"/>
    <w:rsid w:val="2F1A8B11"/>
    <w:rsid w:val="2F384BC8"/>
    <w:rsid w:val="2F39CEF9"/>
    <w:rsid w:val="2F3A6F61"/>
    <w:rsid w:val="2F45AA84"/>
    <w:rsid w:val="2F4EE939"/>
    <w:rsid w:val="2F50A887"/>
    <w:rsid w:val="2F6238F4"/>
    <w:rsid w:val="2F93B3D2"/>
    <w:rsid w:val="2FA8BCFF"/>
    <w:rsid w:val="2FAFDA77"/>
    <w:rsid w:val="2FD06427"/>
    <w:rsid w:val="2FE0A2DF"/>
    <w:rsid w:val="2FF60B9B"/>
    <w:rsid w:val="3006187D"/>
    <w:rsid w:val="300999BA"/>
    <w:rsid w:val="30250CEE"/>
    <w:rsid w:val="303D43C4"/>
    <w:rsid w:val="307D4D1D"/>
    <w:rsid w:val="308036E2"/>
    <w:rsid w:val="308FCD0F"/>
    <w:rsid w:val="30940D02"/>
    <w:rsid w:val="309EC6AC"/>
    <w:rsid w:val="30C59278"/>
    <w:rsid w:val="30D9FDB2"/>
    <w:rsid w:val="30DB8199"/>
    <w:rsid w:val="30F58552"/>
    <w:rsid w:val="30F718E9"/>
    <w:rsid w:val="3103BF8C"/>
    <w:rsid w:val="311DC5B1"/>
    <w:rsid w:val="31225003"/>
    <w:rsid w:val="31261A3C"/>
    <w:rsid w:val="312D0AA8"/>
    <w:rsid w:val="313A5408"/>
    <w:rsid w:val="31400471"/>
    <w:rsid w:val="31411C89"/>
    <w:rsid w:val="31420EBD"/>
    <w:rsid w:val="3157EF29"/>
    <w:rsid w:val="316C17E2"/>
    <w:rsid w:val="319AC5A1"/>
    <w:rsid w:val="31AC4879"/>
    <w:rsid w:val="31B4F4B5"/>
    <w:rsid w:val="31C62911"/>
    <w:rsid w:val="31EDECBA"/>
    <w:rsid w:val="31EFDEA2"/>
    <w:rsid w:val="31F26E58"/>
    <w:rsid w:val="3202D44E"/>
    <w:rsid w:val="320EEFB9"/>
    <w:rsid w:val="320F8731"/>
    <w:rsid w:val="322A8B26"/>
    <w:rsid w:val="323A1C3B"/>
    <w:rsid w:val="323B23ED"/>
    <w:rsid w:val="323EE293"/>
    <w:rsid w:val="32698235"/>
    <w:rsid w:val="32756BCA"/>
    <w:rsid w:val="3297EC10"/>
    <w:rsid w:val="329BCB79"/>
    <w:rsid w:val="32D437BE"/>
    <w:rsid w:val="32D6EEB2"/>
    <w:rsid w:val="32DBD4D2"/>
    <w:rsid w:val="32E2B689"/>
    <w:rsid w:val="32E4604B"/>
    <w:rsid w:val="32E7532C"/>
    <w:rsid w:val="32EB6D5D"/>
    <w:rsid w:val="33108271"/>
    <w:rsid w:val="331B7567"/>
    <w:rsid w:val="33448D05"/>
    <w:rsid w:val="334D9350"/>
    <w:rsid w:val="33502D9E"/>
    <w:rsid w:val="33610226"/>
    <w:rsid w:val="3363A9AF"/>
    <w:rsid w:val="337BA31C"/>
    <w:rsid w:val="337CE31F"/>
    <w:rsid w:val="339FA0CE"/>
    <w:rsid w:val="33A23828"/>
    <w:rsid w:val="33C77EE4"/>
    <w:rsid w:val="33FF1648"/>
    <w:rsid w:val="340C4A7B"/>
    <w:rsid w:val="3410E21C"/>
    <w:rsid w:val="3413C04E"/>
    <w:rsid w:val="34370ADD"/>
    <w:rsid w:val="34488EB0"/>
    <w:rsid w:val="34606B77"/>
    <w:rsid w:val="34639D3D"/>
    <w:rsid w:val="346A3B10"/>
    <w:rsid w:val="347C676E"/>
    <w:rsid w:val="348030AC"/>
    <w:rsid w:val="3480E73F"/>
    <w:rsid w:val="3493FB39"/>
    <w:rsid w:val="34A4DC01"/>
    <w:rsid w:val="34CD1426"/>
    <w:rsid w:val="34DB16BC"/>
    <w:rsid w:val="34DF3EDC"/>
    <w:rsid w:val="34E930E0"/>
    <w:rsid w:val="34F87379"/>
    <w:rsid w:val="3512CDE8"/>
    <w:rsid w:val="351A2A71"/>
    <w:rsid w:val="351C9D81"/>
    <w:rsid w:val="352E970E"/>
    <w:rsid w:val="353CDD88"/>
    <w:rsid w:val="3561199E"/>
    <w:rsid w:val="356611CC"/>
    <w:rsid w:val="357BFCD0"/>
    <w:rsid w:val="3589D72D"/>
    <w:rsid w:val="35A5146E"/>
    <w:rsid w:val="35A70CAC"/>
    <w:rsid w:val="35B1F927"/>
    <w:rsid w:val="35BB884C"/>
    <w:rsid w:val="35D6A577"/>
    <w:rsid w:val="35D8063D"/>
    <w:rsid w:val="35DDA07B"/>
    <w:rsid w:val="35E3791D"/>
    <w:rsid w:val="35E4EAF6"/>
    <w:rsid w:val="35FBA460"/>
    <w:rsid w:val="360F1477"/>
    <w:rsid w:val="3625E5D6"/>
    <w:rsid w:val="3641649D"/>
    <w:rsid w:val="3654DC91"/>
    <w:rsid w:val="3670DBDC"/>
    <w:rsid w:val="3686138B"/>
    <w:rsid w:val="36AF0A66"/>
    <w:rsid w:val="36C10810"/>
    <w:rsid w:val="36DAB1BA"/>
    <w:rsid w:val="36E464AD"/>
    <w:rsid w:val="36E66783"/>
    <w:rsid w:val="36F1AE0D"/>
    <w:rsid w:val="36FC8558"/>
    <w:rsid w:val="3702F477"/>
    <w:rsid w:val="3706E4F3"/>
    <w:rsid w:val="37096A11"/>
    <w:rsid w:val="37115797"/>
    <w:rsid w:val="372C6624"/>
    <w:rsid w:val="37458146"/>
    <w:rsid w:val="37607B50"/>
    <w:rsid w:val="376386D3"/>
    <w:rsid w:val="3763D54F"/>
    <w:rsid w:val="3771AB8F"/>
    <w:rsid w:val="378323CF"/>
    <w:rsid w:val="37AD9D2E"/>
    <w:rsid w:val="37B29FF4"/>
    <w:rsid w:val="37BF2681"/>
    <w:rsid w:val="37CF980A"/>
    <w:rsid w:val="37DD51A4"/>
    <w:rsid w:val="37E1B25A"/>
    <w:rsid w:val="37F16FC5"/>
    <w:rsid w:val="37FB34C6"/>
    <w:rsid w:val="3806E367"/>
    <w:rsid w:val="3828ADE9"/>
    <w:rsid w:val="382C061E"/>
    <w:rsid w:val="3835D5B7"/>
    <w:rsid w:val="38491EF7"/>
    <w:rsid w:val="386D66A0"/>
    <w:rsid w:val="3879390F"/>
    <w:rsid w:val="38831ED3"/>
    <w:rsid w:val="388A3002"/>
    <w:rsid w:val="3895862E"/>
    <w:rsid w:val="38A1A405"/>
    <w:rsid w:val="38A64224"/>
    <w:rsid w:val="38AF3661"/>
    <w:rsid w:val="38B28F65"/>
    <w:rsid w:val="38B80265"/>
    <w:rsid w:val="38DAF7FD"/>
    <w:rsid w:val="38EB9DBA"/>
    <w:rsid w:val="39101739"/>
    <w:rsid w:val="391E9A21"/>
    <w:rsid w:val="392B7379"/>
    <w:rsid w:val="39423427"/>
    <w:rsid w:val="39522463"/>
    <w:rsid w:val="395D922B"/>
    <w:rsid w:val="39639110"/>
    <w:rsid w:val="3981536F"/>
    <w:rsid w:val="39972C65"/>
    <w:rsid w:val="39CD43E6"/>
    <w:rsid w:val="39CD82CB"/>
    <w:rsid w:val="39D8D28A"/>
    <w:rsid w:val="39DFCFEC"/>
    <w:rsid w:val="39E67BC7"/>
    <w:rsid w:val="3A20017E"/>
    <w:rsid w:val="3A24940A"/>
    <w:rsid w:val="3A3DE3A5"/>
    <w:rsid w:val="3A40194C"/>
    <w:rsid w:val="3A5F5D34"/>
    <w:rsid w:val="3A75D112"/>
    <w:rsid w:val="3A89B9ED"/>
    <w:rsid w:val="3A9A31F1"/>
    <w:rsid w:val="3AB85C19"/>
    <w:rsid w:val="3ABF8AE9"/>
    <w:rsid w:val="3AC274AE"/>
    <w:rsid w:val="3AD0ECFE"/>
    <w:rsid w:val="3ADB1AC3"/>
    <w:rsid w:val="3AE51D2D"/>
    <w:rsid w:val="3B12FA28"/>
    <w:rsid w:val="3B1C0B0B"/>
    <w:rsid w:val="3B25BDFE"/>
    <w:rsid w:val="3B332774"/>
    <w:rsid w:val="3B3C55AA"/>
    <w:rsid w:val="3B4B0AB6"/>
    <w:rsid w:val="3B5A80CD"/>
    <w:rsid w:val="3B69532C"/>
    <w:rsid w:val="3B6CF52C"/>
    <w:rsid w:val="3B8B15B7"/>
    <w:rsid w:val="3BABC4FD"/>
    <w:rsid w:val="3BB2A039"/>
    <w:rsid w:val="3BC1241C"/>
    <w:rsid w:val="3BC7C511"/>
    <w:rsid w:val="3BD42460"/>
    <w:rsid w:val="3BD556C0"/>
    <w:rsid w:val="3BF90286"/>
    <w:rsid w:val="3BFCCA61"/>
    <w:rsid w:val="3C075493"/>
    <w:rsid w:val="3C0AA2FF"/>
    <w:rsid w:val="3C10700E"/>
    <w:rsid w:val="3C5383EF"/>
    <w:rsid w:val="3C5694F2"/>
    <w:rsid w:val="3C64B42E"/>
    <w:rsid w:val="3C6D2D99"/>
    <w:rsid w:val="3C6E0957"/>
    <w:rsid w:val="3CA93AE3"/>
    <w:rsid w:val="3CB6853E"/>
    <w:rsid w:val="3CBD42D9"/>
    <w:rsid w:val="3CC25132"/>
    <w:rsid w:val="3CC482BC"/>
    <w:rsid w:val="3CCEF3B8"/>
    <w:rsid w:val="3CEE269D"/>
    <w:rsid w:val="3CFD3702"/>
    <w:rsid w:val="3D04BEE6"/>
    <w:rsid w:val="3D2375EE"/>
    <w:rsid w:val="3D3BF418"/>
    <w:rsid w:val="3D3E6C9D"/>
    <w:rsid w:val="3D3FE63C"/>
    <w:rsid w:val="3D589169"/>
    <w:rsid w:val="3D5CF47D"/>
    <w:rsid w:val="3D7D0C4B"/>
    <w:rsid w:val="3DAD019A"/>
    <w:rsid w:val="3DAD63CC"/>
    <w:rsid w:val="3DC75577"/>
    <w:rsid w:val="3DFAB780"/>
    <w:rsid w:val="3DFCDFE4"/>
    <w:rsid w:val="3DFEA7FC"/>
    <w:rsid w:val="3E008B0A"/>
    <w:rsid w:val="3E0CE236"/>
    <w:rsid w:val="3E3991E9"/>
    <w:rsid w:val="3E55D6DC"/>
    <w:rsid w:val="3E55EC0C"/>
    <w:rsid w:val="3E590644"/>
    <w:rsid w:val="3E76E44E"/>
    <w:rsid w:val="3E7E88D8"/>
    <w:rsid w:val="3E962EB1"/>
    <w:rsid w:val="3EC9A6E5"/>
    <w:rsid w:val="3ED68106"/>
    <w:rsid w:val="3EDC9C91"/>
    <w:rsid w:val="3EE2CE47"/>
    <w:rsid w:val="3EEEA1B1"/>
    <w:rsid w:val="3EF355FB"/>
    <w:rsid w:val="3EF60519"/>
    <w:rsid w:val="3F5394C3"/>
    <w:rsid w:val="3F54F589"/>
    <w:rsid w:val="3F83CA86"/>
    <w:rsid w:val="3F93234A"/>
    <w:rsid w:val="3FB43832"/>
    <w:rsid w:val="3FCCFAED"/>
    <w:rsid w:val="3FE5F079"/>
    <w:rsid w:val="3FF8CCEF"/>
    <w:rsid w:val="40014E7D"/>
    <w:rsid w:val="400602C7"/>
    <w:rsid w:val="40069897"/>
    <w:rsid w:val="401A3C93"/>
    <w:rsid w:val="401BECD0"/>
    <w:rsid w:val="401DE609"/>
    <w:rsid w:val="402CB868"/>
    <w:rsid w:val="4033A8D4"/>
    <w:rsid w:val="406CE8FF"/>
    <w:rsid w:val="406E5FF0"/>
    <w:rsid w:val="407042DB"/>
    <w:rsid w:val="40705929"/>
    <w:rsid w:val="408CE522"/>
    <w:rsid w:val="40B7A265"/>
    <w:rsid w:val="40BB38D2"/>
    <w:rsid w:val="40C01BD0"/>
    <w:rsid w:val="40C0BDE0"/>
    <w:rsid w:val="40DD7CAA"/>
    <w:rsid w:val="41069EE0"/>
    <w:rsid w:val="41140383"/>
    <w:rsid w:val="4120AD31"/>
    <w:rsid w:val="4145C7F7"/>
    <w:rsid w:val="4147F3CF"/>
    <w:rsid w:val="414880AF"/>
    <w:rsid w:val="4149F7A0"/>
    <w:rsid w:val="414E74FC"/>
    <w:rsid w:val="41635C6B"/>
    <w:rsid w:val="4167A7F1"/>
    <w:rsid w:val="416EBF9B"/>
    <w:rsid w:val="41708603"/>
    <w:rsid w:val="418CEABE"/>
    <w:rsid w:val="41967673"/>
    <w:rsid w:val="41A74110"/>
    <w:rsid w:val="41B6E850"/>
    <w:rsid w:val="41BA1B11"/>
    <w:rsid w:val="41CBE1CD"/>
    <w:rsid w:val="41D2A063"/>
    <w:rsid w:val="4220AC52"/>
    <w:rsid w:val="422F7419"/>
    <w:rsid w:val="423C412B"/>
    <w:rsid w:val="4240CB96"/>
    <w:rsid w:val="4255CFAB"/>
    <w:rsid w:val="4262D47A"/>
    <w:rsid w:val="42775F65"/>
    <w:rsid w:val="4296A34D"/>
    <w:rsid w:val="4297782E"/>
    <w:rsid w:val="42A8A86D"/>
    <w:rsid w:val="42AE42AB"/>
    <w:rsid w:val="42B06DBA"/>
    <w:rsid w:val="42CE660C"/>
    <w:rsid w:val="42EBD8F4"/>
    <w:rsid w:val="42F92254"/>
    <w:rsid w:val="43226CC3"/>
    <w:rsid w:val="4332C1A6"/>
    <w:rsid w:val="433986B7"/>
    <w:rsid w:val="434EBD9D"/>
    <w:rsid w:val="4355AA69"/>
    <w:rsid w:val="4380266D"/>
    <w:rsid w:val="4383592E"/>
    <w:rsid w:val="43904E4D"/>
    <w:rsid w:val="43A8F60A"/>
    <w:rsid w:val="43F83764"/>
    <w:rsid w:val="4404473C"/>
    <w:rsid w:val="440AA2F3"/>
    <w:rsid w:val="440C1E97"/>
    <w:rsid w:val="44131320"/>
    <w:rsid w:val="442F0F17"/>
    <w:rsid w:val="444BA445"/>
    <w:rsid w:val="44671FA5"/>
    <w:rsid w:val="44701721"/>
    <w:rsid w:val="447072BB"/>
    <w:rsid w:val="44802171"/>
    <w:rsid w:val="4491ED45"/>
    <w:rsid w:val="44A1D5F2"/>
    <w:rsid w:val="44A4354E"/>
    <w:rsid w:val="44B980B7"/>
    <w:rsid w:val="44D35DDF"/>
    <w:rsid w:val="44D3FF42"/>
    <w:rsid w:val="44FD87C7"/>
    <w:rsid w:val="45078A31"/>
    <w:rsid w:val="4512F651"/>
    <w:rsid w:val="45171EB6"/>
    <w:rsid w:val="4550CBAB"/>
    <w:rsid w:val="455707F9"/>
    <w:rsid w:val="457CFFDF"/>
    <w:rsid w:val="45A51A63"/>
    <w:rsid w:val="45A52C71"/>
    <w:rsid w:val="45CB97B3"/>
    <w:rsid w:val="45EE9A41"/>
    <w:rsid w:val="461DE395"/>
    <w:rsid w:val="46713211"/>
    <w:rsid w:val="469717E9"/>
    <w:rsid w:val="469C9164"/>
    <w:rsid w:val="46A5AA68"/>
    <w:rsid w:val="46B8F61F"/>
    <w:rsid w:val="46E64B52"/>
    <w:rsid w:val="46FBD82A"/>
    <w:rsid w:val="46FE350F"/>
    <w:rsid w:val="471CFE25"/>
    <w:rsid w:val="472C738F"/>
    <w:rsid w:val="47388DFF"/>
    <w:rsid w:val="473C2309"/>
    <w:rsid w:val="47560C7A"/>
    <w:rsid w:val="475F9734"/>
    <w:rsid w:val="476AFF7C"/>
    <w:rsid w:val="476F6032"/>
    <w:rsid w:val="478A5F0F"/>
    <w:rsid w:val="47A21F30"/>
    <w:rsid w:val="47A5EFE4"/>
    <w:rsid w:val="47A8BD03"/>
    <w:rsid w:val="47AB3013"/>
    <w:rsid w:val="47ADDC6F"/>
    <w:rsid w:val="47CB3D49"/>
    <w:rsid w:val="47E165B6"/>
    <w:rsid w:val="47E6EAC4"/>
    <w:rsid w:val="482131A6"/>
    <w:rsid w:val="4846DA15"/>
    <w:rsid w:val="4847E1C7"/>
    <w:rsid w:val="488B398C"/>
    <w:rsid w:val="488DA4D5"/>
    <w:rsid w:val="48936380"/>
    <w:rsid w:val="489D7C15"/>
    <w:rsid w:val="48AAEDAE"/>
    <w:rsid w:val="48C2C992"/>
    <w:rsid w:val="48C76894"/>
    <w:rsid w:val="48D1C412"/>
    <w:rsid w:val="48D87B32"/>
    <w:rsid w:val="48DE796A"/>
    <w:rsid w:val="48F44E59"/>
    <w:rsid w:val="48FF590C"/>
    <w:rsid w:val="49053C46"/>
    <w:rsid w:val="49090584"/>
    <w:rsid w:val="491DF36E"/>
    <w:rsid w:val="4925FD9A"/>
    <w:rsid w:val="4927D78A"/>
    <w:rsid w:val="49395172"/>
    <w:rsid w:val="493D9CF8"/>
    <w:rsid w:val="4960500F"/>
    <w:rsid w:val="496A67A9"/>
    <w:rsid w:val="499785EE"/>
    <w:rsid w:val="499D81B1"/>
    <w:rsid w:val="499DBF1A"/>
    <w:rsid w:val="49B67642"/>
    <w:rsid w:val="49C54321"/>
    <w:rsid w:val="49C633AD"/>
    <w:rsid w:val="49C90C5F"/>
    <w:rsid w:val="49D463FC"/>
    <w:rsid w:val="49E876BC"/>
    <w:rsid w:val="49EE54FA"/>
    <w:rsid w:val="49FAEBE4"/>
    <w:rsid w:val="4A09599C"/>
    <w:rsid w:val="4A13CB45"/>
    <w:rsid w:val="4A169864"/>
    <w:rsid w:val="4A174C82"/>
    <w:rsid w:val="4A1A570A"/>
    <w:rsid w:val="4A23C619"/>
    <w:rsid w:val="4A30A03A"/>
    <w:rsid w:val="4A312187"/>
    <w:rsid w:val="4A377B76"/>
    <w:rsid w:val="4A5363B7"/>
    <w:rsid w:val="4A6E04AD"/>
    <w:rsid w:val="4A7A4756"/>
    <w:rsid w:val="4A893A78"/>
    <w:rsid w:val="4A9B9749"/>
    <w:rsid w:val="4AA11322"/>
    <w:rsid w:val="4AC78F77"/>
    <w:rsid w:val="4AE4D9AE"/>
    <w:rsid w:val="4AEC95D6"/>
    <w:rsid w:val="4AF58918"/>
    <w:rsid w:val="4B056EBC"/>
    <w:rsid w:val="4B26987B"/>
    <w:rsid w:val="4B30412F"/>
    <w:rsid w:val="4B39E88F"/>
    <w:rsid w:val="4B5BC145"/>
    <w:rsid w:val="4B73C12D"/>
    <w:rsid w:val="4B7AC7C4"/>
    <w:rsid w:val="4B7F3DAA"/>
    <w:rsid w:val="4B82FC50"/>
    <w:rsid w:val="4B85396D"/>
    <w:rsid w:val="4B9B6032"/>
    <w:rsid w:val="4BAA222B"/>
    <w:rsid w:val="4BB493D4"/>
    <w:rsid w:val="4BB5BC49"/>
    <w:rsid w:val="4BC7C7E4"/>
    <w:rsid w:val="4BF42773"/>
    <w:rsid w:val="4BF6D3CF"/>
    <w:rsid w:val="4C161A2C"/>
    <w:rsid w:val="4C1F86C6"/>
    <w:rsid w:val="4C2CE234"/>
    <w:rsid w:val="4C4F2511"/>
    <w:rsid w:val="4C5CACD5"/>
    <w:rsid w:val="4C69B769"/>
    <w:rsid w:val="4C710EDA"/>
    <w:rsid w:val="4C812654"/>
    <w:rsid w:val="4C87A686"/>
    <w:rsid w:val="4CB1D6E9"/>
    <w:rsid w:val="4CB83B70"/>
    <w:rsid w:val="4CBE2525"/>
    <w:rsid w:val="4CCC8022"/>
    <w:rsid w:val="4CD3A40C"/>
    <w:rsid w:val="4CE211C4"/>
    <w:rsid w:val="4CE98F10"/>
    <w:rsid w:val="4CF04583"/>
    <w:rsid w:val="4CF43E22"/>
    <w:rsid w:val="4CFEED34"/>
    <w:rsid w:val="4D00AD21"/>
    <w:rsid w:val="4D07D05E"/>
    <w:rsid w:val="4D15B136"/>
    <w:rsid w:val="4D1E3539"/>
    <w:rsid w:val="4D2478FD"/>
    <w:rsid w:val="4D25E3AE"/>
    <w:rsid w:val="4D2A8848"/>
    <w:rsid w:val="4D2CCB2A"/>
    <w:rsid w:val="4D421EB6"/>
    <w:rsid w:val="4D4B6C07"/>
    <w:rsid w:val="4D80EE87"/>
    <w:rsid w:val="4DA23064"/>
    <w:rsid w:val="4DBD11FC"/>
    <w:rsid w:val="4DBF8B87"/>
    <w:rsid w:val="4DCE0606"/>
    <w:rsid w:val="4DD69F00"/>
    <w:rsid w:val="4DF18CCA"/>
    <w:rsid w:val="4DF9AC26"/>
    <w:rsid w:val="4DF9CCE9"/>
    <w:rsid w:val="4E20FD5C"/>
    <w:rsid w:val="4E7E799D"/>
    <w:rsid w:val="4E8A7EDD"/>
    <w:rsid w:val="4EA7BFEF"/>
    <w:rsid w:val="4EC6BEF8"/>
    <w:rsid w:val="4ECA238F"/>
    <w:rsid w:val="4EDFFD80"/>
    <w:rsid w:val="4EEC7D92"/>
    <w:rsid w:val="4EF3EF4B"/>
    <w:rsid w:val="4EF4F6FD"/>
    <w:rsid w:val="4EFDEA3F"/>
    <w:rsid w:val="4F0E8E99"/>
    <w:rsid w:val="4F410156"/>
    <w:rsid w:val="4F4E39C6"/>
    <w:rsid w:val="4F584AE5"/>
    <w:rsid w:val="4F66E34B"/>
    <w:rsid w:val="4F6AE682"/>
    <w:rsid w:val="4F7EA677"/>
    <w:rsid w:val="4F99DD3D"/>
    <w:rsid w:val="4FABAF8C"/>
    <w:rsid w:val="4FAD9B8A"/>
    <w:rsid w:val="4FBDBF44"/>
    <w:rsid w:val="4FC26E76"/>
    <w:rsid w:val="4FCE1427"/>
    <w:rsid w:val="4FD3AA48"/>
    <w:rsid w:val="4FF9F3CC"/>
    <w:rsid w:val="500897E1"/>
    <w:rsid w:val="5019E557"/>
    <w:rsid w:val="50238DB2"/>
    <w:rsid w:val="502CA92D"/>
    <w:rsid w:val="50622AB2"/>
    <w:rsid w:val="5071AAB4"/>
    <w:rsid w:val="507B3669"/>
    <w:rsid w:val="508CA316"/>
    <w:rsid w:val="5096ED81"/>
    <w:rsid w:val="50A25C44"/>
    <w:rsid w:val="50BE2EE4"/>
    <w:rsid w:val="50F14E27"/>
    <w:rsid w:val="50F308FC"/>
    <w:rsid w:val="50F6D23A"/>
    <w:rsid w:val="50FAC3B1"/>
    <w:rsid w:val="51022EEF"/>
    <w:rsid w:val="510C9600"/>
    <w:rsid w:val="51107F54"/>
    <w:rsid w:val="5119DF60"/>
    <w:rsid w:val="51243FF6"/>
    <w:rsid w:val="51347416"/>
    <w:rsid w:val="513D2AEA"/>
    <w:rsid w:val="515432D0"/>
    <w:rsid w:val="515759FE"/>
    <w:rsid w:val="516D7AF5"/>
    <w:rsid w:val="51717D7F"/>
    <w:rsid w:val="5183E746"/>
    <w:rsid w:val="51905645"/>
    <w:rsid w:val="5195E0D3"/>
    <w:rsid w:val="51B87776"/>
    <w:rsid w:val="51CC0FFB"/>
    <w:rsid w:val="51DC4EB3"/>
    <w:rsid w:val="51FF02C5"/>
    <w:rsid w:val="521909A0"/>
    <w:rsid w:val="52217873"/>
    <w:rsid w:val="522D39CF"/>
    <w:rsid w:val="5245486C"/>
    <w:rsid w:val="5246733F"/>
    <w:rsid w:val="5251B338"/>
    <w:rsid w:val="526CA118"/>
    <w:rsid w:val="528F542F"/>
    <w:rsid w:val="52B256BD"/>
    <w:rsid w:val="52B462AF"/>
    <w:rsid w:val="52BE1819"/>
    <w:rsid w:val="52C0B15B"/>
    <w:rsid w:val="52D26F86"/>
    <w:rsid w:val="52E5AD33"/>
    <w:rsid w:val="52F594D0"/>
    <w:rsid w:val="52FAB243"/>
    <w:rsid w:val="52FD7F62"/>
    <w:rsid w:val="52FE16DA"/>
    <w:rsid w:val="53091FFB"/>
    <w:rsid w:val="5313D9A5"/>
    <w:rsid w:val="531D982B"/>
    <w:rsid w:val="5326A813"/>
    <w:rsid w:val="532C434C"/>
    <w:rsid w:val="532D9204"/>
    <w:rsid w:val="5331DD8A"/>
    <w:rsid w:val="5339BF7D"/>
    <w:rsid w:val="533E159B"/>
    <w:rsid w:val="5365AAB5"/>
    <w:rsid w:val="53948F62"/>
    <w:rsid w:val="53953740"/>
    <w:rsid w:val="53A4B7EF"/>
    <w:rsid w:val="53A843C4"/>
    <w:rsid w:val="53CA103A"/>
    <w:rsid w:val="53DB909D"/>
    <w:rsid w:val="53F42C1A"/>
    <w:rsid w:val="5420757E"/>
    <w:rsid w:val="542DD0EC"/>
    <w:rsid w:val="54507D88"/>
    <w:rsid w:val="545F9F5E"/>
    <w:rsid w:val="5467D33D"/>
    <w:rsid w:val="5483E543"/>
    <w:rsid w:val="54A0BB01"/>
    <w:rsid w:val="54A8384D"/>
    <w:rsid w:val="54ABE0C8"/>
    <w:rsid w:val="54AC456F"/>
    <w:rsid w:val="54B69A72"/>
    <w:rsid w:val="54BABEBA"/>
    <w:rsid w:val="54BC8FBA"/>
    <w:rsid w:val="54C88E7F"/>
    <w:rsid w:val="54CE93DF"/>
    <w:rsid w:val="54D4C595"/>
    <w:rsid w:val="54DCBDB3"/>
    <w:rsid w:val="54E1F9C5"/>
    <w:rsid w:val="54FD57C9"/>
    <w:rsid w:val="550D9681"/>
    <w:rsid w:val="552D17D2"/>
    <w:rsid w:val="553107A1"/>
    <w:rsid w:val="554ADD53"/>
    <w:rsid w:val="55668453"/>
    <w:rsid w:val="55906BBA"/>
    <w:rsid w:val="55A0E7DB"/>
    <w:rsid w:val="55A13752"/>
    <w:rsid w:val="55BCFC72"/>
    <w:rsid w:val="55BD6CAC"/>
    <w:rsid w:val="55CAC81A"/>
    <w:rsid w:val="55EA0217"/>
    <w:rsid w:val="55F77152"/>
    <w:rsid w:val="56001876"/>
    <w:rsid w:val="560F45DF"/>
    <w:rsid w:val="56154F5C"/>
    <w:rsid w:val="561CDD0E"/>
    <w:rsid w:val="5621E17C"/>
    <w:rsid w:val="56312EAD"/>
    <w:rsid w:val="563680EA"/>
    <w:rsid w:val="5642B8B8"/>
    <w:rsid w:val="56437BCE"/>
    <w:rsid w:val="564A40DF"/>
    <w:rsid w:val="566C6811"/>
    <w:rsid w:val="566CF766"/>
    <w:rsid w:val="569AE71C"/>
    <w:rsid w:val="56A243A5"/>
    <w:rsid w:val="56A37295"/>
    <w:rsid w:val="56B7207C"/>
    <w:rsid w:val="56BD5DC5"/>
    <w:rsid w:val="56BD6ED8"/>
    <w:rsid w:val="56D6FBDC"/>
    <w:rsid w:val="56D96454"/>
    <w:rsid w:val="56D9E3F9"/>
    <w:rsid w:val="56E3EC28"/>
    <w:rsid w:val="57081B2F"/>
    <w:rsid w:val="57183EBD"/>
    <w:rsid w:val="5723DF56"/>
    <w:rsid w:val="57446859"/>
    <w:rsid w:val="574558E5"/>
    <w:rsid w:val="5758978D"/>
    <w:rsid w:val="5766987B"/>
    <w:rsid w:val="5767255B"/>
    <w:rsid w:val="5769DD2E"/>
    <w:rsid w:val="576A0FCD"/>
    <w:rsid w:val="576BC427"/>
    <w:rsid w:val="576E65EB"/>
    <w:rsid w:val="5798F47A"/>
    <w:rsid w:val="57B9F26E"/>
    <w:rsid w:val="57D0F085"/>
    <w:rsid w:val="57D394BE"/>
    <w:rsid w:val="57D83068"/>
    <w:rsid w:val="57F94FE8"/>
    <w:rsid w:val="5801B745"/>
    <w:rsid w:val="58079662"/>
    <w:rsid w:val="58081BCC"/>
    <w:rsid w:val="580BB9AF"/>
    <w:rsid w:val="58329AAB"/>
    <w:rsid w:val="58435FC8"/>
    <w:rsid w:val="58521BFC"/>
    <w:rsid w:val="585C3F29"/>
    <w:rsid w:val="5860BADD"/>
    <w:rsid w:val="5864211C"/>
    <w:rsid w:val="5868A863"/>
    <w:rsid w:val="586EB388"/>
    <w:rsid w:val="5885FF52"/>
    <w:rsid w:val="58A13618"/>
    <w:rsid w:val="58AE4DA2"/>
    <w:rsid w:val="58B741DF"/>
    <w:rsid w:val="58D7AF7D"/>
    <w:rsid w:val="58EB3A65"/>
    <w:rsid w:val="58FB4747"/>
    <w:rsid w:val="591951A7"/>
    <w:rsid w:val="592335A7"/>
    <w:rsid w:val="592E3F91"/>
    <w:rsid w:val="5935C0FA"/>
    <w:rsid w:val="5950C0D2"/>
    <w:rsid w:val="5951A04B"/>
    <w:rsid w:val="5968C4D7"/>
    <w:rsid w:val="596E7123"/>
    <w:rsid w:val="59A621D4"/>
    <w:rsid w:val="59ADBBC6"/>
    <w:rsid w:val="59BA3140"/>
    <w:rsid w:val="59BCFE5F"/>
    <w:rsid w:val="59CC2EEA"/>
    <w:rsid w:val="59CE8CCA"/>
    <w:rsid w:val="59DCBD19"/>
    <w:rsid w:val="5A03DB7E"/>
    <w:rsid w:val="5A0543BA"/>
    <w:rsid w:val="5A3FE9C3"/>
    <w:rsid w:val="5A6C9E49"/>
    <w:rsid w:val="5A771B85"/>
    <w:rsid w:val="5A8A4E9A"/>
    <w:rsid w:val="5AD75A4D"/>
    <w:rsid w:val="5AF06509"/>
    <w:rsid w:val="5AF831CC"/>
    <w:rsid w:val="5AFB6E2A"/>
    <w:rsid w:val="5B185FC5"/>
    <w:rsid w:val="5B1FE7A9"/>
    <w:rsid w:val="5B54833A"/>
    <w:rsid w:val="5B583748"/>
    <w:rsid w:val="5B585E86"/>
    <w:rsid w:val="5B5E52D3"/>
    <w:rsid w:val="5B859971"/>
    <w:rsid w:val="5B9EB63B"/>
    <w:rsid w:val="5BB61830"/>
    <w:rsid w:val="5BE4F245"/>
    <w:rsid w:val="5BECF4FB"/>
    <w:rsid w:val="5BEF3CB0"/>
    <w:rsid w:val="5C00DC2E"/>
    <w:rsid w:val="5C0B9A51"/>
    <w:rsid w:val="5C140303"/>
    <w:rsid w:val="5C2CAE30"/>
    <w:rsid w:val="5C6EC37D"/>
    <w:rsid w:val="5C7040E9"/>
    <w:rsid w:val="5C70B028"/>
    <w:rsid w:val="5C850795"/>
    <w:rsid w:val="5C85F2A1"/>
    <w:rsid w:val="5C92C12F"/>
    <w:rsid w:val="5C992C31"/>
    <w:rsid w:val="5CA1D1F2"/>
    <w:rsid w:val="5CA1EE98"/>
    <w:rsid w:val="5CAAF805"/>
    <w:rsid w:val="5CAE83DA"/>
    <w:rsid w:val="5CC8E5BF"/>
    <w:rsid w:val="5CD21348"/>
    <w:rsid w:val="5CE4C510"/>
    <w:rsid w:val="5CEEDCAA"/>
    <w:rsid w:val="5D01B6AB"/>
    <w:rsid w:val="5D275387"/>
    <w:rsid w:val="5D697D57"/>
    <w:rsid w:val="5D83DCC5"/>
    <w:rsid w:val="5D8FF9AC"/>
    <w:rsid w:val="5D961632"/>
    <w:rsid w:val="5DA1D78E"/>
    <w:rsid w:val="5DA39263"/>
    <w:rsid w:val="5DAFADCE"/>
    <w:rsid w:val="5DBBBDA6"/>
    <w:rsid w:val="5DCDA620"/>
    <w:rsid w:val="5DCF1279"/>
    <w:rsid w:val="5DDBE107"/>
    <w:rsid w:val="5E014C0D"/>
    <w:rsid w:val="5E0FC7CD"/>
    <w:rsid w:val="5E1178B7"/>
    <w:rsid w:val="5E46C866"/>
    <w:rsid w:val="5E54EE1D"/>
    <w:rsid w:val="5E5627A5"/>
    <w:rsid w:val="5E654300"/>
    <w:rsid w:val="5E96E939"/>
    <w:rsid w:val="5EA10849"/>
    <w:rsid w:val="5EB18F02"/>
    <w:rsid w:val="5EC99CF2"/>
    <w:rsid w:val="5ECECD9D"/>
    <w:rsid w:val="5F0263F3"/>
    <w:rsid w:val="5F2350A2"/>
    <w:rsid w:val="5F3855B2"/>
    <w:rsid w:val="5F66D717"/>
    <w:rsid w:val="5F6FC173"/>
    <w:rsid w:val="5F796D38"/>
    <w:rsid w:val="5F8040FE"/>
    <w:rsid w:val="5F87DAF0"/>
    <w:rsid w:val="5F8C7294"/>
    <w:rsid w:val="5F8E173E"/>
    <w:rsid w:val="5F99FD7A"/>
    <w:rsid w:val="5FA8AAF9"/>
    <w:rsid w:val="5FAF5EF7"/>
    <w:rsid w:val="5FD5A87B"/>
    <w:rsid w:val="5FD6D76B"/>
    <w:rsid w:val="5FEDD4B9"/>
    <w:rsid w:val="5FF2029E"/>
    <w:rsid w:val="5FF9F024"/>
    <w:rsid w:val="60011C51"/>
    <w:rsid w:val="60088FB2"/>
    <w:rsid w:val="600FB2EF"/>
    <w:rsid w:val="60197C0D"/>
    <w:rsid w:val="601B57A5"/>
    <w:rsid w:val="6023F84E"/>
    <w:rsid w:val="602B9CD8"/>
    <w:rsid w:val="60392F34"/>
    <w:rsid w:val="603F18E9"/>
    <w:rsid w:val="60479254"/>
    <w:rsid w:val="60556219"/>
    <w:rsid w:val="605CA1FC"/>
    <w:rsid w:val="605CE9FD"/>
    <w:rsid w:val="60671E3D"/>
    <w:rsid w:val="60710401"/>
    <w:rsid w:val="60758BF5"/>
    <w:rsid w:val="60759788"/>
    <w:rsid w:val="609347D9"/>
    <w:rsid w:val="609E48D7"/>
    <w:rsid w:val="60A942C4"/>
    <w:rsid w:val="60BB7D87"/>
    <w:rsid w:val="60BF3C2D"/>
    <w:rsid w:val="60DBFC73"/>
    <w:rsid w:val="60DE5A53"/>
    <w:rsid w:val="60E0F4A1"/>
    <w:rsid w:val="6103593C"/>
    <w:rsid w:val="61153D99"/>
    <w:rsid w:val="6118DF99"/>
    <w:rsid w:val="6137D262"/>
    <w:rsid w:val="613C8437"/>
    <w:rsid w:val="6140A109"/>
    <w:rsid w:val="6149EE5A"/>
    <w:rsid w:val="61548773"/>
    <w:rsid w:val="615EAA6E"/>
    <w:rsid w:val="615F8FB5"/>
    <w:rsid w:val="616C68A8"/>
    <w:rsid w:val="617D6D09"/>
    <w:rsid w:val="619785F2"/>
    <w:rsid w:val="61A3A15D"/>
    <w:rsid w:val="61B0379A"/>
    <w:rsid w:val="61C322AE"/>
    <w:rsid w:val="61D1CDCF"/>
    <w:rsid w:val="61DE4280"/>
    <w:rsid w:val="61DF4A00"/>
    <w:rsid w:val="61E3D2EF"/>
    <w:rsid w:val="61E7EAA9"/>
    <w:rsid w:val="61F63123"/>
    <w:rsid w:val="6212D347"/>
    <w:rsid w:val="621921A3"/>
    <w:rsid w:val="62197A36"/>
    <w:rsid w:val="62471C3F"/>
    <w:rsid w:val="62584B83"/>
    <w:rsid w:val="628F7A3A"/>
    <w:rsid w:val="62A70B90"/>
    <w:rsid w:val="62A9369F"/>
    <w:rsid w:val="62BBC7A4"/>
    <w:rsid w:val="62BC8A77"/>
    <w:rsid w:val="62D55F40"/>
    <w:rsid w:val="62D64A4C"/>
    <w:rsid w:val="62DB5F20"/>
    <w:rsid w:val="62E93FF8"/>
    <w:rsid w:val="62F77BDA"/>
    <w:rsid w:val="63202DD6"/>
    <w:rsid w:val="632AD250"/>
    <w:rsid w:val="6335DB71"/>
    <w:rsid w:val="633FF30B"/>
    <w:rsid w:val="63428E54"/>
    <w:rsid w:val="635787D1"/>
    <w:rsid w:val="635D86B6"/>
    <w:rsid w:val="637B308C"/>
    <w:rsid w:val="638BA890"/>
    <w:rsid w:val="638E4E71"/>
    <w:rsid w:val="63A23EC0"/>
    <w:rsid w:val="63A7112C"/>
    <w:rsid w:val="63A8FED2"/>
    <w:rsid w:val="63B653C5"/>
    <w:rsid w:val="63C56E25"/>
    <w:rsid w:val="63C9EB81"/>
    <w:rsid w:val="63EE6500"/>
    <w:rsid w:val="640A7B3F"/>
    <w:rsid w:val="6419A7AD"/>
    <w:rsid w:val="6419DA7E"/>
    <w:rsid w:val="6433180B"/>
    <w:rsid w:val="645512E7"/>
    <w:rsid w:val="645AAE20"/>
    <w:rsid w:val="64769420"/>
    <w:rsid w:val="648F776A"/>
    <w:rsid w:val="64986BA7"/>
    <w:rsid w:val="649A09D6"/>
    <w:rsid w:val="64B5FF52"/>
    <w:rsid w:val="64BFD983"/>
    <w:rsid w:val="64D322C3"/>
    <w:rsid w:val="64E4906B"/>
    <w:rsid w:val="650A91EE"/>
    <w:rsid w:val="650FDDB0"/>
    <w:rsid w:val="653337EF"/>
    <w:rsid w:val="6538B3C8"/>
    <w:rsid w:val="653C8899"/>
    <w:rsid w:val="6546AACB"/>
    <w:rsid w:val="654B556A"/>
    <w:rsid w:val="655B66DF"/>
    <w:rsid w:val="65786312"/>
    <w:rsid w:val="657A023C"/>
    <w:rsid w:val="65848868"/>
    <w:rsid w:val="65C88F78"/>
    <w:rsid w:val="65CC25E5"/>
    <w:rsid w:val="65EC717F"/>
    <w:rsid w:val="65FDBD69"/>
    <w:rsid w:val="65FE924A"/>
    <w:rsid w:val="6600FAC2"/>
    <w:rsid w:val="6621138B"/>
    <w:rsid w:val="66246C8F"/>
    <w:rsid w:val="66252C40"/>
    <w:rsid w:val="663D24B2"/>
    <w:rsid w:val="665DB84D"/>
    <w:rsid w:val="666FA742"/>
    <w:rsid w:val="6682E5EA"/>
    <w:rsid w:val="668A0927"/>
    <w:rsid w:val="66B11CF4"/>
    <w:rsid w:val="66B706A9"/>
    <w:rsid w:val="66BC30AD"/>
    <w:rsid w:val="66E14C3C"/>
    <w:rsid w:val="67162CAC"/>
    <w:rsid w:val="67217336"/>
    <w:rsid w:val="672AD6B2"/>
    <w:rsid w:val="6744E503"/>
    <w:rsid w:val="67476E3E"/>
    <w:rsid w:val="67562A72"/>
    <w:rsid w:val="67965589"/>
    <w:rsid w:val="67C19EB1"/>
    <w:rsid w:val="67CB51A4"/>
    <w:rsid w:val="67F88C8F"/>
    <w:rsid w:val="681CABFF"/>
    <w:rsid w:val="6821DD79"/>
    <w:rsid w:val="682E5D8B"/>
    <w:rsid w:val="685495FC"/>
    <w:rsid w:val="686288E2"/>
    <w:rsid w:val="686AD8B1"/>
    <w:rsid w:val="687B19C7"/>
    <w:rsid w:val="6881FF9B"/>
    <w:rsid w:val="688F8664"/>
    <w:rsid w:val="68A147A0"/>
    <w:rsid w:val="68B2BBC3"/>
    <w:rsid w:val="68C5C79A"/>
    <w:rsid w:val="68CB5FDC"/>
    <w:rsid w:val="68E38283"/>
    <w:rsid w:val="68F80B19"/>
    <w:rsid w:val="691D978F"/>
    <w:rsid w:val="6940B048"/>
    <w:rsid w:val="695E926F"/>
    <w:rsid w:val="697F8AB1"/>
    <w:rsid w:val="6996D67B"/>
    <w:rsid w:val="699A184D"/>
    <w:rsid w:val="69AADF6C"/>
    <w:rsid w:val="69C020EA"/>
    <w:rsid w:val="69D1F339"/>
    <w:rsid w:val="69ED1CC4"/>
    <w:rsid w:val="69F13721"/>
    <w:rsid w:val="69F19A4C"/>
    <w:rsid w:val="69F62F4F"/>
    <w:rsid w:val="69F768D7"/>
    <w:rsid w:val="6A074D80"/>
    <w:rsid w:val="6A0EEB8F"/>
    <w:rsid w:val="6A1A0933"/>
    <w:rsid w:val="6A2D1D2D"/>
    <w:rsid w:val="6A4FCF97"/>
    <w:rsid w:val="6A6952B0"/>
    <w:rsid w:val="6A867621"/>
    <w:rsid w:val="6A8BD2F6"/>
    <w:rsid w:val="6A925423"/>
    <w:rsid w:val="6AA64FD9"/>
    <w:rsid w:val="6AC0585C"/>
    <w:rsid w:val="6AD9E560"/>
    <w:rsid w:val="6B14B2A7"/>
    <w:rsid w:val="6B15021E"/>
    <w:rsid w:val="6B23F540"/>
    <w:rsid w:val="6B32258F"/>
    <w:rsid w:val="6B3FD491"/>
    <w:rsid w:val="6B484364"/>
    <w:rsid w:val="6B4BA7FB"/>
    <w:rsid w:val="6B50AAC1"/>
    <w:rsid w:val="6B5C55F2"/>
    <w:rsid w:val="6B75ED8E"/>
    <w:rsid w:val="6B88ED25"/>
    <w:rsid w:val="6B8EF79D"/>
    <w:rsid w:val="6BDC20A3"/>
    <w:rsid w:val="6C10699B"/>
    <w:rsid w:val="6C18D0F8"/>
    <w:rsid w:val="6C1C4FBE"/>
    <w:rsid w:val="6C2C7447"/>
    <w:rsid w:val="6C3C6388"/>
    <w:rsid w:val="6C46D62C"/>
    <w:rsid w:val="6C498288"/>
    <w:rsid w:val="6C52393B"/>
    <w:rsid w:val="6C73BD83"/>
    <w:rsid w:val="6C776295"/>
    <w:rsid w:val="6C7E6C95"/>
    <w:rsid w:val="6C8699F9"/>
    <w:rsid w:val="6C8A114B"/>
    <w:rsid w:val="6CAC018F"/>
    <w:rsid w:val="6CC24027"/>
    <w:rsid w:val="6CCD9BE1"/>
    <w:rsid w:val="6D000846"/>
    <w:rsid w:val="6D252177"/>
    <w:rsid w:val="6D40FCAB"/>
    <w:rsid w:val="6D531E71"/>
    <w:rsid w:val="6D69140D"/>
    <w:rsid w:val="6D6E91A5"/>
    <w:rsid w:val="6D8E441F"/>
    <w:rsid w:val="6D91C609"/>
    <w:rsid w:val="6DB8F777"/>
    <w:rsid w:val="6DC57C02"/>
    <w:rsid w:val="6DC60F01"/>
    <w:rsid w:val="6DC82802"/>
    <w:rsid w:val="6DF3FE0A"/>
    <w:rsid w:val="6DFA7E3C"/>
    <w:rsid w:val="6E1019C9"/>
    <w:rsid w:val="6E3BFF81"/>
    <w:rsid w:val="6E455865"/>
    <w:rsid w:val="6E55BE5B"/>
    <w:rsid w:val="6E64D9B6"/>
    <w:rsid w:val="6E778B7E"/>
    <w:rsid w:val="6E85E30B"/>
    <w:rsid w:val="6E8DEB8F"/>
    <w:rsid w:val="6EAB58A9"/>
    <w:rsid w:val="6EDE7D49"/>
    <w:rsid w:val="6EF04F98"/>
    <w:rsid w:val="6EFB8B8A"/>
    <w:rsid w:val="6F04CE25"/>
    <w:rsid w:val="6F0B7ACB"/>
    <w:rsid w:val="6F24D4FE"/>
    <w:rsid w:val="6F40123F"/>
    <w:rsid w:val="6F50BA54"/>
    <w:rsid w:val="6F5A8954"/>
    <w:rsid w:val="6F69B515"/>
    <w:rsid w:val="6F9097B9"/>
    <w:rsid w:val="6FC057C2"/>
    <w:rsid w:val="6FE47732"/>
    <w:rsid w:val="6FED5544"/>
    <w:rsid w:val="6FF5A771"/>
    <w:rsid w:val="6FFD28DA"/>
    <w:rsid w:val="701DFD67"/>
    <w:rsid w:val="7020EA1E"/>
    <w:rsid w:val="70302124"/>
    <w:rsid w:val="7034B7CA"/>
    <w:rsid w:val="706E597D"/>
    <w:rsid w:val="70768F04"/>
    <w:rsid w:val="708E55A0"/>
    <w:rsid w:val="709C3773"/>
    <w:rsid w:val="70D4A2BD"/>
    <w:rsid w:val="70E878DD"/>
    <w:rsid w:val="70FFFB95"/>
    <w:rsid w:val="71203009"/>
    <w:rsid w:val="7123893F"/>
    <w:rsid w:val="712E43B2"/>
    <w:rsid w:val="71350248"/>
    <w:rsid w:val="714A065D"/>
    <w:rsid w:val="71583549"/>
    <w:rsid w:val="716A6E9D"/>
    <w:rsid w:val="716C328E"/>
    <w:rsid w:val="717AAD55"/>
    <w:rsid w:val="71819DC1"/>
    <w:rsid w:val="718B340E"/>
    <w:rsid w:val="71B3F818"/>
    <w:rsid w:val="71B49300"/>
    <w:rsid w:val="71E27401"/>
    <w:rsid w:val="71F0DDB3"/>
    <w:rsid w:val="72021615"/>
    <w:rsid w:val="720BFADE"/>
    <w:rsid w:val="721083CD"/>
    <w:rsid w:val="72372760"/>
    <w:rsid w:val="72495F51"/>
    <w:rsid w:val="725BDE48"/>
    <w:rsid w:val="725DAF48"/>
    <w:rsid w:val="725EF463"/>
    <w:rsid w:val="727F7BBE"/>
    <w:rsid w:val="7298ED25"/>
    <w:rsid w:val="72D785AC"/>
    <w:rsid w:val="72DC4071"/>
    <w:rsid w:val="72FAF874"/>
    <w:rsid w:val="73101D4C"/>
    <w:rsid w:val="731D097B"/>
    <w:rsid w:val="732030A9"/>
    <w:rsid w:val="73505FF1"/>
    <w:rsid w:val="735DE7B5"/>
    <w:rsid w:val="736585C4"/>
    <w:rsid w:val="7369B977"/>
    <w:rsid w:val="737109B7"/>
    <w:rsid w:val="73A2C1FE"/>
    <w:rsid w:val="73BCF112"/>
    <w:rsid w:val="73C3B623"/>
    <w:rsid w:val="7412BE31"/>
    <w:rsid w:val="74384284"/>
    <w:rsid w:val="7449313D"/>
    <w:rsid w:val="746ECE19"/>
    <w:rsid w:val="747655FD"/>
    <w:rsid w:val="7480EE37"/>
    <w:rsid w:val="7492A588"/>
    <w:rsid w:val="749FBD12"/>
    <w:rsid w:val="74A50E54"/>
    <w:rsid w:val="74BB4CEC"/>
    <w:rsid w:val="74DE1CA9"/>
    <w:rsid w:val="74E50D15"/>
    <w:rsid w:val="751E2602"/>
    <w:rsid w:val="75349670"/>
    <w:rsid w:val="753ABD8E"/>
    <w:rsid w:val="7545D0B0"/>
    <w:rsid w:val="7549DDBC"/>
    <w:rsid w:val="754B7718"/>
    <w:rsid w:val="755A3EDF"/>
    <w:rsid w:val="7574EF40"/>
    <w:rsid w:val="75771A4F"/>
    <w:rsid w:val="758933D6"/>
    <w:rsid w:val="75901A73"/>
    <w:rsid w:val="75953364"/>
    <w:rsid w:val="75BEB71F"/>
    <w:rsid w:val="75D08DE7"/>
    <w:rsid w:val="76012DC3"/>
    <w:rsid w:val="7602044C"/>
    <w:rsid w:val="76085D40"/>
    <w:rsid w:val="762BE538"/>
    <w:rsid w:val="762CA4E9"/>
    <w:rsid w:val="762DB638"/>
    <w:rsid w:val="762FF569"/>
    <w:rsid w:val="765DA912"/>
    <w:rsid w:val="7662785A"/>
    <w:rsid w:val="7665ABC8"/>
    <w:rsid w:val="76677230"/>
    <w:rsid w:val="766A789B"/>
    <w:rsid w:val="767EB267"/>
    <w:rsid w:val="768E6F25"/>
    <w:rsid w:val="76ACDED9"/>
    <w:rsid w:val="76B5849A"/>
    <w:rsid w:val="76C5B7BF"/>
    <w:rsid w:val="76C6DC17"/>
    <w:rsid w:val="76ED3BC6"/>
    <w:rsid w:val="76F877B8"/>
    <w:rsid w:val="77087907"/>
    <w:rsid w:val="770D5B0A"/>
    <w:rsid w:val="772FE6E3"/>
    <w:rsid w:val="7748B531"/>
    <w:rsid w:val="775743AC"/>
    <w:rsid w:val="777869A7"/>
    <w:rsid w:val="77A5D763"/>
    <w:rsid w:val="77B67AC2"/>
    <w:rsid w:val="77B932B1"/>
    <w:rsid w:val="77B9DF59"/>
    <w:rsid w:val="77F995D6"/>
    <w:rsid w:val="77F9FAC0"/>
    <w:rsid w:val="7807BFED"/>
    <w:rsid w:val="780BE33A"/>
    <w:rsid w:val="7812963D"/>
    <w:rsid w:val="7817E1FF"/>
    <w:rsid w:val="783254F7"/>
    <w:rsid w:val="783D36DA"/>
    <w:rsid w:val="784281A1"/>
    <w:rsid w:val="7847E5EC"/>
    <w:rsid w:val="78A4222A"/>
    <w:rsid w:val="78B8F36E"/>
    <w:rsid w:val="78C77D1F"/>
    <w:rsid w:val="78CA0D82"/>
    <w:rsid w:val="78D60C47"/>
    <w:rsid w:val="78D8F60C"/>
    <w:rsid w:val="78DE690C"/>
    <w:rsid w:val="78EA9685"/>
    <w:rsid w:val="78EE9B9A"/>
    <w:rsid w:val="790D5434"/>
    <w:rsid w:val="791A5417"/>
    <w:rsid w:val="791EB744"/>
    <w:rsid w:val="79311A90"/>
    <w:rsid w:val="79496279"/>
    <w:rsid w:val="794978A4"/>
    <w:rsid w:val="794F7BA6"/>
    <w:rsid w:val="795B669E"/>
    <w:rsid w:val="7960F597"/>
    <w:rsid w:val="79666E43"/>
    <w:rsid w:val="79726323"/>
    <w:rsid w:val="797C0A9F"/>
    <w:rsid w:val="797CD595"/>
    <w:rsid w:val="7986073B"/>
    <w:rsid w:val="79A77632"/>
    <w:rsid w:val="79A78C5D"/>
    <w:rsid w:val="79B589DB"/>
    <w:rsid w:val="79BCC343"/>
    <w:rsid w:val="79EAE422"/>
    <w:rsid w:val="7A3B5F04"/>
    <w:rsid w:val="7A3E04E5"/>
    <w:rsid w:val="7A46CCCC"/>
    <w:rsid w:val="7A5A9759"/>
    <w:rsid w:val="7A7EE99A"/>
    <w:rsid w:val="7AEDC743"/>
    <w:rsid w:val="7AF11499"/>
    <w:rsid w:val="7B0B5AEE"/>
    <w:rsid w:val="7B187EB8"/>
    <w:rsid w:val="7B1A8D21"/>
    <w:rsid w:val="7B262227"/>
    <w:rsid w:val="7B2E57AE"/>
    <w:rsid w:val="7B43AB3A"/>
    <w:rsid w:val="7B550CA2"/>
    <w:rsid w:val="7B61E048"/>
    <w:rsid w:val="7B744024"/>
    <w:rsid w:val="7B88ACC1"/>
    <w:rsid w:val="7B9CAA1F"/>
    <w:rsid w:val="7BAB9E3C"/>
    <w:rsid w:val="7BBFEA16"/>
    <w:rsid w:val="7BEBEB79"/>
    <w:rsid w:val="7C04224F"/>
    <w:rsid w:val="7C1193E8"/>
    <w:rsid w:val="7C3BEFA6"/>
    <w:rsid w:val="7C3D63C5"/>
    <w:rsid w:val="7C523F51"/>
    <w:rsid w:val="7C6C09BE"/>
    <w:rsid w:val="7C7A6BE3"/>
    <w:rsid w:val="7C7D39FD"/>
    <w:rsid w:val="7C8B103D"/>
    <w:rsid w:val="7C950099"/>
    <w:rsid w:val="7CA66D46"/>
    <w:rsid w:val="7CCCEA96"/>
    <w:rsid w:val="7CD3438A"/>
    <w:rsid w:val="7D0159D1"/>
    <w:rsid w:val="7D19F54E"/>
    <w:rsid w:val="7D2EBCF5"/>
    <w:rsid w:val="7D30CB5E"/>
    <w:rsid w:val="7D3408B7"/>
    <w:rsid w:val="7D400264"/>
    <w:rsid w:val="7D44C8BC"/>
    <w:rsid w:val="7D62C10E"/>
    <w:rsid w:val="7D630F8A"/>
    <w:rsid w:val="7D8890BB"/>
    <w:rsid w:val="7D8B2B09"/>
    <w:rsid w:val="7D97DDEC"/>
    <w:rsid w:val="7DB58E3D"/>
    <w:rsid w:val="7DF190EF"/>
    <w:rsid w:val="7E02FE97"/>
    <w:rsid w:val="7E0E287B"/>
    <w:rsid w:val="7E19319C"/>
    <w:rsid w:val="7E1A067D"/>
    <w:rsid w:val="7E3E3700"/>
    <w:rsid w:val="7E4981A7"/>
    <w:rsid w:val="7E4DC19A"/>
    <w:rsid w:val="7E7E732A"/>
    <w:rsid w:val="7E817DB2"/>
    <w:rsid w:val="7E8247FB"/>
    <w:rsid w:val="7E84FEEF"/>
    <w:rsid w:val="7E8ABEEF"/>
    <w:rsid w:val="7EC25154"/>
    <w:rsid w:val="7ED3B369"/>
    <w:rsid w:val="7EEB68F2"/>
    <w:rsid w:val="7EED4B05"/>
    <w:rsid w:val="7EF093F1"/>
    <w:rsid w:val="7F0AD418"/>
    <w:rsid w:val="7F122A26"/>
    <w:rsid w:val="7F24D05B"/>
    <w:rsid w:val="7F2CDA87"/>
    <w:rsid w:val="7F4DAA90"/>
    <w:rsid w:val="7F509455"/>
    <w:rsid w:val="7F83FCD9"/>
    <w:rsid w:val="7F8E56F4"/>
    <w:rsid w:val="7F95AC07"/>
    <w:rsid w:val="7F9C0F8D"/>
    <w:rsid w:val="7FADC21A"/>
    <w:rsid w:val="7FCBE2A5"/>
    <w:rsid w:val="7FD0371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AF16D7"/>
  <w15:chartTrackingRefBased/>
  <w15:docId w15:val="{91AA50BE-9AD0-44E3-BBF3-A6045275E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4F9"/>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092260"/>
    <w:rPr>
      <w:color w:val="3472AC"/>
    </w:rPr>
  </w:style>
  <w:style w:type="paragraph" w:customStyle="1" w:styleId="GH1">
    <w:name w:val="GH1"/>
    <w:basedOn w:val="Heading1"/>
    <w:link w:val="GH1Char"/>
    <w:qFormat/>
    <w:rsid w:val="00A22BD7"/>
    <w:pPr>
      <w:spacing w:after="120" w:line="240" w:lineRule="auto"/>
    </w:pPr>
  </w:style>
  <w:style w:type="character" w:customStyle="1" w:styleId="BH1Char">
    <w:name w:val="BH1 Char"/>
    <w:basedOn w:val="Heading1Char"/>
    <w:link w:val="BH1"/>
    <w:rsid w:val="00092260"/>
    <w:rPr>
      <w:rFonts w:ascii="Arial" w:hAnsi="Arial" w:cs="Arial"/>
      <w:b/>
      <w:color w:val="3472AC"/>
      <w:sz w:val="36"/>
      <w:szCs w:val="36"/>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A22BD7"/>
    <w:rPr>
      <w:rFonts w:ascii="Arial" w:hAnsi="Arial" w:cs="Arial"/>
      <w:b/>
      <w:color w:val="01853E"/>
      <w:sz w:val="36"/>
      <w:szCs w:val="36"/>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E4367"/>
    <w:pPr>
      <w:keepNext/>
      <w:keepLines/>
      <w:spacing w:before="360" w:after="360" w:line="240" w:lineRule="atLeast"/>
      <w:outlineLvl w:val="2"/>
    </w:pPr>
    <w:rPr>
      <w:rFonts w:eastAsiaTheme="majorEastAsia" w:cs="Cambria Math"/>
      <w:bCs/>
      <w:color w:val="01853E"/>
      <w:szCs w:val="32"/>
    </w:rPr>
  </w:style>
  <w:style w:type="character" w:customStyle="1" w:styleId="LIChar">
    <w:name w:val="LI Char"/>
    <w:basedOn w:val="DefaultParagraphFont"/>
    <w:link w:val="LI"/>
    <w:rsid w:val="001E4367"/>
    <w:rPr>
      <w:rFonts w:ascii="Arial" w:eastAsiaTheme="majorEastAsia" w:hAnsi="Arial" w:cs="Cambria Math"/>
      <w:bCs/>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character" w:styleId="Mention">
    <w:name w:val="Mention"/>
    <w:basedOn w:val="DefaultParagraphFont"/>
    <w:uiPriority w:val="99"/>
    <w:unhideWhenUsed/>
    <w:rPr>
      <w:color w:val="2B579A"/>
      <w:shd w:val="clear" w:color="auto" w:fill="E6E6E6"/>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640600"/>
    <w:rPr>
      <w:color w:val="605E5C"/>
      <w:shd w:val="clear" w:color="auto" w:fill="E1DFDD"/>
    </w:rPr>
  </w:style>
  <w:style w:type="character" w:styleId="FollowedHyperlink">
    <w:name w:val="FollowedHyperlink"/>
    <w:basedOn w:val="DefaultParagraphFont"/>
    <w:uiPriority w:val="99"/>
    <w:semiHidden/>
    <w:unhideWhenUsed/>
    <w:rsid w:val="0093225D"/>
    <w:rPr>
      <w:color w:val="954F72" w:themeColor="followedHyperlink"/>
      <w:u w:val="single"/>
    </w:rPr>
  </w:style>
  <w:style w:type="character" w:customStyle="1" w:styleId="hubs-glossary-item">
    <w:name w:val="hubs-glossary-item"/>
    <w:basedOn w:val="DefaultParagraphFont"/>
    <w:rsid w:val="007E7E8B"/>
  </w:style>
  <w:style w:type="paragraph" w:styleId="NormalWeb">
    <w:name w:val="Normal (Web)"/>
    <w:basedOn w:val="Normal"/>
    <w:uiPriority w:val="99"/>
    <w:semiHidden/>
    <w:unhideWhenUsed/>
    <w:rsid w:val="00393719"/>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ubs-no-glossarize">
    <w:name w:val="hubs-no-glossarize"/>
    <w:basedOn w:val="DefaultParagraphFont"/>
    <w:rsid w:val="00393719"/>
  </w:style>
  <w:style w:type="character" w:styleId="Emphasis">
    <w:name w:val="Emphasis"/>
    <w:basedOn w:val="DefaultParagraphFont"/>
    <w:uiPriority w:val="20"/>
    <w:qFormat/>
    <w:rsid w:val="00563BB3"/>
    <w:rPr>
      <w:i/>
      <w:iCs/>
    </w:rPr>
  </w:style>
  <w:style w:type="character" w:styleId="Strong">
    <w:name w:val="Strong"/>
    <w:basedOn w:val="DefaultParagraphFont"/>
    <w:uiPriority w:val="22"/>
    <w:qFormat/>
    <w:rsid w:val="00563B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80617">
      <w:bodyDiv w:val="1"/>
      <w:marLeft w:val="0"/>
      <w:marRight w:val="0"/>
      <w:marTop w:val="0"/>
      <w:marBottom w:val="0"/>
      <w:divBdr>
        <w:top w:val="none" w:sz="0" w:space="0" w:color="auto"/>
        <w:left w:val="none" w:sz="0" w:space="0" w:color="auto"/>
        <w:bottom w:val="none" w:sz="0" w:space="0" w:color="auto"/>
        <w:right w:val="none" w:sz="0" w:space="0" w:color="auto"/>
      </w:divBdr>
    </w:div>
    <w:div w:id="805971695">
      <w:bodyDiv w:val="1"/>
      <w:marLeft w:val="0"/>
      <w:marRight w:val="0"/>
      <w:marTop w:val="0"/>
      <w:marBottom w:val="0"/>
      <w:divBdr>
        <w:top w:val="none" w:sz="0" w:space="0" w:color="auto"/>
        <w:left w:val="none" w:sz="0" w:space="0" w:color="auto"/>
        <w:bottom w:val="none" w:sz="0" w:space="0" w:color="auto"/>
        <w:right w:val="none" w:sz="0" w:space="0" w:color="auto"/>
      </w:divBdr>
    </w:div>
    <w:div w:id="165676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mnoCy0j7DNs" TargetMode="External"/><Relationship Id="rId21" Type="http://schemas.openxmlformats.org/officeDocument/2006/relationships/footer" Target="footer1.xml"/><Relationship Id="rId42" Type="http://schemas.openxmlformats.org/officeDocument/2006/relationships/hyperlink" Target="https://www.sciencelearn.org.nz/image_maps/24-inside-of-an-earthworm" TargetMode="External"/><Relationship Id="rId47" Type="http://schemas.openxmlformats.org/officeDocument/2006/relationships/hyperlink" Target="https://www.sciencelearn.org.nz/image_maps/27-outside-of-an-earthworm" TargetMode="External"/><Relationship Id="rId63" Type="http://schemas.openxmlformats.org/officeDocument/2006/relationships/hyperlink" Target="https://www.youtube.com/watch?v=ErDkRerNKvQ" TargetMode="External"/><Relationship Id="rId68" Type="http://schemas.openxmlformats.org/officeDocument/2006/relationships/hyperlink" Target="https://www.youtube.com/watch?v=5ub_5_b6yOQ" TargetMode="External"/><Relationship Id="rId16" Type="http://schemas.openxmlformats.org/officeDocument/2006/relationships/hyperlink" Target="https://teara.govt.nz/en/maori-foods-kai-maori/page-2" TargetMode="Externa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s://www.roadshow.org/content/resources/NZscientists/illingworthNorris.php" TargetMode="External"/><Relationship Id="rId37" Type="http://schemas.openxmlformats.org/officeDocument/2006/relationships/hyperlink" Target="https://nzmaths.co.nz/resource/worms-work" TargetMode="External"/><Relationship Id="rId40" Type="http://schemas.openxmlformats.org/officeDocument/2006/relationships/hyperlink" Target="https://www.sciencelearn.org.nz/resources/22-charles-darwin-and-earthworms" TargetMode="External"/><Relationship Id="rId45" Type="http://schemas.openxmlformats.org/officeDocument/2006/relationships/hyperlink" Target="https://www.sciencelearn.org.nz/videos/3-physical-adaptations-for-life-underground" TargetMode="External"/><Relationship Id="rId53" Type="http://schemas.openxmlformats.org/officeDocument/2006/relationships/image" Target="media/image12.jpeg"/><Relationship Id="rId58" Type="http://schemas.openxmlformats.org/officeDocument/2006/relationships/hyperlink" Target="https://archive.org/stream/kongamoteateamen00grey/kongamoteateamen00grey_djvu.txt" TargetMode="External"/><Relationship Id="rId66" Type="http://schemas.openxmlformats.org/officeDocument/2006/relationships/hyperlink" Target="https://nzmaths.co.nz/sites/default/files/BirthdayTreat.pdf" TargetMode="External"/><Relationship Id="rId74" Type="http://schemas.openxmlformats.org/officeDocument/2006/relationships/hyperlink" Target="https://elearning.tki.org.nz/Teaching/Future-focused-learning/Project-based-learning"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18.png"/><Relationship Id="rId19" Type="http://schemas.openxmlformats.org/officeDocument/2006/relationships/hyperlink" Target="http://www.maorimovement.co.nz/courses/ruaumoko/level-1-ruaumoko" TargetMode="External"/><Relationship Id="rId14" Type="http://schemas.openxmlformats.org/officeDocument/2006/relationships/hyperlink" Target="https://nzmaths.co.nz/sites/default/files/BirthdayTreat.pdf" TargetMode="External"/><Relationship Id="rId22" Type="http://schemas.openxmlformats.org/officeDocument/2006/relationships/header" Target="header1.xml"/><Relationship Id="rId27" Type="http://schemas.openxmlformats.org/officeDocument/2006/relationships/hyperlink" Target="https://www.youtube.com/watch?v=mnoCy0j7DNs" TargetMode="External"/><Relationship Id="rId30" Type="http://schemas.openxmlformats.org/officeDocument/2006/relationships/image" Target="media/image5.png"/><Relationship Id="rId35" Type="http://schemas.openxmlformats.org/officeDocument/2006/relationships/hyperlink" Target="https://www.roadshow.org/downloads/Classroom_Activities/makingButter.pdf" TargetMode="External"/><Relationship Id="rId43" Type="http://schemas.openxmlformats.org/officeDocument/2006/relationships/hyperlink" Target="https://www.sciencelearn.org.nz/image_maps/27-outside-of-an-earthworm" TargetMode="External"/><Relationship Id="rId48" Type="http://schemas.openxmlformats.org/officeDocument/2006/relationships/hyperlink" Target="https://www.agresearch.co.nz/earthworms" TargetMode="External"/><Relationship Id="rId56" Type="http://schemas.openxmlformats.org/officeDocument/2006/relationships/image" Target="media/image14.jpeg"/><Relationship Id="rId64" Type="http://schemas.openxmlformats.org/officeDocument/2006/relationships/hyperlink" Target="https://teara.govt.nz/en/maori-foods-kai-maori/page-2" TargetMode="External"/><Relationship Id="rId69" Type="http://schemas.openxmlformats.org/officeDocument/2006/relationships/hyperlink" Target="https://www.youtube.com/watch?v=5ub_5_b6yOQ" TargetMode="External"/><Relationship Id="rId77"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hyperlink" Target="https://www.sciencelearn.org.nz/image_maps/72-matauranga-maori-fungi-as-food-and-medicine" TargetMode="External"/><Relationship Id="rId72" Type="http://schemas.openxmlformats.org/officeDocument/2006/relationships/image" Target="media/image22.jpe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nzmaths.co.nz/resource/boxed-bisuits" TargetMode="External"/><Relationship Id="rId17" Type="http://schemas.openxmlformats.org/officeDocument/2006/relationships/hyperlink" Target="https://music.youtube.com/watch?v=-BrdaUUTMBY&amp;feature=share" TargetMode="External"/><Relationship Id="rId25" Type="http://schemas.openxmlformats.org/officeDocument/2006/relationships/image" Target="media/image4.png"/><Relationship Id="rId33" Type="http://schemas.openxmlformats.org/officeDocument/2006/relationships/hyperlink" Target="https://www.roadshow.org/content/resources/NZscientists/illingworthNorris.php" TargetMode="External"/><Relationship Id="rId38" Type="http://schemas.openxmlformats.org/officeDocument/2006/relationships/image" Target="media/image8.jpeg"/><Relationship Id="rId46" Type="http://schemas.openxmlformats.org/officeDocument/2006/relationships/hyperlink" Target="https://www.sciencelearn.org.nz/image_maps/24-inside-of-an-earthworm" TargetMode="External"/><Relationship Id="rId59" Type="http://schemas.openxmlformats.org/officeDocument/2006/relationships/image" Target="media/image16.jpeg"/><Relationship Id="rId67" Type="http://schemas.openxmlformats.org/officeDocument/2006/relationships/image" Target="media/image19.jpeg"/><Relationship Id="rId20" Type="http://schemas.openxmlformats.org/officeDocument/2006/relationships/hyperlink" Target="https://www.otago.ac.nz/cs/groups/public/@maori/documents/webcontent/otago667429.mp3" TargetMode="External"/><Relationship Id="rId41" Type="http://schemas.openxmlformats.org/officeDocument/2006/relationships/hyperlink" Target="https://www.sciencelearn.org.nz/videos/3-physical-adaptations-for-life-underground" TargetMode="External"/><Relationship Id="rId54" Type="http://schemas.openxmlformats.org/officeDocument/2006/relationships/image" Target="media/image13.jpeg"/><Relationship Id="rId62" Type="http://schemas.openxmlformats.org/officeDocument/2006/relationships/hyperlink" Target="https://www.youtube.com/watch?v=ErDkRerNKvQ" TargetMode="External"/><Relationship Id="rId70" Type="http://schemas.openxmlformats.org/officeDocument/2006/relationships/image" Target="media/image20.png"/><Relationship Id="rId75" Type="http://schemas.openxmlformats.org/officeDocument/2006/relationships/hyperlink" Target="https://www.tvnz.co.nz/shows/home-learning-tv/episodes/sage-9-11-e28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roadshow.org/content/resources/NZscientists/illingworthNorris.php" TargetMode="External"/><Relationship Id="rId23" Type="http://schemas.openxmlformats.org/officeDocument/2006/relationships/footer" Target="footer2.xml"/><Relationship Id="rId28" Type="http://schemas.openxmlformats.org/officeDocument/2006/relationships/hyperlink" Target="https://www.police.govt.nz/" TargetMode="External"/><Relationship Id="rId36" Type="http://schemas.openxmlformats.org/officeDocument/2006/relationships/hyperlink" Target="https://www.sciencelearn.org.nz/resources/22-charles-darwin-and-earthworms" TargetMode="External"/><Relationship Id="rId49" Type="http://schemas.openxmlformats.org/officeDocument/2006/relationships/hyperlink" Target="https://www.sciencelearn.org.nz/image_maps/72-matauranga-maori-fungi-as-food-and-medicine" TargetMode="External"/><Relationship Id="rId57" Type="http://schemas.openxmlformats.org/officeDocument/2006/relationships/image" Target="media/image15.jpe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hyperlink" Target="https://www.agresearch.co.nz/earthworms" TargetMode="External"/><Relationship Id="rId52" Type="http://schemas.openxmlformats.org/officeDocument/2006/relationships/image" Target="media/image11.jpeg"/><Relationship Id="rId60" Type="http://schemas.openxmlformats.org/officeDocument/2006/relationships/image" Target="media/image17.jpeg"/><Relationship Id="rId65" Type="http://schemas.openxmlformats.org/officeDocument/2006/relationships/hyperlink" Target="https://teara.govt.nz/en/maori-foods-kai-maori/page-2" TargetMode="External"/><Relationship Id="rId73" Type="http://schemas.openxmlformats.org/officeDocument/2006/relationships/image" Target="media/image23.jpeg"/><Relationship Id="rId78"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zmaths.co.nz/resource/worms-work" TargetMode="External"/><Relationship Id="rId18" Type="http://schemas.openxmlformats.org/officeDocument/2006/relationships/hyperlink" Target="http://www.maorimovement.co.nz/warm-up" TargetMode="External"/><Relationship Id="rId39" Type="http://schemas.openxmlformats.org/officeDocument/2006/relationships/image" Target="media/image9.png"/><Relationship Id="rId34" Type="http://schemas.openxmlformats.org/officeDocument/2006/relationships/image" Target="media/image7.png"/><Relationship Id="rId50" Type="http://schemas.openxmlformats.org/officeDocument/2006/relationships/image" Target="media/image10.png"/><Relationship Id="rId55" Type="http://schemas.openxmlformats.org/officeDocument/2006/relationships/hyperlink" Target="https://creativecommons.org/licenses/by-nc/4.0/" TargetMode="External"/><Relationship Id="rId76" Type="http://schemas.openxmlformats.org/officeDocument/2006/relationships/hyperlink" Target="https://www.tvnz.co.nz/shows/home-learning-tv/episodes/sage-9-11-e283" TargetMode="External"/><Relationship Id="rId7" Type="http://schemas.openxmlformats.org/officeDocument/2006/relationships/settings" Target="settings.xml"/><Relationship Id="rId71" Type="http://schemas.openxmlformats.org/officeDocument/2006/relationships/image" Target="media/image21.jpeg"/><Relationship Id="rId2" Type="http://schemas.openxmlformats.org/officeDocument/2006/relationships/customXml" Target="../customXml/item2.xml"/><Relationship Id="rId29" Type="http://schemas.openxmlformats.org/officeDocument/2006/relationships/hyperlink" Target="https://nzmaths.co.nz/resource/boxed-bisui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3.xml><?xml version="1.0" encoding="utf-8"?>
<ds:datastoreItem xmlns:ds="http://schemas.openxmlformats.org/officeDocument/2006/customXml" ds:itemID="{263BE2A3-DD99-494E-B35E-814F49CCA391}">
  <ds:schemaRefs>
    <ds:schemaRef ds:uri="http://schemas.openxmlformats.org/package/2006/metadata/core-properties"/>
    <ds:schemaRef ds:uri="http://www.w3.org/XML/1998/namespace"/>
    <ds:schemaRef ds:uri="http://purl.org/dc/terms/"/>
    <ds:schemaRef ds:uri="http://schemas.microsoft.com/office/infopath/2007/PartnerControls"/>
    <ds:schemaRef ds:uri="7e7cbafe-330a-4a0e-a577-647394ea30cb"/>
    <ds:schemaRef ds:uri="http://purl.org/dc/dcmitype/"/>
    <ds:schemaRef ds:uri="http://schemas.microsoft.com/office/2006/documentManagement/types"/>
    <ds:schemaRef ds:uri="http://purl.org/dc/elements/1.1/"/>
    <ds:schemaRef ds:uri="00454429-b43b-4da3-9f2d-65719fa101fe"/>
    <ds:schemaRef ds:uri="http://schemas.microsoft.com/office/2006/metadata/properties"/>
  </ds:schemaRefs>
</ds:datastoreItem>
</file>

<file path=customXml/itemProps4.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5</Pages>
  <Words>9793</Words>
  <Characters>55826</Characters>
  <Application>Microsoft Office Word</Application>
  <DocSecurity>0</DocSecurity>
  <Lines>465</Lines>
  <Paragraphs>130</Paragraphs>
  <ScaleCrop>false</ScaleCrop>
  <Company/>
  <LinksUpToDate>false</LinksUpToDate>
  <CharactersWithSpaces>65489</CharactersWithSpaces>
  <SharedDoc>false</SharedDoc>
  <HLinks>
    <vt:vector size="330" baseType="variant">
      <vt:variant>
        <vt:i4>3080227</vt:i4>
      </vt:variant>
      <vt:variant>
        <vt:i4>162</vt:i4>
      </vt:variant>
      <vt:variant>
        <vt:i4>0</vt:i4>
      </vt:variant>
      <vt:variant>
        <vt:i4>5</vt:i4>
      </vt:variant>
      <vt:variant>
        <vt:lpwstr>https://www.youtube.com/watch?v=AriVHXtDXhQ</vt:lpwstr>
      </vt:variant>
      <vt:variant>
        <vt:lpwstr/>
      </vt:variant>
      <vt:variant>
        <vt:i4>3473459</vt:i4>
      </vt:variant>
      <vt:variant>
        <vt:i4>159</vt:i4>
      </vt:variant>
      <vt:variant>
        <vt:i4>0</vt:i4>
      </vt:variant>
      <vt:variant>
        <vt:i4>5</vt:i4>
      </vt:variant>
      <vt:variant>
        <vt:lpwstr>https://www.teachengineering.org/activities/view/nyu_bungee_activity1</vt:lpwstr>
      </vt:variant>
      <vt:variant>
        <vt:lpwstr/>
      </vt:variant>
      <vt:variant>
        <vt:i4>4522006</vt:i4>
      </vt:variant>
      <vt:variant>
        <vt:i4>156</vt:i4>
      </vt:variant>
      <vt:variant>
        <vt:i4>0</vt:i4>
      </vt:variant>
      <vt:variant>
        <vt:i4>5</vt:i4>
      </vt:variant>
      <vt:variant>
        <vt:lpwstr>https://nzmaths.co.nz/resource/bungy-jump-energy</vt:lpwstr>
      </vt:variant>
      <vt:variant>
        <vt:lpwstr/>
      </vt:variant>
      <vt:variant>
        <vt:i4>655441</vt:i4>
      </vt:variant>
      <vt:variant>
        <vt:i4>153</vt:i4>
      </vt:variant>
      <vt:variant>
        <vt:i4>0</vt:i4>
      </vt:variant>
      <vt:variant>
        <vt:i4>5</vt:i4>
      </vt:variant>
      <vt:variant>
        <vt:lpwstr>https://www.abc.net.au/news/2020-01-12/vanuatu-death-defying-nagol-bungee-jumping-tribal-initiation/11855016</vt:lpwstr>
      </vt:variant>
      <vt:variant>
        <vt:lpwstr/>
      </vt:variant>
      <vt:variant>
        <vt:i4>7667837</vt:i4>
      </vt:variant>
      <vt:variant>
        <vt:i4>150</vt:i4>
      </vt:variant>
      <vt:variant>
        <vt:i4>0</vt:i4>
      </vt:variant>
      <vt:variant>
        <vt:i4>5</vt:i4>
      </vt:variant>
      <vt:variant>
        <vt:lpwstr>https://www.youtube.com/watch?v=FhopiDA43bs</vt:lpwstr>
      </vt:variant>
      <vt:variant>
        <vt:lpwstr/>
      </vt:variant>
      <vt:variant>
        <vt:i4>6488127</vt:i4>
      </vt:variant>
      <vt:variant>
        <vt:i4>147</vt:i4>
      </vt:variant>
      <vt:variant>
        <vt:i4>0</vt:i4>
      </vt:variant>
      <vt:variant>
        <vt:i4>5</vt:i4>
      </vt:variant>
      <vt:variant>
        <vt:lpwstr>https://www.youtube.com/watch?v=VcRFh-dCxWE</vt:lpwstr>
      </vt:variant>
      <vt:variant>
        <vt:lpwstr/>
      </vt:variant>
      <vt:variant>
        <vt:i4>7405630</vt:i4>
      </vt:variant>
      <vt:variant>
        <vt:i4>144</vt:i4>
      </vt:variant>
      <vt:variant>
        <vt:i4>0</vt:i4>
      </vt:variant>
      <vt:variant>
        <vt:i4>5</vt:i4>
      </vt:variant>
      <vt:variant>
        <vt:lpwstr>https://www.wonderopolis.org/wonder/how-do-roller-coasters-work</vt:lpwstr>
      </vt:variant>
      <vt:variant>
        <vt:lpwstr/>
      </vt:variant>
      <vt:variant>
        <vt:i4>6160504</vt:i4>
      </vt:variant>
      <vt:variant>
        <vt:i4>141</vt:i4>
      </vt:variant>
      <vt:variant>
        <vt:i4>0</vt:i4>
      </vt:variant>
      <vt:variant>
        <vt:i4>5</vt:i4>
      </vt:variant>
      <vt:variant>
        <vt:lpwstr>https://www.schooltube.com/media/Time+warpA+roller+coaster/1_wn78kpgw</vt:lpwstr>
      </vt:variant>
      <vt:variant>
        <vt:lpwstr/>
      </vt:variant>
      <vt:variant>
        <vt:i4>7405630</vt:i4>
      </vt:variant>
      <vt:variant>
        <vt:i4>138</vt:i4>
      </vt:variant>
      <vt:variant>
        <vt:i4>0</vt:i4>
      </vt:variant>
      <vt:variant>
        <vt:i4>5</vt:i4>
      </vt:variant>
      <vt:variant>
        <vt:lpwstr>https://www.wonderopolis.org/wonder/how-do-roller-coasters-work</vt:lpwstr>
      </vt:variant>
      <vt:variant>
        <vt:lpwstr/>
      </vt:variant>
      <vt:variant>
        <vt:i4>4259853</vt:i4>
      </vt:variant>
      <vt:variant>
        <vt:i4>135</vt:i4>
      </vt:variant>
      <vt:variant>
        <vt:i4>0</vt:i4>
      </vt:variant>
      <vt:variant>
        <vt:i4>5</vt:i4>
      </vt:variant>
      <vt:variant>
        <vt:lpwstr>https://i.pinimg.com/originals/85/b7/87/85b7871943296be18282e84296aa254a.gif</vt:lpwstr>
      </vt:variant>
      <vt:variant>
        <vt:lpwstr/>
      </vt:variant>
      <vt:variant>
        <vt:i4>6815841</vt:i4>
      </vt:variant>
      <vt:variant>
        <vt:i4>132</vt:i4>
      </vt:variant>
      <vt:variant>
        <vt:i4>0</vt:i4>
      </vt:variant>
      <vt:variant>
        <vt:i4>5</vt:i4>
      </vt:variant>
      <vt:variant>
        <vt:lpwstr>https://nzmaths.co.nz/sites/default/files/WindPower.pdf</vt:lpwstr>
      </vt:variant>
      <vt:variant>
        <vt:lpwstr/>
      </vt:variant>
      <vt:variant>
        <vt:i4>720906</vt:i4>
      </vt:variant>
      <vt:variant>
        <vt:i4>129</vt:i4>
      </vt:variant>
      <vt:variant>
        <vt:i4>0</vt:i4>
      </vt:variant>
      <vt:variant>
        <vt:i4>5</vt:i4>
      </vt:variant>
      <vt:variant>
        <vt:lpwstr>https://www.sciencelearn.org.nz/resources/1565-wind-power</vt:lpwstr>
      </vt:variant>
      <vt:variant>
        <vt:lpwstr/>
      </vt:variant>
      <vt:variant>
        <vt:i4>1966146</vt:i4>
      </vt:variant>
      <vt:variant>
        <vt:i4>126</vt:i4>
      </vt:variant>
      <vt:variant>
        <vt:i4>0</vt:i4>
      </vt:variant>
      <vt:variant>
        <vt:i4>5</vt:i4>
      </vt:variant>
      <vt:variant>
        <vt:lpwstr>https://theconversation.com/what-is-bioluminescence-and-how-is-it-used-by-humans-and-in-nature-100472</vt:lpwstr>
      </vt:variant>
      <vt:variant>
        <vt:lpwstr/>
      </vt:variant>
      <vt:variant>
        <vt:i4>6422578</vt:i4>
      </vt:variant>
      <vt:variant>
        <vt:i4>123</vt:i4>
      </vt:variant>
      <vt:variant>
        <vt:i4>0</vt:i4>
      </vt:variant>
      <vt:variant>
        <vt:i4>5</vt:i4>
      </vt:variant>
      <vt:variant>
        <vt:lpwstr>https://beebom.com/wp-content/uploads/2020/02/Levi.jpg?quality=75&amp;strip=all</vt:lpwstr>
      </vt:variant>
      <vt:variant>
        <vt:lpwstr/>
      </vt:variant>
      <vt:variant>
        <vt:i4>1703948</vt:i4>
      </vt:variant>
      <vt:variant>
        <vt:i4>120</vt:i4>
      </vt:variant>
      <vt:variant>
        <vt:i4>0</vt:i4>
      </vt:variant>
      <vt:variant>
        <vt:i4>5</vt:i4>
      </vt:variant>
      <vt:variant>
        <vt:lpwstr>https://www.tvnz.co.nz/shows/home-learning-tv/episodes/sage-9-11-e283</vt:lpwstr>
      </vt:variant>
      <vt:variant>
        <vt:lpwstr/>
      </vt:variant>
      <vt:variant>
        <vt:i4>1703948</vt:i4>
      </vt:variant>
      <vt:variant>
        <vt:i4>117</vt:i4>
      </vt:variant>
      <vt:variant>
        <vt:i4>0</vt:i4>
      </vt:variant>
      <vt:variant>
        <vt:i4>5</vt:i4>
      </vt:variant>
      <vt:variant>
        <vt:lpwstr>https://www.tvnz.co.nz/shows/home-learning-tv/episodes/sage-9-11-e283</vt:lpwstr>
      </vt:variant>
      <vt:variant>
        <vt:lpwstr/>
      </vt:variant>
      <vt:variant>
        <vt:i4>6160400</vt:i4>
      </vt:variant>
      <vt:variant>
        <vt:i4>114</vt:i4>
      </vt:variant>
      <vt:variant>
        <vt:i4>0</vt:i4>
      </vt:variant>
      <vt:variant>
        <vt:i4>5</vt:i4>
      </vt:variant>
      <vt:variant>
        <vt:lpwstr>https://elearning.tki.org.nz/Teaching/Future-focused-learning/Project-based-learning</vt:lpwstr>
      </vt:variant>
      <vt:variant>
        <vt:lpwstr/>
      </vt:variant>
      <vt:variant>
        <vt:i4>7536694</vt:i4>
      </vt:variant>
      <vt:variant>
        <vt:i4>111</vt:i4>
      </vt:variant>
      <vt:variant>
        <vt:i4>0</vt:i4>
      </vt:variant>
      <vt:variant>
        <vt:i4>5</vt:i4>
      </vt:variant>
      <vt:variant>
        <vt:lpwstr>https://www.youtube.com/watch?v=5ub_5_b6yOQ</vt:lpwstr>
      </vt:variant>
      <vt:variant>
        <vt:lpwstr/>
      </vt:variant>
      <vt:variant>
        <vt:i4>7536694</vt:i4>
      </vt:variant>
      <vt:variant>
        <vt:i4>108</vt:i4>
      </vt:variant>
      <vt:variant>
        <vt:i4>0</vt:i4>
      </vt:variant>
      <vt:variant>
        <vt:i4>5</vt:i4>
      </vt:variant>
      <vt:variant>
        <vt:lpwstr>https://www.youtube.com/watch?v=5ub_5_b6yOQ</vt:lpwstr>
      </vt:variant>
      <vt:variant>
        <vt:lpwstr/>
      </vt:variant>
      <vt:variant>
        <vt:i4>8126577</vt:i4>
      </vt:variant>
      <vt:variant>
        <vt:i4>105</vt:i4>
      </vt:variant>
      <vt:variant>
        <vt:i4>0</vt:i4>
      </vt:variant>
      <vt:variant>
        <vt:i4>5</vt:i4>
      </vt:variant>
      <vt:variant>
        <vt:lpwstr>https://nzmaths.co.nz/sites/default/files/BirthdayTreat.pdf</vt:lpwstr>
      </vt:variant>
      <vt:variant>
        <vt:lpwstr/>
      </vt:variant>
      <vt:variant>
        <vt:i4>6160471</vt:i4>
      </vt:variant>
      <vt:variant>
        <vt:i4>102</vt:i4>
      </vt:variant>
      <vt:variant>
        <vt:i4>0</vt:i4>
      </vt:variant>
      <vt:variant>
        <vt:i4>5</vt:i4>
      </vt:variant>
      <vt:variant>
        <vt:lpwstr>https://teara.govt.nz/en/maori-foods-kai-maori/page-2</vt:lpwstr>
      </vt:variant>
      <vt:variant>
        <vt:lpwstr/>
      </vt:variant>
      <vt:variant>
        <vt:i4>6160471</vt:i4>
      </vt:variant>
      <vt:variant>
        <vt:i4>99</vt:i4>
      </vt:variant>
      <vt:variant>
        <vt:i4>0</vt:i4>
      </vt:variant>
      <vt:variant>
        <vt:i4>5</vt:i4>
      </vt:variant>
      <vt:variant>
        <vt:lpwstr>https://teara.govt.nz/en/maori-foods-kai-maori/page-2</vt:lpwstr>
      </vt:variant>
      <vt:variant>
        <vt:lpwstr/>
      </vt:variant>
      <vt:variant>
        <vt:i4>3866661</vt:i4>
      </vt:variant>
      <vt:variant>
        <vt:i4>96</vt:i4>
      </vt:variant>
      <vt:variant>
        <vt:i4>0</vt:i4>
      </vt:variant>
      <vt:variant>
        <vt:i4>5</vt:i4>
      </vt:variant>
      <vt:variant>
        <vt:lpwstr>https://www.youtube.com/watch?v=ErDkRerNKvQ</vt:lpwstr>
      </vt:variant>
      <vt:variant>
        <vt:lpwstr/>
      </vt:variant>
      <vt:variant>
        <vt:i4>3866661</vt:i4>
      </vt:variant>
      <vt:variant>
        <vt:i4>93</vt:i4>
      </vt:variant>
      <vt:variant>
        <vt:i4>0</vt:i4>
      </vt:variant>
      <vt:variant>
        <vt:i4>5</vt:i4>
      </vt:variant>
      <vt:variant>
        <vt:lpwstr>https://www.youtube.com/watch?v=ErDkRerNKvQ</vt:lpwstr>
      </vt:variant>
      <vt:variant>
        <vt:lpwstr/>
      </vt:variant>
      <vt:variant>
        <vt:i4>1572924</vt:i4>
      </vt:variant>
      <vt:variant>
        <vt:i4>90</vt:i4>
      </vt:variant>
      <vt:variant>
        <vt:i4>0</vt:i4>
      </vt:variant>
      <vt:variant>
        <vt:i4>5</vt:i4>
      </vt:variant>
      <vt:variant>
        <vt:lpwstr>https://archive.org/stream/kongamoteateamen00grey/kongamoteateamen00grey_djvu.txt</vt:lpwstr>
      </vt:variant>
      <vt:variant>
        <vt:lpwstr/>
      </vt:variant>
      <vt:variant>
        <vt:i4>3473507</vt:i4>
      </vt:variant>
      <vt:variant>
        <vt:i4>87</vt:i4>
      </vt:variant>
      <vt:variant>
        <vt:i4>0</vt:i4>
      </vt:variant>
      <vt:variant>
        <vt:i4>5</vt:i4>
      </vt:variant>
      <vt:variant>
        <vt:lpwstr>https://creativecommons.org/licenses/by-nc/4.0/</vt:lpwstr>
      </vt:variant>
      <vt:variant>
        <vt:lpwstr/>
      </vt:variant>
      <vt:variant>
        <vt:i4>7012372</vt:i4>
      </vt:variant>
      <vt:variant>
        <vt:i4>84</vt:i4>
      </vt:variant>
      <vt:variant>
        <vt:i4>0</vt:i4>
      </vt:variant>
      <vt:variant>
        <vt:i4>5</vt:i4>
      </vt:variant>
      <vt:variant>
        <vt:lpwstr>https://www.sciencelearn.org.nz/image_maps/72-matauranga-maori-fungi-as-food-and-medicine</vt:lpwstr>
      </vt:variant>
      <vt:variant>
        <vt:lpwstr/>
      </vt:variant>
      <vt:variant>
        <vt:i4>7012372</vt:i4>
      </vt:variant>
      <vt:variant>
        <vt:i4>81</vt:i4>
      </vt:variant>
      <vt:variant>
        <vt:i4>0</vt:i4>
      </vt:variant>
      <vt:variant>
        <vt:i4>5</vt:i4>
      </vt:variant>
      <vt:variant>
        <vt:lpwstr>https://www.sciencelearn.org.nz/image_maps/72-matauranga-maori-fungi-as-food-and-medicine</vt:lpwstr>
      </vt:variant>
      <vt:variant>
        <vt:lpwstr/>
      </vt:variant>
      <vt:variant>
        <vt:i4>8323122</vt:i4>
      </vt:variant>
      <vt:variant>
        <vt:i4>78</vt:i4>
      </vt:variant>
      <vt:variant>
        <vt:i4>0</vt:i4>
      </vt:variant>
      <vt:variant>
        <vt:i4>5</vt:i4>
      </vt:variant>
      <vt:variant>
        <vt:lpwstr>https://www.agresearch.co.nz/earthworms</vt:lpwstr>
      </vt:variant>
      <vt:variant>
        <vt:lpwstr/>
      </vt:variant>
      <vt:variant>
        <vt:i4>2752525</vt:i4>
      </vt:variant>
      <vt:variant>
        <vt:i4>75</vt:i4>
      </vt:variant>
      <vt:variant>
        <vt:i4>0</vt:i4>
      </vt:variant>
      <vt:variant>
        <vt:i4>5</vt:i4>
      </vt:variant>
      <vt:variant>
        <vt:lpwstr>https://www.sciencelearn.org.nz/image_maps/27-outside-of-an-earthworm</vt:lpwstr>
      </vt:variant>
      <vt:variant>
        <vt:lpwstr/>
      </vt:variant>
      <vt:variant>
        <vt:i4>7077964</vt:i4>
      </vt:variant>
      <vt:variant>
        <vt:i4>72</vt:i4>
      </vt:variant>
      <vt:variant>
        <vt:i4>0</vt:i4>
      </vt:variant>
      <vt:variant>
        <vt:i4>5</vt:i4>
      </vt:variant>
      <vt:variant>
        <vt:lpwstr>https://www.sciencelearn.org.nz/image_maps/24-inside-of-an-earthworm</vt:lpwstr>
      </vt:variant>
      <vt:variant>
        <vt:lpwstr/>
      </vt:variant>
      <vt:variant>
        <vt:i4>7733351</vt:i4>
      </vt:variant>
      <vt:variant>
        <vt:i4>69</vt:i4>
      </vt:variant>
      <vt:variant>
        <vt:i4>0</vt:i4>
      </vt:variant>
      <vt:variant>
        <vt:i4>5</vt:i4>
      </vt:variant>
      <vt:variant>
        <vt:lpwstr>https://www.sciencelearn.org.nz/videos/3-physical-adaptations-for-life-underground</vt:lpwstr>
      </vt:variant>
      <vt:variant>
        <vt:lpwstr/>
      </vt:variant>
      <vt:variant>
        <vt:i4>8323122</vt:i4>
      </vt:variant>
      <vt:variant>
        <vt:i4>66</vt:i4>
      </vt:variant>
      <vt:variant>
        <vt:i4>0</vt:i4>
      </vt:variant>
      <vt:variant>
        <vt:i4>5</vt:i4>
      </vt:variant>
      <vt:variant>
        <vt:lpwstr>https://www.agresearch.co.nz/earthworms</vt:lpwstr>
      </vt:variant>
      <vt:variant>
        <vt:lpwstr/>
      </vt:variant>
      <vt:variant>
        <vt:i4>2752525</vt:i4>
      </vt:variant>
      <vt:variant>
        <vt:i4>63</vt:i4>
      </vt:variant>
      <vt:variant>
        <vt:i4>0</vt:i4>
      </vt:variant>
      <vt:variant>
        <vt:i4>5</vt:i4>
      </vt:variant>
      <vt:variant>
        <vt:lpwstr>https://www.sciencelearn.org.nz/image_maps/27-outside-of-an-earthworm</vt:lpwstr>
      </vt:variant>
      <vt:variant>
        <vt:lpwstr/>
      </vt:variant>
      <vt:variant>
        <vt:i4>7077964</vt:i4>
      </vt:variant>
      <vt:variant>
        <vt:i4>60</vt:i4>
      </vt:variant>
      <vt:variant>
        <vt:i4>0</vt:i4>
      </vt:variant>
      <vt:variant>
        <vt:i4>5</vt:i4>
      </vt:variant>
      <vt:variant>
        <vt:lpwstr>https://www.sciencelearn.org.nz/image_maps/24-inside-of-an-earthworm</vt:lpwstr>
      </vt:variant>
      <vt:variant>
        <vt:lpwstr/>
      </vt:variant>
      <vt:variant>
        <vt:i4>7733351</vt:i4>
      </vt:variant>
      <vt:variant>
        <vt:i4>57</vt:i4>
      </vt:variant>
      <vt:variant>
        <vt:i4>0</vt:i4>
      </vt:variant>
      <vt:variant>
        <vt:i4>5</vt:i4>
      </vt:variant>
      <vt:variant>
        <vt:lpwstr>https://www.sciencelearn.org.nz/videos/3-physical-adaptations-for-life-underground</vt:lpwstr>
      </vt:variant>
      <vt:variant>
        <vt:lpwstr/>
      </vt:variant>
      <vt:variant>
        <vt:i4>6815847</vt:i4>
      </vt:variant>
      <vt:variant>
        <vt:i4>54</vt:i4>
      </vt:variant>
      <vt:variant>
        <vt:i4>0</vt:i4>
      </vt:variant>
      <vt:variant>
        <vt:i4>5</vt:i4>
      </vt:variant>
      <vt:variant>
        <vt:lpwstr>https://www.sciencelearn.org.nz/resources/22-charles-darwin-and-earthworms</vt:lpwstr>
      </vt:variant>
      <vt:variant>
        <vt:lpwstr/>
      </vt:variant>
      <vt:variant>
        <vt:i4>786443</vt:i4>
      </vt:variant>
      <vt:variant>
        <vt:i4>51</vt:i4>
      </vt:variant>
      <vt:variant>
        <vt:i4>0</vt:i4>
      </vt:variant>
      <vt:variant>
        <vt:i4>5</vt:i4>
      </vt:variant>
      <vt:variant>
        <vt:lpwstr>https://nzmaths.co.nz/resource/worms-work</vt:lpwstr>
      </vt:variant>
      <vt:variant>
        <vt:lpwstr/>
      </vt:variant>
      <vt:variant>
        <vt:i4>6815847</vt:i4>
      </vt:variant>
      <vt:variant>
        <vt:i4>48</vt:i4>
      </vt:variant>
      <vt:variant>
        <vt:i4>0</vt:i4>
      </vt:variant>
      <vt:variant>
        <vt:i4>5</vt:i4>
      </vt:variant>
      <vt:variant>
        <vt:lpwstr>https://www.sciencelearn.org.nz/resources/22-charles-darwin-and-earthworms</vt:lpwstr>
      </vt:variant>
      <vt:variant>
        <vt:lpwstr/>
      </vt:variant>
      <vt:variant>
        <vt:i4>1900652</vt:i4>
      </vt:variant>
      <vt:variant>
        <vt:i4>45</vt:i4>
      </vt:variant>
      <vt:variant>
        <vt:i4>0</vt:i4>
      </vt:variant>
      <vt:variant>
        <vt:i4>5</vt:i4>
      </vt:variant>
      <vt:variant>
        <vt:lpwstr>https://www.roadshow.org/downloads/Classroom_Activities/makingButter.pdf</vt:lpwstr>
      </vt:variant>
      <vt:variant>
        <vt:lpwstr/>
      </vt:variant>
      <vt:variant>
        <vt:i4>5111876</vt:i4>
      </vt:variant>
      <vt:variant>
        <vt:i4>42</vt:i4>
      </vt:variant>
      <vt:variant>
        <vt:i4>0</vt:i4>
      </vt:variant>
      <vt:variant>
        <vt:i4>5</vt:i4>
      </vt:variant>
      <vt:variant>
        <vt:lpwstr>https://www.roadshow.org/content/resources/NZscientists/illingworthNorris.php</vt:lpwstr>
      </vt:variant>
      <vt:variant>
        <vt:lpwstr/>
      </vt:variant>
      <vt:variant>
        <vt:i4>5111876</vt:i4>
      </vt:variant>
      <vt:variant>
        <vt:i4>39</vt:i4>
      </vt:variant>
      <vt:variant>
        <vt:i4>0</vt:i4>
      </vt:variant>
      <vt:variant>
        <vt:i4>5</vt:i4>
      </vt:variant>
      <vt:variant>
        <vt:lpwstr>https://www.roadshow.org/content/resources/NZscientists/illingworthNorris.php</vt:lpwstr>
      </vt:variant>
      <vt:variant>
        <vt:lpwstr/>
      </vt:variant>
      <vt:variant>
        <vt:i4>655364</vt:i4>
      </vt:variant>
      <vt:variant>
        <vt:i4>36</vt:i4>
      </vt:variant>
      <vt:variant>
        <vt:i4>0</vt:i4>
      </vt:variant>
      <vt:variant>
        <vt:i4>5</vt:i4>
      </vt:variant>
      <vt:variant>
        <vt:lpwstr>https://nzmaths.co.nz/resource/boxed-bisuits</vt:lpwstr>
      </vt:variant>
      <vt:variant>
        <vt:lpwstr/>
      </vt:variant>
      <vt:variant>
        <vt:i4>7209060</vt:i4>
      </vt:variant>
      <vt:variant>
        <vt:i4>33</vt:i4>
      </vt:variant>
      <vt:variant>
        <vt:i4>0</vt:i4>
      </vt:variant>
      <vt:variant>
        <vt:i4>5</vt:i4>
      </vt:variant>
      <vt:variant>
        <vt:lpwstr>https://www.police.govt.nz/</vt:lpwstr>
      </vt:variant>
      <vt:variant>
        <vt:lpwstr/>
      </vt:variant>
      <vt:variant>
        <vt:i4>3866682</vt:i4>
      </vt:variant>
      <vt:variant>
        <vt:i4>30</vt:i4>
      </vt:variant>
      <vt:variant>
        <vt:i4>0</vt:i4>
      </vt:variant>
      <vt:variant>
        <vt:i4>5</vt:i4>
      </vt:variant>
      <vt:variant>
        <vt:lpwstr>https://www.youtube.com/watch?v=mnoCy0j7DNs</vt:lpwstr>
      </vt:variant>
      <vt:variant>
        <vt:lpwstr/>
      </vt:variant>
      <vt:variant>
        <vt:i4>3866682</vt:i4>
      </vt:variant>
      <vt:variant>
        <vt:i4>27</vt:i4>
      </vt:variant>
      <vt:variant>
        <vt:i4>0</vt:i4>
      </vt:variant>
      <vt:variant>
        <vt:i4>5</vt:i4>
      </vt:variant>
      <vt:variant>
        <vt:lpwstr>https://www.youtube.com/watch?v=mnoCy0j7DNs</vt:lpwstr>
      </vt:variant>
      <vt:variant>
        <vt:lpwstr/>
      </vt:variant>
      <vt:variant>
        <vt:i4>2883669</vt:i4>
      </vt:variant>
      <vt:variant>
        <vt:i4>24</vt:i4>
      </vt:variant>
      <vt:variant>
        <vt:i4>0</vt:i4>
      </vt:variant>
      <vt:variant>
        <vt:i4>5</vt:i4>
      </vt:variant>
      <vt:variant>
        <vt:lpwstr>https://www.otago.ac.nz/cs/groups/public/@maori/documents/webcontent/otago667429.mp3</vt:lpwstr>
      </vt:variant>
      <vt:variant>
        <vt:lpwstr/>
      </vt:variant>
      <vt:variant>
        <vt:i4>4194398</vt:i4>
      </vt:variant>
      <vt:variant>
        <vt:i4>21</vt:i4>
      </vt:variant>
      <vt:variant>
        <vt:i4>0</vt:i4>
      </vt:variant>
      <vt:variant>
        <vt:i4>5</vt:i4>
      </vt:variant>
      <vt:variant>
        <vt:lpwstr>http://www.maorimovement.co.nz/courses/ruaumoko/level-1-ruaumoko</vt:lpwstr>
      </vt:variant>
      <vt:variant>
        <vt:lpwstr/>
      </vt:variant>
      <vt:variant>
        <vt:i4>3407906</vt:i4>
      </vt:variant>
      <vt:variant>
        <vt:i4>18</vt:i4>
      </vt:variant>
      <vt:variant>
        <vt:i4>0</vt:i4>
      </vt:variant>
      <vt:variant>
        <vt:i4>5</vt:i4>
      </vt:variant>
      <vt:variant>
        <vt:lpwstr>http://www.maorimovement.co.nz/warm-up</vt:lpwstr>
      </vt:variant>
      <vt:variant>
        <vt:lpwstr/>
      </vt:variant>
      <vt:variant>
        <vt:i4>3342440</vt:i4>
      </vt:variant>
      <vt:variant>
        <vt:i4>15</vt:i4>
      </vt:variant>
      <vt:variant>
        <vt:i4>0</vt:i4>
      </vt:variant>
      <vt:variant>
        <vt:i4>5</vt:i4>
      </vt:variant>
      <vt:variant>
        <vt:lpwstr>https://music.youtube.com/watch?v=-BrdaUUTMBY&amp;feature=share</vt:lpwstr>
      </vt:variant>
      <vt:variant>
        <vt:lpwstr/>
      </vt:variant>
      <vt:variant>
        <vt:i4>6160471</vt:i4>
      </vt:variant>
      <vt:variant>
        <vt:i4>12</vt:i4>
      </vt:variant>
      <vt:variant>
        <vt:i4>0</vt:i4>
      </vt:variant>
      <vt:variant>
        <vt:i4>5</vt:i4>
      </vt:variant>
      <vt:variant>
        <vt:lpwstr>https://teara.govt.nz/en/maori-foods-kai-maori/page-2</vt:lpwstr>
      </vt:variant>
      <vt:variant>
        <vt:lpwstr/>
      </vt:variant>
      <vt:variant>
        <vt:i4>5111876</vt:i4>
      </vt:variant>
      <vt:variant>
        <vt:i4>9</vt:i4>
      </vt:variant>
      <vt:variant>
        <vt:i4>0</vt:i4>
      </vt:variant>
      <vt:variant>
        <vt:i4>5</vt:i4>
      </vt:variant>
      <vt:variant>
        <vt:lpwstr>https://www.roadshow.org/content/resources/NZscientists/illingworthNorris.php</vt:lpwstr>
      </vt:variant>
      <vt:variant>
        <vt:lpwstr/>
      </vt:variant>
      <vt:variant>
        <vt:i4>8126577</vt:i4>
      </vt:variant>
      <vt:variant>
        <vt:i4>6</vt:i4>
      </vt:variant>
      <vt:variant>
        <vt:i4>0</vt:i4>
      </vt:variant>
      <vt:variant>
        <vt:i4>5</vt:i4>
      </vt:variant>
      <vt:variant>
        <vt:lpwstr>https://nzmaths.co.nz/sites/default/files/BirthdayTreat.pdf</vt:lpwstr>
      </vt:variant>
      <vt:variant>
        <vt:lpwstr/>
      </vt:variant>
      <vt:variant>
        <vt:i4>786443</vt:i4>
      </vt:variant>
      <vt:variant>
        <vt:i4>3</vt:i4>
      </vt:variant>
      <vt:variant>
        <vt:i4>0</vt:i4>
      </vt:variant>
      <vt:variant>
        <vt:i4>5</vt:i4>
      </vt:variant>
      <vt:variant>
        <vt:lpwstr>https://nzmaths.co.nz/resource/worms-work</vt:lpwstr>
      </vt:variant>
      <vt:variant>
        <vt:lpwstr/>
      </vt:variant>
      <vt:variant>
        <vt:i4>655364</vt:i4>
      </vt:variant>
      <vt:variant>
        <vt:i4>0</vt:i4>
      </vt:variant>
      <vt:variant>
        <vt:i4>0</vt:i4>
      </vt:variant>
      <vt:variant>
        <vt:i4>5</vt:i4>
      </vt:variant>
      <vt:variant>
        <vt:lpwstr>https://nzmaths.co.nz/resource/boxed-bisu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23</cp:revision>
  <cp:lastPrinted>2022-03-11T04:22:00Z</cp:lastPrinted>
  <dcterms:created xsi:type="dcterms:W3CDTF">2022-03-11T00:12:00Z</dcterms:created>
  <dcterms:modified xsi:type="dcterms:W3CDTF">2022-03-1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